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4C3B1" w14:textId="77777777" w:rsidR="0041451E" w:rsidRPr="00356B98" w:rsidRDefault="0041451E" w:rsidP="00B91666">
      <w:pPr>
        <w:rPr>
          <w:rFonts w:ascii="Arial" w:hAnsi="Arial" w:cs="Arial"/>
          <w:sz w:val="22"/>
          <w:szCs w:val="22"/>
        </w:rPr>
      </w:pPr>
    </w:p>
    <w:p w14:paraId="72D40AEE" w14:textId="77777777" w:rsidR="0041451E" w:rsidRPr="00356B98" w:rsidRDefault="00E43832" w:rsidP="00B91666">
      <w:pPr>
        <w:jc w:val="center"/>
        <w:rPr>
          <w:rFonts w:ascii="Arial" w:hAnsi="Arial" w:cs="Arial"/>
          <w:b/>
          <w:bCs/>
          <w:sz w:val="22"/>
          <w:szCs w:val="22"/>
          <w:u w:val="double"/>
        </w:rPr>
      </w:pPr>
      <w:r w:rsidRPr="00356B98">
        <w:rPr>
          <w:rFonts w:ascii="Arial" w:hAnsi="Arial" w:cs="Arial"/>
          <w:b/>
          <w:bCs/>
          <w:sz w:val="22"/>
          <w:szCs w:val="22"/>
          <w:u w:val="double"/>
        </w:rPr>
        <w:t>SECTION I</w:t>
      </w:r>
    </w:p>
    <w:p w14:paraId="4BB43E0D" w14:textId="19878248" w:rsidR="00B91666" w:rsidRPr="00356B98" w:rsidRDefault="00531611" w:rsidP="00023B10">
      <w:pPr>
        <w:ind w:left="6840" w:firstLine="36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i/>
          <w:sz w:val="22"/>
          <w:szCs w:val="22"/>
        </w:rPr>
        <w:t xml:space="preserve">Updated </w:t>
      </w:r>
      <w:r w:rsidR="00B64E97">
        <w:rPr>
          <w:rFonts w:ascii="Arial" w:hAnsi="Arial" w:cs="Arial"/>
          <w:bCs/>
          <w:i/>
          <w:sz w:val="22"/>
          <w:szCs w:val="22"/>
        </w:rPr>
        <w:t>2</w:t>
      </w:r>
      <w:r w:rsidR="003C5D7B">
        <w:rPr>
          <w:rFonts w:ascii="Arial" w:hAnsi="Arial" w:cs="Arial"/>
          <w:bCs/>
          <w:i/>
          <w:sz w:val="22"/>
          <w:szCs w:val="22"/>
        </w:rPr>
        <w:t>/2023</w:t>
      </w:r>
    </w:p>
    <w:p w14:paraId="5CBD60A6" w14:textId="77777777" w:rsidR="00792DEC" w:rsidRPr="00356B98" w:rsidRDefault="00B91666" w:rsidP="00B91666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356B98">
        <w:rPr>
          <w:rFonts w:ascii="Arial" w:hAnsi="Arial" w:cs="Arial"/>
          <w:b/>
          <w:bCs/>
          <w:sz w:val="22"/>
          <w:szCs w:val="22"/>
        </w:rPr>
        <w:t>A.  </w:t>
      </w:r>
      <w:r w:rsidRPr="00356B98">
        <w:rPr>
          <w:rFonts w:ascii="Arial" w:hAnsi="Arial" w:cs="Arial"/>
          <w:b/>
          <w:bCs/>
          <w:sz w:val="22"/>
          <w:szCs w:val="22"/>
          <w:u w:val="single"/>
        </w:rPr>
        <w:t>PERSONAL DATA</w:t>
      </w:r>
    </w:p>
    <w:p w14:paraId="683197AB" w14:textId="77777777" w:rsidR="0041451E" w:rsidRPr="00356B98" w:rsidRDefault="0041451E" w:rsidP="00B91666">
      <w:pPr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W w:w="0" w:type="auto"/>
        <w:tblCellSpacing w:w="7" w:type="dxa"/>
        <w:tblInd w:w="46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388"/>
      </w:tblGrid>
      <w:tr w:rsidR="00792DEC" w:rsidRPr="00E22020" w14:paraId="471B3E88" w14:textId="77777777" w:rsidTr="0051706D">
        <w:trPr>
          <w:trHeight w:val="292"/>
          <w:tblCellSpacing w:w="7" w:type="dxa"/>
        </w:trPr>
        <w:tc>
          <w:tcPr>
            <w:tcW w:w="9360" w:type="dxa"/>
          </w:tcPr>
          <w:p w14:paraId="51947361" w14:textId="199E8D4F" w:rsidR="00792DEC" w:rsidRPr="00E22020" w:rsidRDefault="003763D5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</w:rPr>
              <w:t>Carolyn Scheese</w:t>
            </w:r>
            <w:r w:rsidR="00AB0203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r w:rsidR="001757F3">
              <w:rPr>
                <w:rFonts w:ascii="Arial" w:hAnsi="Arial" w:cs="Arial"/>
                <w:bCs/>
                <w:sz w:val="22"/>
                <w:szCs w:val="22"/>
              </w:rPr>
              <w:t>DNP,</w:t>
            </w:r>
            <w:r w:rsidR="007572D2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AB0203">
              <w:rPr>
                <w:rFonts w:ascii="Arial" w:hAnsi="Arial" w:cs="Arial"/>
                <w:bCs/>
                <w:sz w:val="22"/>
                <w:szCs w:val="22"/>
              </w:rPr>
              <w:t>RN, CHSE</w:t>
            </w:r>
            <w:r w:rsidR="00780E6B">
              <w:rPr>
                <w:rFonts w:ascii="Arial" w:hAnsi="Arial" w:cs="Arial"/>
                <w:bCs/>
                <w:sz w:val="22"/>
                <w:szCs w:val="22"/>
              </w:rPr>
              <w:t>, NE-BC</w:t>
            </w:r>
            <w:r w:rsidR="001757F3">
              <w:rPr>
                <w:rFonts w:ascii="Arial" w:hAnsi="Arial" w:cs="Arial"/>
                <w:bCs/>
                <w:sz w:val="22"/>
                <w:szCs w:val="22"/>
              </w:rPr>
              <w:t>, CPPS</w:t>
            </w:r>
            <w:r w:rsidR="00890F1A">
              <w:rPr>
                <w:rFonts w:ascii="Arial" w:hAnsi="Arial" w:cs="Arial"/>
                <w:bCs/>
                <w:sz w:val="22"/>
                <w:szCs w:val="22"/>
              </w:rPr>
              <w:t>, CAPM</w:t>
            </w:r>
            <w:r w:rsidR="00792DEC" w:rsidRPr="00E22020">
              <w:rPr>
                <w:rFonts w:ascii="Arial" w:hAnsi="Arial" w:cs="Arial"/>
                <w:bCs/>
                <w:sz w:val="22"/>
                <w:szCs w:val="22"/>
              </w:rPr>
              <w:tab/>
            </w:r>
          </w:p>
        </w:tc>
      </w:tr>
      <w:tr w:rsidR="00792DEC" w:rsidRPr="00E22020" w14:paraId="1A3C46BB" w14:textId="77777777" w:rsidTr="0051706D">
        <w:trPr>
          <w:trHeight w:val="292"/>
          <w:tblCellSpacing w:w="7" w:type="dxa"/>
        </w:trPr>
        <w:tc>
          <w:tcPr>
            <w:tcW w:w="9360" w:type="dxa"/>
          </w:tcPr>
          <w:p w14:paraId="7B3ACFA1" w14:textId="02BCE20A" w:rsidR="00AB0203" w:rsidRPr="00E22020" w:rsidRDefault="00482A70" w:rsidP="00AB0203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ss</w:t>
            </w:r>
            <w:r w:rsidR="00890F1A">
              <w:rPr>
                <w:rFonts w:ascii="Arial" w:hAnsi="Arial" w:cs="Arial"/>
                <w:bCs/>
                <w:sz w:val="22"/>
                <w:szCs w:val="22"/>
              </w:rPr>
              <w:t>oci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Professor</w:t>
            </w:r>
            <w:r w:rsidR="00810EF5">
              <w:rPr>
                <w:rFonts w:ascii="Arial" w:hAnsi="Arial" w:cs="Arial"/>
                <w:bCs/>
                <w:sz w:val="22"/>
                <w:szCs w:val="22"/>
              </w:rPr>
              <w:t xml:space="preserve"> (Clinical)</w:t>
            </w:r>
          </w:p>
        </w:tc>
      </w:tr>
      <w:tr w:rsidR="00792DEC" w:rsidRPr="00E22020" w14:paraId="597B2080" w14:textId="77777777" w:rsidTr="0051706D">
        <w:trPr>
          <w:trHeight w:val="292"/>
          <w:tblCellSpacing w:w="7" w:type="dxa"/>
        </w:trPr>
        <w:tc>
          <w:tcPr>
            <w:tcW w:w="9360" w:type="dxa"/>
          </w:tcPr>
          <w:p w14:paraId="15723580" w14:textId="77777777" w:rsidR="00792DEC" w:rsidRPr="00E22020" w:rsidRDefault="00AB0203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niversity of Utah, College of Nursing</w:t>
            </w:r>
          </w:p>
        </w:tc>
      </w:tr>
      <w:tr w:rsidR="0051706D" w:rsidRPr="00E22020" w14:paraId="43C7EEC5" w14:textId="77777777" w:rsidTr="0051706D">
        <w:trPr>
          <w:trHeight w:val="292"/>
          <w:tblCellSpacing w:w="7" w:type="dxa"/>
        </w:trPr>
        <w:tc>
          <w:tcPr>
            <w:tcW w:w="9360" w:type="dxa"/>
          </w:tcPr>
          <w:p w14:paraId="639AC6C2" w14:textId="03E016A5" w:rsidR="0051706D" w:rsidRDefault="0051706D" w:rsidP="0051706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ffice: 801-581-3783</w:t>
            </w:r>
            <w:r w:rsidR="0019362D">
              <w:rPr>
                <w:rFonts w:ascii="Arial" w:hAnsi="Arial" w:cs="Arial"/>
                <w:bCs/>
                <w:sz w:val="22"/>
                <w:szCs w:val="22"/>
              </w:rPr>
              <w:t xml:space="preserve"> / Cell: 801-842-9573</w:t>
            </w:r>
          </w:p>
        </w:tc>
      </w:tr>
      <w:tr w:rsidR="00792DEC" w:rsidRPr="00E22020" w14:paraId="7B79CD8F" w14:textId="77777777" w:rsidTr="0051706D">
        <w:trPr>
          <w:trHeight w:val="292"/>
          <w:tblCellSpacing w:w="7" w:type="dxa"/>
        </w:trPr>
        <w:tc>
          <w:tcPr>
            <w:tcW w:w="9360" w:type="dxa"/>
          </w:tcPr>
          <w:p w14:paraId="0CC84E8A" w14:textId="77777777" w:rsidR="00792DEC" w:rsidRPr="00E22020" w:rsidRDefault="00ED375A" w:rsidP="00C8133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</w:rPr>
              <w:t>E-mail</w:t>
            </w:r>
            <w:r w:rsidR="00C81335">
              <w:rPr>
                <w:rFonts w:ascii="Arial" w:hAnsi="Arial" w:cs="Arial"/>
                <w:bCs/>
                <w:sz w:val="22"/>
                <w:szCs w:val="22"/>
              </w:rPr>
              <w:t>: c</w:t>
            </w:r>
            <w:r w:rsidR="00F97AFD" w:rsidRPr="00E22020">
              <w:rPr>
                <w:rFonts w:ascii="Arial" w:hAnsi="Arial" w:cs="Arial"/>
                <w:bCs/>
                <w:sz w:val="22"/>
                <w:szCs w:val="22"/>
              </w:rPr>
              <w:t>arolyn.scheese@nurs.utah.edu</w:t>
            </w:r>
          </w:p>
        </w:tc>
      </w:tr>
    </w:tbl>
    <w:p w14:paraId="0ACFE774" w14:textId="77777777" w:rsidR="00A36C45" w:rsidRPr="00356B98" w:rsidRDefault="00B91666" w:rsidP="00B91666">
      <w:pPr>
        <w:rPr>
          <w:rFonts w:ascii="Arial" w:hAnsi="Arial" w:cs="Arial"/>
          <w:bCs/>
          <w:sz w:val="22"/>
          <w:szCs w:val="22"/>
          <w:u w:val="single"/>
        </w:rPr>
      </w:pPr>
      <w:r w:rsidRPr="00356B98">
        <w:rPr>
          <w:rFonts w:ascii="Arial" w:hAnsi="Arial" w:cs="Arial"/>
          <w:bCs/>
          <w:sz w:val="22"/>
          <w:szCs w:val="22"/>
        </w:rPr>
        <w:tab/>
      </w:r>
    </w:p>
    <w:p w14:paraId="64EF1465" w14:textId="77777777" w:rsidR="00B91666" w:rsidRPr="00356B98" w:rsidRDefault="001931AD" w:rsidP="00B91666">
      <w:pPr>
        <w:rPr>
          <w:rFonts w:ascii="Arial" w:hAnsi="Arial" w:cs="Arial"/>
          <w:sz w:val="22"/>
          <w:szCs w:val="22"/>
        </w:rPr>
      </w:pPr>
      <w:r w:rsidRPr="00356B98">
        <w:rPr>
          <w:rFonts w:ascii="Arial" w:hAnsi="Arial" w:cs="Arial"/>
          <w:b/>
          <w:bCs/>
          <w:sz w:val="22"/>
          <w:szCs w:val="22"/>
        </w:rPr>
        <w:t>B.</w:t>
      </w:r>
      <w:r w:rsidRPr="00356B98">
        <w:rPr>
          <w:rFonts w:ascii="Arial" w:hAnsi="Arial" w:cs="Arial"/>
          <w:b/>
          <w:bCs/>
          <w:sz w:val="22"/>
          <w:szCs w:val="22"/>
        </w:rPr>
        <w:tab/>
      </w:r>
      <w:r w:rsidR="00B91666" w:rsidRPr="00356B98">
        <w:rPr>
          <w:rFonts w:ascii="Arial" w:hAnsi="Arial" w:cs="Arial"/>
          <w:b/>
          <w:bCs/>
          <w:sz w:val="22"/>
          <w:szCs w:val="22"/>
          <w:u w:val="single"/>
        </w:rPr>
        <w:t xml:space="preserve">EDUCATION </w:t>
      </w:r>
    </w:p>
    <w:tbl>
      <w:tblPr>
        <w:tblW w:w="0" w:type="auto"/>
        <w:tblCellSpacing w:w="7" w:type="dxa"/>
        <w:tblInd w:w="355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440"/>
        <w:gridCol w:w="1350"/>
        <w:gridCol w:w="7290"/>
      </w:tblGrid>
      <w:tr w:rsidR="00282C5B" w:rsidRPr="008A73EE" w14:paraId="05EC8E95" w14:textId="77777777" w:rsidTr="0023378F">
        <w:trPr>
          <w:trHeight w:val="308"/>
          <w:tblCellSpacing w:w="7" w:type="dxa"/>
        </w:trPr>
        <w:tc>
          <w:tcPr>
            <w:tcW w:w="1419" w:type="dxa"/>
          </w:tcPr>
          <w:p w14:paraId="4D6FE210" w14:textId="77777777" w:rsidR="00282C5B" w:rsidRPr="008A73EE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 xml:space="preserve">1. </w:t>
            </w:r>
            <w:r w:rsidRPr="008A73EE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1336" w:type="dxa"/>
          </w:tcPr>
          <w:p w14:paraId="58406437" w14:textId="77777777" w:rsidR="00282C5B" w:rsidRPr="008A73EE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  <w:u w:val="single"/>
              </w:rPr>
              <w:t>Degree</w:t>
            </w:r>
          </w:p>
        </w:tc>
        <w:tc>
          <w:tcPr>
            <w:tcW w:w="7269" w:type="dxa"/>
          </w:tcPr>
          <w:p w14:paraId="39517B1B" w14:textId="77777777" w:rsidR="00282C5B" w:rsidRPr="008A73EE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  <w:u w:val="single"/>
              </w:rPr>
              <w:t>Institution (Area of Study/Specialization)</w:t>
            </w:r>
          </w:p>
        </w:tc>
      </w:tr>
      <w:tr w:rsidR="00166BDB" w:rsidRPr="008A73EE" w14:paraId="0141E241" w14:textId="77777777" w:rsidTr="0023378F">
        <w:trPr>
          <w:tblCellSpacing w:w="7" w:type="dxa"/>
        </w:trPr>
        <w:tc>
          <w:tcPr>
            <w:tcW w:w="1419" w:type="dxa"/>
          </w:tcPr>
          <w:p w14:paraId="5F26A073" w14:textId="77777777" w:rsidR="00A05A1F" w:rsidRPr="008A73EE" w:rsidRDefault="00A05A1F" w:rsidP="003B4049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20</w:t>
            </w:r>
            <w:r w:rsidR="003B4049" w:rsidRPr="008A73EE">
              <w:rPr>
                <w:rFonts w:ascii="Arial" w:hAnsi="Arial" w:cs="Arial"/>
                <w:sz w:val="22"/>
                <w:szCs w:val="22"/>
              </w:rPr>
              <w:t>1</w:t>
            </w:r>
            <w:r w:rsidR="00166BDB" w:rsidRPr="008A73EE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6D41F052" w14:textId="77777777" w:rsidR="0019362D" w:rsidRDefault="0019362D" w:rsidP="003B4049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</w:p>
          <w:p w14:paraId="67E65010" w14:textId="771EA236" w:rsidR="00166BDB" w:rsidRPr="008A73EE" w:rsidRDefault="00A05A1F" w:rsidP="003B4049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336" w:type="dxa"/>
          </w:tcPr>
          <w:p w14:paraId="099A726C" w14:textId="77777777" w:rsidR="00166BDB" w:rsidRPr="008A73EE" w:rsidRDefault="00166BD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DNP</w:t>
            </w:r>
          </w:p>
          <w:p w14:paraId="36540EE4" w14:textId="77777777" w:rsidR="0019362D" w:rsidRDefault="0019362D" w:rsidP="00A05A1F">
            <w:pPr>
              <w:rPr>
                <w:rFonts w:ascii="Arial" w:hAnsi="Arial" w:cs="Arial"/>
                <w:sz w:val="22"/>
                <w:szCs w:val="22"/>
              </w:rPr>
            </w:pPr>
          </w:p>
          <w:p w14:paraId="05244F56" w14:textId="15AD59A0" w:rsidR="00A05A1F" w:rsidRPr="008A73EE" w:rsidRDefault="00A05A1F" w:rsidP="00A05A1F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Certificate</w:t>
            </w:r>
          </w:p>
        </w:tc>
        <w:tc>
          <w:tcPr>
            <w:tcW w:w="7269" w:type="dxa"/>
          </w:tcPr>
          <w:p w14:paraId="5D044F43" w14:textId="6CF466F4" w:rsidR="003B4049" w:rsidRPr="008A73EE" w:rsidRDefault="00166BDB" w:rsidP="003B4049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University of Utah</w:t>
            </w:r>
            <w:r w:rsidR="004B2D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572D2">
              <w:rPr>
                <w:rFonts w:ascii="Arial" w:hAnsi="Arial" w:cs="Arial"/>
                <w:sz w:val="22"/>
                <w:szCs w:val="22"/>
              </w:rPr>
              <w:t>(</w:t>
            </w:r>
            <w:r w:rsidRPr="008A73EE">
              <w:rPr>
                <w:rFonts w:ascii="Arial" w:hAnsi="Arial" w:cs="Arial"/>
                <w:sz w:val="22"/>
                <w:szCs w:val="22"/>
              </w:rPr>
              <w:t>Org</w:t>
            </w:r>
            <w:r w:rsidR="003B4049" w:rsidRPr="008A73EE">
              <w:rPr>
                <w:rFonts w:ascii="Arial" w:hAnsi="Arial" w:cs="Arial"/>
                <w:sz w:val="22"/>
                <w:szCs w:val="22"/>
              </w:rPr>
              <w:t>anizational</w:t>
            </w:r>
            <w:r w:rsidRPr="008A73EE">
              <w:rPr>
                <w:rFonts w:ascii="Arial" w:hAnsi="Arial" w:cs="Arial"/>
                <w:sz w:val="22"/>
                <w:szCs w:val="22"/>
              </w:rPr>
              <w:t xml:space="preserve"> Leadership</w:t>
            </w:r>
            <w:r w:rsidR="007572D2">
              <w:rPr>
                <w:rFonts w:ascii="Arial" w:hAnsi="Arial" w:cs="Arial"/>
                <w:sz w:val="22"/>
                <w:szCs w:val="22"/>
              </w:rPr>
              <w:t>)</w:t>
            </w:r>
            <w:r w:rsidR="003B4049" w:rsidRPr="008A73E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9362D" w:rsidRPr="007533B2">
              <w:rPr>
                <w:rFonts w:ascii="Arial" w:hAnsi="Arial" w:cs="Arial"/>
                <w:i/>
                <w:iCs/>
                <w:sz w:val="22"/>
                <w:szCs w:val="22"/>
              </w:rPr>
              <w:t>Project:</w:t>
            </w:r>
            <w:r w:rsidR="0019362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9362D" w:rsidRPr="007533B2">
              <w:rPr>
                <w:rFonts w:ascii="Arial" w:hAnsi="Arial" w:cs="Arial"/>
                <w:i/>
                <w:iCs/>
                <w:sz w:val="21"/>
                <w:szCs w:val="21"/>
              </w:rPr>
              <w:t>Implementing the PHQ-9 into an Electronic Medical Record (EMR) and Provider Workflow</w:t>
            </w:r>
          </w:p>
          <w:p w14:paraId="09619FF3" w14:textId="77777777" w:rsidR="00166BDB" w:rsidRPr="008A73EE" w:rsidRDefault="007572D2" w:rsidP="003B404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 of Utah</w:t>
            </w:r>
            <w:r w:rsidR="004B2D94">
              <w:rPr>
                <w:rFonts w:ascii="Arial" w:hAnsi="Arial" w:cs="Arial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sz w:val="22"/>
                <w:szCs w:val="22"/>
              </w:rPr>
              <w:t xml:space="preserve">Post Graduate Certificate </w:t>
            </w:r>
            <w:r w:rsidR="004B2D94">
              <w:rPr>
                <w:rFonts w:ascii="Arial" w:hAnsi="Arial" w:cs="Arial"/>
                <w:sz w:val="22"/>
                <w:szCs w:val="22"/>
              </w:rPr>
              <w:t>I</w:t>
            </w:r>
            <w:r w:rsidR="003B4049" w:rsidRPr="008A73EE">
              <w:rPr>
                <w:rFonts w:ascii="Arial" w:hAnsi="Arial" w:cs="Arial"/>
                <w:sz w:val="22"/>
                <w:szCs w:val="22"/>
              </w:rPr>
              <w:t>nformatics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282C5B" w:rsidRPr="008A73EE" w14:paraId="3F7312DC" w14:textId="77777777" w:rsidTr="0023378F">
        <w:trPr>
          <w:tblCellSpacing w:w="7" w:type="dxa"/>
        </w:trPr>
        <w:tc>
          <w:tcPr>
            <w:tcW w:w="1419" w:type="dxa"/>
          </w:tcPr>
          <w:p w14:paraId="57919B33" w14:textId="77777777" w:rsidR="00282C5B" w:rsidRPr="008A73EE" w:rsidRDefault="00A07FA2" w:rsidP="00E22020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2007</w:t>
            </w:r>
          </w:p>
        </w:tc>
        <w:tc>
          <w:tcPr>
            <w:tcW w:w="1336" w:type="dxa"/>
          </w:tcPr>
          <w:p w14:paraId="07FBC73A" w14:textId="77777777" w:rsidR="00282C5B" w:rsidRPr="008A73EE" w:rsidRDefault="00A07FA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MS</w:t>
            </w:r>
          </w:p>
        </w:tc>
        <w:tc>
          <w:tcPr>
            <w:tcW w:w="7269" w:type="dxa"/>
          </w:tcPr>
          <w:p w14:paraId="6116B6E3" w14:textId="6E77DDD3" w:rsidR="00282C5B" w:rsidRPr="008A73EE" w:rsidRDefault="00A07FA2" w:rsidP="00AD62B6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University of Utah</w:t>
            </w:r>
            <w:r w:rsidR="00935A4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572D2">
              <w:rPr>
                <w:rFonts w:ascii="Arial" w:hAnsi="Arial" w:cs="Arial"/>
                <w:sz w:val="22"/>
                <w:szCs w:val="22"/>
              </w:rPr>
              <w:t>(</w:t>
            </w:r>
            <w:r w:rsidR="00AD62B6" w:rsidRPr="008A73EE">
              <w:rPr>
                <w:rFonts w:ascii="Arial" w:hAnsi="Arial" w:cs="Arial"/>
                <w:sz w:val="22"/>
                <w:szCs w:val="22"/>
              </w:rPr>
              <w:t>T</w:t>
            </w:r>
            <w:r w:rsidR="00626CD9" w:rsidRPr="008A73EE">
              <w:rPr>
                <w:rFonts w:ascii="Arial" w:hAnsi="Arial" w:cs="Arial"/>
                <w:sz w:val="22"/>
                <w:szCs w:val="22"/>
              </w:rPr>
              <w:t>eaching Nursing</w:t>
            </w:r>
            <w:r w:rsidR="00AD62B6" w:rsidRPr="008A73EE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282C5B" w:rsidRPr="008A73EE" w14:paraId="7C94E684" w14:textId="77777777" w:rsidTr="0023378F">
        <w:trPr>
          <w:tblCellSpacing w:w="7" w:type="dxa"/>
        </w:trPr>
        <w:tc>
          <w:tcPr>
            <w:tcW w:w="1419" w:type="dxa"/>
          </w:tcPr>
          <w:p w14:paraId="3CA74715" w14:textId="77777777" w:rsidR="00282C5B" w:rsidRPr="008A73EE" w:rsidRDefault="00A07FA2" w:rsidP="00E22020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1989</w:t>
            </w:r>
          </w:p>
        </w:tc>
        <w:tc>
          <w:tcPr>
            <w:tcW w:w="1336" w:type="dxa"/>
          </w:tcPr>
          <w:p w14:paraId="785EBD34" w14:textId="77777777" w:rsidR="00282C5B" w:rsidRPr="008A73EE" w:rsidRDefault="00A07FA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B</w:t>
            </w:r>
            <w:r w:rsidR="001757F3">
              <w:rPr>
                <w:rFonts w:ascii="Arial" w:hAnsi="Arial" w:cs="Arial"/>
                <w:sz w:val="22"/>
                <w:szCs w:val="22"/>
              </w:rPr>
              <w:t>S</w:t>
            </w:r>
            <w:r w:rsidR="00626CD9" w:rsidRPr="008A73EE">
              <w:rPr>
                <w:rFonts w:ascii="Arial" w:hAnsi="Arial" w:cs="Arial"/>
                <w:sz w:val="22"/>
                <w:szCs w:val="22"/>
              </w:rPr>
              <w:t>N</w:t>
            </w:r>
          </w:p>
        </w:tc>
        <w:tc>
          <w:tcPr>
            <w:tcW w:w="7269" w:type="dxa"/>
          </w:tcPr>
          <w:p w14:paraId="658D6628" w14:textId="77777777" w:rsidR="00282C5B" w:rsidRPr="008A73EE" w:rsidRDefault="00A07FA2" w:rsidP="001A4298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 xml:space="preserve">Weber State </w:t>
            </w:r>
            <w:r w:rsidR="001A4298">
              <w:rPr>
                <w:rFonts w:ascii="Arial" w:hAnsi="Arial" w:cs="Arial"/>
                <w:sz w:val="22"/>
                <w:szCs w:val="22"/>
              </w:rPr>
              <w:t>University</w:t>
            </w:r>
            <w:r w:rsidR="00AD62B6" w:rsidRPr="008A73EE">
              <w:rPr>
                <w:rFonts w:ascii="Arial" w:hAnsi="Arial" w:cs="Arial"/>
                <w:sz w:val="22"/>
                <w:szCs w:val="22"/>
              </w:rPr>
              <w:t xml:space="preserve"> (Nursing)</w:t>
            </w:r>
          </w:p>
        </w:tc>
      </w:tr>
      <w:tr w:rsidR="00282C5B" w:rsidRPr="008A73EE" w14:paraId="2F3929DE" w14:textId="77777777" w:rsidTr="0023378F">
        <w:trPr>
          <w:trHeight w:val="299"/>
          <w:tblCellSpacing w:w="7" w:type="dxa"/>
        </w:trPr>
        <w:tc>
          <w:tcPr>
            <w:tcW w:w="1419" w:type="dxa"/>
          </w:tcPr>
          <w:p w14:paraId="775C5BEC" w14:textId="77777777" w:rsidR="00282C5B" w:rsidRPr="008A73EE" w:rsidRDefault="00A07FA2" w:rsidP="00E22020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1985</w:t>
            </w:r>
          </w:p>
        </w:tc>
        <w:tc>
          <w:tcPr>
            <w:tcW w:w="1336" w:type="dxa"/>
          </w:tcPr>
          <w:p w14:paraId="2D3F643F" w14:textId="77777777" w:rsidR="00282C5B" w:rsidRPr="008A73EE" w:rsidRDefault="00A07FA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ADN</w:t>
            </w:r>
          </w:p>
        </w:tc>
        <w:tc>
          <w:tcPr>
            <w:tcW w:w="7269" w:type="dxa"/>
          </w:tcPr>
          <w:p w14:paraId="73F593EF" w14:textId="3CD8437C" w:rsidR="00F323B1" w:rsidRPr="008A73EE" w:rsidRDefault="00A07FA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8A73EE">
              <w:rPr>
                <w:rFonts w:ascii="Arial" w:hAnsi="Arial" w:cs="Arial"/>
                <w:sz w:val="22"/>
                <w:szCs w:val="22"/>
              </w:rPr>
              <w:t>Weber State College</w:t>
            </w:r>
            <w:r w:rsidR="00E43A4A" w:rsidRPr="008A73EE">
              <w:rPr>
                <w:rFonts w:ascii="Arial" w:hAnsi="Arial" w:cs="Arial"/>
                <w:sz w:val="22"/>
                <w:szCs w:val="22"/>
              </w:rPr>
              <w:t xml:space="preserve"> (Nursing)</w:t>
            </w:r>
          </w:p>
        </w:tc>
      </w:tr>
      <w:tr w:rsidR="00F323B1" w:rsidRPr="008A73EE" w14:paraId="0ABBDFD7" w14:textId="77777777" w:rsidTr="0023378F">
        <w:trPr>
          <w:trHeight w:val="299"/>
          <w:tblCellSpacing w:w="7" w:type="dxa"/>
        </w:trPr>
        <w:tc>
          <w:tcPr>
            <w:tcW w:w="1419" w:type="dxa"/>
          </w:tcPr>
          <w:p w14:paraId="04320622" w14:textId="0508710A" w:rsidR="00F323B1" w:rsidRPr="008A73EE" w:rsidRDefault="00F323B1" w:rsidP="00E22020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336" w:type="dxa"/>
          </w:tcPr>
          <w:p w14:paraId="0E220A9D" w14:textId="12651DCB" w:rsidR="00F323B1" w:rsidRPr="008A73EE" w:rsidRDefault="00F323B1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ertificate </w:t>
            </w:r>
          </w:p>
        </w:tc>
        <w:tc>
          <w:tcPr>
            <w:tcW w:w="7269" w:type="dxa"/>
          </w:tcPr>
          <w:p w14:paraId="4AFDEEB8" w14:textId="0E12D472" w:rsidR="00F323B1" w:rsidRPr="008A73EE" w:rsidRDefault="00F323B1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Management Fundamentals (UofU Continuing Education)</w:t>
            </w:r>
          </w:p>
        </w:tc>
      </w:tr>
    </w:tbl>
    <w:p w14:paraId="3F07EECF" w14:textId="77777777" w:rsidR="00B91666" w:rsidRPr="00356B98" w:rsidRDefault="00B91666" w:rsidP="00282C5B">
      <w:pPr>
        <w:ind w:left="364"/>
        <w:rPr>
          <w:rFonts w:ascii="Arial" w:hAnsi="Arial" w:cs="Arial"/>
          <w:sz w:val="22"/>
          <w:szCs w:val="22"/>
        </w:rPr>
      </w:pPr>
      <w:r w:rsidRPr="00356B98">
        <w:rPr>
          <w:rFonts w:ascii="Arial" w:hAnsi="Arial" w:cs="Arial"/>
          <w:sz w:val="22"/>
          <w:szCs w:val="22"/>
        </w:rPr>
        <w:tab/>
      </w:r>
      <w:r w:rsidR="00147B2B" w:rsidRPr="00356B98">
        <w:rPr>
          <w:rFonts w:ascii="Arial" w:hAnsi="Arial" w:cs="Arial"/>
          <w:sz w:val="22"/>
          <w:szCs w:val="22"/>
        </w:rPr>
        <w:tab/>
      </w:r>
    </w:p>
    <w:tbl>
      <w:tblPr>
        <w:tblW w:w="0" w:type="auto"/>
        <w:tblInd w:w="355" w:type="dxa"/>
        <w:tblLook w:val="01E0" w:firstRow="1" w:lastRow="1" w:firstColumn="1" w:lastColumn="1" w:noHBand="0" w:noVBand="0"/>
      </w:tblPr>
      <w:tblGrid>
        <w:gridCol w:w="2790"/>
        <w:gridCol w:w="7200"/>
      </w:tblGrid>
      <w:tr w:rsidR="00282C5B" w:rsidRPr="00E22020" w14:paraId="01CF7D15" w14:textId="77777777" w:rsidTr="0051706D">
        <w:trPr>
          <w:trHeight w:val="323"/>
        </w:trPr>
        <w:tc>
          <w:tcPr>
            <w:tcW w:w="2790" w:type="dxa"/>
          </w:tcPr>
          <w:p w14:paraId="2E6147C7" w14:textId="77777777" w:rsidR="00282C5B" w:rsidRPr="00E22020" w:rsidRDefault="00282C5B" w:rsidP="00D048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2. </w:t>
            </w: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 xml:space="preserve">Licensure / Certification </w:t>
            </w:r>
          </w:p>
        </w:tc>
        <w:tc>
          <w:tcPr>
            <w:tcW w:w="7200" w:type="dxa"/>
          </w:tcPr>
          <w:p w14:paraId="650B6932" w14:textId="77777777" w:rsidR="00282C5B" w:rsidRPr="00E22020" w:rsidRDefault="00282C5B" w:rsidP="00282C5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62B6" w:rsidRPr="00E22020" w14:paraId="1002DBD4" w14:textId="77777777" w:rsidTr="0051706D">
        <w:tc>
          <w:tcPr>
            <w:tcW w:w="2790" w:type="dxa"/>
          </w:tcPr>
          <w:p w14:paraId="695A8A5C" w14:textId="77777777" w:rsidR="00AD62B6" w:rsidRDefault="007A14C1" w:rsidP="00E22020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85</w:t>
            </w:r>
            <w:r w:rsidR="00AD62B6">
              <w:rPr>
                <w:rFonts w:ascii="Arial" w:hAnsi="Arial" w:cs="Arial"/>
                <w:sz w:val="22"/>
                <w:szCs w:val="22"/>
              </w:rPr>
              <w:t>-present</w:t>
            </w:r>
          </w:p>
          <w:p w14:paraId="0FFE40E9" w14:textId="27A63444" w:rsidR="00890F1A" w:rsidRDefault="00890F1A" w:rsidP="00E22020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-2024</w:t>
            </w:r>
          </w:p>
        </w:tc>
        <w:tc>
          <w:tcPr>
            <w:tcW w:w="7200" w:type="dxa"/>
          </w:tcPr>
          <w:p w14:paraId="3D3597BF" w14:textId="77777777" w:rsidR="00AD62B6" w:rsidRDefault="00AD62B6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gistered Nurse, State of Utah, #2185319-3102</w:t>
            </w:r>
          </w:p>
          <w:p w14:paraId="280CD98E" w14:textId="1E946701" w:rsidR="00890F1A" w:rsidRDefault="00890F1A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ertified Associate in Project Management (CAPM)</w:t>
            </w:r>
          </w:p>
        </w:tc>
      </w:tr>
      <w:tr w:rsidR="006C5BF2" w:rsidRPr="00E22020" w14:paraId="1BC4FBC0" w14:textId="77777777" w:rsidTr="0051706D">
        <w:tc>
          <w:tcPr>
            <w:tcW w:w="2790" w:type="dxa"/>
          </w:tcPr>
          <w:p w14:paraId="58B8132E" w14:textId="4085ED45" w:rsidR="006C5BF2" w:rsidRDefault="006C5BF2" w:rsidP="00E22020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202</w:t>
            </w:r>
            <w:r w:rsidR="00890F1A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7200" w:type="dxa"/>
          </w:tcPr>
          <w:p w14:paraId="28C4AA46" w14:textId="5FECE50E" w:rsidR="006C5BF2" w:rsidRDefault="006C5BF2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ertified Professional </w:t>
            </w:r>
            <w:r w:rsidR="00890F1A">
              <w:rPr>
                <w:rFonts w:ascii="Arial" w:hAnsi="Arial" w:cs="Arial"/>
                <w:sz w:val="22"/>
                <w:szCs w:val="22"/>
              </w:rPr>
              <w:t>in Patient</w:t>
            </w:r>
            <w:r>
              <w:rPr>
                <w:rFonts w:ascii="Arial" w:hAnsi="Arial" w:cs="Arial"/>
                <w:sz w:val="22"/>
                <w:szCs w:val="22"/>
              </w:rPr>
              <w:t xml:space="preserve"> Safety (CPPS)</w:t>
            </w:r>
          </w:p>
        </w:tc>
      </w:tr>
      <w:tr w:rsidR="00AD62B6" w:rsidRPr="00E22020" w14:paraId="59303222" w14:textId="77777777" w:rsidTr="0051706D">
        <w:tc>
          <w:tcPr>
            <w:tcW w:w="2790" w:type="dxa"/>
          </w:tcPr>
          <w:p w14:paraId="6EFAB0B1" w14:textId="77777777" w:rsidR="00AD62B6" w:rsidRPr="00E22020" w:rsidRDefault="00AD62B6" w:rsidP="00E22020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-2023</w:t>
            </w:r>
          </w:p>
        </w:tc>
        <w:tc>
          <w:tcPr>
            <w:tcW w:w="7200" w:type="dxa"/>
          </w:tcPr>
          <w:p w14:paraId="22595C21" w14:textId="77777777" w:rsidR="006C5BF2" w:rsidRPr="00E22020" w:rsidRDefault="00AD62B6" w:rsidP="006C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ard Certified Nurse Executive (NE-BC)</w:t>
            </w:r>
          </w:p>
        </w:tc>
      </w:tr>
      <w:tr w:rsidR="00AD62B6" w:rsidRPr="00E22020" w14:paraId="38D02355" w14:textId="77777777" w:rsidTr="0051706D">
        <w:tc>
          <w:tcPr>
            <w:tcW w:w="2790" w:type="dxa"/>
          </w:tcPr>
          <w:p w14:paraId="29001B85" w14:textId="77777777" w:rsidR="00AD62B6" w:rsidRPr="00E22020" w:rsidRDefault="00AD62B6" w:rsidP="00E22020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-20</w:t>
            </w:r>
            <w:r w:rsidR="007572D2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7200" w:type="dxa"/>
          </w:tcPr>
          <w:p w14:paraId="042C76A4" w14:textId="77777777" w:rsidR="00AD62B6" w:rsidRPr="00E22020" w:rsidRDefault="00AD62B6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ertified Healthcare Simulation Educator (CHSE)</w:t>
            </w:r>
          </w:p>
        </w:tc>
      </w:tr>
      <w:tr w:rsidR="00AD62B6" w:rsidRPr="00E22020" w14:paraId="75DFB035" w14:textId="77777777" w:rsidTr="0051706D">
        <w:tc>
          <w:tcPr>
            <w:tcW w:w="2790" w:type="dxa"/>
          </w:tcPr>
          <w:p w14:paraId="23E83EBC" w14:textId="77777777" w:rsidR="00AD62B6" w:rsidRPr="00E22020" w:rsidRDefault="00AD62B6" w:rsidP="00E22020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89-2011</w:t>
            </w:r>
          </w:p>
        </w:tc>
        <w:tc>
          <w:tcPr>
            <w:tcW w:w="7200" w:type="dxa"/>
          </w:tcPr>
          <w:p w14:paraId="1FBB7762" w14:textId="77777777" w:rsidR="00AD62B6" w:rsidRPr="00E22020" w:rsidRDefault="00AD62B6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ertified Nurse Operating Room (CNOR)</w:t>
            </w:r>
          </w:p>
        </w:tc>
      </w:tr>
      <w:tr w:rsidR="00AD62B6" w:rsidRPr="00E22020" w14:paraId="2FAAC310" w14:textId="77777777" w:rsidTr="0051706D">
        <w:tc>
          <w:tcPr>
            <w:tcW w:w="2790" w:type="dxa"/>
          </w:tcPr>
          <w:p w14:paraId="2177D7A5" w14:textId="77777777" w:rsidR="00AD62B6" w:rsidRPr="00E22020" w:rsidRDefault="00AD62B6" w:rsidP="00E22020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00" w:type="dxa"/>
          </w:tcPr>
          <w:p w14:paraId="0D98881F" w14:textId="77777777" w:rsidR="00AD62B6" w:rsidRPr="00E22020" w:rsidRDefault="00AD62B6" w:rsidP="00B916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50A0053" w14:textId="77777777" w:rsidR="00B91666" w:rsidRPr="00356B98" w:rsidRDefault="0041451E" w:rsidP="00B91666">
      <w:pPr>
        <w:rPr>
          <w:rFonts w:ascii="Arial" w:hAnsi="Arial" w:cs="Arial"/>
          <w:bCs/>
          <w:sz w:val="22"/>
          <w:szCs w:val="22"/>
        </w:rPr>
      </w:pPr>
      <w:r w:rsidRPr="00356B98">
        <w:rPr>
          <w:rFonts w:ascii="Arial" w:hAnsi="Arial" w:cs="Arial"/>
          <w:b/>
          <w:bCs/>
          <w:sz w:val="22"/>
          <w:szCs w:val="22"/>
        </w:rPr>
        <w:t> </w:t>
      </w:r>
      <w:r w:rsidR="00B91666" w:rsidRPr="00356B98">
        <w:rPr>
          <w:rFonts w:ascii="Arial" w:hAnsi="Arial" w:cs="Arial"/>
          <w:b/>
          <w:bCs/>
          <w:sz w:val="22"/>
          <w:szCs w:val="22"/>
        </w:rPr>
        <w:t xml:space="preserve"> C.  </w:t>
      </w:r>
      <w:r w:rsidR="00B91666" w:rsidRPr="00356B98">
        <w:rPr>
          <w:rFonts w:ascii="Arial" w:hAnsi="Arial" w:cs="Arial"/>
          <w:b/>
          <w:bCs/>
          <w:sz w:val="22"/>
          <w:szCs w:val="22"/>
          <w:u w:val="single"/>
        </w:rPr>
        <w:t>EMPLOYMENT / PROFESSIONAL EXPERIENCE</w:t>
      </w:r>
    </w:p>
    <w:tbl>
      <w:tblPr>
        <w:tblW w:w="0" w:type="auto"/>
        <w:tblCellSpacing w:w="7" w:type="dxa"/>
        <w:tblInd w:w="28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091"/>
        <w:gridCol w:w="8010"/>
      </w:tblGrid>
      <w:tr w:rsidR="00282C5B" w:rsidRPr="00E22020" w14:paraId="25D34A14" w14:textId="77777777" w:rsidTr="0051706D">
        <w:trPr>
          <w:trHeight w:val="281"/>
          <w:tblCellSpacing w:w="7" w:type="dxa"/>
        </w:trPr>
        <w:tc>
          <w:tcPr>
            <w:tcW w:w="2070" w:type="dxa"/>
          </w:tcPr>
          <w:p w14:paraId="491B5D94" w14:textId="4029ABDC" w:rsidR="00282C5B" w:rsidRPr="00E22020" w:rsidRDefault="0041451E" w:rsidP="00D04898">
            <w:pPr>
              <w:rPr>
                <w:rFonts w:ascii="Arial" w:hAnsi="Arial" w:cs="Arial"/>
                <w:sz w:val="22"/>
                <w:szCs w:val="22"/>
              </w:rPr>
            </w:pPr>
            <w:r w:rsidRPr="00356B9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282C5B"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Dates</w:t>
            </w:r>
          </w:p>
        </w:tc>
        <w:tc>
          <w:tcPr>
            <w:tcW w:w="7989" w:type="dxa"/>
          </w:tcPr>
          <w:p w14:paraId="39E1C870" w14:textId="77777777" w:rsidR="00282C5B" w:rsidRPr="00E22020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Position and Institution</w:t>
            </w:r>
          </w:p>
        </w:tc>
      </w:tr>
      <w:tr w:rsidR="00DB6198" w:rsidRPr="00E22020" w14:paraId="14DB2CE5" w14:textId="77777777" w:rsidTr="0051706D">
        <w:trPr>
          <w:tblCellSpacing w:w="7" w:type="dxa"/>
        </w:trPr>
        <w:tc>
          <w:tcPr>
            <w:tcW w:w="2070" w:type="dxa"/>
          </w:tcPr>
          <w:p w14:paraId="507E410F" w14:textId="56B5040D" w:rsidR="00DB6198" w:rsidRDefault="00DB6198" w:rsidP="00A05A1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 - present</w:t>
            </w:r>
          </w:p>
        </w:tc>
        <w:tc>
          <w:tcPr>
            <w:tcW w:w="7989" w:type="dxa"/>
          </w:tcPr>
          <w:p w14:paraId="1692B29F" w14:textId="653D418A" w:rsidR="00DB6198" w:rsidRDefault="00DB6198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ociate Professor (Lecturer), UofU Biomedical Informatics, SLC, UT</w:t>
            </w:r>
          </w:p>
        </w:tc>
      </w:tr>
      <w:tr w:rsidR="00FA3A40" w:rsidRPr="00E22020" w14:paraId="66FD6DE0" w14:textId="77777777" w:rsidTr="0051706D">
        <w:trPr>
          <w:tblCellSpacing w:w="7" w:type="dxa"/>
        </w:trPr>
        <w:tc>
          <w:tcPr>
            <w:tcW w:w="2070" w:type="dxa"/>
          </w:tcPr>
          <w:p w14:paraId="116FD43C" w14:textId="1CF226D7" w:rsidR="0071783E" w:rsidRDefault="0071783E" w:rsidP="00A05A1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 – 2023</w:t>
            </w:r>
          </w:p>
          <w:p w14:paraId="65F60349" w14:textId="2CDC1073" w:rsidR="00FA3A40" w:rsidRDefault="00FA3A40" w:rsidP="00A05A1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 – present</w:t>
            </w:r>
          </w:p>
        </w:tc>
        <w:tc>
          <w:tcPr>
            <w:tcW w:w="7989" w:type="dxa"/>
          </w:tcPr>
          <w:p w14:paraId="02EB539E" w14:textId="759D8344" w:rsidR="0071783E" w:rsidRDefault="0071783E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rector, Non-Thesis Masters Program; Dept. Biomedical Informatics, SLC, UT</w:t>
            </w:r>
          </w:p>
          <w:p w14:paraId="29E8E748" w14:textId="10C8D04A" w:rsidR="00FA3A40" w:rsidRDefault="00FA3A40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ociate Professor (Clinical), UofU College of Nursing, SLC, UT</w:t>
            </w:r>
          </w:p>
        </w:tc>
      </w:tr>
      <w:tr w:rsidR="008A73EE" w:rsidRPr="00E22020" w14:paraId="53024705" w14:textId="77777777" w:rsidTr="0051706D">
        <w:trPr>
          <w:tblCellSpacing w:w="7" w:type="dxa"/>
        </w:trPr>
        <w:tc>
          <w:tcPr>
            <w:tcW w:w="2070" w:type="dxa"/>
          </w:tcPr>
          <w:p w14:paraId="35CDAF7E" w14:textId="4B752F44" w:rsidR="008A73EE" w:rsidRDefault="008A73EE" w:rsidP="00A05A1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-</w:t>
            </w:r>
            <w:r w:rsidR="00FA3A40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7989" w:type="dxa"/>
          </w:tcPr>
          <w:p w14:paraId="2ED24087" w14:textId="77777777" w:rsidR="008A73EE" w:rsidRDefault="008A73EE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istant Professor</w:t>
            </w:r>
            <w:r w:rsidRPr="00E22020">
              <w:rPr>
                <w:rFonts w:ascii="Arial" w:hAnsi="Arial" w:cs="Arial"/>
                <w:sz w:val="22"/>
                <w:szCs w:val="22"/>
              </w:rPr>
              <w:t xml:space="preserve"> (Clinical), U</w:t>
            </w:r>
            <w:r>
              <w:rPr>
                <w:rFonts w:ascii="Arial" w:hAnsi="Arial" w:cs="Arial"/>
                <w:sz w:val="22"/>
                <w:szCs w:val="22"/>
              </w:rPr>
              <w:t>ofU College of Nursing, SLC</w:t>
            </w:r>
            <w:r w:rsidRPr="00E22020">
              <w:rPr>
                <w:rFonts w:ascii="Arial" w:hAnsi="Arial" w:cs="Arial"/>
                <w:sz w:val="22"/>
                <w:szCs w:val="22"/>
              </w:rPr>
              <w:t>, UT</w:t>
            </w:r>
          </w:p>
        </w:tc>
      </w:tr>
      <w:tr w:rsidR="00A07FA2" w:rsidRPr="00E22020" w14:paraId="73A97E80" w14:textId="77777777" w:rsidTr="0051706D">
        <w:trPr>
          <w:tblCellSpacing w:w="7" w:type="dxa"/>
        </w:trPr>
        <w:tc>
          <w:tcPr>
            <w:tcW w:w="2070" w:type="dxa"/>
          </w:tcPr>
          <w:p w14:paraId="196B6BB4" w14:textId="77777777" w:rsidR="00A07FA2" w:rsidRPr="00E22020" w:rsidRDefault="00AB0203" w:rsidP="00A05A1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/13</w:t>
            </w:r>
            <w:r w:rsidR="00A05A1F">
              <w:rPr>
                <w:rFonts w:ascii="Arial" w:hAnsi="Arial" w:cs="Arial"/>
                <w:sz w:val="22"/>
                <w:szCs w:val="22"/>
              </w:rPr>
              <w:t>-</w:t>
            </w:r>
            <w:r w:rsidR="001E6D17">
              <w:rPr>
                <w:rFonts w:ascii="Arial" w:hAnsi="Arial" w:cs="Arial"/>
                <w:sz w:val="22"/>
                <w:szCs w:val="22"/>
              </w:rPr>
              <w:t>1/17</w:t>
            </w:r>
          </w:p>
        </w:tc>
        <w:tc>
          <w:tcPr>
            <w:tcW w:w="7989" w:type="dxa"/>
          </w:tcPr>
          <w:p w14:paraId="490F868C" w14:textId="77777777" w:rsidR="00A07FA2" w:rsidRPr="00E22020" w:rsidRDefault="00AB0203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rector, RN to BS in Nursing Program, </w:t>
            </w:r>
            <w:r w:rsidR="002C5299">
              <w:rPr>
                <w:rFonts w:ascii="Arial" w:hAnsi="Arial" w:cs="Arial"/>
                <w:sz w:val="22"/>
                <w:szCs w:val="22"/>
              </w:rPr>
              <w:t xml:space="preserve">UofU College of Nursing, 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2C5299">
              <w:rPr>
                <w:rFonts w:ascii="Arial" w:hAnsi="Arial" w:cs="Arial"/>
                <w:sz w:val="22"/>
                <w:szCs w:val="22"/>
              </w:rPr>
              <w:t>LC</w:t>
            </w:r>
            <w:r>
              <w:rPr>
                <w:rFonts w:ascii="Arial" w:hAnsi="Arial" w:cs="Arial"/>
                <w:sz w:val="22"/>
                <w:szCs w:val="22"/>
              </w:rPr>
              <w:t>, UT</w:t>
            </w:r>
          </w:p>
        </w:tc>
      </w:tr>
      <w:tr w:rsidR="00A07FA2" w:rsidRPr="00E22020" w14:paraId="3E523F1A" w14:textId="77777777" w:rsidTr="0051706D">
        <w:trPr>
          <w:tblCellSpacing w:w="7" w:type="dxa"/>
        </w:trPr>
        <w:tc>
          <w:tcPr>
            <w:tcW w:w="2070" w:type="dxa"/>
          </w:tcPr>
          <w:p w14:paraId="4866E5F1" w14:textId="77777777" w:rsidR="002C5299" w:rsidRDefault="002C5299" w:rsidP="00482A7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/10-7/13</w:t>
            </w:r>
          </w:p>
          <w:p w14:paraId="2E9028B1" w14:textId="77777777" w:rsidR="00A07FA2" w:rsidRDefault="00A07FA2" w:rsidP="00482A70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1/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08</w:t>
            </w:r>
            <w:r w:rsidRPr="00E22020">
              <w:rPr>
                <w:rFonts w:ascii="Arial" w:hAnsi="Arial" w:cs="Arial"/>
                <w:sz w:val="22"/>
                <w:szCs w:val="22"/>
              </w:rPr>
              <w:t>-</w:t>
            </w:r>
            <w:r w:rsidR="001757F3">
              <w:rPr>
                <w:rFonts w:ascii="Arial" w:hAnsi="Arial" w:cs="Arial"/>
                <w:sz w:val="22"/>
                <w:szCs w:val="22"/>
              </w:rPr>
              <w:t>5/</w:t>
            </w:r>
            <w:r w:rsidR="00482A70">
              <w:rPr>
                <w:rFonts w:ascii="Arial" w:hAnsi="Arial" w:cs="Arial"/>
                <w:sz w:val="22"/>
                <w:szCs w:val="22"/>
              </w:rPr>
              <w:t>12</w:t>
            </w:r>
            <w:r w:rsidRPr="00E2202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B75D57B" w14:textId="77777777" w:rsidR="000C7483" w:rsidRPr="00E22020" w:rsidRDefault="000C7483" w:rsidP="00A05A1F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8/96</w:t>
            </w:r>
            <w:r w:rsidR="00A05A1F">
              <w:rPr>
                <w:rFonts w:ascii="Arial" w:hAnsi="Arial" w:cs="Arial"/>
                <w:sz w:val="22"/>
                <w:szCs w:val="22"/>
              </w:rPr>
              <w:t>-</w:t>
            </w:r>
            <w:r w:rsidRPr="00E22020">
              <w:rPr>
                <w:rFonts w:ascii="Arial" w:hAnsi="Arial" w:cs="Arial"/>
                <w:sz w:val="22"/>
                <w:szCs w:val="22"/>
              </w:rPr>
              <w:t>2/08</w:t>
            </w:r>
          </w:p>
        </w:tc>
        <w:tc>
          <w:tcPr>
            <w:tcW w:w="7989" w:type="dxa"/>
          </w:tcPr>
          <w:p w14:paraId="228BBEF4" w14:textId="77777777" w:rsidR="002C5299" w:rsidRDefault="002C5299" w:rsidP="00BF54D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Director, Simulation Learning Center, U</w:t>
            </w:r>
            <w:r>
              <w:rPr>
                <w:rFonts w:ascii="Arial" w:hAnsi="Arial" w:cs="Arial"/>
                <w:sz w:val="22"/>
                <w:szCs w:val="22"/>
              </w:rPr>
              <w:t xml:space="preserve">ofU College of Nursing, SLC, </w:t>
            </w:r>
            <w:r w:rsidRPr="00E22020">
              <w:rPr>
                <w:rFonts w:ascii="Arial" w:hAnsi="Arial" w:cs="Arial"/>
                <w:sz w:val="22"/>
                <w:szCs w:val="22"/>
              </w:rPr>
              <w:t>UT</w:t>
            </w:r>
          </w:p>
          <w:p w14:paraId="66296670" w14:textId="77777777" w:rsidR="00482A70" w:rsidRDefault="00482A70" w:rsidP="00BF54D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Instructor</w:t>
            </w:r>
            <w:r w:rsidR="002C5299">
              <w:rPr>
                <w:rFonts w:ascii="Arial" w:hAnsi="Arial" w:cs="Arial"/>
                <w:sz w:val="22"/>
                <w:szCs w:val="22"/>
              </w:rPr>
              <w:t xml:space="preserve"> (Clinical), University of Utah College of Nursing,</w:t>
            </w:r>
            <w:r w:rsidRPr="00E22020">
              <w:rPr>
                <w:rFonts w:ascii="Arial" w:hAnsi="Arial" w:cs="Arial"/>
                <w:sz w:val="22"/>
                <w:szCs w:val="22"/>
              </w:rPr>
              <w:t xml:space="preserve"> Salt Lake City, UT</w:t>
            </w:r>
          </w:p>
          <w:p w14:paraId="5D4BC1AF" w14:textId="77777777" w:rsidR="000C7483" w:rsidRPr="00E22020" w:rsidRDefault="00717327" w:rsidP="0071732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gram Di</w:t>
            </w:r>
            <w:r w:rsidR="000C7483" w:rsidRPr="00E22020">
              <w:rPr>
                <w:rFonts w:ascii="Arial" w:hAnsi="Arial" w:cs="Arial"/>
                <w:sz w:val="22"/>
                <w:szCs w:val="22"/>
              </w:rPr>
              <w:t xml:space="preserve">r, IHC Surg Tech &amp; </w:t>
            </w:r>
            <w:r>
              <w:rPr>
                <w:rFonts w:ascii="Arial" w:hAnsi="Arial" w:cs="Arial"/>
                <w:sz w:val="22"/>
                <w:szCs w:val="22"/>
              </w:rPr>
              <w:t>Periop Nurse Training Prog. LDS Hosp, SLC,</w:t>
            </w:r>
            <w:r w:rsidR="000C7483" w:rsidRPr="00E22020">
              <w:rPr>
                <w:rFonts w:ascii="Arial" w:hAnsi="Arial" w:cs="Arial"/>
                <w:sz w:val="22"/>
                <w:szCs w:val="22"/>
              </w:rPr>
              <w:t>UT</w:t>
            </w:r>
          </w:p>
        </w:tc>
      </w:tr>
      <w:tr w:rsidR="00626CD9" w:rsidRPr="00E22020" w14:paraId="2966657D" w14:textId="77777777" w:rsidTr="0051706D">
        <w:trPr>
          <w:tblCellSpacing w:w="7" w:type="dxa"/>
        </w:trPr>
        <w:tc>
          <w:tcPr>
            <w:tcW w:w="2070" w:type="dxa"/>
          </w:tcPr>
          <w:p w14:paraId="744B8AD4" w14:textId="77777777" w:rsidR="00626CD9" w:rsidRPr="00E22020" w:rsidRDefault="00626CD9" w:rsidP="00A05A1F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12/0</w:t>
            </w:r>
            <w:r w:rsidR="000A40D1">
              <w:rPr>
                <w:rFonts w:ascii="Arial" w:hAnsi="Arial" w:cs="Arial"/>
                <w:sz w:val="22"/>
                <w:szCs w:val="22"/>
              </w:rPr>
              <w:t>7</w:t>
            </w:r>
            <w:r w:rsidRPr="00E22020">
              <w:rPr>
                <w:rFonts w:ascii="Arial" w:hAnsi="Arial" w:cs="Arial"/>
                <w:sz w:val="22"/>
                <w:szCs w:val="22"/>
              </w:rPr>
              <w:t>-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1</w:t>
            </w:r>
            <w:r w:rsidR="002C5299">
              <w:rPr>
                <w:rFonts w:ascii="Arial" w:hAnsi="Arial" w:cs="Arial"/>
                <w:sz w:val="22"/>
                <w:szCs w:val="22"/>
              </w:rPr>
              <w:t>0</w:t>
            </w:r>
            <w:r w:rsidRPr="00E22020">
              <w:rPr>
                <w:rFonts w:ascii="Arial" w:hAnsi="Arial" w:cs="Arial"/>
                <w:sz w:val="22"/>
                <w:szCs w:val="22"/>
              </w:rPr>
              <w:t>/09</w:t>
            </w:r>
          </w:p>
        </w:tc>
        <w:tc>
          <w:tcPr>
            <w:tcW w:w="7989" w:type="dxa"/>
          </w:tcPr>
          <w:p w14:paraId="1119E4AC" w14:textId="77777777" w:rsidR="00626CD9" w:rsidRPr="00E22020" w:rsidRDefault="00626CD9" w:rsidP="00626CD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Staff Nurse, 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 xml:space="preserve">Operating Room, </w:t>
            </w:r>
            <w:r w:rsidRPr="00E22020">
              <w:rPr>
                <w:rFonts w:ascii="Arial" w:hAnsi="Arial" w:cs="Arial"/>
                <w:sz w:val="22"/>
                <w:szCs w:val="22"/>
              </w:rPr>
              <w:t>LDS Hospital, Salt Lake City</w:t>
            </w:r>
            <w:r w:rsidR="002C5299">
              <w:rPr>
                <w:rFonts w:ascii="Arial" w:hAnsi="Arial" w:cs="Arial"/>
                <w:sz w:val="22"/>
                <w:szCs w:val="22"/>
              </w:rPr>
              <w:t>, UT</w:t>
            </w:r>
          </w:p>
        </w:tc>
      </w:tr>
      <w:tr w:rsidR="00833ED7" w:rsidRPr="00E22020" w14:paraId="67715112" w14:textId="77777777" w:rsidTr="0051706D">
        <w:trPr>
          <w:tblCellSpacing w:w="7" w:type="dxa"/>
        </w:trPr>
        <w:tc>
          <w:tcPr>
            <w:tcW w:w="2070" w:type="dxa"/>
          </w:tcPr>
          <w:p w14:paraId="58503F6E" w14:textId="77777777" w:rsidR="00833ED7" w:rsidRPr="00E22020" w:rsidRDefault="00833ED7" w:rsidP="00A05A1F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1/00</w:t>
            </w:r>
            <w:r w:rsidR="00A05A1F">
              <w:rPr>
                <w:rFonts w:ascii="Arial" w:hAnsi="Arial" w:cs="Arial"/>
                <w:sz w:val="22"/>
                <w:szCs w:val="22"/>
              </w:rPr>
              <w:t>-</w:t>
            </w:r>
            <w:r w:rsidR="003A77F2">
              <w:rPr>
                <w:rFonts w:ascii="Arial" w:hAnsi="Arial" w:cs="Arial"/>
                <w:sz w:val="22"/>
                <w:szCs w:val="22"/>
              </w:rPr>
              <w:t>1</w:t>
            </w:r>
            <w:r w:rsidR="008261EB" w:rsidRPr="00E22020">
              <w:rPr>
                <w:rFonts w:ascii="Arial" w:hAnsi="Arial" w:cs="Arial"/>
                <w:sz w:val="22"/>
                <w:szCs w:val="22"/>
              </w:rPr>
              <w:t>/08</w:t>
            </w:r>
            <w:r w:rsidRPr="00E2202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7989" w:type="dxa"/>
          </w:tcPr>
          <w:p w14:paraId="199E42B1" w14:textId="77777777" w:rsidR="00833ED7" w:rsidRPr="00E22020" w:rsidRDefault="00833ED7" w:rsidP="00833ED7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Chair, IHC Surgical Services Education Consortium, </w:t>
            </w:r>
            <w:r w:rsidR="002C5299">
              <w:rPr>
                <w:rFonts w:ascii="Arial" w:hAnsi="Arial" w:cs="Arial"/>
                <w:sz w:val="22"/>
                <w:szCs w:val="22"/>
              </w:rPr>
              <w:t xml:space="preserve">LDS Hospital, SLC, </w:t>
            </w:r>
            <w:r w:rsidRPr="00E22020">
              <w:rPr>
                <w:rFonts w:ascii="Arial" w:hAnsi="Arial" w:cs="Arial"/>
                <w:sz w:val="22"/>
                <w:szCs w:val="22"/>
              </w:rPr>
              <w:t>UT</w:t>
            </w:r>
          </w:p>
        </w:tc>
      </w:tr>
      <w:tr w:rsidR="00EF58EF" w:rsidRPr="00E22020" w14:paraId="566A35C5" w14:textId="77777777" w:rsidTr="0051706D">
        <w:trPr>
          <w:tblCellSpacing w:w="7" w:type="dxa"/>
        </w:trPr>
        <w:tc>
          <w:tcPr>
            <w:tcW w:w="2070" w:type="dxa"/>
          </w:tcPr>
          <w:p w14:paraId="01401867" w14:textId="77777777" w:rsidR="00EF58EF" w:rsidRPr="00E22020" w:rsidRDefault="00EF58EF" w:rsidP="00A05A1F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9/00</w:t>
            </w:r>
            <w:r w:rsidR="00A05A1F">
              <w:rPr>
                <w:rFonts w:ascii="Arial" w:hAnsi="Arial" w:cs="Arial"/>
                <w:sz w:val="22"/>
                <w:szCs w:val="22"/>
              </w:rPr>
              <w:t>-</w:t>
            </w:r>
            <w:r w:rsidRPr="00E22020">
              <w:rPr>
                <w:rFonts w:ascii="Arial" w:hAnsi="Arial" w:cs="Arial"/>
                <w:sz w:val="22"/>
                <w:szCs w:val="22"/>
              </w:rPr>
              <w:t>12/00</w:t>
            </w:r>
          </w:p>
        </w:tc>
        <w:tc>
          <w:tcPr>
            <w:tcW w:w="7989" w:type="dxa"/>
          </w:tcPr>
          <w:p w14:paraId="12F4DA5F" w14:textId="77777777" w:rsidR="00EF58EF" w:rsidRPr="00E22020" w:rsidRDefault="00EF58EF" w:rsidP="00BF54D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Adjunct Faculty, Salt Lake Community College, Salt Lake City, UT</w:t>
            </w:r>
          </w:p>
        </w:tc>
      </w:tr>
      <w:tr w:rsidR="00EF58EF" w:rsidRPr="00E22020" w14:paraId="563E515A" w14:textId="77777777" w:rsidTr="0051706D">
        <w:trPr>
          <w:tblCellSpacing w:w="7" w:type="dxa"/>
        </w:trPr>
        <w:tc>
          <w:tcPr>
            <w:tcW w:w="2070" w:type="dxa"/>
          </w:tcPr>
          <w:p w14:paraId="439DA1F1" w14:textId="77777777" w:rsidR="00EF58EF" w:rsidRPr="00E22020" w:rsidRDefault="00C2541D" w:rsidP="00A05A1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  <w:r w:rsidR="00A05A1F">
              <w:rPr>
                <w:rFonts w:ascii="Arial" w:hAnsi="Arial" w:cs="Arial"/>
                <w:sz w:val="22"/>
                <w:szCs w:val="22"/>
              </w:rPr>
              <w:t>/97-</w:t>
            </w:r>
            <w:r>
              <w:rPr>
                <w:rFonts w:ascii="Arial" w:hAnsi="Arial" w:cs="Arial"/>
                <w:sz w:val="22"/>
                <w:szCs w:val="22"/>
              </w:rPr>
              <w:t>8</w:t>
            </w:r>
            <w:r w:rsidR="00EF58EF" w:rsidRPr="00E22020">
              <w:rPr>
                <w:rFonts w:ascii="Arial" w:hAnsi="Arial" w:cs="Arial"/>
                <w:sz w:val="22"/>
                <w:szCs w:val="22"/>
              </w:rPr>
              <w:t>/9</w:t>
            </w: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7989" w:type="dxa"/>
          </w:tcPr>
          <w:p w14:paraId="115A74C5" w14:textId="77777777" w:rsidR="00EF58EF" w:rsidRPr="00E22020" w:rsidRDefault="00EF58EF" w:rsidP="00BF54D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Adjunct Faculty, Weber State College, Ogden, UT</w:t>
            </w:r>
          </w:p>
        </w:tc>
      </w:tr>
      <w:tr w:rsidR="00C2541D" w:rsidRPr="00E22020" w14:paraId="6FA5C52E" w14:textId="77777777" w:rsidTr="0051706D">
        <w:trPr>
          <w:tblCellSpacing w:w="7" w:type="dxa"/>
        </w:trPr>
        <w:tc>
          <w:tcPr>
            <w:tcW w:w="2070" w:type="dxa"/>
          </w:tcPr>
          <w:p w14:paraId="2FC3D4D8" w14:textId="77777777" w:rsidR="00C2541D" w:rsidRDefault="00C2541D" w:rsidP="00A05A1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/97-8/97</w:t>
            </w:r>
          </w:p>
        </w:tc>
        <w:tc>
          <w:tcPr>
            <w:tcW w:w="7989" w:type="dxa"/>
          </w:tcPr>
          <w:p w14:paraId="06C93292" w14:textId="77777777" w:rsidR="00C2541D" w:rsidRPr="00E22020" w:rsidRDefault="00C2541D" w:rsidP="00BF54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junct Faculty, Salt Lake Community College, Salt Lake City, UT</w:t>
            </w:r>
          </w:p>
        </w:tc>
      </w:tr>
      <w:tr w:rsidR="00833ED7" w:rsidRPr="00E22020" w14:paraId="5D97D618" w14:textId="77777777" w:rsidTr="0051706D">
        <w:trPr>
          <w:tblCellSpacing w:w="7" w:type="dxa"/>
        </w:trPr>
        <w:tc>
          <w:tcPr>
            <w:tcW w:w="2070" w:type="dxa"/>
          </w:tcPr>
          <w:p w14:paraId="458A741D" w14:textId="77777777" w:rsidR="00833ED7" w:rsidRPr="00E22020" w:rsidRDefault="00A05A1F" w:rsidP="00A05A1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/93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-</w:t>
            </w:r>
            <w:r w:rsidR="001757F3">
              <w:rPr>
                <w:rFonts w:ascii="Arial" w:hAnsi="Arial" w:cs="Arial"/>
                <w:sz w:val="22"/>
                <w:szCs w:val="22"/>
              </w:rPr>
              <w:t>9/</w:t>
            </w:r>
            <w:r w:rsidR="00651DF8">
              <w:rPr>
                <w:rFonts w:ascii="Arial" w:hAnsi="Arial" w:cs="Arial"/>
                <w:sz w:val="22"/>
                <w:szCs w:val="22"/>
              </w:rPr>
              <w:t>08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7989" w:type="dxa"/>
          </w:tcPr>
          <w:p w14:paraId="6B9566DB" w14:textId="77777777" w:rsidR="00833ED7" w:rsidRPr="00E22020" w:rsidRDefault="00EF58EF" w:rsidP="00BF54D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OR 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 xml:space="preserve">Clinical Staff Educator, </w:t>
            </w:r>
            <w:r w:rsidR="000A40D1">
              <w:rPr>
                <w:rFonts w:ascii="Arial" w:hAnsi="Arial" w:cs="Arial"/>
                <w:sz w:val="22"/>
                <w:szCs w:val="22"/>
              </w:rPr>
              <w:t xml:space="preserve">Orient Coord., 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LDS Hospital, Salt Lake City, UT</w:t>
            </w:r>
          </w:p>
        </w:tc>
      </w:tr>
      <w:tr w:rsidR="00833ED7" w:rsidRPr="00E22020" w14:paraId="15C65C09" w14:textId="77777777" w:rsidTr="0051706D">
        <w:trPr>
          <w:tblCellSpacing w:w="7" w:type="dxa"/>
        </w:trPr>
        <w:tc>
          <w:tcPr>
            <w:tcW w:w="2070" w:type="dxa"/>
          </w:tcPr>
          <w:p w14:paraId="24FD3E59" w14:textId="77777777" w:rsidR="00833ED7" w:rsidRPr="00E22020" w:rsidRDefault="00A05A1F" w:rsidP="00DF6AB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/92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-1/96</w:t>
            </w:r>
          </w:p>
        </w:tc>
        <w:tc>
          <w:tcPr>
            <w:tcW w:w="7989" w:type="dxa"/>
          </w:tcPr>
          <w:p w14:paraId="224D97D4" w14:textId="77777777" w:rsidR="00833ED7" w:rsidRPr="00E22020" w:rsidRDefault="00D9335E" w:rsidP="00D9335E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OR 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 xml:space="preserve">Laser </w:t>
            </w:r>
            <w:r w:rsidR="00EF58EF" w:rsidRPr="00E22020">
              <w:rPr>
                <w:rFonts w:ascii="Arial" w:hAnsi="Arial" w:cs="Arial"/>
                <w:sz w:val="22"/>
                <w:szCs w:val="22"/>
              </w:rPr>
              <w:t xml:space="preserve">Training 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Course Instructor, LDS Hospital, Salt Lake City, UT</w:t>
            </w:r>
          </w:p>
        </w:tc>
      </w:tr>
      <w:tr w:rsidR="00833ED7" w:rsidRPr="00E22020" w14:paraId="651D0440" w14:textId="77777777" w:rsidTr="0051706D">
        <w:trPr>
          <w:tblCellSpacing w:w="7" w:type="dxa"/>
        </w:trPr>
        <w:tc>
          <w:tcPr>
            <w:tcW w:w="2070" w:type="dxa"/>
          </w:tcPr>
          <w:p w14:paraId="75C58BB3" w14:textId="77777777" w:rsidR="00833ED7" w:rsidRPr="00E22020" w:rsidRDefault="00A05A1F" w:rsidP="00DF6AB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/90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-1/98</w:t>
            </w:r>
          </w:p>
        </w:tc>
        <w:tc>
          <w:tcPr>
            <w:tcW w:w="7989" w:type="dxa"/>
          </w:tcPr>
          <w:p w14:paraId="368D4857" w14:textId="77777777" w:rsidR="00833ED7" w:rsidRPr="00E22020" w:rsidRDefault="00D9335E" w:rsidP="00BF54D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OR 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 xml:space="preserve">Transplant </w:t>
            </w:r>
            <w:r w:rsidR="000A40D1" w:rsidRPr="00E22020">
              <w:rPr>
                <w:rFonts w:ascii="Arial" w:hAnsi="Arial" w:cs="Arial"/>
                <w:sz w:val="22"/>
                <w:szCs w:val="22"/>
              </w:rPr>
              <w:t>Liaison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, LDS Hospital,</w:t>
            </w:r>
            <w:r w:rsidR="000A40D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0A40D1" w:rsidRPr="00E22020" w14:paraId="0B07715D" w14:textId="77777777" w:rsidTr="0051706D">
        <w:trPr>
          <w:tblCellSpacing w:w="7" w:type="dxa"/>
        </w:trPr>
        <w:tc>
          <w:tcPr>
            <w:tcW w:w="2070" w:type="dxa"/>
          </w:tcPr>
          <w:p w14:paraId="2538F281" w14:textId="77777777" w:rsidR="000A40D1" w:rsidRDefault="000A40D1" w:rsidP="00DF6AB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89-1996</w:t>
            </w:r>
          </w:p>
        </w:tc>
        <w:tc>
          <w:tcPr>
            <w:tcW w:w="7989" w:type="dxa"/>
          </w:tcPr>
          <w:p w14:paraId="14BBFDE2" w14:textId="77777777" w:rsidR="000A40D1" w:rsidRPr="00E22020" w:rsidRDefault="000A40D1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N, (PRN), Intermountain Organ Recovery Services, Salt Lake City, UT</w:t>
            </w:r>
          </w:p>
        </w:tc>
      </w:tr>
      <w:tr w:rsidR="00833ED7" w:rsidRPr="00E22020" w14:paraId="4767B78D" w14:textId="77777777" w:rsidTr="0051706D">
        <w:trPr>
          <w:tblCellSpacing w:w="7" w:type="dxa"/>
        </w:trPr>
        <w:tc>
          <w:tcPr>
            <w:tcW w:w="2070" w:type="dxa"/>
          </w:tcPr>
          <w:p w14:paraId="3794C158" w14:textId="77777777" w:rsidR="00833ED7" w:rsidRPr="00E22020" w:rsidRDefault="00A05A1F" w:rsidP="00DF6AB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/88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-1/91</w:t>
            </w:r>
          </w:p>
        </w:tc>
        <w:tc>
          <w:tcPr>
            <w:tcW w:w="7989" w:type="dxa"/>
          </w:tcPr>
          <w:p w14:paraId="60CA2E86" w14:textId="77777777" w:rsidR="00833ED7" w:rsidRPr="00E22020" w:rsidRDefault="00833ED7" w:rsidP="002C529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Staff Nurse,</w:t>
            </w:r>
            <w:r w:rsidR="002C5299">
              <w:rPr>
                <w:rFonts w:ascii="Arial" w:hAnsi="Arial" w:cs="Arial"/>
                <w:sz w:val="22"/>
                <w:szCs w:val="22"/>
              </w:rPr>
              <w:t xml:space="preserve"> (PRN), </w:t>
            </w:r>
            <w:r w:rsidRPr="00E22020">
              <w:rPr>
                <w:rFonts w:ascii="Arial" w:hAnsi="Arial" w:cs="Arial"/>
                <w:sz w:val="22"/>
                <w:szCs w:val="22"/>
              </w:rPr>
              <w:t>University of Utah Hospital, Salt Lake City, UT</w:t>
            </w:r>
          </w:p>
        </w:tc>
      </w:tr>
      <w:tr w:rsidR="00833ED7" w:rsidRPr="00E22020" w14:paraId="4F11EDC6" w14:textId="77777777" w:rsidTr="0051706D">
        <w:trPr>
          <w:tblCellSpacing w:w="7" w:type="dxa"/>
        </w:trPr>
        <w:tc>
          <w:tcPr>
            <w:tcW w:w="2070" w:type="dxa"/>
          </w:tcPr>
          <w:p w14:paraId="70F97323" w14:textId="77777777" w:rsidR="00833ED7" w:rsidRPr="00E22020" w:rsidRDefault="00A05A1F" w:rsidP="00DF6AB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/87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-1/</w:t>
            </w:r>
            <w:r w:rsidR="000A40D1">
              <w:rPr>
                <w:rFonts w:ascii="Arial" w:hAnsi="Arial" w:cs="Arial"/>
                <w:sz w:val="22"/>
                <w:szCs w:val="22"/>
              </w:rPr>
              <w:t>01</w:t>
            </w:r>
          </w:p>
        </w:tc>
        <w:tc>
          <w:tcPr>
            <w:tcW w:w="7989" w:type="dxa"/>
          </w:tcPr>
          <w:p w14:paraId="2CC2FA88" w14:textId="77777777" w:rsidR="00833ED7" w:rsidRPr="00E22020" w:rsidRDefault="000A40D1" w:rsidP="00BF54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R </w:t>
            </w:r>
            <w:r w:rsidRPr="00E22020">
              <w:rPr>
                <w:rFonts w:ascii="Arial" w:hAnsi="Arial" w:cs="Arial"/>
                <w:sz w:val="22"/>
                <w:szCs w:val="22"/>
              </w:rPr>
              <w:t>Staff Nurse</w:t>
            </w:r>
            <w:r>
              <w:rPr>
                <w:rFonts w:ascii="Arial" w:hAnsi="Arial" w:cs="Arial"/>
                <w:sz w:val="22"/>
                <w:szCs w:val="22"/>
              </w:rPr>
              <w:t xml:space="preserve">, Scrub/Circulate, </w:t>
            </w:r>
            <w:r w:rsidRPr="00E22020">
              <w:rPr>
                <w:rFonts w:ascii="Arial" w:hAnsi="Arial" w:cs="Arial"/>
                <w:sz w:val="22"/>
                <w:szCs w:val="22"/>
              </w:rPr>
              <w:t>Level IV</w:t>
            </w:r>
            <w:r>
              <w:rPr>
                <w:rFonts w:ascii="Arial" w:hAnsi="Arial" w:cs="Arial"/>
                <w:sz w:val="22"/>
                <w:szCs w:val="22"/>
              </w:rPr>
              <w:t xml:space="preserve"> RN</w:t>
            </w:r>
            <w:r w:rsidRPr="00E22020">
              <w:rPr>
                <w:rFonts w:ascii="Arial" w:hAnsi="Arial" w:cs="Arial"/>
                <w:sz w:val="22"/>
                <w:szCs w:val="22"/>
              </w:rPr>
              <w:t>, LDS Hospital, Salt Lake City, UT</w:t>
            </w:r>
          </w:p>
        </w:tc>
      </w:tr>
      <w:tr w:rsidR="00833ED7" w:rsidRPr="00E22020" w14:paraId="719A20BE" w14:textId="77777777" w:rsidTr="0051706D">
        <w:trPr>
          <w:tblCellSpacing w:w="7" w:type="dxa"/>
        </w:trPr>
        <w:tc>
          <w:tcPr>
            <w:tcW w:w="2070" w:type="dxa"/>
          </w:tcPr>
          <w:p w14:paraId="12CA9BCF" w14:textId="77777777" w:rsidR="002552E5" w:rsidRDefault="002552E5" w:rsidP="00A05A1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DDBB1DF" w14:textId="69DB07E4" w:rsidR="00833ED7" w:rsidRPr="00E22020" w:rsidRDefault="00A05A1F" w:rsidP="00A05A1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/85</w:t>
            </w:r>
            <w:r w:rsidR="00DF6AB1">
              <w:rPr>
                <w:rFonts w:ascii="Arial" w:hAnsi="Arial" w:cs="Arial"/>
                <w:sz w:val="22"/>
                <w:szCs w:val="22"/>
              </w:rPr>
              <w:t>-</w:t>
            </w:r>
            <w:r w:rsidR="00525525">
              <w:rPr>
                <w:rFonts w:ascii="Arial" w:hAnsi="Arial" w:cs="Arial"/>
                <w:sz w:val="22"/>
                <w:szCs w:val="22"/>
              </w:rPr>
              <w:t>7</w:t>
            </w:r>
            <w:r w:rsidR="00833ED7" w:rsidRPr="00E22020">
              <w:rPr>
                <w:rFonts w:ascii="Arial" w:hAnsi="Arial" w:cs="Arial"/>
                <w:sz w:val="22"/>
                <w:szCs w:val="22"/>
              </w:rPr>
              <w:t>/85</w:t>
            </w:r>
          </w:p>
        </w:tc>
        <w:tc>
          <w:tcPr>
            <w:tcW w:w="7989" w:type="dxa"/>
          </w:tcPr>
          <w:p w14:paraId="7043BC42" w14:textId="77777777" w:rsidR="00833ED7" w:rsidRPr="00E22020" w:rsidRDefault="00833ED7" w:rsidP="00BF54D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LPN &amp; GN, Staff Nurse, Humana Hospital Davis North, Layton, UT</w:t>
            </w:r>
          </w:p>
        </w:tc>
      </w:tr>
    </w:tbl>
    <w:p w14:paraId="289EDC7E" w14:textId="77777777" w:rsidR="007572D2" w:rsidRDefault="007572D2" w:rsidP="00B91666">
      <w:pPr>
        <w:rPr>
          <w:rFonts w:ascii="Arial" w:hAnsi="Arial" w:cs="Arial"/>
          <w:b/>
          <w:bCs/>
          <w:sz w:val="22"/>
          <w:szCs w:val="22"/>
        </w:rPr>
      </w:pPr>
    </w:p>
    <w:p w14:paraId="717D9255" w14:textId="77777777" w:rsidR="00B91666" w:rsidRPr="00356B98" w:rsidRDefault="00B91666" w:rsidP="00B91666">
      <w:pPr>
        <w:rPr>
          <w:rFonts w:ascii="Arial" w:hAnsi="Arial" w:cs="Arial"/>
          <w:bCs/>
          <w:sz w:val="22"/>
          <w:szCs w:val="22"/>
        </w:rPr>
      </w:pPr>
      <w:r w:rsidRPr="00356B98">
        <w:rPr>
          <w:rFonts w:ascii="Arial" w:hAnsi="Arial" w:cs="Arial"/>
          <w:b/>
          <w:bCs/>
          <w:sz w:val="22"/>
          <w:szCs w:val="22"/>
        </w:rPr>
        <w:t>D.</w:t>
      </w:r>
      <w:r w:rsidR="001931AD" w:rsidRPr="00356B98">
        <w:rPr>
          <w:rFonts w:ascii="Arial" w:hAnsi="Arial" w:cs="Arial"/>
          <w:b/>
          <w:bCs/>
          <w:sz w:val="22"/>
          <w:szCs w:val="22"/>
        </w:rPr>
        <w:tab/>
      </w:r>
      <w:r w:rsidRPr="00356B98">
        <w:rPr>
          <w:rFonts w:ascii="Arial" w:hAnsi="Arial" w:cs="Arial"/>
          <w:b/>
          <w:bCs/>
          <w:sz w:val="22"/>
          <w:szCs w:val="22"/>
          <w:u w:val="single"/>
        </w:rPr>
        <w:t>HONORS, RECOGNITIONS &amp; AWARDS</w:t>
      </w:r>
    </w:p>
    <w:p w14:paraId="7963A86F" w14:textId="77777777" w:rsidR="00B91666" w:rsidRPr="00356B98" w:rsidRDefault="00B91666" w:rsidP="00B91666">
      <w:pPr>
        <w:rPr>
          <w:rFonts w:ascii="Arial" w:hAnsi="Arial" w:cs="Arial"/>
          <w:bCs/>
          <w:sz w:val="22"/>
          <w:szCs w:val="22"/>
        </w:rPr>
      </w:pPr>
    </w:p>
    <w:tbl>
      <w:tblPr>
        <w:tblW w:w="0" w:type="auto"/>
        <w:tblCellSpacing w:w="7" w:type="dxa"/>
        <w:tblInd w:w="28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327"/>
        <w:gridCol w:w="4770"/>
        <w:gridCol w:w="4184"/>
      </w:tblGrid>
      <w:tr w:rsidR="00282C5B" w:rsidRPr="00E22020" w14:paraId="22ED1E18" w14:textId="77777777" w:rsidTr="00AE2B52">
        <w:trPr>
          <w:trHeight w:val="371"/>
          <w:tblHeader/>
          <w:tblCellSpacing w:w="7" w:type="dxa"/>
        </w:trPr>
        <w:tc>
          <w:tcPr>
            <w:tcW w:w="1306" w:type="dxa"/>
          </w:tcPr>
          <w:p w14:paraId="7F419757" w14:textId="77777777" w:rsidR="00282C5B" w:rsidRPr="002F6754" w:rsidRDefault="00282C5B" w:rsidP="00B91666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2F6754">
              <w:rPr>
                <w:rFonts w:ascii="Arial" w:hAnsi="Arial" w:cs="Arial"/>
                <w:bCs/>
                <w:sz w:val="22"/>
                <w:szCs w:val="22"/>
                <w:u w:val="single"/>
              </w:rPr>
              <w:t>Year</w:t>
            </w:r>
          </w:p>
        </w:tc>
        <w:tc>
          <w:tcPr>
            <w:tcW w:w="4756" w:type="dxa"/>
          </w:tcPr>
          <w:p w14:paraId="1257EFE6" w14:textId="77777777" w:rsidR="00282C5B" w:rsidRPr="00E22020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Recognition</w:t>
            </w:r>
          </w:p>
        </w:tc>
        <w:tc>
          <w:tcPr>
            <w:tcW w:w="4163" w:type="dxa"/>
          </w:tcPr>
          <w:p w14:paraId="529B17CE" w14:textId="77777777" w:rsidR="00282C5B" w:rsidRPr="00E22020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Received From</w:t>
            </w:r>
          </w:p>
        </w:tc>
      </w:tr>
      <w:tr w:rsidR="009208FB" w:rsidRPr="00417F1C" w14:paraId="1F8D7573" w14:textId="77777777" w:rsidTr="00AE2B52">
        <w:trPr>
          <w:tblCellSpacing w:w="7" w:type="dxa"/>
        </w:trPr>
        <w:tc>
          <w:tcPr>
            <w:tcW w:w="1306" w:type="dxa"/>
          </w:tcPr>
          <w:p w14:paraId="407B69B2" w14:textId="7676FBDD" w:rsidR="006B4615" w:rsidRDefault="006B4615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1</w:t>
            </w:r>
          </w:p>
          <w:p w14:paraId="2DD72C0A" w14:textId="681AF608" w:rsidR="006B4615" w:rsidRDefault="006B4615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0</w:t>
            </w:r>
            <w:r w:rsidR="000D35AA">
              <w:rPr>
                <w:rFonts w:ascii="Arial" w:hAnsi="Arial" w:cs="Arial"/>
                <w:bCs/>
                <w:sz w:val="22"/>
                <w:szCs w:val="22"/>
              </w:rPr>
              <w:t>-pres</w:t>
            </w:r>
          </w:p>
          <w:p w14:paraId="7DA8338A" w14:textId="3C80A217" w:rsidR="00234384" w:rsidRPr="00417F1C" w:rsidRDefault="00417F1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2018</w:t>
            </w:r>
            <w:r w:rsidR="00CF73F7">
              <w:rPr>
                <w:rFonts w:ascii="Arial" w:hAnsi="Arial" w:cs="Arial"/>
                <w:bCs/>
                <w:sz w:val="22"/>
                <w:szCs w:val="22"/>
              </w:rPr>
              <w:t>-2019</w:t>
            </w:r>
          </w:p>
          <w:p w14:paraId="38CE3782" w14:textId="77777777" w:rsidR="00417F1C" w:rsidRPr="00417F1C" w:rsidRDefault="00417F1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A34522A" w14:textId="77777777" w:rsidR="001656DB" w:rsidRDefault="001656D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8</w:t>
            </w:r>
          </w:p>
          <w:p w14:paraId="2440EA3A" w14:textId="77777777" w:rsidR="00AE2B52" w:rsidRDefault="00AE2B5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8</w:t>
            </w:r>
          </w:p>
          <w:p w14:paraId="69668C28" w14:textId="29D8B27B" w:rsidR="00660510" w:rsidRDefault="00660510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2018</w:t>
            </w:r>
          </w:p>
          <w:p w14:paraId="1E1BD99D" w14:textId="77777777" w:rsidR="00234384" w:rsidRPr="00417F1C" w:rsidRDefault="00234384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2017</w:t>
            </w:r>
          </w:p>
          <w:p w14:paraId="2D7811E9" w14:textId="77777777" w:rsidR="00250DE7" w:rsidRPr="00417F1C" w:rsidRDefault="00250DE7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2017-2018</w:t>
            </w:r>
          </w:p>
          <w:p w14:paraId="7253E21F" w14:textId="77777777" w:rsidR="009208FB" w:rsidRPr="00417F1C" w:rsidRDefault="009208F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2017-2018</w:t>
            </w:r>
          </w:p>
        </w:tc>
        <w:tc>
          <w:tcPr>
            <w:tcW w:w="4756" w:type="dxa"/>
          </w:tcPr>
          <w:p w14:paraId="3DB6B79B" w14:textId="73BF6DB2" w:rsidR="006B4615" w:rsidRDefault="00585503" w:rsidP="009208FB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Excellence in Mentorship </w:t>
            </w:r>
          </w:p>
          <w:p w14:paraId="71429AD9" w14:textId="0AF8384F" w:rsidR="006B4615" w:rsidRDefault="006B4615" w:rsidP="009208FB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AHSE Fellow </w:t>
            </w:r>
          </w:p>
          <w:p w14:paraId="1716AE3C" w14:textId="4DA94180" w:rsidR="00417F1C" w:rsidRPr="00417F1C" w:rsidRDefault="00417F1C" w:rsidP="009208FB">
            <w:pPr>
              <w:rPr>
                <w:rFonts w:ascii="Arial" w:hAnsi="Arial" w:cs="Arial"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Recipient</w:t>
            </w:r>
            <w:r w:rsidR="001A4298">
              <w:rPr>
                <w:rFonts w:ascii="Arial" w:hAnsi="Arial" w:cs="Arial"/>
                <w:bCs/>
                <w:sz w:val="22"/>
                <w:szCs w:val="22"/>
              </w:rPr>
              <w:t xml:space="preserve"> - </w:t>
            </w:r>
            <w:r w:rsidRPr="00417F1C">
              <w:rPr>
                <w:rFonts w:ascii="Arial" w:hAnsi="Arial" w:cs="Arial"/>
                <w:bCs/>
                <w:sz w:val="22"/>
                <w:szCs w:val="22"/>
              </w:rPr>
              <w:t>Graduate Scholarship</w:t>
            </w:r>
            <w:r w:rsidR="001A4298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876DBB">
              <w:rPr>
                <w:rFonts w:ascii="Arial" w:hAnsi="Arial" w:cs="Arial"/>
                <w:bCs/>
                <w:sz w:val="22"/>
                <w:szCs w:val="22"/>
              </w:rPr>
              <w:t>($10,000)</w:t>
            </w:r>
          </w:p>
          <w:p w14:paraId="5C26E7B9" w14:textId="77777777" w:rsidR="00A602C2" w:rsidRDefault="00A602C2" w:rsidP="009208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5B947953" w14:textId="77777777" w:rsidR="001656DB" w:rsidRDefault="00A602C2" w:rsidP="009208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cipient</w:t>
            </w:r>
            <w:r w:rsidR="001A4298">
              <w:rPr>
                <w:rFonts w:ascii="Arial" w:hAnsi="Arial" w:cs="Arial"/>
                <w:sz w:val="22"/>
                <w:szCs w:val="22"/>
              </w:rPr>
              <w:t xml:space="preserve"> - </w:t>
            </w:r>
            <w:r>
              <w:rPr>
                <w:rFonts w:ascii="Arial" w:hAnsi="Arial" w:cs="Arial"/>
                <w:sz w:val="22"/>
                <w:szCs w:val="22"/>
              </w:rPr>
              <w:t xml:space="preserve">IHI </w:t>
            </w:r>
            <w:r w:rsidR="001656DB">
              <w:rPr>
                <w:rFonts w:ascii="Arial" w:hAnsi="Arial" w:cs="Arial"/>
                <w:sz w:val="22"/>
                <w:szCs w:val="22"/>
              </w:rPr>
              <w:t>Scholarship</w:t>
            </w:r>
            <w:r>
              <w:rPr>
                <w:rFonts w:ascii="Arial" w:hAnsi="Arial" w:cs="Arial"/>
                <w:sz w:val="22"/>
                <w:szCs w:val="22"/>
              </w:rPr>
              <w:t xml:space="preserve"> (75% conf. fee)  </w:t>
            </w:r>
          </w:p>
          <w:p w14:paraId="69FF4C2D" w14:textId="77777777" w:rsidR="00AE2B52" w:rsidRDefault="00AE2B52" w:rsidP="009208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cipient – Scholarship ($1000)</w:t>
            </w:r>
          </w:p>
          <w:p w14:paraId="021A5130" w14:textId="77777777" w:rsidR="00660510" w:rsidRDefault="00577DF9" w:rsidP="009208FB">
            <w:pPr>
              <w:rPr>
                <w:rFonts w:ascii="Arial" w:hAnsi="Arial" w:cs="Arial"/>
                <w:sz w:val="22"/>
                <w:szCs w:val="22"/>
              </w:rPr>
            </w:pPr>
            <w:r w:rsidRPr="00417F1C">
              <w:rPr>
                <w:rFonts w:ascii="Arial" w:hAnsi="Arial" w:cs="Arial"/>
                <w:sz w:val="22"/>
                <w:szCs w:val="22"/>
              </w:rPr>
              <w:t>Honor Society of Phi Kappa Phi</w:t>
            </w:r>
          </w:p>
          <w:p w14:paraId="46A9550F" w14:textId="77777777" w:rsidR="00234384" w:rsidRPr="00417F1C" w:rsidRDefault="00234384" w:rsidP="009208FB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Golden Key Honor Society Member</w:t>
            </w:r>
          </w:p>
          <w:p w14:paraId="69310A40" w14:textId="77777777" w:rsidR="00250DE7" w:rsidRPr="00417F1C" w:rsidRDefault="00250DE7" w:rsidP="00250DE7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Nomination – Teacher of the Year</w:t>
            </w:r>
          </w:p>
          <w:p w14:paraId="19631604" w14:textId="77777777" w:rsidR="00876DBB" w:rsidRPr="00417F1C" w:rsidRDefault="009208FB" w:rsidP="00FE46FD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Recipient</w:t>
            </w:r>
            <w:r w:rsidR="00FE46FD">
              <w:rPr>
                <w:rFonts w:ascii="Arial" w:hAnsi="Arial" w:cs="Arial"/>
                <w:bCs/>
                <w:sz w:val="22"/>
                <w:szCs w:val="22"/>
              </w:rPr>
              <w:t xml:space="preserve"> -</w:t>
            </w:r>
            <w:r w:rsidR="00234384" w:rsidRPr="00417F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417F1C">
              <w:rPr>
                <w:rFonts w:ascii="Arial" w:hAnsi="Arial" w:cs="Arial"/>
                <w:bCs/>
                <w:sz w:val="22"/>
                <w:szCs w:val="22"/>
              </w:rPr>
              <w:t xml:space="preserve">Graduate Scholarship </w:t>
            </w:r>
            <w:r w:rsidR="00876DBB">
              <w:rPr>
                <w:rFonts w:ascii="Arial" w:hAnsi="Arial" w:cs="Arial"/>
                <w:bCs/>
                <w:sz w:val="22"/>
                <w:szCs w:val="22"/>
              </w:rPr>
              <w:t>($9,500)</w:t>
            </w:r>
          </w:p>
        </w:tc>
        <w:tc>
          <w:tcPr>
            <w:tcW w:w="4163" w:type="dxa"/>
          </w:tcPr>
          <w:p w14:paraId="319A3A4D" w14:textId="26755074" w:rsidR="006B4615" w:rsidRDefault="006B4615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Sigma Theta Tau </w:t>
            </w:r>
          </w:p>
          <w:p w14:paraId="37A0B0A4" w14:textId="412A6BC5" w:rsidR="006B4615" w:rsidRDefault="006B4615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cademy of Health Science Educators</w:t>
            </w:r>
          </w:p>
          <w:p w14:paraId="095045FD" w14:textId="233B5E63" w:rsidR="001A4298" w:rsidRDefault="00417F1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 xml:space="preserve">Fredrick Q. Lawson </w:t>
            </w:r>
          </w:p>
          <w:p w14:paraId="6799A6AB" w14:textId="77777777" w:rsidR="00234384" w:rsidRPr="00417F1C" w:rsidRDefault="00417F1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Graduate Fellows Scholarship</w:t>
            </w:r>
            <w:r w:rsidR="00876DBB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0C9BCAF6" w14:textId="77777777" w:rsidR="001656DB" w:rsidRDefault="00A602C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IHI Summit 2018</w:t>
            </w:r>
            <w:r w:rsidR="005F7B71">
              <w:rPr>
                <w:rFonts w:ascii="Arial" w:hAnsi="Arial" w:cs="Arial"/>
                <w:bCs/>
                <w:sz w:val="22"/>
                <w:szCs w:val="22"/>
              </w:rPr>
              <w:t>:A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cademic </w:t>
            </w:r>
            <w:r w:rsidR="005F7B71">
              <w:rPr>
                <w:rFonts w:ascii="Arial" w:hAnsi="Arial" w:cs="Arial"/>
                <w:bCs/>
                <w:sz w:val="22"/>
                <w:szCs w:val="22"/>
              </w:rPr>
              <w:t>S</w:t>
            </w:r>
            <w:r>
              <w:rPr>
                <w:rFonts w:ascii="Arial" w:hAnsi="Arial" w:cs="Arial"/>
                <w:bCs/>
                <w:sz w:val="22"/>
                <w:szCs w:val="22"/>
              </w:rPr>
              <w:t>cholarship</w:t>
            </w:r>
          </w:p>
          <w:p w14:paraId="4FC5F4DE" w14:textId="77777777" w:rsidR="00AE2B52" w:rsidRDefault="00AE2B5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enior Advice Caregiver Scholarship</w:t>
            </w:r>
          </w:p>
          <w:p w14:paraId="784FB6A5" w14:textId="77777777" w:rsidR="00876DBB" w:rsidRDefault="00577DF9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Nominated</w:t>
            </w:r>
            <w:r w:rsidR="00BE262C" w:rsidRPr="00417F1C">
              <w:rPr>
                <w:rFonts w:ascii="Arial" w:hAnsi="Arial" w:cs="Arial"/>
                <w:bCs/>
                <w:sz w:val="22"/>
                <w:szCs w:val="22"/>
              </w:rPr>
              <w:t>/University of Utah</w:t>
            </w:r>
          </w:p>
          <w:p w14:paraId="251EDB84" w14:textId="77777777" w:rsidR="00234384" w:rsidRPr="00417F1C" w:rsidRDefault="00234384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University of Utah Chapter</w:t>
            </w:r>
          </w:p>
          <w:p w14:paraId="2BD82F4C" w14:textId="77777777" w:rsidR="00250DE7" w:rsidRPr="00417F1C" w:rsidRDefault="00250DE7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College of Pharmacy – P3 Class</w:t>
            </w:r>
          </w:p>
          <w:p w14:paraId="1F9B3002" w14:textId="77777777" w:rsidR="009208FB" w:rsidRPr="00417F1C" w:rsidRDefault="009208FB" w:rsidP="001A4298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17F1C">
              <w:rPr>
                <w:rFonts w:ascii="Arial" w:hAnsi="Arial" w:cs="Arial"/>
                <w:bCs/>
                <w:sz w:val="22"/>
                <w:szCs w:val="22"/>
              </w:rPr>
              <w:t>George S. and Delo</w:t>
            </w:r>
            <w:r w:rsidR="00604C89" w:rsidRPr="00417F1C">
              <w:rPr>
                <w:rFonts w:ascii="Arial" w:hAnsi="Arial" w:cs="Arial"/>
                <w:bCs/>
                <w:sz w:val="22"/>
                <w:szCs w:val="22"/>
              </w:rPr>
              <w:t>r</w:t>
            </w:r>
            <w:r w:rsidRPr="00417F1C">
              <w:rPr>
                <w:rFonts w:ascii="Arial" w:hAnsi="Arial" w:cs="Arial"/>
                <w:bCs/>
                <w:sz w:val="22"/>
                <w:szCs w:val="22"/>
              </w:rPr>
              <w:t>is Dore Eccl</w:t>
            </w:r>
            <w:r w:rsidR="001C0510">
              <w:rPr>
                <w:rFonts w:ascii="Arial" w:hAnsi="Arial" w:cs="Arial"/>
                <w:bCs/>
                <w:sz w:val="22"/>
                <w:szCs w:val="22"/>
              </w:rPr>
              <w:t>es Grad</w:t>
            </w:r>
            <w:r w:rsidR="001A4298">
              <w:rPr>
                <w:rFonts w:ascii="Arial" w:hAnsi="Arial" w:cs="Arial"/>
                <w:bCs/>
                <w:sz w:val="22"/>
                <w:szCs w:val="22"/>
              </w:rPr>
              <w:t>uate</w:t>
            </w:r>
            <w:r w:rsidRPr="00417F1C">
              <w:rPr>
                <w:rFonts w:ascii="Arial" w:hAnsi="Arial" w:cs="Arial"/>
                <w:bCs/>
                <w:sz w:val="22"/>
                <w:szCs w:val="22"/>
              </w:rPr>
              <w:t xml:space="preserve"> Scholarship Fund</w:t>
            </w:r>
            <w:r w:rsidR="00876DBB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</w:tc>
      </w:tr>
      <w:tr w:rsidR="009208FB" w:rsidRPr="00E22020" w14:paraId="1B6CB8FC" w14:textId="77777777" w:rsidTr="00AE2B52">
        <w:trPr>
          <w:tblCellSpacing w:w="7" w:type="dxa"/>
        </w:trPr>
        <w:tc>
          <w:tcPr>
            <w:tcW w:w="1306" w:type="dxa"/>
          </w:tcPr>
          <w:p w14:paraId="10DF8383" w14:textId="77777777" w:rsidR="009208FB" w:rsidRDefault="009208F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7</w:t>
            </w:r>
          </w:p>
        </w:tc>
        <w:tc>
          <w:tcPr>
            <w:tcW w:w="4756" w:type="dxa"/>
          </w:tcPr>
          <w:p w14:paraId="69C4FE0C" w14:textId="77777777" w:rsidR="009208FB" w:rsidRDefault="009208FB" w:rsidP="009208FB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Recipient - </w:t>
            </w:r>
            <w:r w:rsidR="00D05629">
              <w:rPr>
                <w:rFonts w:ascii="Arial" w:hAnsi="Arial" w:cs="Arial"/>
                <w:bCs/>
                <w:sz w:val="22"/>
                <w:szCs w:val="22"/>
              </w:rPr>
              <w:t>Data, exploration, Computation, and Analytics, Real-world training for the Health Sciences (</w:t>
            </w:r>
            <w:r>
              <w:rPr>
                <w:rFonts w:ascii="Arial" w:hAnsi="Arial" w:cs="Arial"/>
                <w:bCs/>
                <w:sz w:val="22"/>
                <w:szCs w:val="22"/>
              </w:rPr>
              <w:t>DeCART</w:t>
            </w:r>
            <w:r w:rsidR="00D05629">
              <w:rPr>
                <w:rFonts w:ascii="Arial" w:hAnsi="Arial" w:cs="Arial"/>
                <w:bCs/>
                <w:sz w:val="22"/>
                <w:szCs w:val="22"/>
              </w:rPr>
              <w:t>)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Scholarship </w:t>
            </w:r>
          </w:p>
        </w:tc>
        <w:tc>
          <w:tcPr>
            <w:tcW w:w="4163" w:type="dxa"/>
          </w:tcPr>
          <w:p w14:paraId="4552FACF" w14:textId="77777777" w:rsidR="00FE46FD" w:rsidRDefault="009208F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DeCART Summer School</w:t>
            </w:r>
            <w:r w:rsidR="00D55F7B">
              <w:rPr>
                <w:rFonts w:ascii="Arial" w:hAnsi="Arial" w:cs="Arial"/>
                <w:bCs/>
                <w:sz w:val="22"/>
                <w:szCs w:val="22"/>
              </w:rPr>
              <w:t xml:space="preserve">: Biomedical Informatics Program, U of U  </w:t>
            </w:r>
          </w:p>
        </w:tc>
      </w:tr>
      <w:tr w:rsidR="00282C5B" w:rsidRPr="00E22020" w14:paraId="5CCE2D64" w14:textId="77777777" w:rsidTr="00AE2B52">
        <w:trPr>
          <w:tblCellSpacing w:w="7" w:type="dxa"/>
        </w:trPr>
        <w:tc>
          <w:tcPr>
            <w:tcW w:w="1306" w:type="dxa"/>
          </w:tcPr>
          <w:p w14:paraId="35015099" w14:textId="77777777" w:rsidR="00AB0203" w:rsidRDefault="0043640E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2-2013</w:t>
            </w:r>
          </w:p>
          <w:p w14:paraId="0E7DC824" w14:textId="77777777" w:rsidR="00AB0203" w:rsidRDefault="00AB0203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</w:t>
            </w:r>
            <w:r w:rsidR="0043640E">
              <w:rPr>
                <w:rFonts w:ascii="Arial" w:hAnsi="Arial" w:cs="Arial"/>
                <w:bCs/>
                <w:sz w:val="22"/>
                <w:szCs w:val="22"/>
              </w:rPr>
              <w:t>1-2012</w:t>
            </w:r>
          </w:p>
          <w:p w14:paraId="0A73B64B" w14:textId="77777777" w:rsidR="00482A70" w:rsidRDefault="0043640E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0-2011</w:t>
            </w:r>
          </w:p>
          <w:p w14:paraId="14250AFA" w14:textId="72E29FAB" w:rsidR="00282C5B" w:rsidRPr="00E22020" w:rsidRDefault="00234384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989</w:t>
            </w:r>
          </w:p>
        </w:tc>
        <w:tc>
          <w:tcPr>
            <w:tcW w:w="4756" w:type="dxa"/>
          </w:tcPr>
          <w:p w14:paraId="6C22E758" w14:textId="77777777" w:rsidR="00282C5B" w:rsidRDefault="00111EAF" w:rsidP="00111EAF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ination – Teacher of the Year</w:t>
            </w:r>
          </w:p>
          <w:p w14:paraId="12120299" w14:textId="77777777" w:rsidR="00482A70" w:rsidRDefault="00482A70" w:rsidP="00111EAF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ination – Teacher of the Year</w:t>
            </w:r>
          </w:p>
          <w:p w14:paraId="57FA6326" w14:textId="77777777" w:rsidR="00AB0203" w:rsidRDefault="00AB0203" w:rsidP="00111EAF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ination – Teacher of the Year</w:t>
            </w:r>
          </w:p>
          <w:p w14:paraId="3BBA9228" w14:textId="77777777" w:rsidR="00AB0203" w:rsidRPr="00E22020" w:rsidRDefault="003139FF" w:rsidP="003139FF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igma</w:t>
            </w:r>
            <w:r w:rsidR="00AE2B52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Theta Tau </w:t>
            </w:r>
            <w:r w:rsidR="00AE2B52">
              <w:rPr>
                <w:rFonts w:ascii="Arial" w:hAnsi="Arial" w:cs="Arial"/>
                <w:bCs/>
                <w:sz w:val="22"/>
                <w:szCs w:val="22"/>
              </w:rPr>
              <w:t>Nurse Honor Society</w:t>
            </w:r>
          </w:p>
        </w:tc>
        <w:tc>
          <w:tcPr>
            <w:tcW w:w="4163" w:type="dxa"/>
          </w:tcPr>
          <w:p w14:paraId="7F85CAD7" w14:textId="77777777" w:rsidR="00282C5B" w:rsidRDefault="00111EAF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ollege of Pharmacy – P3 Class</w:t>
            </w:r>
          </w:p>
          <w:p w14:paraId="4AC390CB" w14:textId="77777777" w:rsidR="00482A70" w:rsidRDefault="00482A70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ollege of Pharmacy – P3 Class</w:t>
            </w:r>
          </w:p>
          <w:p w14:paraId="4B968ACC" w14:textId="77777777" w:rsidR="00AB0203" w:rsidRDefault="00AB0203" w:rsidP="00AB0203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ollege of Pharmacy – P3 Class</w:t>
            </w:r>
          </w:p>
          <w:p w14:paraId="69577FC9" w14:textId="77777777" w:rsidR="00AB0203" w:rsidRPr="00E22020" w:rsidRDefault="00234384" w:rsidP="0043640E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Weber State University Chapter</w:t>
            </w:r>
          </w:p>
        </w:tc>
      </w:tr>
    </w:tbl>
    <w:p w14:paraId="6CB03A54" w14:textId="77777777" w:rsidR="0041451E" w:rsidRPr="00356B98" w:rsidRDefault="00B91666" w:rsidP="00B91666">
      <w:pPr>
        <w:rPr>
          <w:rFonts w:ascii="Arial" w:hAnsi="Arial" w:cs="Arial"/>
          <w:bCs/>
          <w:sz w:val="22"/>
          <w:szCs w:val="22"/>
          <w:u w:val="single"/>
        </w:rPr>
      </w:pPr>
      <w:r w:rsidRPr="00356B98">
        <w:rPr>
          <w:rFonts w:ascii="Arial" w:hAnsi="Arial" w:cs="Arial"/>
          <w:bCs/>
          <w:sz w:val="22"/>
          <w:szCs w:val="22"/>
        </w:rPr>
        <w:tab/>
      </w:r>
    </w:p>
    <w:p w14:paraId="3FBAA306" w14:textId="77777777" w:rsidR="00671BD7" w:rsidRPr="00356B98" w:rsidRDefault="00671BD7" w:rsidP="00B91666">
      <w:pPr>
        <w:rPr>
          <w:rFonts w:ascii="Arial" w:hAnsi="Arial" w:cs="Arial"/>
          <w:b/>
          <w:sz w:val="22"/>
          <w:szCs w:val="22"/>
          <w:u w:val="single"/>
        </w:rPr>
      </w:pPr>
      <w:r w:rsidRPr="00356B98">
        <w:rPr>
          <w:rFonts w:ascii="Arial" w:hAnsi="Arial" w:cs="Arial"/>
          <w:b/>
          <w:sz w:val="22"/>
          <w:szCs w:val="22"/>
        </w:rPr>
        <w:t xml:space="preserve">E. </w:t>
      </w:r>
      <w:r w:rsidRPr="00356B98">
        <w:rPr>
          <w:rFonts w:ascii="Arial" w:hAnsi="Arial" w:cs="Arial"/>
          <w:b/>
          <w:sz w:val="22"/>
          <w:szCs w:val="22"/>
        </w:rPr>
        <w:tab/>
      </w:r>
      <w:r w:rsidRPr="00356B98">
        <w:rPr>
          <w:rFonts w:ascii="Arial" w:hAnsi="Arial" w:cs="Arial"/>
          <w:b/>
          <w:sz w:val="22"/>
          <w:szCs w:val="22"/>
          <w:u w:val="single"/>
        </w:rPr>
        <w:t>RESEARCH AND SCHOLARLY WORK</w:t>
      </w:r>
    </w:p>
    <w:p w14:paraId="760CF66B" w14:textId="77777777" w:rsidR="00EB5D0E" w:rsidRPr="00356B98" w:rsidRDefault="00EB5D0E" w:rsidP="00B91666">
      <w:pPr>
        <w:rPr>
          <w:rFonts w:ascii="Arial" w:hAnsi="Arial" w:cs="Arial"/>
          <w:sz w:val="22"/>
          <w:szCs w:val="22"/>
        </w:rPr>
      </w:pPr>
    </w:p>
    <w:p w14:paraId="6A564D85" w14:textId="77777777" w:rsidR="00671BD7" w:rsidRPr="00356B98" w:rsidRDefault="00671BD7" w:rsidP="00671BD7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bookmarkStart w:id="0" w:name="_Hlk100671869"/>
      <w:r w:rsidRPr="00356B98">
        <w:rPr>
          <w:rFonts w:ascii="Arial" w:hAnsi="Arial" w:cs="Arial"/>
          <w:sz w:val="22"/>
          <w:szCs w:val="22"/>
          <w:u w:val="single"/>
        </w:rPr>
        <w:t>Extramural Grants/</w:t>
      </w:r>
      <w:r w:rsidR="003159E7" w:rsidRPr="00356B98">
        <w:rPr>
          <w:rFonts w:ascii="Arial" w:hAnsi="Arial" w:cs="Arial"/>
          <w:sz w:val="22"/>
          <w:szCs w:val="22"/>
          <w:u w:val="single"/>
        </w:rPr>
        <w:t>Contracts</w:t>
      </w:r>
    </w:p>
    <w:p w14:paraId="0BE8E1D4" w14:textId="77777777" w:rsidR="00EB5D0E" w:rsidRPr="00356B98" w:rsidRDefault="00EB5D0E" w:rsidP="00EB5D0E">
      <w:pPr>
        <w:ind w:left="360"/>
        <w:rPr>
          <w:rFonts w:ascii="Arial" w:hAnsi="Arial" w:cs="Arial"/>
          <w:sz w:val="22"/>
          <w:szCs w:val="22"/>
        </w:rPr>
      </w:pPr>
    </w:p>
    <w:tbl>
      <w:tblPr>
        <w:tblW w:w="10270" w:type="dxa"/>
        <w:tblCellSpacing w:w="7" w:type="dxa"/>
        <w:tblInd w:w="71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355"/>
        <w:gridCol w:w="1260"/>
        <w:gridCol w:w="2070"/>
        <w:gridCol w:w="3690"/>
        <w:gridCol w:w="1895"/>
      </w:tblGrid>
      <w:tr w:rsidR="00F90B1B" w:rsidRPr="00E22020" w14:paraId="73920717" w14:textId="77777777" w:rsidTr="00167855">
        <w:trPr>
          <w:trHeight w:val="362"/>
          <w:tblHeader/>
          <w:tblCellSpacing w:w="7" w:type="dxa"/>
        </w:trPr>
        <w:tc>
          <w:tcPr>
            <w:tcW w:w="1334" w:type="dxa"/>
          </w:tcPr>
          <w:p w14:paraId="002C34D2" w14:textId="77777777" w:rsidR="00EB5D0E" w:rsidRPr="00E22020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1246" w:type="dxa"/>
          </w:tcPr>
          <w:p w14:paraId="3AF3159C" w14:textId="77777777" w:rsidR="00EB5D0E" w:rsidRPr="00E22020" w:rsidRDefault="00EB5D0E" w:rsidP="00EA7F81">
            <w:pPr>
              <w:jc w:val="both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Amount</w:t>
            </w:r>
          </w:p>
        </w:tc>
        <w:tc>
          <w:tcPr>
            <w:tcW w:w="2056" w:type="dxa"/>
          </w:tcPr>
          <w:p w14:paraId="1A90D9CB" w14:textId="77777777" w:rsidR="00EB5D0E" w:rsidRPr="00E22020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Funding Status</w:t>
            </w:r>
          </w:p>
        </w:tc>
        <w:tc>
          <w:tcPr>
            <w:tcW w:w="3676" w:type="dxa"/>
          </w:tcPr>
          <w:p w14:paraId="41FFF39F" w14:textId="77777777" w:rsidR="00EB5D0E" w:rsidRPr="00E22020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Title &amp; Funding Agency</w:t>
            </w:r>
          </w:p>
        </w:tc>
        <w:tc>
          <w:tcPr>
            <w:tcW w:w="1874" w:type="dxa"/>
          </w:tcPr>
          <w:p w14:paraId="1332016B" w14:textId="77777777" w:rsidR="00EB5D0E" w:rsidRPr="00E22020" w:rsidRDefault="00EB5D0E" w:rsidP="00A8770A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  <w:p w14:paraId="006D1382" w14:textId="77777777" w:rsidR="00EB5D0E" w:rsidRPr="00E22020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  <w:bookmarkEnd w:id="0"/>
      <w:tr w:rsidR="004D48F8" w:rsidRPr="00E22020" w14:paraId="0668B366" w14:textId="77777777" w:rsidTr="00167855">
        <w:trPr>
          <w:tblCellSpacing w:w="7" w:type="dxa"/>
        </w:trPr>
        <w:tc>
          <w:tcPr>
            <w:tcW w:w="1334" w:type="dxa"/>
          </w:tcPr>
          <w:p w14:paraId="17EC8EB0" w14:textId="6E63B05E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01/01/22 – 6/30/22</w:t>
            </w:r>
          </w:p>
        </w:tc>
        <w:tc>
          <w:tcPr>
            <w:tcW w:w="1246" w:type="dxa"/>
          </w:tcPr>
          <w:p w14:paraId="692AC50F" w14:textId="0171F978" w:rsidR="004D48F8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$50,000</w:t>
            </w:r>
          </w:p>
        </w:tc>
        <w:tc>
          <w:tcPr>
            <w:tcW w:w="2056" w:type="dxa"/>
          </w:tcPr>
          <w:p w14:paraId="28D6C976" w14:textId="7B214F50" w:rsidR="004D48F8" w:rsidRDefault="00DB619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Funded/Complete</w:t>
            </w:r>
          </w:p>
        </w:tc>
        <w:tc>
          <w:tcPr>
            <w:tcW w:w="3676" w:type="dxa"/>
          </w:tcPr>
          <w:p w14:paraId="52FB74C1" w14:textId="4B682AD6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Chronic Disease Reporting Student Project</w:t>
            </w:r>
            <w:r w:rsidR="00027D8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UT Dept of Health</w:t>
            </w:r>
          </w:p>
        </w:tc>
        <w:tc>
          <w:tcPr>
            <w:tcW w:w="1874" w:type="dxa"/>
          </w:tcPr>
          <w:p w14:paraId="1B69548F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vestigator</w:t>
            </w:r>
          </w:p>
          <w:p w14:paraId="13BAF57F" w14:textId="2F981CC5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8F8" w:rsidRPr="00E22020" w14:paraId="2F680F81" w14:textId="77777777" w:rsidTr="00167855">
        <w:trPr>
          <w:tblCellSpacing w:w="7" w:type="dxa"/>
        </w:trPr>
        <w:tc>
          <w:tcPr>
            <w:tcW w:w="1334" w:type="dxa"/>
          </w:tcPr>
          <w:p w14:paraId="72B9F30F" w14:textId="43ACEE96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FD5C60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04/01/21 – 03/30/2</w:t>
            </w: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3</w:t>
            </w:r>
          </w:p>
        </w:tc>
        <w:tc>
          <w:tcPr>
            <w:tcW w:w="1246" w:type="dxa"/>
          </w:tcPr>
          <w:p w14:paraId="62AE8680" w14:textId="5C49D50B" w:rsidR="004D48F8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$24</w:t>
            </w:r>
            <w:r w:rsidRPr="00FD5C60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0,000</w:t>
            </w:r>
          </w:p>
        </w:tc>
        <w:tc>
          <w:tcPr>
            <w:tcW w:w="2056" w:type="dxa"/>
          </w:tcPr>
          <w:p w14:paraId="5C6AC6AC" w14:textId="177EFE0F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FD5C60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Active</w:t>
            </w:r>
          </w:p>
        </w:tc>
        <w:tc>
          <w:tcPr>
            <w:tcW w:w="3676" w:type="dxa"/>
          </w:tcPr>
          <w:p w14:paraId="07549D17" w14:textId="7DE550F9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FD5C60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Data analytics to Improve End-of-Life Care–Phase 4</w:t>
            </w:r>
          </w:p>
        </w:tc>
        <w:tc>
          <w:tcPr>
            <w:tcW w:w="1874" w:type="dxa"/>
          </w:tcPr>
          <w:p w14:paraId="541B1E59" w14:textId="61606441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vestigator</w:t>
            </w:r>
          </w:p>
        </w:tc>
      </w:tr>
      <w:tr w:rsidR="004D48F8" w:rsidRPr="00E22020" w14:paraId="02424F93" w14:textId="77777777" w:rsidTr="00167855">
        <w:trPr>
          <w:tblCellSpacing w:w="7" w:type="dxa"/>
        </w:trPr>
        <w:tc>
          <w:tcPr>
            <w:tcW w:w="1334" w:type="dxa"/>
          </w:tcPr>
          <w:p w14:paraId="6A4EE1E7" w14:textId="490A65D0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F44E3D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02/16/20 - 03/31/21</w:t>
            </w:r>
          </w:p>
        </w:tc>
        <w:tc>
          <w:tcPr>
            <w:tcW w:w="1246" w:type="dxa"/>
          </w:tcPr>
          <w:p w14:paraId="6F3D3EA5" w14:textId="2EF0BE58" w:rsidR="004D48F8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44E3D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$158,307</w:t>
            </w:r>
          </w:p>
        </w:tc>
        <w:tc>
          <w:tcPr>
            <w:tcW w:w="2056" w:type="dxa"/>
          </w:tcPr>
          <w:p w14:paraId="1B993714" w14:textId="64C31161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Closed</w:t>
            </w:r>
          </w:p>
        </w:tc>
        <w:tc>
          <w:tcPr>
            <w:tcW w:w="3676" w:type="dxa"/>
          </w:tcPr>
          <w:p w14:paraId="5FE2CCE9" w14:textId="2A7EA728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F44E3D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Data analytics to Improve End-of-Life Care–Phase 3</w:t>
            </w:r>
          </w:p>
        </w:tc>
        <w:tc>
          <w:tcPr>
            <w:tcW w:w="1874" w:type="dxa"/>
          </w:tcPr>
          <w:p w14:paraId="1ADBEDE6" w14:textId="33385086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vestigator</w:t>
            </w:r>
          </w:p>
        </w:tc>
      </w:tr>
      <w:tr w:rsidR="004D48F8" w:rsidRPr="00E22020" w14:paraId="336929D6" w14:textId="77777777" w:rsidTr="00167855">
        <w:trPr>
          <w:tblCellSpacing w:w="7" w:type="dxa"/>
        </w:trPr>
        <w:tc>
          <w:tcPr>
            <w:tcW w:w="1334" w:type="dxa"/>
          </w:tcPr>
          <w:p w14:paraId="4426E548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  <w:r w:rsidRPr="00E22020"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Pr="00E22020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246" w:type="dxa"/>
          </w:tcPr>
          <w:p w14:paraId="2336DE23" w14:textId="77777777" w:rsidR="004D48F8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4800</w:t>
            </w:r>
          </w:p>
          <w:p w14:paraId="0AF4BC89" w14:textId="77777777" w:rsidR="004D48F8" w:rsidRPr="00E22020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056" w:type="dxa"/>
          </w:tcPr>
          <w:p w14:paraId="69F182BF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/Complete</w:t>
            </w:r>
          </w:p>
        </w:tc>
        <w:tc>
          <w:tcPr>
            <w:tcW w:w="3676" w:type="dxa"/>
          </w:tcPr>
          <w:p w14:paraId="7131D551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Group Teaching Grant-Increasing Student Engagement Through the Use of iCoda Technolog</w:t>
            </w:r>
            <w:r>
              <w:rPr>
                <w:rFonts w:ascii="Arial" w:hAnsi="Arial" w:cs="Arial"/>
                <w:sz w:val="22"/>
                <w:szCs w:val="22"/>
              </w:rPr>
              <w:t>y</w:t>
            </w:r>
          </w:p>
        </w:tc>
        <w:tc>
          <w:tcPr>
            <w:tcW w:w="1874" w:type="dxa"/>
          </w:tcPr>
          <w:p w14:paraId="1FD16EE7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Co-PI</w:t>
            </w:r>
          </w:p>
          <w:p w14:paraId="40984BBD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  <w:p w14:paraId="2D9E77DD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8F8" w:rsidRPr="00E22020" w14:paraId="0CEB89F9" w14:textId="77777777" w:rsidTr="00167855">
        <w:trPr>
          <w:tblCellSpacing w:w="7" w:type="dxa"/>
        </w:trPr>
        <w:tc>
          <w:tcPr>
            <w:tcW w:w="1334" w:type="dxa"/>
          </w:tcPr>
          <w:p w14:paraId="6476B455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/2011</w:t>
            </w:r>
          </w:p>
          <w:p w14:paraId="38F1068F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  <w:p w14:paraId="11956216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/2011</w:t>
            </w:r>
          </w:p>
          <w:p w14:paraId="2AE09A12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  <w:p w14:paraId="0583613C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/2009</w:t>
            </w:r>
          </w:p>
          <w:p w14:paraId="1C35F338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  <w:p w14:paraId="5CC07C91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3/</w:t>
            </w:r>
            <w:r>
              <w:rPr>
                <w:rFonts w:ascii="Arial" w:hAnsi="Arial" w:cs="Arial"/>
                <w:sz w:val="22"/>
                <w:szCs w:val="22"/>
              </w:rPr>
              <w:t>19</w:t>
            </w:r>
            <w:r w:rsidRPr="00E22020">
              <w:rPr>
                <w:rFonts w:ascii="Arial" w:hAnsi="Arial" w:cs="Arial"/>
                <w:sz w:val="22"/>
                <w:szCs w:val="22"/>
              </w:rPr>
              <w:t>99</w:t>
            </w:r>
          </w:p>
        </w:tc>
        <w:tc>
          <w:tcPr>
            <w:tcW w:w="1246" w:type="dxa"/>
          </w:tcPr>
          <w:p w14:paraId="5F779C9E" w14:textId="77777777" w:rsidR="004D48F8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000</w:t>
            </w:r>
          </w:p>
          <w:p w14:paraId="0AC0405A" w14:textId="77777777" w:rsidR="004D48F8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C718634" w14:textId="77777777" w:rsidR="004D48F8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000</w:t>
            </w:r>
          </w:p>
          <w:p w14:paraId="7A3633A2" w14:textId="77777777" w:rsidR="004D48F8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C67B747" w14:textId="77777777" w:rsidR="004D48F8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000</w:t>
            </w:r>
          </w:p>
          <w:p w14:paraId="01EEE827" w14:textId="77777777" w:rsidR="004D48F8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54CCCFA" w14:textId="77777777" w:rsidR="004D48F8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3</w:t>
            </w:r>
            <w:r w:rsidRPr="00E22020">
              <w:rPr>
                <w:rFonts w:ascii="Arial" w:hAnsi="Arial" w:cs="Arial"/>
                <w:sz w:val="22"/>
                <w:szCs w:val="22"/>
              </w:rPr>
              <w:t>000</w:t>
            </w:r>
          </w:p>
          <w:p w14:paraId="2E605E21" w14:textId="77777777" w:rsidR="004D48F8" w:rsidRPr="00E22020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6" w:type="dxa"/>
          </w:tcPr>
          <w:p w14:paraId="4207D129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/Complete</w:t>
            </w:r>
          </w:p>
          <w:p w14:paraId="40EFDC13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DA97FF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/Complete</w:t>
            </w:r>
          </w:p>
          <w:p w14:paraId="7905FC55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  <w:p w14:paraId="75AE3BE4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/Complete</w:t>
            </w:r>
          </w:p>
          <w:p w14:paraId="383C9323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  <w:p w14:paraId="06E5828E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/Complete</w:t>
            </w:r>
          </w:p>
        </w:tc>
        <w:tc>
          <w:tcPr>
            <w:tcW w:w="3676" w:type="dxa"/>
          </w:tcPr>
          <w:p w14:paraId="2DCE3716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mester Scholarship Institute</w:t>
            </w:r>
          </w:p>
          <w:p w14:paraId="5B2414FE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r manuscript prep</w:t>
            </w:r>
          </w:p>
          <w:p w14:paraId="1246317D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mester Scholarship Institute</w:t>
            </w:r>
          </w:p>
          <w:p w14:paraId="29E53A64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r manuscript prep</w:t>
            </w:r>
          </w:p>
          <w:p w14:paraId="59FDC7B9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mester Scholarship Institute</w:t>
            </w:r>
          </w:p>
          <w:p w14:paraId="77E3E34A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r manuscript prep</w:t>
            </w:r>
          </w:p>
          <w:p w14:paraId="7C937AFA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Lapt</w:t>
            </w:r>
            <w:r>
              <w:rPr>
                <w:rFonts w:ascii="Arial" w:hAnsi="Arial" w:cs="Arial"/>
                <w:sz w:val="22"/>
                <w:szCs w:val="22"/>
              </w:rPr>
              <w:t>op Computer for Education Presentations.</w:t>
            </w:r>
            <w:r w:rsidRPr="00E22020">
              <w:rPr>
                <w:rFonts w:ascii="Arial" w:hAnsi="Arial" w:cs="Arial"/>
                <w:sz w:val="22"/>
                <w:szCs w:val="22"/>
              </w:rPr>
              <w:t xml:space="preserve"> Deseret Foundation</w:t>
            </w:r>
          </w:p>
        </w:tc>
        <w:tc>
          <w:tcPr>
            <w:tcW w:w="1874" w:type="dxa"/>
          </w:tcPr>
          <w:p w14:paraId="40E1B4A4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author</w:t>
            </w:r>
          </w:p>
          <w:p w14:paraId="2DDBE01B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  <w:p w14:paraId="67312E31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author</w:t>
            </w:r>
          </w:p>
          <w:p w14:paraId="64C60B74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  <w:p w14:paraId="1CB2526F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author</w:t>
            </w:r>
          </w:p>
          <w:p w14:paraId="00113861" w14:textId="77777777" w:rsidR="004D48F8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  <w:p w14:paraId="2FACA2BA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4D48F8" w:rsidRPr="00E22020" w14:paraId="304A2BD2" w14:textId="77777777" w:rsidTr="00167855">
        <w:trPr>
          <w:tblCellSpacing w:w="7" w:type="dxa"/>
        </w:trPr>
        <w:tc>
          <w:tcPr>
            <w:tcW w:w="1334" w:type="dxa"/>
          </w:tcPr>
          <w:p w14:paraId="4318D2C0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11/</w:t>
            </w:r>
            <w:r>
              <w:rPr>
                <w:rFonts w:ascii="Arial" w:hAnsi="Arial" w:cs="Arial"/>
                <w:sz w:val="22"/>
                <w:szCs w:val="22"/>
              </w:rPr>
              <w:t>19</w:t>
            </w:r>
            <w:r w:rsidRPr="00E22020">
              <w:rPr>
                <w:rFonts w:ascii="Arial" w:hAnsi="Arial" w:cs="Arial"/>
                <w:sz w:val="22"/>
                <w:szCs w:val="22"/>
              </w:rPr>
              <w:t>98</w:t>
            </w:r>
          </w:p>
        </w:tc>
        <w:tc>
          <w:tcPr>
            <w:tcW w:w="1246" w:type="dxa"/>
          </w:tcPr>
          <w:p w14:paraId="2A59D98E" w14:textId="77777777" w:rsidR="004D48F8" w:rsidRPr="00E22020" w:rsidRDefault="004D48F8" w:rsidP="004D48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5</w:t>
            </w:r>
            <w:r w:rsidRPr="00E22020">
              <w:rPr>
                <w:rFonts w:ascii="Arial" w:hAnsi="Arial" w:cs="Arial"/>
                <w:sz w:val="22"/>
                <w:szCs w:val="22"/>
              </w:rPr>
              <w:t>000</w:t>
            </w:r>
          </w:p>
        </w:tc>
        <w:tc>
          <w:tcPr>
            <w:tcW w:w="2056" w:type="dxa"/>
          </w:tcPr>
          <w:p w14:paraId="53FBF334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/Complete</w:t>
            </w:r>
          </w:p>
        </w:tc>
        <w:tc>
          <w:tcPr>
            <w:tcW w:w="3676" w:type="dxa"/>
          </w:tcPr>
          <w:p w14:paraId="03ADEAD6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LCD Projector for Education Pres</w:t>
            </w:r>
            <w:r>
              <w:rPr>
                <w:rFonts w:ascii="Arial" w:hAnsi="Arial" w:cs="Arial"/>
                <w:sz w:val="22"/>
                <w:szCs w:val="22"/>
              </w:rPr>
              <w:t>entations.</w:t>
            </w:r>
            <w:r w:rsidRPr="00E22020">
              <w:rPr>
                <w:rFonts w:ascii="Arial" w:hAnsi="Arial" w:cs="Arial"/>
                <w:sz w:val="22"/>
                <w:szCs w:val="22"/>
              </w:rPr>
              <w:t xml:space="preserve"> Deseret Foundation</w:t>
            </w:r>
          </w:p>
        </w:tc>
        <w:tc>
          <w:tcPr>
            <w:tcW w:w="1874" w:type="dxa"/>
          </w:tcPr>
          <w:p w14:paraId="4216B828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PI</w:t>
            </w:r>
          </w:p>
          <w:p w14:paraId="7CA3BB02" w14:textId="77777777" w:rsidR="004D48F8" w:rsidRPr="00E22020" w:rsidRDefault="004D48F8" w:rsidP="004D48F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87FE6F1" w14:textId="77777777" w:rsidR="003139FF" w:rsidRPr="00356B98" w:rsidRDefault="00957F15" w:rsidP="003A5F22">
      <w:pPr>
        <w:rPr>
          <w:rFonts w:ascii="Arial" w:hAnsi="Arial" w:cs="Arial"/>
          <w:sz w:val="22"/>
          <w:szCs w:val="22"/>
        </w:rPr>
      </w:pPr>
      <w:r w:rsidRPr="00356B98">
        <w:rPr>
          <w:rFonts w:ascii="Arial" w:hAnsi="Arial" w:cs="Arial"/>
          <w:sz w:val="22"/>
          <w:szCs w:val="22"/>
        </w:rPr>
        <w:tab/>
      </w:r>
      <w:r w:rsidR="00820D12" w:rsidRPr="00356B98">
        <w:rPr>
          <w:rFonts w:ascii="Arial" w:hAnsi="Arial" w:cs="Arial"/>
          <w:sz w:val="22"/>
          <w:szCs w:val="22"/>
        </w:rPr>
        <w:tab/>
      </w:r>
    </w:p>
    <w:p w14:paraId="029B255F" w14:textId="77777777" w:rsidR="006C1682" w:rsidRPr="006C1682" w:rsidRDefault="006C1682" w:rsidP="006C1682">
      <w:pPr>
        <w:ind w:left="720"/>
        <w:rPr>
          <w:rFonts w:ascii="Arial" w:hAnsi="Arial" w:cs="Arial"/>
          <w:sz w:val="22"/>
          <w:szCs w:val="22"/>
          <w:u w:val="single"/>
        </w:rPr>
      </w:pPr>
    </w:p>
    <w:p w14:paraId="4DCB623F" w14:textId="53C9DFCA" w:rsidR="00671BD7" w:rsidRDefault="00671BD7" w:rsidP="00671BD7">
      <w:pPr>
        <w:numPr>
          <w:ilvl w:val="0"/>
          <w:numId w:val="6"/>
        </w:numPr>
        <w:rPr>
          <w:rFonts w:ascii="Arial" w:hAnsi="Arial" w:cs="Arial"/>
          <w:sz w:val="22"/>
          <w:szCs w:val="22"/>
          <w:u w:val="single"/>
        </w:rPr>
      </w:pPr>
      <w:r w:rsidRPr="00356B98">
        <w:rPr>
          <w:rFonts w:ascii="Arial" w:hAnsi="Arial" w:cs="Arial"/>
          <w:sz w:val="22"/>
          <w:szCs w:val="22"/>
          <w:u w:val="single"/>
        </w:rPr>
        <w:lastRenderedPageBreak/>
        <w:t>Intramural Grants/</w:t>
      </w:r>
      <w:r w:rsidR="003159E7" w:rsidRPr="00356B98">
        <w:rPr>
          <w:rFonts w:ascii="Arial" w:hAnsi="Arial" w:cs="Arial"/>
          <w:sz w:val="22"/>
          <w:szCs w:val="22"/>
          <w:u w:val="single"/>
        </w:rPr>
        <w:t>Contracts</w:t>
      </w:r>
    </w:p>
    <w:p w14:paraId="0E84FBA8" w14:textId="77777777" w:rsidR="00C50937" w:rsidRPr="00356B98" w:rsidRDefault="00C50937" w:rsidP="00C50937">
      <w:pPr>
        <w:ind w:left="720"/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CellSpacing w:w="7" w:type="dxa"/>
        <w:tblInd w:w="715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80"/>
        <w:gridCol w:w="1344"/>
        <w:gridCol w:w="2013"/>
        <w:gridCol w:w="3653"/>
        <w:gridCol w:w="1885"/>
      </w:tblGrid>
      <w:tr w:rsidR="009F0651" w:rsidRPr="00E22020" w14:paraId="73C1A989" w14:textId="77777777" w:rsidTr="00C50937">
        <w:trPr>
          <w:tblHeader/>
          <w:tblCellSpacing w:w="7" w:type="dxa"/>
        </w:trPr>
        <w:tc>
          <w:tcPr>
            <w:tcW w:w="1159" w:type="dxa"/>
          </w:tcPr>
          <w:p w14:paraId="1EB71DAC" w14:textId="77777777" w:rsidR="00EB5D0E" w:rsidRPr="00E22020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1330" w:type="dxa"/>
          </w:tcPr>
          <w:p w14:paraId="71FA0774" w14:textId="77777777" w:rsidR="00EB5D0E" w:rsidRPr="00E22020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Amount</w:t>
            </w:r>
          </w:p>
        </w:tc>
        <w:tc>
          <w:tcPr>
            <w:tcW w:w="1999" w:type="dxa"/>
          </w:tcPr>
          <w:p w14:paraId="1FFCE148" w14:textId="77777777" w:rsidR="00EB5D0E" w:rsidRPr="00E22020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Funding Status</w:t>
            </w:r>
          </w:p>
        </w:tc>
        <w:tc>
          <w:tcPr>
            <w:tcW w:w="3639" w:type="dxa"/>
          </w:tcPr>
          <w:p w14:paraId="435B4F9D" w14:textId="77777777" w:rsidR="00EB5D0E" w:rsidRPr="00E22020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Title &amp; Funding Agency</w:t>
            </w:r>
            <w:r w:rsidRPr="00E22020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864" w:type="dxa"/>
          </w:tcPr>
          <w:p w14:paraId="210A0650" w14:textId="77777777" w:rsidR="00EB5D0E" w:rsidRPr="00E22020" w:rsidRDefault="00EB5D0E" w:rsidP="00E22020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  <w:p w14:paraId="18A10175" w14:textId="77777777" w:rsidR="00EB5D0E" w:rsidRPr="00E22020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  <w:tr w:rsidR="009F0651" w:rsidRPr="00E22020" w14:paraId="104F5B85" w14:textId="77777777" w:rsidTr="00C50937">
        <w:trPr>
          <w:tblCellSpacing w:w="7" w:type="dxa"/>
        </w:trPr>
        <w:tc>
          <w:tcPr>
            <w:tcW w:w="1159" w:type="dxa"/>
          </w:tcPr>
          <w:p w14:paraId="6791EA46" w14:textId="77777777" w:rsidR="008A3E2D" w:rsidRDefault="008A3E2D" w:rsidP="000B5CA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</w:t>
            </w:r>
            <w:r w:rsidR="00EA7F81">
              <w:rPr>
                <w:rFonts w:ascii="Arial" w:hAnsi="Arial" w:cs="Arial"/>
                <w:sz w:val="22"/>
                <w:szCs w:val="22"/>
              </w:rPr>
              <w:t>20</w:t>
            </w: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  <w:p w14:paraId="63D562DC" w14:textId="77777777" w:rsidR="008A3E2D" w:rsidRDefault="008A3E2D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0C3E6D30" w14:textId="77777777" w:rsidR="008A3E2D" w:rsidRDefault="008A3E2D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1EF870E" w14:textId="77777777" w:rsidR="003139FF" w:rsidRDefault="003139FF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6D1CFBE6" w14:textId="77777777" w:rsidR="000B5CA6" w:rsidRPr="00E22020" w:rsidRDefault="000B5CA6" w:rsidP="000B5CA6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1/</w:t>
            </w:r>
            <w:r w:rsidR="00EA7F81">
              <w:rPr>
                <w:rFonts w:ascii="Arial" w:hAnsi="Arial" w:cs="Arial"/>
                <w:sz w:val="22"/>
                <w:szCs w:val="22"/>
              </w:rPr>
              <w:t>20</w:t>
            </w:r>
            <w:r w:rsidRPr="00E22020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1330" w:type="dxa"/>
          </w:tcPr>
          <w:p w14:paraId="0BF8A244" w14:textId="77777777" w:rsidR="008A3E2D" w:rsidRDefault="008A3E2D" w:rsidP="000B5CA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40,000</w:t>
            </w:r>
          </w:p>
          <w:p w14:paraId="5C75B9FB" w14:textId="77777777" w:rsidR="008A3E2D" w:rsidRDefault="008A3E2D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2B6CC3A0" w14:textId="77777777" w:rsidR="008A3E2D" w:rsidRDefault="008A3E2D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0699AB1E" w14:textId="77777777" w:rsidR="007572D2" w:rsidRDefault="007572D2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0465725" w14:textId="77777777" w:rsidR="000B5CA6" w:rsidRPr="00E22020" w:rsidRDefault="006B5BC0" w:rsidP="000B5CA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7</w:t>
            </w:r>
            <w:r w:rsidR="000B5CA6" w:rsidRPr="00E22020">
              <w:rPr>
                <w:rFonts w:ascii="Arial" w:hAnsi="Arial" w:cs="Arial"/>
                <w:sz w:val="22"/>
                <w:szCs w:val="22"/>
              </w:rPr>
              <w:t>500</w:t>
            </w:r>
          </w:p>
        </w:tc>
        <w:tc>
          <w:tcPr>
            <w:tcW w:w="1999" w:type="dxa"/>
          </w:tcPr>
          <w:p w14:paraId="3589F797" w14:textId="77777777" w:rsidR="008A3E2D" w:rsidRDefault="00404D21" w:rsidP="000B5CA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  <w:r w:rsidR="009F0651">
              <w:rPr>
                <w:rFonts w:ascii="Arial" w:hAnsi="Arial" w:cs="Arial"/>
                <w:sz w:val="22"/>
                <w:szCs w:val="22"/>
              </w:rPr>
              <w:t>/Complete</w:t>
            </w:r>
          </w:p>
          <w:p w14:paraId="08EC2AD5" w14:textId="77777777" w:rsidR="008A3E2D" w:rsidRDefault="008A3E2D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6733F216" w14:textId="77777777" w:rsidR="008A3E2D" w:rsidRDefault="008A3E2D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4EDB257C" w14:textId="77777777" w:rsidR="007572D2" w:rsidRDefault="007572D2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4839EAAD" w14:textId="77777777" w:rsidR="000B5CA6" w:rsidRDefault="000B5CA6" w:rsidP="000B5CA6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Funded</w:t>
            </w:r>
            <w:r w:rsidR="009F0651">
              <w:rPr>
                <w:rFonts w:ascii="Arial" w:hAnsi="Arial" w:cs="Arial"/>
                <w:sz w:val="22"/>
                <w:szCs w:val="22"/>
              </w:rPr>
              <w:t>/Complete</w:t>
            </w:r>
          </w:p>
          <w:p w14:paraId="70ECC683" w14:textId="77777777" w:rsidR="003139FF" w:rsidRPr="00E22020" w:rsidRDefault="003139FF" w:rsidP="000B5CA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39" w:type="dxa"/>
          </w:tcPr>
          <w:p w14:paraId="46887D5C" w14:textId="77777777" w:rsidR="008A3E2D" w:rsidRDefault="008A3E2D" w:rsidP="00C6225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N-BS Program Expansion:</w:t>
            </w:r>
          </w:p>
          <w:p w14:paraId="7D3E104E" w14:textId="77777777" w:rsidR="008A3E2D" w:rsidRDefault="008A3E2D" w:rsidP="00C6225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LT Grant (Teaching and Learning Technologies) </w:t>
            </w:r>
          </w:p>
          <w:p w14:paraId="51047107" w14:textId="77777777" w:rsidR="007572D2" w:rsidRDefault="007572D2" w:rsidP="00C62250">
            <w:pPr>
              <w:rPr>
                <w:rFonts w:ascii="Arial" w:hAnsi="Arial" w:cs="Arial"/>
                <w:sz w:val="22"/>
                <w:szCs w:val="22"/>
              </w:rPr>
            </w:pPr>
          </w:p>
          <w:p w14:paraId="3270FA94" w14:textId="77777777" w:rsidR="00F60DF6" w:rsidRPr="00E22020" w:rsidRDefault="000B5CA6" w:rsidP="00EA7F81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Development of an Academic Counseling and Documentation Data Base. </w:t>
            </w:r>
          </w:p>
        </w:tc>
        <w:tc>
          <w:tcPr>
            <w:tcW w:w="1864" w:type="dxa"/>
          </w:tcPr>
          <w:p w14:paraId="3349BBDC" w14:textId="77777777" w:rsidR="008A3E2D" w:rsidRDefault="008A3E2D" w:rsidP="000B5CA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</w:t>
            </w:r>
          </w:p>
          <w:p w14:paraId="2EB8B453" w14:textId="77777777" w:rsidR="008A3E2D" w:rsidRDefault="008A3E2D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7EEA9FFA" w14:textId="77777777" w:rsidR="008A3E2D" w:rsidRDefault="008A3E2D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0A083322" w14:textId="77777777" w:rsidR="003139FF" w:rsidRDefault="003139FF" w:rsidP="000B5C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779E55D2" w14:textId="77777777" w:rsidR="000B5CA6" w:rsidRPr="00E22020" w:rsidRDefault="000B5CA6" w:rsidP="000B5CA6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</w:tbl>
    <w:p w14:paraId="0617B452" w14:textId="036CDFC7" w:rsidR="00671BD7" w:rsidRPr="00356B98" w:rsidRDefault="00671BD7" w:rsidP="00B91666">
      <w:pPr>
        <w:rPr>
          <w:rFonts w:ascii="Arial" w:hAnsi="Arial" w:cs="Arial"/>
          <w:b/>
          <w:sz w:val="22"/>
          <w:szCs w:val="22"/>
        </w:rPr>
      </w:pPr>
      <w:r w:rsidRPr="00356B98">
        <w:rPr>
          <w:rFonts w:ascii="Arial" w:hAnsi="Arial" w:cs="Arial"/>
          <w:b/>
          <w:sz w:val="22"/>
          <w:szCs w:val="22"/>
        </w:rPr>
        <w:tab/>
        <w:t xml:space="preserve"> </w:t>
      </w:r>
      <w:r w:rsidR="003139FF">
        <w:rPr>
          <w:rFonts w:ascii="Arial" w:hAnsi="Arial" w:cs="Arial"/>
          <w:b/>
          <w:sz w:val="22"/>
          <w:szCs w:val="22"/>
        </w:rPr>
        <w:t xml:space="preserve">F. </w:t>
      </w:r>
      <w:r w:rsidRPr="00356B98">
        <w:rPr>
          <w:rFonts w:ascii="Arial" w:hAnsi="Arial" w:cs="Arial"/>
          <w:b/>
          <w:sz w:val="22"/>
          <w:szCs w:val="22"/>
          <w:u w:val="single"/>
        </w:rPr>
        <w:t>PUBLICATIONS</w:t>
      </w:r>
      <w:r w:rsidR="0098706B" w:rsidRPr="00356B98">
        <w:rPr>
          <w:rFonts w:ascii="Arial" w:hAnsi="Arial" w:cs="Arial"/>
          <w:b/>
          <w:sz w:val="22"/>
          <w:szCs w:val="22"/>
          <w:u w:val="single"/>
        </w:rPr>
        <w:t xml:space="preserve"> &amp; </w:t>
      </w:r>
      <w:r w:rsidR="00211E08" w:rsidRPr="00356B98">
        <w:rPr>
          <w:rFonts w:ascii="Arial" w:hAnsi="Arial" w:cs="Arial"/>
          <w:b/>
          <w:sz w:val="22"/>
          <w:szCs w:val="22"/>
          <w:u w:val="single"/>
        </w:rPr>
        <w:t xml:space="preserve">EDITORIAL </w:t>
      </w:r>
      <w:r w:rsidR="0098706B" w:rsidRPr="00356B98">
        <w:rPr>
          <w:rFonts w:ascii="Arial" w:hAnsi="Arial" w:cs="Arial"/>
          <w:b/>
          <w:sz w:val="22"/>
          <w:szCs w:val="22"/>
          <w:u w:val="single"/>
        </w:rPr>
        <w:t>EXPERIENCE</w:t>
      </w:r>
    </w:p>
    <w:p w14:paraId="566D67EF" w14:textId="77777777" w:rsidR="00820D12" w:rsidRPr="00356B98" w:rsidRDefault="00820D12" w:rsidP="00820D12">
      <w:pPr>
        <w:rPr>
          <w:rFonts w:ascii="Arial" w:hAnsi="Arial" w:cs="Arial"/>
          <w:sz w:val="22"/>
          <w:szCs w:val="22"/>
        </w:rPr>
      </w:pPr>
      <w:r w:rsidRPr="00356B98">
        <w:rPr>
          <w:rFonts w:ascii="Arial" w:hAnsi="Arial" w:cs="Arial"/>
          <w:b/>
          <w:sz w:val="22"/>
          <w:szCs w:val="22"/>
        </w:rPr>
        <w:tab/>
      </w:r>
      <w:r w:rsidR="003159E7" w:rsidRPr="00356B98">
        <w:rPr>
          <w:rFonts w:ascii="Arial" w:hAnsi="Arial" w:cs="Arial"/>
          <w:b/>
          <w:sz w:val="22"/>
          <w:szCs w:val="22"/>
        </w:rPr>
        <w:tab/>
      </w:r>
    </w:p>
    <w:p w14:paraId="3E3913DE" w14:textId="77777777" w:rsidR="00671BD7" w:rsidRPr="000373F3" w:rsidRDefault="00671BD7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356B98">
        <w:rPr>
          <w:rFonts w:ascii="Arial" w:hAnsi="Arial" w:cs="Arial"/>
          <w:sz w:val="22"/>
          <w:szCs w:val="22"/>
          <w:u w:val="single"/>
        </w:rPr>
        <w:t>Books (or Chapters in Books)</w:t>
      </w:r>
    </w:p>
    <w:p w14:paraId="2EBBEF89" w14:textId="77777777" w:rsidR="007027FD" w:rsidRDefault="007027FD" w:rsidP="006E2102">
      <w:pPr>
        <w:ind w:left="720"/>
        <w:rPr>
          <w:rFonts w:ascii="Arial" w:hAnsi="Arial" w:cs="Arial"/>
          <w:b/>
          <w:sz w:val="22"/>
          <w:szCs w:val="22"/>
        </w:rPr>
      </w:pPr>
    </w:p>
    <w:p w14:paraId="3B9AE618" w14:textId="2081327B" w:rsidR="00585503" w:rsidRDefault="00585503" w:rsidP="00585503">
      <w:pPr>
        <w:ind w:left="720"/>
        <w:rPr>
          <w:rFonts w:ascii="Arial" w:hAnsi="Arial" w:cs="Arial"/>
          <w:sz w:val="22"/>
          <w:szCs w:val="22"/>
        </w:rPr>
      </w:pPr>
      <w:r w:rsidRPr="006E2102">
        <w:rPr>
          <w:rFonts w:ascii="Arial" w:hAnsi="Arial" w:cs="Arial"/>
          <w:b/>
          <w:sz w:val="22"/>
          <w:szCs w:val="22"/>
        </w:rPr>
        <w:t>Scheese, C.H.</w:t>
      </w:r>
      <w:r>
        <w:rPr>
          <w:rFonts w:ascii="Arial" w:hAnsi="Arial" w:cs="Arial"/>
          <w:sz w:val="22"/>
          <w:szCs w:val="22"/>
        </w:rPr>
        <w:t xml:space="preserve"> (</w:t>
      </w:r>
      <w:r w:rsidRPr="00585503">
        <w:rPr>
          <w:rFonts w:ascii="Arial" w:hAnsi="Arial" w:cs="Arial"/>
          <w:i/>
          <w:iCs/>
          <w:sz w:val="22"/>
          <w:szCs w:val="22"/>
        </w:rPr>
        <w:t>in press</w:t>
      </w:r>
      <w:r>
        <w:rPr>
          <w:rFonts w:ascii="Arial" w:hAnsi="Arial" w:cs="Arial"/>
          <w:i/>
          <w:iCs/>
          <w:sz w:val="22"/>
          <w:szCs w:val="22"/>
        </w:rPr>
        <w:t xml:space="preserve"> - Feb 202</w:t>
      </w:r>
      <w:r w:rsidR="000C37BB">
        <w:rPr>
          <w:rFonts w:ascii="Arial" w:hAnsi="Arial" w:cs="Arial"/>
          <w:i/>
          <w:iCs/>
          <w:sz w:val="22"/>
          <w:szCs w:val="22"/>
        </w:rPr>
        <w:t>3</w:t>
      </w:r>
      <w:r>
        <w:rPr>
          <w:rFonts w:ascii="Arial" w:hAnsi="Arial" w:cs="Arial"/>
          <w:sz w:val="22"/>
          <w:szCs w:val="22"/>
        </w:rPr>
        <w:t>). Operations and management of environment, personnel and non-</w:t>
      </w:r>
    </w:p>
    <w:p w14:paraId="4079EF1A" w14:textId="40FE0F68" w:rsidR="00585503" w:rsidRDefault="00585503" w:rsidP="00585503">
      <w:pPr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sonnel resources.  In Wilson, L. &amp; Whittmann-Price, R. (Eds.), </w:t>
      </w:r>
      <w:r w:rsidRPr="009F34E6">
        <w:rPr>
          <w:rFonts w:ascii="Arial" w:hAnsi="Arial" w:cs="Arial"/>
          <w:i/>
          <w:sz w:val="22"/>
          <w:szCs w:val="22"/>
        </w:rPr>
        <w:t>Certified healthcare simulation education (CHSE) review manual</w:t>
      </w:r>
      <w:r>
        <w:rPr>
          <w:rFonts w:ascii="Arial" w:hAnsi="Arial" w:cs="Arial"/>
          <w:i/>
          <w:sz w:val="22"/>
          <w:szCs w:val="22"/>
        </w:rPr>
        <w:t>. 3</w:t>
      </w:r>
      <w:r w:rsidRPr="00585503">
        <w:rPr>
          <w:rFonts w:ascii="Arial" w:hAnsi="Arial" w:cs="Arial"/>
          <w:i/>
          <w:sz w:val="22"/>
          <w:szCs w:val="22"/>
          <w:vertAlign w:val="superscript"/>
        </w:rPr>
        <w:t>rd</w:t>
      </w:r>
      <w:r>
        <w:rPr>
          <w:rFonts w:ascii="Arial" w:hAnsi="Arial" w:cs="Arial"/>
          <w:i/>
          <w:sz w:val="22"/>
          <w:szCs w:val="22"/>
          <w:vertAlign w:val="superscript"/>
        </w:rPr>
        <w:t xml:space="preserve"> </w:t>
      </w:r>
      <w:r>
        <w:rPr>
          <w:rFonts w:ascii="Arial" w:hAnsi="Arial" w:cs="Arial"/>
          <w:i/>
          <w:sz w:val="22"/>
          <w:szCs w:val="22"/>
        </w:rPr>
        <w:t xml:space="preserve">(p. TBD).  </w:t>
      </w:r>
      <w:r w:rsidRPr="009F34E6">
        <w:rPr>
          <w:rFonts w:ascii="Arial" w:hAnsi="Arial" w:cs="Arial"/>
          <w:sz w:val="22"/>
          <w:szCs w:val="22"/>
        </w:rPr>
        <w:t>New York: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pringer Publishing.</w:t>
      </w:r>
    </w:p>
    <w:p w14:paraId="18562374" w14:textId="77777777" w:rsidR="00585503" w:rsidRDefault="00585503" w:rsidP="00D84765">
      <w:pPr>
        <w:ind w:left="720"/>
        <w:rPr>
          <w:rFonts w:ascii="Arial" w:hAnsi="Arial" w:cs="Arial"/>
          <w:b/>
          <w:sz w:val="22"/>
          <w:szCs w:val="22"/>
        </w:rPr>
      </w:pPr>
    </w:p>
    <w:p w14:paraId="7AE123F9" w14:textId="7B30C082" w:rsidR="00D84765" w:rsidRDefault="00D84765" w:rsidP="00D84765">
      <w:pPr>
        <w:ind w:left="720"/>
        <w:rPr>
          <w:rFonts w:ascii="Arial" w:hAnsi="Arial" w:cs="Arial"/>
          <w:sz w:val="22"/>
          <w:szCs w:val="22"/>
        </w:rPr>
      </w:pPr>
      <w:r w:rsidRPr="006E2102">
        <w:rPr>
          <w:rFonts w:ascii="Arial" w:hAnsi="Arial" w:cs="Arial"/>
          <w:b/>
          <w:sz w:val="22"/>
          <w:szCs w:val="22"/>
        </w:rPr>
        <w:t>Scheese, C.H.</w:t>
      </w:r>
      <w:r>
        <w:rPr>
          <w:rFonts w:ascii="Arial" w:hAnsi="Arial" w:cs="Arial"/>
          <w:sz w:val="22"/>
          <w:szCs w:val="22"/>
        </w:rPr>
        <w:t xml:space="preserve"> (2018). Operations and management of environment, personnel and non-</w:t>
      </w:r>
    </w:p>
    <w:p w14:paraId="2A2DF30E" w14:textId="77777777" w:rsidR="00D84765" w:rsidRDefault="00D84765" w:rsidP="00D84765">
      <w:pPr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sonnel resources.  In Wilson, L. &amp; Whittmann-Price, R. (Ed</w:t>
      </w:r>
      <w:r w:rsidR="00E86F22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), </w:t>
      </w:r>
      <w:r w:rsidRPr="009F34E6">
        <w:rPr>
          <w:rFonts w:ascii="Arial" w:hAnsi="Arial" w:cs="Arial"/>
          <w:i/>
          <w:sz w:val="22"/>
          <w:szCs w:val="22"/>
        </w:rPr>
        <w:t>Certified healthcare simulation education (CHSE) review manual</w:t>
      </w:r>
      <w:r>
        <w:rPr>
          <w:rFonts w:ascii="Arial" w:hAnsi="Arial" w:cs="Arial"/>
          <w:i/>
          <w:sz w:val="22"/>
          <w:szCs w:val="22"/>
        </w:rPr>
        <w:t>. 2</w:t>
      </w:r>
      <w:r w:rsidRPr="00D84765">
        <w:rPr>
          <w:rFonts w:ascii="Arial" w:hAnsi="Arial" w:cs="Arial"/>
          <w:i/>
          <w:sz w:val="22"/>
          <w:szCs w:val="22"/>
          <w:vertAlign w:val="superscript"/>
        </w:rPr>
        <w:t>nd</w:t>
      </w:r>
      <w:r>
        <w:rPr>
          <w:rFonts w:ascii="Arial" w:hAnsi="Arial" w:cs="Arial"/>
          <w:i/>
          <w:sz w:val="22"/>
          <w:szCs w:val="22"/>
        </w:rPr>
        <w:t xml:space="preserve"> ed</w:t>
      </w:r>
      <w:r w:rsidR="00E86F22">
        <w:rPr>
          <w:rFonts w:ascii="Arial" w:hAnsi="Arial" w:cs="Arial"/>
          <w:i/>
          <w:sz w:val="22"/>
          <w:szCs w:val="22"/>
        </w:rPr>
        <w:t xml:space="preserve"> </w:t>
      </w:r>
      <w:r w:rsidR="003A7CAA">
        <w:rPr>
          <w:rFonts w:ascii="Arial" w:hAnsi="Arial" w:cs="Arial"/>
          <w:i/>
          <w:sz w:val="22"/>
          <w:szCs w:val="22"/>
        </w:rPr>
        <w:t>(297-321)</w:t>
      </w:r>
      <w:r>
        <w:rPr>
          <w:rFonts w:ascii="Arial" w:hAnsi="Arial" w:cs="Arial"/>
          <w:i/>
          <w:sz w:val="22"/>
          <w:szCs w:val="22"/>
        </w:rPr>
        <w:t xml:space="preserve">.  </w:t>
      </w:r>
      <w:r w:rsidRPr="009F34E6">
        <w:rPr>
          <w:rFonts w:ascii="Arial" w:hAnsi="Arial" w:cs="Arial"/>
          <w:sz w:val="22"/>
          <w:szCs w:val="22"/>
        </w:rPr>
        <w:t>New York: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pringer Publishing.</w:t>
      </w:r>
    </w:p>
    <w:p w14:paraId="3FD233A2" w14:textId="77777777" w:rsidR="00D84765" w:rsidRDefault="00D84765" w:rsidP="006E2102">
      <w:pPr>
        <w:ind w:left="720"/>
        <w:rPr>
          <w:rFonts w:ascii="Arial" w:hAnsi="Arial" w:cs="Arial"/>
          <w:b/>
          <w:sz w:val="22"/>
          <w:szCs w:val="22"/>
        </w:rPr>
      </w:pPr>
    </w:p>
    <w:p w14:paraId="7E1395A1" w14:textId="77777777" w:rsidR="006E2102" w:rsidRDefault="000373F3" w:rsidP="006E2102">
      <w:pPr>
        <w:ind w:left="720"/>
        <w:rPr>
          <w:rFonts w:ascii="Arial" w:hAnsi="Arial" w:cs="Arial"/>
          <w:sz w:val="22"/>
          <w:szCs w:val="22"/>
        </w:rPr>
      </w:pPr>
      <w:r w:rsidRPr="006E2102">
        <w:rPr>
          <w:rFonts w:ascii="Arial" w:hAnsi="Arial" w:cs="Arial"/>
          <w:b/>
          <w:sz w:val="22"/>
          <w:szCs w:val="22"/>
        </w:rPr>
        <w:t>Scheese, C.H.</w:t>
      </w:r>
      <w:r>
        <w:rPr>
          <w:rFonts w:ascii="Arial" w:hAnsi="Arial" w:cs="Arial"/>
          <w:sz w:val="22"/>
          <w:szCs w:val="22"/>
        </w:rPr>
        <w:t xml:space="preserve"> (2014). Operations and management of environment, personnel and non-</w:t>
      </w:r>
    </w:p>
    <w:p w14:paraId="50604224" w14:textId="77777777" w:rsidR="000373F3" w:rsidRDefault="000373F3" w:rsidP="006E2102">
      <w:pPr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sonnel</w:t>
      </w:r>
      <w:r w:rsidR="006E21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esources.  In Wilson, L. &amp; Whittmann-Price, R. (Ed</w:t>
      </w:r>
      <w:r w:rsidR="00E86F22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), </w:t>
      </w:r>
      <w:r w:rsidR="009F34E6" w:rsidRPr="009F34E6">
        <w:rPr>
          <w:rFonts w:ascii="Arial" w:hAnsi="Arial" w:cs="Arial"/>
          <w:i/>
          <w:sz w:val="22"/>
          <w:szCs w:val="22"/>
        </w:rPr>
        <w:t>Certified healthcare simulation education (CHSE) review manual</w:t>
      </w:r>
      <w:r w:rsidR="00E86F22">
        <w:rPr>
          <w:rFonts w:ascii="Arial" w:hAnsi="Arial" w:cs="Arial"/>
          <w:i/>
          <w:sz w:val="22"/>
          <w:szCs w:val="22"/>
        </w:rPr>
        <w:t xml:space="preserve"> (269-292)</w:t>
      </w:r>
      <w:r w:rsidR="009F34E6">
        <w:rPr>
          <w:rFonts w:ascii="Arial" w:hAnsi="Arial" w:cs="Arial"/>
          <w:i/>
          <w:sz w:val="22"/>
          <w:szCs w:val="22"/>
        </w:rPr>
        <w:t xml:space="preserve">. </w:t>
      </w:r>
      <w:r w:rsidR="009F34E6" w:rsidRPr="009F34E6">
        <w:rPr>
          <w:rFonts w:ascii="Arial" w:hAnsi="Arial" w:cs="Arial"/>
          <w:sz w:val="22"/>
          <w:szCs w:val="22"/>
        </w:rPr>
        <w:t>New York:</w:t>
      </w:r>
      <w:r w:rsidR="009F34E6">
        <w:rPr>
          <w:rFonts w:ascii="Arial" w:hAnsi="Arial" w:cs="Arial"/>
          <w:i/>
          <w:sz w:val="22"/>
          <w:szCs w:val="22"/>
        </w:rPr>
        <w:t xml:space="preserve"> </w:t>
      </w:r>
      <w:r w:rsidR="009F34E6">
        <w:rPr>
          <w:rFonts w:ascii="Arial" w:hAnsi="Arial" w:cs="Arial"/>
          <w:sz w:val="22"/>
          <w:szCs w:val="22"/>
        </w:rPr>
        <w:t>Springer Publishing.</w:t>
      </w:r>
    </w:p>
    <w:p w14:paraId="17D63446" w14:textId="77777777" w:rsidR="009F0651" w:rsidRDefault="009F0651" w:rsidP="006E2102">
      <w:pPr>
        <w:ind w:left="1080"/>
        <w:rPr>
          <w:rFonts w:ascii="Arial" w:hAnsi="Arial" w:cs="Arial"/>
          <w:sz w:val="22"/>
          <w:szCs w:val="22"/>
        </w:rPr>
      </w:pPr>
    </w:p>
    <w:p w14:paraId="0FA02910" w14:textId="77777777" w:rsidR="00671BD7" w:rsidRPr="00356B98" w:rsidRDefault="00671BD7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356B98">
        <w:rPr>
          <w:rFonts w:ascii="Arial" w:hAnsi="Arial" w:cs="Arial"/>
          <w:sz w:val="22"/>
          <w:szCs w:val="22"/>
          <w:u w:val="single"/>
        </w:rPr>
        <w:t>Journal Publications</w:t>
      </w:r>
    </w:p>
    <w:p w14:paraId="0E54172B" w14:textId="77777777" w:rsidR="001931AD" w:rsidRDefault="001931AD" w:rsidP="000B5CA6">
      <w:pPr>
        <w:ind w:left="360"/>
        <w:rPr>
          <w:rFonts w:ascii="Arial" w:hAnsi="Arial" w:cs="Arial"/>
          <w:sz w:val="22"/>
          <w:szCs w:val="22"/>
        </w:rPr>
      </w:pPr>
    </w:p>
    <w:p w14:paraId="4B09839E" w14:textId="77777777" w:rsidR="00404D21" w:rsidRPr="00C74C05" w:rsidRDefault="00404D21" w:rsidP="00AD3F1A">
      <w:pPr>
        <w:ind w:left="1080" w:hanging="360"/>
        <w:rPr>
          <w:rFonts w:ascii="Arial" w:hAnsi="Arial" w:cs="Arial"/>
          <w:i/>
          <w:iCs/>
          <w:sz w:val="22"/>
          <w:szCs w:val="22"/>
        </w:rPr>
      </w:pPr>
      <w:r w:rsidRPr="00AD3F1A">
        <w:rPr>
          <w:rFonts w:ascii="Arial" w:hAnsi="Arial" w:cs="Arial"/>
          <w:sz w:val="22"/>
          <w:szCs w:val="22"/>
        </w:rPr>
        <w:t xml:space="preserve">Rhees, J. R., </w:t>
      </w:r>
      <w:r w:rsidRPr="00AD3F1A">
        <w:rPr>
          <w:rFonts w:ascii="Arial" w:hAnsi="Arial" w:cs="Arial"/>
          <w:b/>
          <w:sz w:val="22"/>
          <w:szCs w:val="22"/>
        </w:rPr>
        <w:t>Scheese, C</w:t>
      </w:r>
      <w:r w:rsidRPr="00AD3F1A">
        <w:rPr>
          <w:rFonts w:ascii="Arial" w:hAnsi="Arial" w:cs="Arial"/>
          <w:sz w:val="22"/>
          <w:szCs w:val="22"/>
        </w:rPr>
        <w:t>., Ward, D. E., Hollister, L., Blamires, T., Wilkins, D. G., &amp; Madden, C. (</w:t>
      </w:r>
      <w:r w:rsidR="00F61AB4" w:rsidRPr="00AD3F1A">
        <w:rPr>
          <w:rFonts w:ascii="Arial" w:hAnsi="Arial" w:cs="Arial"/>
          <w:sz w:val="22"/>
          <w:szCs w:val="22"/>
        </w:rPr>
        <w:t>2015)</w:t>
      </w:r>
      <w:r w:rsidRPr="00AD3F1A">
        <w:rPr>
          <w:rFonts w:ascii="Arial" w:hAnsi="Arial" w:cs="Arial"/>
          <w:sz w:val="22"/>
          <w:szCs w:val="22"/>
        </w:rPr>
        <w:t xml:space="preserve">. Clinical practice simulation for blood transfusion reactions: An interprofessional approach. </w:t>
      </w:r>
      <w:r w:rsidRPr="00AD3F1A">
        <w:rPr>
          <w:rFonts w:ascii="Arial" w:hAnsi="Arial" w:cs="Arial"/>
          <w:i/>
          <w:iCs/>
          <w:sz w:val="22"/>
          <w:szCs w:val="22"/>
        </w:rPr>
        <w:t>Clinical Laboratory Science</w:t>
      </w:r>
      <w:r w:rsidR="008437CD">
        <w:rPr>
          <w:rFonts w:ascii="Arial" w:hAnsi="Arial" w:cs="Arial"/>
          <w:sz w:val="22"/>
          <w:szCs w:val="22"/>
        </w:rPr>
        <w:t>,</w:t>
      </w:r>
      <w:r w:rsidR="00F61AB4" w:rsidRPr="00AD3F1A">
        <w:rPr>
          <w:rFonts w:ascii="Arial" w:hAnsi="Arial" w:cs="Arial"/>
          <w:sz w:val="22"/>
          <w:szCs w:val="22"/>
        </w:rPr>
        <w:t xml:space="preserve"> </w:t>
      </w:r>
      <w:r w:rsidR="00F61AB4" w:rsidRPr="008437CD">
        <w:rPr>
          <w:rFonts w:ascii="Arial" w:hAnsi="Arial" w:cs="Arial"/>
          <w:i/>
          <w:sz w:val="22"/>
          <w:szCs w:val="22"/>
        </w:rPr>
        <w:t>28</w:t>
      </w:r>
      <w:r w:rsidR="00F61AB4" w:rsidRPr="00AD3F1A">
        <w:rPr>
          <w:rFonts w:ascii="Arial" w:hAnsi="Arial" w:cs="Arial"/>
          <w:sz w:val="22"/>
          <w:szCs w:val="22"/>
        </w:rPr>
        <w:t xml:space="preserve">(4), 224-231. </w:t>
      </w:r>
      <w:r w:rsidR="007027FD" w:rsidRPr="00AD3F1A">
        <w:rPr>
          <w:rStyle w:val="apple-converted-space"/>
          <w:rFonts w:ascii="Arial" w:hAnsi="Arial" w:cs="Arial"/>
          <w:color w:val="535353"/>
          <w:sz w:val="22"/>
          <w:szCs w:val="22"/>
        </w:rPr>
        <w:t> </w:t>
      </w:r>
      <w:r w:rsidR="007027FD" w:rsidRPr="00AD3F1A">
        <w:rPr>
          <w:rFonts w:ascii="Arial" w:hAnsi="Arial" w:cs="Arial"/>
          <w:color w:val="535353"/>
          <w:sz w:val="22"/>
          <w:szCs w:val="22"/>
        </w:rPr>
        <w:t>ISSN: 0894-959X</w:t>
      </w:r>
      <w:r w:rsidR="007027FD" w:rsidRPr="00AD3F1A">
        <w:rPr>
          <w:rFonts w:ascii="Arial" w:hAnsi="Arial" w:cs="Arial"/>
          <w:sz w:val="22"/>
          <w:szCs w:val="22"/>
        </w:rPr>
        <w:t xml:space="preserve"> </w:t>
      </w:r>
      <w:r w:rsidR="001E6D17" w:rsidRPr="00AD3F1A">
        <w:rPr>
          <w:rFonts w:ascii="Arial" w:hAnsi="Arial" w:cs="Arial"/>
          <w:sz w:val="22"/>
          <w:szCs w:val="22"/>
        </w:rPr>
        <w:t>(</w:t>
      </w:r>
      <w:r w:rsidR="001E6D17" w:rsidRPr="00C74C05">
        <w:rPr>
          <w:rFonts w:ascii="Arial" w:hAnsi="Arial" w:cs="Arial"/>
          <w:i/>
          <w:iCs/>
          <w:sz w:val="22"/>
          <w:szCs w:val="22"/>
        </w:rPr>
        <w:t xml:space="preserve">Received </w:t>
      </w:r>
      <w:r w:rsidR="001E6D17" w:rsidRPr="00C74C05">
        <w:rPr>
          <w:rFonts w:ascii="Arial" w:eastAsia="Calibri" w:hAnsi="Arial" w:cs="Arial"/>
          <w:i/>
          <w:iCs/>
          <w:sz w:val="22"/>
          <w:szCs w:val="22"/>
        </w:rPr>
        <w:t xml:space="preserve">ASCLS </w:t>
      </w:r>
      <w:r w:rsidR="001E6D17" w:rsidRPr="00C74C05">
        <w:rPr>
          <w:rFonts w:ascii="Arial" w:hAnsi="Arial" w:cs="Arial"/>
          <w:bCs/>
          <w:i/>
          <w:iCs/>
          <w:color w:val="000000" w:themeColor="text1"/>
          <w:sz w:val="22"/>
          <w:szCs w:val="22"/>
        </w:rPr>
        <w:t xml:space="preserve">CLS Clinical Practice Distinguished Author </w:t>
      </w:r>
      <w:r w:rsidR="001E6D17" w:rsidRPr="00C74C05">
        <w:rPr>
          <w:rFonts w:ascii="Arial" w:eastAsia="Calibri" w:hAnsi="Arial" w:cs="Arial"/>
          <w:i/>
          <w:iCs/>
          <w:sz w:val="22"/>
          <w:szCs w:val="22"/>
        </w:rPr>
        <w:t xml:space="preserve">Award). </w:t>
      </w:r>
    </w:p>
    <w:p w14:paraId="470B2AAD" w14:textId="77777777" w:rsidR="00404D21" w:rsidRPr="00404D21" w:rsidRDefault="00404D21" w:rsidP="00482A70">
      <w:pPr>
        <w:ind w:left="1080" w:hanging="360"/>
        <w:rPr>
          <w:rFonts w:ascii="Arial" w:hAnsi="Arial" w:cs="Arial"/>
          <w:b/>
          <w:sz w:val="22"/>
          <w:szCs w:val="22"/>
        </w:rPr>
      </w:pPr>
    </w:p>
    <w:p w14:paraId="1271065E" w14:textId="77777777" w:rsidR="000B5CA6" w:rsidRPr="007027FD" w:rsidRDefault="000B5CA6" w:rsidP="00482A70">
      <w:pPr>
        <w:ind w:left="1080" w:hanging="360"/>
        <w:rPr>
          <w:rFonts w:ascii="Arial" w:hAnsi="Arial" w:cs="Arial"/>
          <w:sz w:val="22"/>
          <w:szCs w:val="22"/>
        </w:rPr>
      </w:pPr>
      <w:r w:rsidRPr="007027FD">
        <w:rPr>
          <w:rFonts w:ascii="Arial" w:hAnsi="Arial" w:cs="Arial"/>
          <w:b/>
          <w:sz w:val="22"/>
          <w:szCs w:val="22"/>
        </w:rPr>
        <w:t>Scheese, C.H</w:t>
      </w:r>
      <w:r w:rsidRPr="007027FD">
        <w:rPr>
          <w:rFonts w:ascii="Arial" w:hAnsi="Arial" w:cs="Arial"/>
          <w:sz w:val="22"/>
          <w:szCs w:val="22"/>
        </w:rPr>
        <w:t>. &amp; Supiano, K.P. (</w:t>
      </w:r>
      <w:r w:rsidR="00482A70" w:rsidRPr="007027FD">
        <w:rPr>
          <w:rFonts w:ascii="Arial" w:hAnsi="Arial" w:cs="Arial"/>
          <w:sz w:val="22"/>
          <w:szCs w:val="22"/>
        </w:rPr>
        <w:t>2013</w:t>
      </w:r>
      <w:r w:rsidRPr="007027FD">
        <w:rPr>
          <w:rFonts w:ascii="Arial" w:hAnsi="Arial" w:cs="Arial"/>
          <w:sz w:val="22"/>
          <w:szCs w:val="22"/>
        </w:rPr>
        <w:t xml:space="preserve">). </w:t>
      </w:r>
      <w:r w:rsidR="00482A70" w:rsidRPr="007027FD">
        <w:rPr>
          <w:rFonts w:ascii="Arial" w:hAnsi="Arial" w:cs="Arial"/>
          <w:sz w:val="22"/>
          <w:szCs w:val="22"/>
        </w:rPr>
        <w:t xml:space="preserve">Learning from grief: </w:t>
      </w:r>
      <w:r w:rsidRPr="007027FD">
        <w:rPr>
          <w:rFonts w:ascii="Arial" w:hAnsi="Arial" w:cs="Arial"/>
          <w:sz w:val="22"/>
          <w:szCs w:val="22"/>
        </w:rPr>
        <w:t xml:space="preserve">Utilizing a simulation center for research.  </w:t>
      </w:r>
      <w:r w:rsidR="00482A70" w:rsidRPr="007027FD">
        <w:rPr>
          <w:rFonts w:ascii="Arial" w:hAnsi="Arial" w:cs="Arial"/>
          <w:i/>
          <w:sz w:val="22"/>
          <w:szCs w:val="22"/>
        </w:rPr>
        <w:t xml:space="preserve">Nursing </w:t>
      </w:r>
      <w:r w:rsidR="00975680" w:rsidRPr="007027FD">
        <w:rPr>
          <w:rFonts w:ascii="Arial" w:hAnsi="Arial" w:cs="Arial"/>
          <w:i/>
          <w:sz w:val="22"/>
          <w:szCs w:val="22"/>
        </w:rPr>
        <w:t>Management</w:t>
      </w:r>
      <w:r w:rsidR="008437CD">
        <w:rPr>
          <w:rFonts w:ascii="Arial" w:hAnsi="Arial" w:cs="Arial"/>
          <w:i/>
          <w:sz w:val="22"/>
          <w:szCs w:val="22"/>
        </w:rPr>
        <w:t>,</w:t>
      </w:r>
      <w:r w:rsidR="008437CD">
        <w:rPr>
          <w:rFonts w:ascii="Arial" w:hAnsi="Arial" w:cs="Arial"/>
          <w:sz w:val="22"/>
          <w:szCs w:val="22"/>
        </w:rPr>
        <w:t xml:space="preserve"> </w:t>
      </w:r>
      <w:r w:rsidR="007027FD" w:rsidRPr="008437CD">
        <w:rPr>
          <w:rFonts w:ascii="Arial" w:hAnsi="Arial" w:cs="Arial"/>
          <w:i/>
          <w:sz w:val="22"/>
          <w:szCs w:val="22"/>
        </w:rPr>
        <w:t>44</w:t>
      </w:r>
      <w:r w:rsidR="007027FD" w:rsidRPr="007027FD">
        <w:rPr>
          <w:rFonts w:ascii="Arial" w:hAnsi="Arial" w:cs="Arial"/>
          <w:sz w:val="22"/>
          <w:szCs w:val="22"/>
        </w:rPr>
        <w:t>(2)</w:t>
      </w:r>
      <w:r w:rsidR="0080761C">
        <w:rPr>
          <w:rFonts w:ascii="Arial" w:hAnsi="Arial" w:cs="Arial"/>
          <w:sz w:val="22"/>
          <w:szCs w:val="22"/>
        </w:rPr>
        <w:t>,</w:t>
      </w:r>
      <w:r w:rsidR="007027FD" w:rsidRPr="007027FD">
        <w:rPr>
          <w:rFonts w:ascii="Arial" w:hAnsi="Arial" w:cs="Arial"/>
          <w:sz w:val="22"/>
          <w:szCs w:val="22"/>
        </w:rPr>
        <w:t xml:space="preserve"> 32-37. </w:t>
      </w:r>
      <w:r w:rsidR="007027FD" w:rsidRPr="007027FD">
        <w:rPr>
          <w:rFonts w:ascii="Arial" w:hAnsi="Arial" w:cs="Arial"/>
          <w:color w:val="535353"/>
          <w:sz w:val="22"/>
          <w:szCs w:val="22"/>
        </w:rPr>
        <w:t>ISSN: 0744-6314 PMID: 23348628</w:t>
      </w:r>
    </w:p>
    <w:p w14:paraId="150DFD9F" w14:textId="77777777" w:rsidR="00147B2B" w:rsidRPr="00356B98" w:rsidRDefault="00147B2B" w:rsidP="001931AD">
      <w:pPr>
        <w:rPr>
          <w:rFonts w:ascii="Arial" w:hAnsi="Arial" w:cs="Arial"/>
          <w:sz w:val="22"/>
          <w:szCs w:val="22"/>
        </w:rPr>
      </w:pPr>
    </w:p>
    <w:p w14:paraId="54C77C73" w14:textId="77777777" w:rsidR="0001563C" w:rsidRPr="00356B98" w:rsidRDefault="0001563C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356B98">
        <w:rPr>
          <w:rFonts w:ascii="Arial" w:hAnsi="Arial" w:cs="Arial"/>
          <w:sz w:val="22"/>
          <w:szCs w:val="22"/>
          <w:u w:val="single"/>
        </w:rPr>
        <w:t xml:space="preserve">Manuscript </w:t>
      </w:r>
      <w:r w:rsidR="00820D12" w:rsidRPr="00356B98">
        <w:rPr>
          <w:rFonts w:ascii="Arial" w:hAnsi="Arial" w:cs="Arial"/>
          <w:sz w:val="22"/>
          <w:szCs w:val="22"/>
          <w:u w:val="single"/>
        </w:rPr>
        <w:t xml:space="preserve">&amp; Abstract </w:t>
      </w:r>
      <w:r w:rsidRPr="00356B98">
        <w:rPr>
          <w:rFonts w:ascii="Arial" w:hAnsi="Arial" w:cs="Arial"/>
          <w:sz w:val="22"/>
          <w:szCs w:val="22"/>
          <w:u w:val="single"/>
        </w:rPr>
        <w:t>Review</w:t>
      </w:r>
      <w:r w:rsidR="00820D12" w:rsidRPr="00356B98">
        <w:rPr>
          <w:rFonts w:ascii="Arial" w:hAnsi="Arial" w:cs="Arial"/>
          <w:sz w:val="22"/>
          <w:szCs w:val="22"/>
          <w:u w:val="single"/>
        </w:rPr>
        <w:t>s</w:t>
      </w:r>
    </w:p>
    <w:p w14:paraId="03FE30C2" w14:textId="77777777" w:rsidR="0001563C" w:rsidRDefault="0001563C" w:rsidP="0001563C">
      <w:pPr>
        <w:ind w:left="360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738" w:type="dxa"/>
        <w:tblLook w:val="01E0" w:firstRow="1" w:lastRow="1" w:firstColumn="1" w:lastColumn="1" w:noHBand="0" w:noVBand="0"/>
      </w:tblPr>
      <w:tblGrid>
        <w:gridCol w:w="1957"/>
        <w:gridCol w:w="8033"/>
      </w:tblGrid>
      <w:tr w:rsidR="002A5F03" w:rsidRPr="00E22020" w14:paraId="2BD89CA5" w14:textId="77777777" w:rsidTr="00FC236A">
        <w:tc>
          <w:tcPr>
            <w:tcW w:w="1957" w:type="dxa"/>
          </w:tcPr>
          <w:p w14:paraId="49A121F2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  <w:r w:rsidRPr="00E22020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8033" w:type="dxa"/>
          </w:tcPr>
          <w:p w14:paraId="45A025D8" w14:textId="24B6F46F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Journal</w:t>
            </w:r>
            <w:r w:rsidR="00FC236A">
              <w:rPr>
                <w:rFonts w:ascii="Arial" w:hAnsi="Arial" w:cs="Arial"/>
                <w:sz w:val="22"/>
                <w:szCs w:val="22"/>
                <w:u w:val="single"/>
              </w:rPr>
              <w:t xml:space="preserve"> / Conference</w:t>
            </w:r>
          </w:p>
        </w:tc>
      </w:tr>
      <w:tr w:rsidR="002A5F03" w:rsidRPr="00E22020" w14:paraId="26E3E6EF" w14:textId="77777777" w:rsidTr="00FC236A">
        <w:tc>
          <w:tcPr>
            <w:tcW w:w="1957" w:type="dxa"/>
          </w:tcPr>
          <w:p w14:paraId="608A20FF" w14:textId="734A3A02" w:rsidR="00FC236A" w:rsidRDefault="00FC236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 (Jan)</w:t>
            </w:r>
          </w:p>
          <w:p w14:paraId="66119F07" w14:textId="77777777" w:rsidR="00FC236A" w:rsidRDefault="00FC236A" w:rsidP="00D64B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2FFE433A" w14:textId="4C75DC1D" w:rsidR="008D1307" w:rsidRDefault="008D1307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-</w:t>
            </w:r>
            <w:r w:rsidR="00060A46"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4865E761" w14:textId="77777777" w:rsidR="002A5F03" w:rsidRDefault="00770F33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-present</w:t>
            </w:r>
          </w:p>
          <w:p w14:paraId="086A4FE1" w14:textId="77777777" w:rsidR="008D1307" w:rsidRPr="00E22020" w:rsidRDefault="008D1307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033" w:type="dxa"/>
          </w:tcPr>
          <w:p w14:paraId="37F3C06C" w14:textId="6B805AE9" w:rsidR="00FC236A" w:rsidRDefault="00FC236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Medical Informatics Association (AMIA) – Reviewer posters and podium presentation submissions for AMIA Annual Informatics Summit</w:t>
            </w:r>
          </w:p>
          <w:p w14:paraId="718723D5" w14:textId="2E20B606" w:rsidR="008D1307" w:rsidRDefault="008D1307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ippincott’s Nursing Procedures and Skills</w:t>
            </w:r>
            <w:r w:rsidR="008B3A6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34F17">
              <w:rPr>
                <w:rFonts w:ascii="Arial" w:hAnsi="Arial" w:cs="Arial"/>
                <w:sz w:val="22"/>
                <w:szCs w:val="22"/>
              </w:rPr>
              <w:t>–</w:t>
            </w:r>
            <w:r w:rsidR="008B3A6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Reviewer</w:t>
            </w:r>
            <w:r w:rsidR="00834F17">
              <w:rPr>
                <w:rFonts w:ascii="Arial" w:hAnsi="Arial" w:cs="Arial"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sz w:val="22"/>
                <w:szCs w:val="22"/>
              </w:rPr>
              <w:t xml:space="preserve">23+ procedures) </w:t>
            </w:r>
          </w:p>
          <w:p w14:paraId="68768BF3" w14:textId="77777777" w:rsidR="002A5F03" w:rsidRPr="00E22020" w:rsidRDefault="00AD0544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ournal of Professional Nursing </w:t>
            </w:r>
            <w:r w:rsidR="00834F17">
              <w:rPr>
                <w:rFonts w:ascii="Arial" w:hAnsi="Arial" w:cs="Arial"/>
                <w:sz w:val="22"/>
                <w:szCs w:val="22"/>
              </w:rPr>
              <w:t>–</w:t>
            </w:r>
            <w:r>
              <w:rPr>
                <w:rFonts w:ascii="Arial" w:hAnsi="Arial" w:cs="Arial"/>
                <w:sz w:val="22"/>
                <w:szCs w:val="22"/>
              </w:rPr>
              <w:t xml:space="preserve"> Reviewer</w:t>
            </w:r>
            <w:r w:rsidR="00834F17">
              <w:rPr>
                <w:rFonts w:ascii="Arial" w:hAnsi="Arial" w:cs="Arial"/>
                <w:sz w:val="22"/>
                <w:szCs w:val="22"/>
              </w:rPr>
              <w:t xml:space="preserve"> (3</w:t>
            </w:r>
            <w:r w:rsidR="007070E4">
              <w:rPr>
                <w:rFonts w:ascii="Arial" w:hAnsi="Arial" w:cs="Arial"/>
                <w:sz w:val="22"/>
                <w:szCs w:val="22"/>
              </w:rPr>
              <w:t xml:space="preserve"> manuscripts</w:t>
            </w:r>
            <w:r w:rsidR="00834F17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</w:tbl>
    <w:p w14:paraId="101F29C1" w14:textId="77777777" w:rsidR="007335ED" w:rsidRDefault="007335ED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  <w:u w:val="single"/>
        </w:rPr>
      </w:pPr>
      <w:r w:rsidRPr="00356B98">
        <w:rPr>
          <w:rFonts w:ascii="Arial" w:hAnsi="Arial" w:cs="Arial"/>
          <w:sz w:val="22"/>
          <w:szCs w:val="22"/>
          <w:u w:val="single"/>
        </w:rPr>
        <w:t>Electronic Media</w:t>
      </w:r>
    </w:p>
    <w:p w14:paraId="16919D2B" w14:textId="77777777" w:rsidR="000B5CA6" w:rsidRPr="00356B98" w:rsidRDefault="000B5CA6" w:rsidP="000B5CA6">
      <w:pPr>
        <w:ind w:left="720"/>
        <w:rPr>
          <w:rFonts w:ascii="Arial" w:hAnsi="Arial" w:cs="Arial"/>
          <w:sz w:val="22"/>
          <w:szCs w:val="22"/>
          <w:u w:val="single"/>
        </w:rPr>
      </w:pPr>
    </w:p>
    <w:p w14:paraId="6B473C1B" w14:textId="77777777" w:rsidR="000B5CA6" w:rsidRPr="000B5CA6" w:rsidRDefault="000B5CA6" w:rsidP="000B5CA6">
      <w:pPr>
        <w:tabs>
          <w:tab w:val="left" w:pos="1620"/>
          <w:tab w:val="left" w:pos="2160"/>
          <w:tab w:val="left" w:pos="2700"/>
          <w:tab w:val="left" w:pos="3240"/>
          <w:tab w:val="left" w:pos="3780"/>
          <w:tab w:val="left" w:pos="4320"/>
          <w:tab w:val="left" w:pos="4860"/>
          <w:tab w:val="left" w:pos="5400"/>
          <w:tab w:val="left" w:pos="5940"/>
          <w:tab w:val="left" w:pos="6480"/>
          <w:tab w:val="left" w:pos="7020"/>
          <w:tab w:val="left" w:pos="7560"/>
          <w:tab w:val="left" w:pos="8100"/>
          <w:tab w:val="left" w:pos="8640"/>
          <w:tab w:val="left" w:pos="9180"/>
          <w:tab w:val="left" w:pos="9720"/>
        </w:tabs>
        <w:ind w:left="1080" w:hanging="360"/>
        <w:rPr>
          <w:rFonts w:ascii="Arial" w:hAnsi="Arial" w:cs="Arial"/>
          <w:sz w:val="22"/>
          <w:szCs w:val="22"/>
        </w:rPr>
      </w:pPr>
      <w:r w:rsidRPr="00482A70">
        <w:rPr>
          <w:rFonts w:ascii="Arial" w:hAnsi="Arial" w:cs="Arial"/>
          <w:b/>
          <w:sz w:val="22"/>
          <w:szCs w:val="22"/>
        </w:rPr>
        <w:t>Scheese, C</w:t>
      </w:r>
      <w:r w:rsidRPr="000B5CA6">
        <w:rPr>
          <w:rFonts w:ascii="Arial" w:hAnsi="Arial" w:cs="Arial"/>
          <w:sz w:val="22"/>
          <w:szCs w:val="22"/>
        </w:rPr>
        <w:t xml:space="preserve">. (2007). Preoperative Surgical Procedures Interactive CD-ROM, Subject Matter Expert/Author, Thompson Delmar Publishing.  ISBN: 1-4180-9814-9 </w:t>
      </w:r>
      <w:r w:rsidR="00CB006D">
        <w:rPr>
          <w:rFonts w:ascii="Arial" w:hAnsi="Arial" w:cs="Arial"/>
          <w:sz w:val="22"/>
          <w:szCs w:val="22"/>
        </w:rPr>
        <w:t>(8+ hrs of instruction)</w:t>
      </w:r>
    </w:p>
    <w:p w14:paraId="0CD68D23" w14:textId="77777777" w:rsidR="00671BD7" w:rsidRPr="00356B98" w:rsidRDefault="00671BD7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356B98">
        <w:rPr>
          <w:rFonts w:ascii="Arial" w:hAnsi="Arial" w:cs="Arial"/>
          <w:sz w:val="22"/>
          <w:szCs w:val="22"/>
          <w:u w:val="single"/>
        </w:rPr>
        <w:t>Other</w:t>
      </w:r>
    </w:p>
    <w:p w14:paraId="1DF11FE1" w14:textId="77777777" w:rsidR="0041451E" w:rsidRDefault="000431FE" w:rsidP="000431FE">
      <w:pPr>
        <w:tabs>
          <w:tab w:val="left" w:pos="7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4660BC00" w14:textId="77777777" w:rsidR="000431FE" w:rsidRPr="000431FE" w:rsidRDefault="000431FE" w:rsidP="000431FE">
      <w:pPr>
        <w:ind w:left="1080" w:hanging="360"/>
        <w:rPr>
          <w:rFonts w:ascii="Arial" w:hAnsi="Arial" w:cs="Arial"/>
          <w:sz w:val="22"/>
          <w:szCs w:val="22"/>
        </w:rPr>
      </w:pPr>
      <w:r w:rsidRPr="00482A70">
        <w:rPr>
          <w:rFonts w:ascii="Arial" w:hAnsi="Arial" w:cs="Arial"/>
          <w:b/>
          <w:sz w:val="22"/>
          <w:szCs w:val="22"/>
        </w:rPr>
        <w:t>Scheese, C</w:t>
      </w:r>
      <w:r w:rsidRPr="000431FE">
        <w:rPr>
          <w:rFonts w:ascii="Arial" w:hAnsi="Arial" w:cs="Arial"/>
          <w:sz w:val="22"/>
          <w:szCs w:val="22"/>
        </w:rPr>
        <w:t xml:space="preserve">. (2010). Artificial Nails. In </w:t>
      </w:r>
      <w:r w:rsidRPr="000431FE">
        <w:rPr>
          <w:rFonts w:ascii="Arial" w:hAnsi="Arial" w:cs="Arial"/>
          <w:i/>
          <w:sz w:val="22"/>
          <w:szCs w:val="22"/>
        </w:rPr>
        <w:t>Lippincott’s Nursing Procedures and Skills</w:t>
      </w:r>
      <w:r w:rsidRPr="000431FE">
        <w:rPr>
          <w:rFonts w:ascii="Arial" w:hAnsi="Arial" w:cs="Arial"/>
          <w:sz w:val="22"/>
          <w:szCs w:val="22"/>
        </w:rPr>
        <w:t xml:space="preserve">, electronic resource; Ambler, PA. Lippincott Williams &amp; Wilkins. ISBN 9780781788014.  </w:t>
      </w:r>
    </w:p>
    <w:p w14:paraId="08192DDC" w14:textId="77777777" w:rsidR="000431FE" w:rsidRPr="000431FE" w:rsidRDefault="000431FE" w:rsidP="000431FE">
      <w:pPr>
        <w:ind w:left="1080" w:hanging="360"/>
        <w:rPr>
          <w:rFonts w:ascii="Arial" w:hAnsi="Arial" w:cs="Arial"/>
          <w:sz w:val="22"/>
          <w:szCs w:val="22"/>
        </w:rPr>
      </w:pPr>
      <w:r w:rsidRPr="00482A70">
        <w:rPr>
          <w:rFonts w:ascii="Arial" w:hAnsi="Arial" w:cs="Arial"/>
          <w:b/>
          <w:sz w:val="22"/>
          <w:szCs w:val="22"/>
        </w:rPr>
        <w:lastRenderedPageBreak/>
        <w:t>Scheese, C</w:t>
      </w:r>
      <w:r w:rsidRPr="000431FE">
        <w:rPr>
          <w:rFonts w:ascii="Arial" w:hAnsi="Arial" w:cs="Arial"/>
          <w:sz w:val="22"/>
          <w:szCs w:val="22"/>
        </w:rPr>
        <w:t xml:space="preserve">. (2010). Anatomical Remains, Disposal. In </w:t>
      </w:r>
      <w:r w:rsidRPr="000431FE">
        <w:rPr>
          <w:rFonts w:ascii="Arial" w:hAnsi="Arial" w:cs="Arial"/>
          <w:i/>
          <w:sz w:val="22"/>
          <w:szCs w:val="22"/>
        </w:rPr>
        <w:t>Lippincott’s Nursing Procedures and Skills</w:t>
      </w:r>
      <w:r w:rsidRPr="000431FE">
        <w:rPr>
          <w:rFonts w:ascii="Arial" w:hAnsi="Arial" w:cs="Arial"/>
          <w:sz w:val="22"/>
          <w:szCs w:val="22"/>
        </w:rPr>
        <w:t xml:space="preserve">, electronic resource; Ambler, PA. Lippincott Williams &amp; Wilkins. ISBN 9780781788014.  </w:t>
      </w:r>
    </w:p>
    <w:p w14:paraId="49010CF0" w14:textId="77777777" w:rsidR="000431FE" w:rsidRPr="000431FE" w:rsidRDefault="000431FE" w:rsidP="000431FE">
      <w:pPr>
        <w:ind w:left="1080" w:hanging="360"/>
        <w:rPr>
          <w:rFonts w:ascii="Arial" w:hAnsi="Arial" w:cs="Arial"/>
          <w:sz w:val="22"/>
          <w:szCs w:val="22"/>
        </w:rPr>
      </w:pPr>
      <w:r w:rsidRPr="00482A70">
        <w:rPr>
          <w:rFonts w:ascii="Arial" w:hAnsi="Arial" w:cs="Arial"/>
          <w:b/>
          <w:sz w:val="22"/>
          <w:szCs w:val="22"/>
        </w:rPr>
        <w:t>Scheese, C</w:t>
      </w:r>
      <w:r w:rsidRPr="000431FE">
        <w:rPr>
          <w:rFonts w:ascii="Arial" w:hAnsi="Arial" w:cs="Arial"/>
          <w:sz w:val="22"/>
          <w:szCs w:val="22"/>
        </w:rPr>
        <w:t xml:space="preserve">. (2010). Cleaning the OR. In </w:t>
      </w:r>
      <w:r w:rsidRPr="000431FE">
        <w:rPr>
          <w:rFonts w:ascii="Arial" w:hAnsi="Arial" w:cs="Arial"/>
          <w:i/>
          <w:sz w:val="22"/>
          <w:szCs w:val="22"/>
        </w:rPr>
        <w:t>Lippincott’s Nursing Procedures and Skills</w:t>
      </w:r>
      <w:r w:rsidRPr="000431FE">
        <w:rPr>
          <w:rFonts w:ascii="Arial" w:hAnsi="Arial" w:cs="Arial"/>
          <w:sz w:val="22"/>
          <w:szCs w:val="22"/>
        </w:rPr>
        <w:t xml:space="preserve">, electronic resource; Ambler, PA. Lippincott Williams &amp; Wilkins. ISBN 9780781788014.  </w:t>
      </w:r>
    </w:p>
    <w:p w14:paraId="485A3FFC" w14:textId="77777777" w:rsidR="000431FE" w:rsidRPr="000431FE" w:rsidRDefault="000431FE" w:rsidP="000431FE">
      <w:pPr>
        <w:ind w:left="1080" w:hanging="360"/>
        <w:rPr>
          <w:rFonts w:ascii="Arial" w:hAnsi="Arial" w:cs="Arial"/>
          <w:sz w:val="22"/>
          <w:szCs w:val="22"/>
        </w:rPr>
      </w:pPr>
      <w:r w:rsidRPr="00482A70">
        <w:rPr>
          <w:rFonts w:ascii="Arial" w:hAnsi="Arial" w:cs="Arial"/>
          <w:b/>
          <w:sz w:val="22"/>
          <w:szCs w:val="22"/>
        </w:rPr>
        <w:t>Scheese, C</w:t>
      </w:r>
      <w:r w:rsidRPr="000431FE">
        <w:rPr>
          <w:rFonts w:ascii="Arial" w:hAnsi="Arial" w:cs="Arial"/>
          <w:sz w:val="22"/>
          <w:szCs w:val="22"/>
        </w:rPr>
        <w:t xml:space="preserve">. (2010). Culture and Tissue Handling. In </w:t>
      </w:r>
      <w:r w:rsidRPr="000431FE">
        <w:rPr>
          <w:rFonts w:ascii="Arial" w:hAnsi="Arial" w:cs="Arial"/>
          <w:i/>
          <w:sz w:val="22"/>
          <w:szCs w:val="22"/>
        </w:rPr>
        <w:t>Lippincott’s Nursing Procedures and Skills</w:t>
      </w:r>
      <w:r w:rsidRPr="000431FE">
        <w:rPr>
          <w:rFonts w:ascii="Arial" w:hAnsi="Arial" w:cs="Arial"/>
          <w:sz w:val="22"/>
          <w:szCs w:val="22"/>
        </w:rPr>
        <w:t xml:space="preserve">, electronic resource; Ambler, PA. Lippincott Williams &amp; Wilkins. ISBN 9780781788014.  </w:t>
      </w:r>
    </w:p>
    <w:p w14:paraId="4955767F" w14:textId="77777777" w:rsidR="000431FE" w:rsidRPr="000431FE" w:rsidRDefault="000431FE" w:rsidP="000431FE">
      <w:pPr>
        <w:ind w:left="1080" w:hanging="360"/>
        <w:rPr>
          <w:rFonts w:ascii="Arial" w:hAnsi="Arial" w:cs="Arial"/>
          <w:sz w:val="22"/>
          <w:szCs w:val="22"/>
        </w:rPr>
      </w:pPr>
      <w:r w:rsidRPr="00482A70">
        <w:rPr>
          <w:rFonts w:ascii="Arial" w:hAnsi="Arial" w:cs="Arial"/>
          <w:b/>
          <w:sz w:val="22"/>
          <w:szCs w:val="22"/>
        </w:rPr>
        <w:t>Scheese, C</w:t>
      </w:r>
      <w:r w:rsidRPr="000431FE">
        <w:rPr>
          <w:rFonts w:ascii="Arial" w:hAnsi="Arial" w:cs="Arial"/>
          <w:sz w:val="22"/>
          <w:szCs w:val="22"/>
        </w:rPr>
        <w:t xml:space="preserve">. (2010). Frozen Section Specimen Handling. In </w:t>
      </w:r>
      <w:r w:rsidRPr="000431FE">
        <w:rPr>
          <w:rFonts w:ascii="Arial" w:hAnsi="Arial" w:cs="Arial"/>
          <w:i/>
          <w:sz w:val="22"/>
          <w:szCs w:val="22"/>
        </w:rPr>
        <w:t>Lippincott’s Nursing Procedures and Skills</w:t>
      </w:r>
      <w:r w:rsidRPr="000431FE">
        <w:rPr>
          <w:rFonts w:ascii="Arial" w:hAnsi="Arial" w:cs="Arial"/>
          <w:sz w:val="22"/>
          <w:szCs w:val="22"/>
        </w:rPr>
        <w:t xml:space="preserve">, electronic resource; Ambler, PA. Lippincott Williams &amp; Wilkins. ISBN 9780781788014.  </w:t>
      </w:r>
    </w:p>
    <w:p w14:paraId="6EAFB8B5" w14:textId="77777777" w:rsidR="000431FE" w:rsidRPr="000431FE" w:rsidRDefault="000431FE" w:rsidP="000431FE">
      <w:pPr>
        <w:ind w:left="1080" w:hanging="360"/>
        <w:rPr>
          <w:rFonts w:ascii="Arial" w:hAnsi="Arial" w:cs="Arial"/>
          <w:sz w:val="22"/>
          <w:szCs w:val="22"/>
        </w:rPr>
      </w:pPr>
      <w:r w:rsidRPr="00482A70">
        <w:rPr>
          <w:rFonts w:ascii="Arial" w:hAnsi="Arial" w:cs="Arial"/>
          <w:b/>
          <w:sz w:val="22"/>
          <w:szCs w:val="22"/>
        </w:rPr>
        <w:t>Scheese, C</w:t>
      </w:r>
      <w:r w:rsidRPr="000431FE">
        <w:rPr>
          <w:rFonts w:ascii="Arial" w:hAnsi="Arial" w:cs="Arial"/>
          <w:sz w:val="22"/>
          <w:szCs w:val="22"/>
        </w:rPr>
        <w:t xml:space="preserve">. (2010). Metal Fragments, Disposal. In </w:t>
      </w:r>
      <w:r w:rsidRPr="000431FE">
        <w:rPr>
          <w:rFonts w:ascii="Arial" w:hAnsi="Arial" w:cs="Arial"/>
          <w:i/>
          <w:sz w:val="22"/>
          <w:szCs w:val="22"/>
        </w:rPr>
        <w:t>Lippincott’s Nursing Procedures and Skills</w:t>
      </w:r>
      <w:r w:rsidRPr="000431FE">
        <w:rPr>
          <w:rFonts w:ascii="Arial" w:hAnsi="Arial" w:cs="Arial"/>
          <w:sz w:val="22"/>
          <w:szCs w:val="22"/>
        </w:rPr>
        <w:t xml:space="preserve">, electronic resource; Ambler, PA. Lippincott Williams &amp; Wilkins. ISBN 9780781788014.  </w:t>
      </w:r>
    </w:p>
    <w:p w14:paraId="664DD809" w14:textId="77777777" w:rsidR="000431FE" w:rsidRPr="000431FE" w:rsidRDefault="000431FE" w:rsidP="000431FE">
      <w:pPr>
        <w:ind w:left="1080" w:hanging="360"/>
        <w:rPr>
          <w:rFonts w:ascii="Arial" w:hAnsi="Arial" w:cs="Arial"/>
          <w:sz w:val="22"/>
          <w:szCs w:val="22"/>
        </w:rPr>
      </w:pPr>
      <w:r w:rsidRPr="00482A70">
        <w:rPr>
          <w:rFonts w:ascii="Arial" w:hAnsi="Arial" w:cs="Arial"/>
          <w:b/>
          <w:sz w:val="22"/>
          <w:szCs w:val="22"/>
        </w:rPr>
        <w:t>Scheese, C</w:t>
      </w:r>
      <w:r w:rsidRPr="000431FE">
        <w:rPr>
          <w:rFonts w:ascii="Arial" w:hAnsi="Arial" w:cs="Arial"/>
          <w:sz w:val="22"/>
          <w:szCs w:val="22"/>
        </w:rPr>
        <w:t xml:space="preserve">. (2010). Permanent Section Specimen Handling. In </w:t>
      </w:r>
      <w:r w:rsidRPr="000431FE">
        <w:rPr>
          <w:rFonts w:ascii="Arial" w:hAnsi="Arial" w:cs="Arial"/>
          <w:i/>
          <w:sz w:val="22"/>
          <w:szCs w:val="22"/>
        </w:rPr>
        <w:t>Lippincott’s Nursing Procedures and Skills</w:t>
      </w:r>
      <w:r w:rsidRPr="000431FE">
        <w:rPr>
          <w:rFonts w:ascii="Arial" w:hAnsi="Arial" w:cs="Arial"/>
          <w:sz w:val="22"/>
          <w:szCs w:val="22"/>
        </w:rPr>
        <w:t xml:space="preserve">, electronic resource; Ambler, PA. Lippincott Williams &amp; Wilkins. ISBN 9780781788014.  </w:t>
      </w:r>
    </w:p>
    <w:p w14:paraId="4019F515" w14:textId="77777777" w:rsidR="00906EED" w:rsidRDefault="000431FE" w:rsidP="00906EED">
      <w:pPr>
        <w:ind w:left="1080" w:hanging="360"/>
        <w:rPr>
          <w:rFonts w:ascii="Arial" w:hAnsi="Arial" w:cs="Arial"/>
          <w:sz w:val="22"/>
          <w:szCs w:val="22"/>
        </w:rPr>
      </w:pPr>
      <w:r w:rsidRPr="00482A70">
        <w:rPr>
          <w:rFonts w:ascii="Arial" w:hAnsi="Arial" w:cs="Arial"/>
          <w:b/>
          <w:sz w:val="22"/>
          <w:szCs w:val="22"/>
        </w:rPr>
        <w:t>Scheese, C</w:t>
      </w:r>
      <w:r w:rsidRPr="000431FE">
        <w:rPr>
          <w:rFonts w:ascii="Arial" w:hAnsi="Arial" w:cs="Arial"/>
          <w:sz w:val="22"/>
          <w:szCs w:val="22"/>
        </w:rPr>
        <w:t xml:space="preserve">. (2010). Sharps, Disposal. In </w:t>
      </w:r>
      <w:r w:rsidRPr="000431FE">
        <w:rPr>
          <w:rFonts w:ascii="Arial" w:hAnsi="Arial" w:cs="Arial"/>
          <w:i/>
          <w:sz w:val="22"/>
          <w:szCs w:val="22"/>
        </w:rPr>
        <w:t>Lippincott’s Nursing Procedures and Skills</w:t>
      </w:r>
      <w:r w:rsidRPr="000431FE">
        <w:rPr>
          <w:rFonts w:ascii="Arial" w:hAnsi="Arial" w:cs="Arial"/>
          <w:sz w:val="22"/>
          <w:szCs w:val="22"/>
        </w:rPr>
        <w:t xml:space="preserve">, electronic resource; Ambler, PA. Lippincott Williams &amp; Wilkins. ISBN 9780781788014.  </w:t>
      </w:r>
    </w:p>
    <w:p w14:paraId="1A3B7F8F" w14:textId="1025268C" w:rsidR="00906EED" w:rsidRDefault="00906EED" w:rsidP="00906EED">
      <w:pPr>
        <w:ind w:left="1080" w:hanging="360"/>
        <w:rPr>
          <w:rFonts w:ascii="Arial" w:hAnsi="Arial" w:cs="Arial"/>
          <w:b/>
          <w:sz w:val="22"/>
          <w:szCs w:val="22"/>
        </w:rPr>
      </w:pPr>
    </w:p>
    <w:p w14:paraId="00BDC7B1" w14:textId="3EDC0869" w:rsidR="00671BD7" w:rsidRDefault="00671BD7" w:rsidP="00906EED">
      <w:pPr>
        <w:ind w:left="450" w:hanging="360"/>
        <w:rPr>
          <w:rFonts w:ascii="Arial" w:hAnsi="Arial" w:cs="Arial"/>
          <w:b/>
          <w:sz w:val="22"/>
          <w:szCs w:val="22"/>
          <w:u w:val="single"/>
        </w:rPr>
      </w:pPr>
      <w:r w:rsidRPr="00356B98">
        <w:rPr>
          <w:rFonts w:ascii="Arial" w:hAnsi="Arial" w:cs="Arial"/>
          <w:b/>
          <w:sz w:val="22"/>
          <w:szCs w:val="22"/>
        </w:rPr>
        <w:t>G.</w:t>
      </w:r>
      <w:r w:rsidRPr="00356B98">
        <w:rPr>
          <w:rFonts w:ascii="Arial" w:hAnsi="Arial" w:cs="Arial"/>
          <w:b/>
          <w:sz w:val="22"/>
          <w:szCs w:val="22"/>
        </w:rPr>
        <w:tab/>
      </w:r>
      <w:r w:rsidRPr="00356B98">
        <w:rPr>
          <w:rFonts w:ascii="Arial" w:hAnsi="Arial" w:cs="Arial"/>
          <w:b/>
          <w:sz w:val="22"/>
          <w:szCs w:val="22"/>
          <w:u w:val="single"/>
        </w:rPr>
        <w:t>PRESENTATIONS</w:t>
      </w:r>
    </w:p>
    <w:p w14:paraId="0BA26EE7" w14:textId="77777777" w:rsidR="00834F17" w:rsidRPr="00356B98" w:rsidRDefault="00834F17" w:rsidP="00B91666">
      <w:pPr>
        <w:rPr>
          <w:rFonts w:ascii="Arial" w:hAnsi="Arial" w:cs="Arial"/>
          <w:b/>
          <w:sz w:val="22"/>
          <w:szCs w:val="22"/>
          <w:u w:val="single"/>
        </w:rPr>
      </w:pPr>
    </w:p>
    <w:p w14:paraId="71853DBA" w14:textId="77777777" w:rsidR="002D0CBB" w:rsidRPr="002A5F03" w:rsidRDefault="002D0CBB" w:rsidP="002D0CBB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356B98">
        <w:rPr>
          <w:rFonts w:ascii="Arial" w:hAnsi="Arial" w:cs="Arial"/>
          <w:sz w:val="22"/>
          <w:szCs w:val="22"/>
          <w:u w:val="single"/>
        </w:rPr>
        <w:t>Peer-Reviewed Presentations</w:t>
      </w:r>
    </w:p>
    <w:p w14:paraId="1F9DFB8D" w14:textId="77777777" w:rsidR="002A5F03" w:rsidRPr="00356B98" w:rsidRDefault="002A5F03" w:rsidP="002A5F03">
      <w:pPr>
        <w:ind w:left="360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738" w:type="dxa"/>
        <w:tblLook w:val="01E0" w:firstRow="1" w:lastRow="1" w:firstColumn="1" w:lastColumn="1" w:noHBand="0" w:noVBand="0"/>
      </w:tblPr>
      <w:tblGrid>
        <w:gridCol w:w="1511"/>
        <w:gridCol w:w="6499"/>
        <w:gridCol w:w="2052"/>
      </w:tblGrid>
      <w:tr w:rsidR="002A5F03" w:rsidRPr="00E22020" w14:paraId="44AF1E06" w14:textId="77777777" w:rsidTr="00275B87">
        <w:tc>
          <w:tcPr>
            <w:tcW w:w="1530" w:type="dxa"/>
          </w:tcPr>
          <w:p w14:paraId="0AC80C8B" w14:textId="77777777" w:rsidR="002A5F03" w:rsidRPr="00E22020" w:rsidRDefault="002A5F03" w:rsidP="001931AD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6660" w:type="dxa"/>
          </w:tcPr>
          <w:p w14:paraId="3795EC71" w14:textId="77777777" w:rsidR="002A5F03" w:rsidRPr="00E22020" w:rsidRDefault="002A5F03" w:rsidP="001931AD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</w:tc>
        <w:tc>
          <w:tcPr>
            <w:tcW w:w="2088" w:type="dxa"/>
          </w:tcPr>
          <w:p w14:paraId="0D9C6A85" w14:textId="77777777" w:rsidR="002A5F03" w:rsidRPr="00E22020" w:rsidRDefault="002A5F03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</w:tc>
      </w:tr>
      <w:tr w:rsidR="00404D21" w:rsidRPr="00E22020" w14:paraId="13366D05" w14:textId="77777777" w:rsidTr="00275B87">
        <w:tc>
          <w:tcPr>
            <w:tcW w:w="1530" w:type="dxa"/>
          </w:tcPr>
          <w:p w14:paraId="0D1F9E61" w14:textId="77777777" w:rsidR="00404D21" w:rsidRDefault="00404D21" w:rsidP="00482A7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60" w:type="dxa"/>
          </w:tcPr>
          <w:p w14:paraId="110BACAF" w14:textId="77777777" w:rsidR="00404D21" w:rsidRDefault="00404D21" w:rsidP="00713C7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88" w:type="dxa"/>
          </w:tcPr>
          <w:p w14:paraId="07EC66F5" w14:textId="77777777" w:rsidR="00404D21" w:rsidRDefault="00404D21" w:rsidP="006F77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7F64" w:rsidRPr="00E22020" w14:paraId="190570AA" w14:textId="77777777" w:rsidTr="00275B87">
        <w:tc>
          <w:tcPr>
            <w:tcW w:w="1530" w:type="dxa"/>
          </w:tcPr>
          <w:p w14:paraId="2A010C25" w14:textId="77777777" w:rsidR="005A7F64" w:rsidRDefault="005A7F64" w:rsidP="00482A7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/2017</w:t>
            </w:r>
          </w:p>
        </w:tc>
        <w:tc>
          <w:tcPr>
            <w:tcW w:w="6660" w:type="dxa"/>
          </w:tcPr>
          <w:p w14:paraId="053BAB2E" w14:textId="77777777" w:rsidR="005A7F64" w:rsidRDefault="005A7F64" w:rsidP="002A34E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54359">
              <w:rPr>
                <w:rFonts w:ascii="Arial" w:hAnsi="Arial" w:cs="Arial"/>
                <w:b/>
                <w:color w:val="000000"/>
                <w:sz w:val="22"/>
                <w:szCs w:val="22"/>
              </w:rPr>
              <w:t>Scheese, C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 &amp; Doria, J. (2017).</w:t>
            </w:r>
            <w:r w:rsidR="002A34E3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254359">
              <w:rPr>
                <w:rFonts w:ascii="Arial" w:hAnsi="Arial" w:cs="Arial"/>
                <w:i/>
                <w:color w:val="000000"/>
                <w:sz w:val="22"/>
                <w:szCs w:val="22"/>
              </w:rPr>
              <w:t>Overcoming reality and culture shock as a new faculty member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r w:rsidR="002A34E3">
              <w:rPr>
                <w:rFonts w:ascii="Arial" w:hAnsi="Arial" w:cs="Arial"/>
                <w:color w:val="000000"/>
                <w:sz w:val="22"/>
                <w:szCs w:val="22"/>
              </w:rPr>
              <w:t xml:space="preserve">Podium Presentation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Utah Women in Higher Education Network (UWHEN) 2017 Leadership Conference. Price, Utah. April 7, 2017. </w:t>
            </w:r>
          </w:p>
        </w:tc>
        <w:tc>
          <w:tcPr>
            <w:tcW w:w="2088" w:type="dxa"/>
          </w:tcPr>
          <w:p w14:paraId="5D22BEFA" w14:textId="77777777" w:rsidR="005A7F64" w:rsidRDefault="005A7F64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ice, UT</w:t>
            </w:r>
          </w:p>
        </w:tc>
      </w:tr>
      <w:tr w:rsidR="00091499" w:rsidRPr="00E22020" w14:paraId="19D4906B" w14:textId="77777777" w:rsidTr="00275B87">
        <w:tc>
          <w:tcPr>
            <w:tcW w:w="1530" w:type="dxa"/>
          </w:tcPr>
          <w:p w14:paraId="00BFD632" w14:textId="77777777" w:rsidR="00930C15" w:rsidRDefault="00930C1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5A88E4A0" w14:textId="77777777" w:rsidR="00930C15" w:rsidRDefault="00930C15" w:rsidP="00482A7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4</w:t>
            </w:r>
          </w:p>
          <w:p w14:paraId="50B7AB43" w14:textId="77777777" w:rsidR="00930C15" w:rsidRDefault="00930C1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3132062D" w14:textId="77777777" w:rsidR="00930C15" w:rsidRDefault="00930C1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6723C835" w14:textId="77777777" w:rsidR="00930C15" w:rsidRDefault="00930C1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62C48D9E" w14:textId="77777777" w:rsidR="00930C15" w:rsidRDefault="00930C1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2979C39C" w14:textId="77777777" w:rsidR="00930C15" w:rsidRDefault="00930C1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3F521003" w14:textId="77777777" w:rsidR="00930C15" w:rsidRDefault="00930C1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3D22D9" w14:textId="77777777" w:rsidR="00713C77" w:rsidRPr="00713C77" w:rsidRDefault="00713C77" w:rsidP="00482A70">
            <w:pPr>
              <w:rPr>
                <w:rFonts w:ascii="Arial" w:hAnsi="Arial" w:cs="Arial"/>
                <w:sz w:val="22"/>
                <w:szCs w:val="22"/>
              </w:rPr>
            </w:pPr>
            <w:r w:rsidRPr="00713C77">
              <w:rPr>
                <w:rFonts w:ascii="Arial" w:hAnsi="Arial" w:cs="Arial"/>
                <w:sz w:val="22"/>
                <w:szCs w:val="22"/>
              </w:rPr>
              <w:t>7/2014</w:t>
            </w:r>
          </w:p>
          <w:p w14:paraId="266EBDEB" w14:textId="77777777" w:rsidR="00713C77" w:rsidRPr="00713C77" w:rsidRDefault="00713C77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0178A71C" w14:textId="77777777" w:rsidR="00713C77" w:rsidRPr="00713C77" w:rsidRDefault="00713C77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0CAF7C45" w14:textId="77777777" w:rsidR="00713C77" w:rsidRPr="00713C77" w:rsidRDefault="00713C77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433F2528" w14:textId="77777777" w:rsidR="00713C77" w:rsidRPr="00713C77" w:rsidRDefault="00713C77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68813673" w14:textId="77777777" w:rsidR="00713C77" w:rsidRPr="00713C77" w:rsidRDefault="00713C77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4012C3E0" w14:textId="77777777" w:rsidR="0055765D" w:rsidRPr="00713C77" w:rsidRDefault="0055765D" w:rsidP="00482A70">
            <w:pPr>
              <w:rPr>
                <w:rFonts w:ascii="Arial" w:hAnsi="Arial" w:cs="Arial"/>
                <w:sz w:val="22"/>
                <w:szCs w:val="22"/>
              </w:rPr>
            </w:pPr>
            <w:r w:rsidRPr="00713C77">
              <w:rPr>
                <w:rFonts w:ascii="Arial" w:hAnsi="Arial" w:cs="Arial"/>
                <w:sz w:val="22"/>
                <w:szCs w:val="22"/>
              </w:rPr>
              <w:t>6/2013</w:t>
            </w:r>
          </w:p>
          <w:p w14:paraId="2AF14A02" w14:textId="77777777" w:rsidR="0055765D" w:rsidRPr="00713C77" w:rsidRDefault="0055765D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05B0FC35" w14:textId="77777777" w:rsidR="0055765D" w:rsidRPr="00713C77" w:rsidRDefault="0055765D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C829AF" w14:textId="77777777" w:rsidR="0055765D" w:rsidRPr="00713C77" w:rsidRDefault="0055765D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26F413C4" w14:textId="77777777" w:rsidR="00454CFB" w:rsidRPr="00713C77" w:rsidRDefault="00454CFB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7CA6FCF9" w14:textId="77777777" w:rsidR="00482A70" w:rsidRPr="00713C77" w:rsidRDefault="00713C77" w:rsidP="00482A70">
            <w:pPr>
              <w:rPr>
                <w:rFonts w:ascii="Arial" w:hAnsi="Arial" w:cs="Arial"/>
                <w:sz w:val="22"/>
                <w:szCs w:val="22"/>
              </w:rPr>
            </w:pPr>
            <w:r w:rsidRPr="00713C77">
              <w:rPr>
                <w:rFonts w:ascii="Arial" w:hAnsi="Arial" w:cs="Arial"/>
                <w:sz w:val="22"/>
                <w:szCs w:val="22"/>
              </w:rPr>
              <w:t>1/</w:t>
            </w:r>
            <w:r w:rsidR="00482A70" w:rsidRPr="00713C77"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2D43D432" w14:textId="77777777" w:rsidR="00D23E45" w:rsidRPr="00713C77" w:rsidRDefault="00D23E4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1E303FD5" w14:textId="77777777" w:rsidR="00D23E45" w:rsidRPr="00713C77" w:rsidRDefault="00D23E4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3C0D94AA" w14:textId="77777777" w:rsidR="00D23E45" w:rsidRPr="00713C77" w:rsidRDefault="00D23E4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700CFFC4" w14:textId="77777777" w:rsidR="00454CFB" w:rsidRPr="00713C77" w:rsidRDefault="00454CFB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3DBD0361" w14:textId="77777777" w:rsidR="002A34E3" w:rsidRDefault="002A34E3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0CDA3C48" w14:textId="77777777" w:rsidR="00286F47" w:rsidRDefault="00286F47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17377FC6" w14:textId="43D63C75" w:rsidR="00482A70" w:rsidRPr="00713C77" w:rsidRDefault="00713C77" w:rsidP="00482A70">
            <w:pPr>
              <w:rPr>
                <w:rFonts w:ascii="Arial" w:hAnsi="Arial" w:cs="Arial"/>
                <w:sz w:val="22"/>
                <w:szCs w:val="22"/>
              </w:rPr>
            </w:pPr>
            <w:r w:rsidRPr="00713C77">
              <w:rPr>
                <w:rFonts w:ascii="Arial" w:hAnsi="Arial" w:cs="Arial"/>
                <w:sz w:val="22"/>
                <w:szCs w:val="22"/>
              </w:rPr>
              <w:t>1/</w:t>
            </w:r>
            <w:r w:rsidR="00482A70" w:rsidRPr="00713C77"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472D991C" w14:textId="77777777" w:rsidR="00D23E45" w:rsidRPr="00713C77" w:rsidRDefault="00D23E4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579A45" w14:textId="77777777" w:rsidR="00D23E45" w:rsidRPr="00713C77" w:rsidRDefault="00D23E45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2AC60D67" w14:textId="77777777" w:rsidR="00454CFB" w:rsidRPr="00713C77" w:rsidRDefault="00454CFB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0AFCF513" w14:textId="77777777" w:rsidR="002A34E3" w:rsidRDefault="002A34E3" w:rsidP="00482A70">
            <w:pPr>
              <w:rPr>
                <w:rFonts w:ascii="Arial" w:hAnsi="Arial" w:cs="Arial"/>
                <w:sz w:val="22"/>
                <w:szCs w:val="22"/>
              </w:rPr>
            </w:pPr>
          </w:p>
          <w:p w14:paraId="25528669" w14:textId="77777777" w:rsidR="00091499" w:rsidRPr="00713C77" w:rsidRDefault="00CB56A3" w:rsidP="00482A7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</w:t>
            </w:r>
            <w:r w:rsidR="00091499" w:rsidRPr="00713C77">
              <w:rPr>
                <w:rFonts w:ascii="Arial" w:hAnsi="Arial" w:cs="Arial"/>
                <w:sz w:val="22"/>
                <w:szCs w:val="22"/>
              </w:rPr>
              <w:t>2010</w:t>
            </w:r>
          </w:p>
          <w:p w14:paraId="69FB3FEF" w14:textId="77777777" w:rsidR="00D23E45" w:rsidRPr="00713C77" w:rsidRDefault="00D23E45" w:rsidP="00482A7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60" w:type="dxa"/>
          </w:tcPr>
          <w:p w14:paraId="66D0B333" w14:textId="77777777" w:rsidR="00930C15" w:rsidRDefault="00930C15" w:rsidP="00713C7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F77A3A3" w14:textId="77777777" w:rsidR="00930C15" w:rsidRPr="00930C15" w:rsidRDefault="00930C15" w:rsidP="00930C1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0C15">
              <w:rPr>
                <w:rFonts w:ascii="Arial" w:hAnsi="Arial" w:cs="Arial"/>
                <w:color w:val="000000"/>
                <w:sz w:val="22"/>
                <w:szCs w:val="22"/>
              </w:rPr>
              <w:t xml:space="preserve">Rhees, J. &amp; </w:t>
            </w:r>
            <w:r w:rsidRPr="00930C15">
              <w:rPr>
                <w:rFonts w:ascii="Arial" w:hAnsi="Arial" w:cs="Arial"/>
                <w:b/>
                <w:color w:val="000000"/>
                <w:sz w:val="22"/>
                <w:szCs w:val="22"/>
              </w:rPr>
              <w:t>Scheese, C.</w:t>
            </w:r>
            <w:r w:rsidRPr="00930C15">
              <w:rPr>
                <w:rFonts w:ascii="Arial" w:hAnsi="Arial" w:cs="Arial"/>
                <w:color w:val="000000"/>
                <w:sz w:val="22"/>
                <w:szCs w:val="22"/>
              </w:rPr>
              <w:t xml:space="preserve"> (2014). </w:t>
            </w:r>
            <w:r w:rsidRPr="00930C15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An Interprofessional Education Model: Joining Medical Laboratory Science and Nursing Students in an Acute Patient Care Simulation Experience</w:t>
            </w:r>
            <w:r w:rsidRPr="00930C15"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r w:rsidR="002A34E3">
              <w:rPr>
                <w:rFonts w:ascii="Arial" w:hAnsi="Arial" w:cs="Arial"/>
                <w:color w:val="000000"/>
                <w:sz w:val="22"/>
                <w:szCs w:val="22"/>
              </w:rPr>
              <w:t xml:space="preserve">Podium Presentation. </w:t>
            </w:r>
            <w:r w:rsidRPr="00930C15">
              <w:rPr>
                <w:rFonts w:ascii="Arial" w:hAnsi="Arial" w:cs="Arial"/>
                <w:color w:val="000000"/>
                <w:sz w:val="22"/>
                <w:szCs w:val="22"/>
              </w:rPr>
              <w:t>American Society for Clinical Laboratory Science (ASCLS) Intermountain States Seminar (IMSS) annu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al meeting. Jackson Hole, WY. </w:t>
            </w:r>
            <w:r w:rsidRPr="00930C15">
              <w:rPr>
                <w:rFonts w:ascii="Arial" w:hAnsi="Arial" w:cs="Arial"/>
                <w:color w:val="000000"/>
                <w:sz w:val="22"/>
                <w:szCs w:val="22"/>
              </w:rPr>
              <w:t>October 4th, 2014.</w:t>
            </w:r>
          </w:p>
          <w:p w14:paraId="5BCD8492" w14:textId="77777777" w:rsidR="00930C15" w:rsidRPr="00713C77" w:rsidRDefault="00930C15" w:rsidP="00930C15">
            <w:pPr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  <w:p w14:paraId="7663C5A7" w14:textId="77777777" w:rsidR="00713C77" w:rsidRPr="00713C77" w:rsidRDefault="00713C77" w:rsidP="00713C77">
            <w:pPr>
              <w:rPr>
                <w:rStyle w:val="Strong"/>
                <w:rFonts w:ascii="Arial" w:hAnsi="Arial" w:cs="Arial"/>
                <w:sz w:val="22"/>
                <w:szCs w:val="22"/>
              </w:rPr>
            </w:pPr>
            <w:r w:rsidRPr="00713C77">
              <w:rPr>
                <w:rFonts w:ascii="Arial" w:hAnsi="Arial" w:cs="Arial"/>
                <w:color w:val="000000"/>
                <w:sz w:val="22"/>
                <w:szCs w:val="22"/>
              </w:rPr>
              <w:t xml:space="preserve">Rhees, J. &amp; </w:t>
            </w:r>
            <w:r w:rsidRPr="00713C77">
              <w:rPr>
                <w:rFonts w:ascii="Arial" w:hAnsi="Arial" w:cs="Arial"/>
                <w:b/>
                <w:color w:val="000000"/>
                <w:sz w:val="22"/>
                <w:szCs w:val="22"/>
              </w:rPr>
              <w:t>Scheese, C.</w:t>
            </w:r>
            <w:r w:rsidRPr="00713C77">
              <w:rPr>
                <w:rFonts w:ascii="Arial" w:hAnsi="Arial" w:cs="Arial"/>
                <w:color w:val="000000"/>
                <w:sz w:val="22"/>
                <w:szCs w:val="22"/>
              </w:rPr>
              <w:t xml:space="preserve"> (2014). </w:t>
            </w:r>
            <w:r w:rsidRPr="00713C77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An Interprofessional Education Model: Joining Medical Laboratory Science and Nursing Students in an Acute Patient Care Simulation Experience</w:t>
            </w:r>
            <w:r w:rsidRPr="00713C77"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r w:rsidR="002A34E3">
              <w:rPr>
                <w:rFonts w:ascii="Arial" w:hAnsi="Arial" w:cs="Arial"/>
                <w:color w:val="000000"/>
                <w:sz w:val="22"/>
                <w:szCs w:val="22"/>
              </w:rPr>
              <w:t xml:space="preserve">Podium Presentation. </w:t>
            </w:r>
            <w:r w:rsidRPr="00713C77">
              <w:rPr>
                <w:rFonts w:ascii="Arial" w:hAnsi="Arial" w:cs="Arial"/>
                <w:color w:val="000000"/>
                <w:sz w:val="22"/>
                <w:szCs w:val="22"/>
              </w:rPr>
              <w:t>American Society for Clinical Laboratory Science (ASCLS) National Meeting. Chicago, IL. July 31, 2014.</w:t>
            </w:r>
          </w:p>
          <w:p w14:paraId="6CA29818" w14:textId="77777777" w:rsidR="00713C77" w:rsidRPr="00713C77" w:rsidRDefault="00713C77" w:rsidP="00454CFB">
            <w:pPr>
              <w:pStyle w:val="NoSpacing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  <w:p w14:paraId="34B1B772" w14:textId="77777777" w:rsidR="0055765D" w:rsidRPr="00713C77" w:rsidRDefault="002A34E3" w:rsidP="00454CFB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</w:rPr>
              <w:t xml:space="preserve">Scheese, C. </w:t>
            </w: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(2013). </w:t>
            </w:r>
            <w:r w:rsidR="0055765D" w:rsidRPr="002A34E3">
              <w:rPr>
                <w:rFonts w:ascii="Arial" w:hAnsi="Arial" w:cs="Arial"/>
                <w:i/>
                <w:sz w:val="22"/>
                <w:szCs w:val="22"/>
              </w:rPr>
              <w:t>Strategies for a Winning Hand in Scheduling</w:t>
            </w:r>
            <w:r>
              <w:rPr>
                <w:rFonts w:ascii="Arial" w:hAnsi="Arial" w:cs="Arial"/>
                <w:bCs/>
                <w:i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Podium Presentation</w:t>
            </w:r>
            <w:r>
              <w:rPr>
                <w:rFonts w:ascii="Arial" w:hAnsi="Arial" w:cs="Arial"/>
                <w:iCs/>
                <w:sz w:val="22"/>
                <w:szCs w:val="22"/>
              </w:rPr>
              <w:t>.</w:t>
            </w:r>
            <w:r w:rsidR="0055765D" w:rsidRPr="00713C77">
              <w:rPr>
                <w:rFonts w:ascii="Arial" w:hAnsi="Arial" w:cs="Arial"/>
                <w:iCs/>
                <w:sz w:val="22"/>
                <w:szCs w:val="22"/>
              </w:rPr>
              <w:t>12th Annual International Nursing Simulation/Learning (</w:t>
            </w:r>
            <w:r w:rsidR="0055765D" w:rsidRPr="00713C77">
              <w:rPr>
                <w:rFonts w:ascii="Arial" w:hAnsi="Arial" w:cs="Arial"/>
                <w:bCs/>
                <w:sz w:val="22"/>
                <w:szCs w:val="22"/>
              </w:rPr>
              <w:t xml:space="preserve">INACSL) </w:t>
            </w:r>
            <w:r w:rsidR="0055765D" w:rsidRPr="00713C77">
              <w:rPr>
                <w:rFonts w:ascii="Arial" w:hAnsi="Arial" w:cs="Arial"/>
                <w:iCs/>
                <w:sz w:val="22"/>
                <w:szCs w:val="22"/>
              </w:rPr>
              <w:t>Resource Centers Conference: Hit the Jackpot with Evidence Based Simulation</w:t>
            </w:r>
            <w:r w:rsidR="0055765D" w:rsidRPr="00713C77">
              <w:rPr>
                <w:rFonts w:ascii="Arial" w:hAnsi="Arial" w:cs="Arial"/>
                <w:i/>
                <w:iCs/>
                <w:sz w:val="22"/>
                <w:szCs w:val="22"/>
              </w:rPr>
              <w:t>.</w:t>
            </w:r>
            <w:r w:rsidR="0055765D" w:rsidRPr="00713C77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</w:p>
          <w:p w14:paraId="20D76B74" w14:textId="77777777" w:rsidR="00454CFB" w:rsidRPr="00713C77" w:rsidRDefault="00454CFB" w:rsidP="00D23E45">
            <w:pPr>
              <w:rPr>
                <w:rFonts w:ascii="Arial" w:hAnsi="Arial" w:cs="Arial"/>
                <w:sz w:val="22"/>
                <w:szCs w:val="22"/>
              </w:rPr>
            </w:pPr>
          </w:p>
          <w:p w14:paraId="03420F38" w14:textId="41DB8463" w:rsidR="00D23E45" w:rsidRDefault="00D23E45" w:rsidP="00D23E4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713C77">
              <w:rPr>
                <w:rFonts w:ascii="Arial" w:hAnsi="Arial" w:cs="Arial"/>
                <w:sz w:val="22"/>
                <w:szCs w:val="22"/>
              </w:rPr>
              <w:t>Battista, D., Calzada, J.</w:t>
            </w:r>
            <w:r w:rsidR="00FA47C9">
              <w:rPr>
                <w:rFonts w:ascii="Arial" w:hAnsi="Arial" w:cs="Arial"/>
                <w:sz w:val="22"/>
                <w:szCs w:val="22"/>
              </w:rPr>
              <w:t>,</w:t>
            </w:r>
            <w:r w:rsidRPr="00713C77">
              <w:rPr>
                <w:rFonts w:ascii="Arial" w:hAnsi="Arial" w:cs="Arial"/>
                <w:b/>
                <w:sz w:val="22"/>
                <w:szCs w:val="22"/>
              </w:rPr>
              <w:t xml:space="preserve"> Scheese, C. </w:t>
            </w:r>
            <w:r w:rsidRPr="00713C77">
              <w:rPr>
                <w:rFonts w:ascii="Arial" w:hAnsi="Arial" w:cs="Arial"/>
                <w:sz w:val="22"/>
                <w:szCs w:val="22"/>
              </w:rPr>
              <w:t>&amp; Stillsmoking, K</w:t>
            </w:r>
            <w:r w:rsidR="002A34E3">
              <w:rPr>
                <w:rFonts w:ascii="Arial" w:hAnsi="Arial" w:cs="Arial"/>
                <w:sz w:val="22"/>
                <w:szCs w:val="22"/>
              </w:rPr>
              <w:t>., (201</w:t>
            </w:r>
            <w:r w:rsidR="001757F3">
              <w:rPr>
                <w:rFonts w:ascii="Arial" w:hAnsi="Arial" w:cs="Arial"/>
                <w:sz w:val="22"/>
                <w:szCs w:val="22"/>
              </w:rPr>
              <w:t>3</w:t>
            </w:r>
            <w:r w:rsidR="002A34E3">
              <w:rPr>
                <w:rFonts w:ascii="Arial" w:hAnsi="Arial" w:cs="Arial"/>
                <w:sz w:val="22"/>
                <w:szCs w:val="22"/>
              </w:rPr>
              <w:t xml:space="preserve">) Podium Presentation. </w:t>
            </w:r>
            <w:r w:rsidRPr="002A34E3">
              <w:rPr>
                <w:rFonts w:ascii="Arial" w:hAnsi="Arial" w:cs="Arial"/>
                <w:bCs/>
                <w:i/>
                <w:sz w:val="22"/>
                <w:szCs w:val="22"/>
              </w:rPr>
              <w:t>When Disaster Strikes: The Importance of Mitigation Planning for Your Center (Part 1)</w:t>
            </w:r>
            <w:r w:rsidR="002A34E3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Pr="00713C77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2A34E3">
              <w:rPr>
                <w:rFonts w:ascii="Arial" w:hAnsi="Arial" w:cs="Arial"/>
                <w:color w:val="000000"/>
                <w:sz w:val="22"/>
                <w:szCs w:val="22"/>
              </w:rPr>
              <w:t>Podium Presentation</w:t>
            </w:r>
            <w:r w:rsidR="002A34E3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  <w:r w:rsidRPr="00713C77">
              <w:rPr>
                <w:rFonts w:ascii="Arial" w:hAnsi="Arial" w:cs="Arial"/>
                <w:bCs/>
                <w:sz w:val="22"/>
                <w:szCs w:val="22"/>
              </w:rPr>
              <w:t xml:space="preserve">IMSH - International Meeting for Simulation in Healthcare. </w:t>
            </w:r>
          </w:p>
          <w:p w14:paraId="1D72A335" w14:textId="51EBE88B" w:rsidR="00286F47" w:rsidRDefault="00286F47" w:rsidP="00D23E4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84E952A" w14:textId="77777777" w:rsidR="00454CFB" w:rsidRPr="00713C77" w:rsidRDefault="00454CFB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19BD1A1E" w14:textId="77777777" w:rsidR="00482A70" w:rsidRPr="00713C77" w:rsidRDefault="00D23E45" w:rsidP="006F77C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13C77">
              <w:rPr>
                <w:rFonts w:ascii="Arial" w:hAnsi="Arial" w:cs="Arial"/>
                <w:sz w:val="22"/>
                <w:szCs w:val="22"/>
              </w:rPr>
              <w:t>Chase-Cant</w:t>
            </w:r>
            <w:r w:rsidR="0080761C">
              <w:rPr>
                <w:rFonts w:ascii="Arial" w:hAnsi="Arial" w:cs="Arial"/>
                <w:sz w:val="22"/>
                <w:szCs w:val="22"/>
              </w:rPr>
              <w:t>a</w:t>
            </w:r>
            <w:r w:rsidRPr="00713C77">
              <w:rPr>
                <w:rFonts w:ascii="Arial" w:hAnsi="Arial" w:cs="Arial"/>
                <w:sz w:val="22"/>
                <w:szCs w:val="22"/>
              </w:rPr>
              <w:t>rini, S. &amp;</w:t>
            </w:r>
            <w:r w:rsidRPr="00713C77">
              <w:rPr>
                <w:rFonts w:ascii="Arial" w:hAnsi="Arial" w:cs="Arial"/>
                <w:b/>
                <w:sz w:val="22"/>
                <w:szCs w:val="22"/>
              </w:rPr>
              <w:t xml:space="preserve"> Scheese, C. </w:t>
            </w:r>
            <w:r w:rsidRPr="00713C77">
              <w:rPr>
                <w:rFonts w:ascii="Arial" w:hAnsi="Arial" w:cs="Arial"/>
                <w:sz w:val="22"/>
                <w:szCs w:val="22"/>
              </w:rPr>
              <w:t xml:space="preserve">(2013) Podium Presentation. </w:t>
            </w:r>
            <w:r w:rsidRPr="002A34E3">
              <w:rPr>
                <w:rFonts w:ascii="Arial" w:hAnsi="Arial" w:cs="Arial"/>
                <w:i/>
                <w:sz w:val="22"/>
                <w:szCs w:val="22"/>
              </w:rPr>
              <w:t>Creative pre and post simulation activities</w:t>
            </w:r>
            <w:r w:rsidRPr="002A34E3">
              <w:rPr>
                <w:rFonts w:ascii="Arial" w:hAnsi="Arial" w:cs="Arial"/>
                <w:bCs/>
                <w:i/>
                <w:sz w:val="22"/>
                <w:szCs w:val="22"/>
              </w:rPr>
              <w:t>.</w:t>
            </w:r>
            <w:r w:rsidR="002A34E3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2A34E3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Podium Presentation</w:t>
            </w:r>
            <w:r w:rsidR="002A34E3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  <w:r w:rsidRPr="00713C77">
              <w:rPr>
                <w:rFonts w:ascii="Arial" w:hAnsi="Arial" w:cs="Arial"/>
                <w:bCs/>
                <w:sz w:val="22"/>
                <w:szCs w:val="22"/>
              </w:rPr>
              <w:t xml:space="preserve">IMSH - International Meeting for Simulation in Healthcare. </w:t>
            </w:r>
          </w:p>
          <w:p w14:paraId="069FC1AD" w14:textId="77777777" w:rsidR="00454CFB" w:rsidRPr="00713C77" w:rsidRDefault="00454CFB" w:rsidP="006F77C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9D5B5FB" w14:textId="77777777" w:rsidR="00091499" w:rsidRPr="00713C77" w:rsidRDefault="00091499" w:rsidP="002A34E3">
            <w:pPr>
              <w:rPr>
                <w:rFonts w:ascii="Arial" w:hAnsi="Arial" w:cs="Arial"/>
                <w:sz w:val="22"/>
                <w:szCs w:val="22"/>
              </w:rPr>
            </w:pPr>
            <w:r w:rsidRPr="00713C77">
              <w:rPr>
                <w:rFonts w:ascii="Arial" w:hAnsi="Arial" w:cs="Arial"/>
                <w:b/>
                <w:sz w:val="22"/>
                <w:szCs w:val="22"/>
              </w:rPr>
              <w:t>Scheese, C.</w:t>
            </w:r>
            <w:r w:rsidRPr="00713C77">
              <w:rPr>
                <w:rFonts w:ascii="Arial" w:hAnsi="Arial" w:cs="Arial"/>
                <w:sz w:val="22"/>
                <w:szCs w:val="22"/>
              </w:rPr>
              <w:t xml:space="preserve"> &amp; Lassche, M</w:t>
            </w:r>
            <w:r w:rsidR="002A34E3">
              <w:rPr>
                <w:rFonts w:ascii="Arial" w:hAnsi="Arial" w:cs="Arial"/>
                <w:sz w:val="22"/>
                <w:szCs w:val="22"/>
              </w:rPr>
              <w:t xml:space="preserve">. (2010). </w:t>
            </w:r>
            <w:r w:rsidRPr="002A34E3">
              <w:rPr>
                <w:rFonts w:ascii="Arial" w:hAnsi="Arial" w:cs="Arial"/>
                <w:i/>
                <w:sz w:val="22"/>
                <w:szCs w:val="22"/>
              </w:rPr>
              <w:t xml:space="preserve">Academic Conduct Guidance </w:t>
            </w:r>
            <w:r w:rsidR="002A34E3" w:rsidRPr="002A34E3">
              <w:rPr>
                <w:rFonts w:ascii="Arial" w:hAnsi="Arial" w:cs="Arial"/>
                <w:i/>
                <w:sz w:val="22"/>
                <w:szCs w:val="22"/>
              </w:rPr>
              <w:t>and Tracking System Development</w:t>
            </w:r>
            <w:r w:rsidRPr="00713C77">
              <w:rPr>
                <w:rFonts w:ascii="Arial" w:hAnsi="Arial" w:cs="Arial"/>
                <w:sz w:val="22"/>
                <w:szCs w:val="22"/>
              </w:rPr>
              <w:t>.</w:t>
            </w:r>
            <w:r w:rsidR="002A34E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A34E3">
              <w:rPr>
                <w:rFonts w:ascii="Arial" w:hAnsi="Arial" w:cs="Arial"/>
                <w:color w:val="000000"/>
                <w:sz w:val="22"/>
                <w:szCs w:val="22"/>
              </w:rPr>
              <w:t xml:space="preserve">Podium Presentation. </w:t>
            </w:r>
            <w:r w:rsidRPr="00713C77">
              <w:rPr>
                <w:rFonts w:ascii="Arial" w:hAnsi="Arial" w:cs="Arial"/>
                <w:sz w:val="22"/>
                <w:szCs w:val="22"/>
              </w:rPr>
              <w:t xml:space="preserve">American Association of Colleges of Nursing. Baccalaureate Education Conference.  </w:t>
            </w:r>
          </w:p>
        </w:tc>
        <w:tc>
          <w:tcPr>
            <w:tcW w:w="2088" w:type="dxa"/>
          </w:tcPr>
          <w:p w14:paraId="56B3377F" w14:textId="77777777" w:rsidR="00930C15" w:rsidRDefault="00930C1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3464F0C2" w14:textId="77777777" w:rsidR="00930C15" w:rsidRDefault="00930C15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ckson Hole, WY</w:t>
            </w:r>
          </w:p>
          <w:p w14:paraId="1F75125A" w14:textId="77777777" w:rsidR="00930C15" w:rsidRDefault="00930C1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694DD24C" w14:textId="77777777" w:rsidR="00930C15" w:rsidRDefault="00930C1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69899203" w14:textId="77777777" w:rsidR="00930C15" w:rsidRDefault="00930C1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5DB36636" w14:textId="77777777" w:rsidR="00930C15" w:rsidRDefault="00930C1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46651FC0" w14:textId="77777777" w:rsidR="00930C15" w:rsidRDefault="00930C1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307FE570" w14:textId="77777777" w:rsidR="00930C15" w:rsidRDefault="00930C1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3591C79D" w14:textId="77777777" w:rsidR="00713C77" w:rsidRPr="00713C77" w:rsidRDefault="00713C77" w:rsidP="006F77CE">
            <w:pPr>
              <w:rPr>
                <w:rFonts w:ascii="Arial" w:hAnsi="Arial" w:cs="Arial"/>
                <w:sz w:val="22"/>
                <w:szCs w:val="22"/>
              </w:rPr>
            </w:pPr>
            <w:r w:rsidRPr="00713C77">
              <w:rPr>
                <w:rFonts w:ascii="Arial" w:hAnsi="Arial" w:cs="Arial"/>
                <w:sz w:val="22"/>
                <w:szCs w:val="22"/>
              </w:rPr>
              <w:t>Chicago, IL</w:t>
            </w:r>
          </w:p>
          <w:p w14:paraId="34A3A847" w14:textId="77777777" w:rsidR="00713C77" w:rsidRDefault="00713C77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057B8842" w14:textId="77777777" w:rsidR="00930C15" w:rsidRPr="00713C77" w:rsidRDefault="00930C1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6F2704FF" w14:textId="77777777" w:rsidR="00713C77" w:rsidRPr="00713C77" w:rsidRDefault="00713C77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46F78D3E" w14:textId="77777777" w:rsidR="00713C77" w:rsidRDefault="00713C77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21F25EDD" w14:textId="77777777" w:rsidR="00930C15" w:rsidRPr="00713C77" w:rsidRDefault="00930C1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6A2E07DE" w14:textId="77777777" w:rsidR="0055765D" w:rsidRPr="00713C77" w:rsidRDefault="0055765D" w:rsidP="006F77CE">
            <w:pPr>
              <w:rPr>
                <w:rFonts w:ascii="Arial" w:hAnsi="Arial" w:cs="Arial"/>
                <w:sz w:val="22"/>
                <w:szCs w:val="22"/>
              </w:rPr>
            </w:pPr>
            <w:r w:rsidRPr="00713C77">
              <w:rPr>
                <w:rFonts w:ascii="Arial" w:hAnsi="Arial" w:cs="Arial"/>
                <w:sz w:val="22"/>
                <w:szCs w:val="22"/>
              </w:rPr>
              <w:t>Las Vegas, NV</w:t>
            </w:r>
          </w:p>
          <w:p w14:paraId="02F0C9B6" w14:textId="77777777" w:rsidR="000C7483" w:rsidRPr="00713C77" w:rsidRDefault="000C7483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6A76FA78" w14:textId="77777777" w:rsidR="000C7483" w:rsidRPr="00713C77" w:rsidRDefault="000C7483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73C601" w14:textId="77777777" w:rsidR="000C7483" w:rsidRPr="00713C77" w:rsidRDefault="000C7483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0180013D" w14:textId="77777777" w:rsidR="000C7483" w:rsidRPr="00713C77" w:rsidRDefault="000C7483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26BC31CA" w14:textId="77777777" w:rsidR="00091499" w:rsidRPr="00713C77" w:rsidRDefault="00091499" w:rsidP="006F77CE">
            <w:pPr>
              <w:rPr>
                <w:rFonts w:ascii="Arial" w:hAnsi="Arial" w:cs="Arial"/>
                <w:sz w:val="22"/>
                <w:szCs w:val="22"/>
              </w:rPr>
            </w:pPr>
            <w:r w:rsidRPr="00713C77">
              <w:rPr>
                <w:rFonts w:ascii="Arial" w:hAnsi="Arial" w:cs="Arial"/>
                <w:sz w:val="22"/>
                <w:szCs w:val="22"/>
              </w:rPr>
              <w:t>Orlando, FL</w:t>
            </w:r>
          </w:p>
          <w:p w14:paraId="1CCEE7CE" w14:textId="77777777" w:rsidR="00D23E45" w:rsidRPr="00713C77" w:rsidRDefault="00D23E4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489F8B83" w14:textId="77777777" w:rsidR="00D23E45" w:rsidRPr="00713C77" w:rsidRDefault="00D23E4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2BB7EF3B" w14:textId="77777777" w:rsidR="00D23E45" w:rsidRPr="00713C77" w:rsidRDefault="00D23E4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6162EE" w14:textId="77777777" w:rsidR="00454CFB" w:rsidRPr="00713C77" w:rsidRDefault="00454CFB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6EF60752" w14:textId="77777777" w:rsidR="00286F47" w:rsidRDefault="00286F47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30217F80" w14:textId="77777777" w:rsidR="00286F47" w:rsidRDefault="00286F47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18E1047E" w14:textId="6F83D8CF" w:rsidR="00D23E45" w:rsidRPr="00713C77" w:rsidRDefault="00D23E45" w:rsidP="006F77CE">
            <w:pPr>
              <w:rPr>
                <w:rFonts w:ascii="Arial" w:hAnsi="Arial" w:cs="Arial"/>
                <w:sz w:val="22"/>
                <w:szCs w:val="22"/>
              </w:rPr>
            </w:pPr>
            <w:r w:rsidRPr="00713C77">
              <w:rPr>
                <w:rFonts w:ascii="Arial" w:hAnsi="Arial" w:cs="Arial"/>
                <w:sz w:val="22"/>
                <w:szCs w:val="22"/>
              </w:rPr>
              <w:t>Orlando, FL</w:t>
            </w:r>
          </w:p>
          <w:p w14:paraId="0B7616BD" w14:textId="77777777" w:rsidR="00D23E45" w:rsidRPr="00713C77" w:rsidRDefault="00D23E4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5316A5" w14:textId="77777777" w:rsidR="00D23E45" w:rsidRPr="00713C77" w:rsidRDefault="00D23E45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2A988472" w14:textId="77777777" w:rsidR="00454CFB" w:rsidRPr="00713C77" w:rsidRDefault="00454CFB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381DCE59" w14:textId="77777777" w:rsidR="002A34E3" w:rsidRDefault="002A34E3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6A820A5D" w14:textId="77777777" w:rsidR="00D23E45" w:rsidRPr="00713C77" w:rsidRDefault="00D23E45" w:rsidP="006F77CE">
            <w:pPr>
              <w:rPr>
                <w:rFonts w:ascii="Arial" w:hAnsi="Arial" w:cs="Arial"/>
                <w:sz w:val="22"/>
                <w:szCs w:val="22"/>
              </w:rPr>
            </w:pPr>
            <w:r w:rsidRPr="00713C77">
              <w:rPr>
                <w:rFonts w:ascii="Arial" w:hAnsi="Arial" w:cs="Arial"/>
                <w:sz w:val="22"/>
                <w:szCs w:val="22"/>
              </w:rPr>
              <w:t>Orlando, FL</w:t>
            </w:r>
          </w:p>
        </w:tc>
      </w:tr>
    </w:tbl>
    <w:p w14:paraId="0AB50B4D" w14:textId="7C73884B" w:rsidR="002D0CBB" w:rsidRPr="00356B98" w:rsidRDefault="002D0CBB" w:rsidP="001931AD">
      <w:pPr>
        <w:rPr>
          <w:rFonts w:ascii="Arial" w:hAnsi="Arial" w:cs="Arial"/>
          <w:sz w:val="22"/>
          <w:szCs w:val="22"/>
        </w:rPr>
      </w:pPr>
      <w:r w:rsidRPr="00356B98">
        <w:rPr>
          <w:rFonts w:ascii="Arial" w:hAnsi="Arial" w:cs="Arial"/>
          <w:sz w:val="22"/>
          <w:szCs w:val="22"/>
        </w:rPr>
        <w:lastRenderedPageBreak/>
        <w:tab/>
      </w:r>
      <w:r w:rsidRPr="00356B98">
        <w:rPr>
          <w:rFonts w:ascii="Arial" w:hAnsi="Arial" w:cs="Arial"/>
          <w:sz w:val="22"/>
          <w:szCs w:val="22"/>
        </w:rPr>
        <w:tab/>
      </w:r>
      <w:r w:rsidR="00957F15" w:rsidRPr="00356B98">
        <w:rPr>
          <w:rFonts w:ascii="Arial" w:hAnsi="Arial" w:cs="Arial"/>
          <w:sz w:val="22"/>
          <w:szCs w:val="22"/>
        </w:rPr>
        <w:tab/>
      </w:r>
    </w:p>
    <w:p w14:paraId="5E7F45D0" w14:textId="77777777" w:rsidR="00E43832" w:rsidRPr="00286F47" w:rsidRDefault="00E43832" w:rsidP="002D0CBB">
      <w:pPr>
        <w:numPr>
          <w:ilvl w:val="0"/>
          <w:numId w:val="17"/>
        </w:numPr>
        <w:rPr>
          <w:rFonts w:ascii="Arial" w:hAnsi="Arial" w:cs="Arial"/>
          <w:b/>
          <w:bCs/>
          <w:sz w:val="22"/>
          <w:szCs w:val="22"/>
        </w:rPr>
      </w:pPr>
      <w:r w:rsidRPr="00286F47">
        <w:rPr>
          <w:rFonts w:ascii="Arial" w:hAnsi="Arial" w:cs="Arial"/>
          <w:b/>
          <w:bCs/>
          <w:sz w:val="22"/>
          <w:szCs w:val="22"/>
          <w:u w:val="single"/>
        </w:rPr>
        <w:t>Posters</w:t>
      </w:r>
    </w:p>
    <w:p w14:paraId="53A62948" w14:textId="77777777" w:rsidR="00E43832" w:rsidRPr="00356B98" w:rsidRDefault="00E43832" w:rsidP="001931AD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738" w:type="dxa"/>
        <w:tblLook w:val="01E0" w:firstRow="1" w:lastRow="1" w:firstColumn="1" w:lastColumn="1" w:noHBand="0" w:noVBand="0"/>
      </w:tblPr>
      <w:tblGrid>
        <w:gridCol w:w="1338"/>
        <w:gridCol w:w="6673"/>
        <w:gridCol w:w="2051"/>
      </w:tblGrid>
      <w:tr w:rsidR="002A5F03" w:rsidRPr="00E22020" w14:paraId="6CA40AC6" w14:textId="77777777" w:rsidTr="005E3387">
        <w:tc>
          <w:tcPr>
            <w:tcW w:w="1350" w:type="dxa"/>
          </w:tcPr>
          <w:p w14:paraId="288A9E80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6840" w:type="dxa"/>
          </w:tcPr>
          <w:p w14:paraId="68EF6B31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</w:tc>
        <w:tc>
          <w:tcPr>
            <w:tcW w:w="2088" w:type="dxa"/>
          </w:tcPr>
          <w:p w14:paraId="43F016B6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</w:tc>
      </w:tr>
      <w:tr w:rsidR="00B02042" w:rsidRPr="00E22020" w14:paraId="4736ABE8" w14:textId="77777777" w:rsidTr="005E3387">
        <w:tc>
          <w:tcPr>
            <w:tcW w:w="1350" w:type="dxa"/>
          </w:tcPr>
          <w:p w14:paraId="6C3E32C8" w14:textId="77777777" w:rsidR="00B02042" w:rsidRDefault="00491DDC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/2019</w:t>
            </w:r>
          </w:p>
        </w:tc>
        <w:tc>
          <w:tcPr>
            <w:tcW w:w="6840" w:type="dxa"/>
          </w:tcPr>
          <w:p w14:paraId="292F0F61" w14:textId="77777777" w:rsidR="00B02042" w:rsidRPr="00491DDC" w:rsidRDefault="00491DDC" w:rsidP="005C513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cheese, C.</w:t>
            </w:r>
            <w:r>
              <w:rPr>
                <w:rFonts w:ascii="Arial" w:hAnsi="Arial" w:cs="Arial"/>
                <w:bCs/>
                <w:sz w:val="22"/>
                <w:szCs w:val="22"/>
              </w:rPr>
              <w:t>,</w:t>
            </w:r>
            <w:r w:rsidR="00F749C8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491DDC">
              <w:rPr>
                <w:rFonts w:ascii="Arial" w:hAnsi="Arial" w:cs="Arial"/>
                <w:bCs/>
                <w:sz w:val="22"/>
                <w:szCs w:val="22"/>
              </w:rPr>
              <w:t xml:space="preserve">Tometich, C. &amp; Miklius, A. (2019) </w:t>
            </w:r>
            <w:r w:rsidR="001C74D3" w:rsidRPr="001C74D3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Using Leadership &amp; Theory to Implement an Automated PHQ-9 into an EMR &amp; Provider Workflow.</w:t>
            </w:r>
            <w:r w:rsidR="001C74D3">
              <w:rPr>
                <w:rFonts w:ascii="Arial" w:hAnsi="Arial" w:cs="Arial"/>
                <w:bCs/>
                <w:sz w:val="22"/>
                <w:szCs w:val="22"/>
              </w:rPr>
              <w:t xml:space="preserve"> Poster Presentation. Western Institute of Nursing Research Conference. </w:t>
            </w:r>
          </w:p>
        </w:tc>
        <w:tc>
          <w:tcPr>
            <w:tcW w:w="2088" w:type="dxa"/>
          </w:tcPr>
          <w:p w14:paraId="0D6DC54C" w14:textId="77777777" w:rsidR="00B02042" w:rsidRDefault="001C74D3" w:rsidP="006E210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n Diego, CA</w:t>
            </w:r>
          </w:p>
        </w:tc>
      </w:tr>
      <w:tr w:rsidR="00622882" w:rsidRPr="00E22020" w14:paraId="00F3E88C" w14:textId="77777777" w:rsidTr="005E3387">
        <w:tc>
          <w:tcPr>
            <w:tcW w:w="1350" w:type="dxa"/>
          </w:tcPr>
          <w:p w14:paraId="176DBF12" w14:textId="77777777" w:rsidR="00770F33" w:rsidRDefault="00770F33" w:rsidP="00D64B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27E5AE5F" w14:textId="77777777" w:rsidR="005C513D" w:rsidRDefault="005C513D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/2018</w:t>
            </w:r>
          </w:p>
          <w:p w14:paraId="315F4A7B" w14:textId="77777777" w:rsidR="005C513D" w:rsidRDefault="005C513D" w:rsidP="00D64B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2FB90D9A" w14:textId="77777777" w:rsidR="005C513D" w:rsidRDefault="005C513D" w:rsidP="00D64B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694B9A45" w14:textId="77777777" w:rsidR="005C513D" w:rsidRDefault="005C513D" w:rsidP="00D64B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146A344B" w14:textId="77777777" w:rsidR="00622882" w:rsidRDefault="006E2102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  <w:r w:rsidR="00862A09">
              <w:rPr>
                <w:rFonts w:ascii="Arial" w:hAnsi="Arial" w:cs="Arial"/>
                <w:sz w:val="22"/>
                <w:szCs w:val="22"/>
              </w:rPr>
              <w:t>/2014</w:t>
            </w:r>
          </w:p>
          <w:p w14:paraId="4964D1F3" w14:textId="77777777" w:rsidR="00862A09" w:rsidRDefault="00862A09" w:rsidP="00D64B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D733AA" w14:textId="77777777" w:rsidR="00862A09" w:rsidRDefault="00862A09" w:rsidP="00D64B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49E5D92C" w14:textId="77777777" w:rsidR="00862A09" w:rsidRDefault="00862A09" w:rsidP="00D64B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11C953B7" w14:textId="77777777" w:rsidR="006E2102" w:rsidRDefault="006E2102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/2014</w:t>
            </w:r>
          </w:p>
          <w:p w14:paraId="739D4814" w14:textId="77777777" w:rsidR="006E2102" w:rsidRPr="00E22020" w:rsidRDefault="006E2102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40" w:type="dxa"/>
          </w:tcPr>
          <w:p w14:paraId="699F58AB" w14:textId="77777777" w:rsidR="007572D2" w:rsidRDefault="007572D2" w:rsidP="005C513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1199960" w14:textId="77777777" w:rsidR="005C513D" w:rsidRPr="005C513D" w:rsidRDefault="005C513D" w:rsidP="005C513D">
            <w:pPr>
              <w:rPr>
                <w:rFonts w:ascii="Arial" w:hAnsi="Arial" w:cs="Arial"/>
                <w:sz w:val="22"/>
                <w:szCs w:val="22"/>
              </w:rPr>
            </w:pPr>
            <w:r w:rsidRPr="005C513D">
              <w:rPr>
                <w:rFonts w:ascii="Arial" w:hAnsi="Arial" w:cs="Arial"/>
                <w:b/>
                <w:sz w:val="22"/>
                <w:szCs w:val="22"/>
              </w:rPr>
              <w:t>Scheese, C.</w:t>
            </w:r>
            <w:r w:rsidRPr="005C513D">
              <w:rPr>
                <w:rFonts w:ascii="Arial" w:hAnsi="Arial" w:cs="Arial"/>
                <w:sz w:val="22"/>
                <w:szCs w:val="22"/>
              </w:rPr>
              <w:t xml:space="preserve"> (2018). </w:t>
            </w:r>
            <w:r w:rsidRPr="002A34E3">
              <w:rPr>
                <w:rFonts w:ascii="Arial" w:hAnsi="Arial" w:cs="Arial"/>
                <w:i/>
                <w:iCs/>
                <w:sz w:val="22"/>
                <w:szCs w:val="22"/>
              </w:rPr>
              <w:t>Ten Top Picks for Leaders</w:t>
            </w:r>
            <w:r w:rsidRPr="005C513D">
              <w:rPr>
                <w:rFonts w:ascii="Arial" w:hAnsi="Arial" w:cs="Arial"/>
                <w:i/>
                <w:iCs/>
                <w:sz w:val="22"/>
                <w:szCs w:val="22"/>
              </w:rPr>
              <w:t>.</w:t>
            </w:r>
            <w:r w:rsidRPr="005C513D">
              <w:rPr>
                <w:rFonts w:ascii="Arial" w:hAnsi="Arial" w:cs="Arial"/>
                <w:sz w:val="22"/>
                <w:szCs w:val="22"/>
              </w:rPr>
              <w:t xml:space="preserve"> Poster Presentation. American Association of Colleges of Nursing. Graduate</w:t>
            </w:r>
            <w:r>
              <w:rPr>
                <w:rFonts w:ascii="Arial" w:hAnsi="Arial" w:cs="Arial"/>
                <w:sz w:val="22"/>
                <w:szCs w:val="22"/>
              </w:rPr>
              <w:t xml:space="preserve"> Nursing Student Academy (GNSA). </w:t>
            </w:r>
          </w:p>
          <w:p w14:paraId="6E1DB803" w14:textId="77777777" w:rsidR="005C513D" w:rsidRPr="005C513D" w:rsidRDefault="005C513D" w:rsidP="006E210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5293784" w14:textId="77777777" w:rsidR="00622882" w:rsidRPr="005C513D" w:rsidRDefault="006E2102" w:rsidP="006E2102">
            <w:pPr>
              <w:rPr>
                <w:rFonts w:ascii="Arial" w:hAnsi="Arial" w:cs="Arial"/>
                <w:sz w:val="22"/>
                <w:szCs w:val="22"/>
              </w:rPr>
            </w:pPr>
            <w:r w:rsidRPr="005C513D">
              <w:rPr>
                <w:rFonts w:ascii="Arial" w:hAnsi="Arial" w:cs="Arial"/>
                <w:b/>
                <w:sz w:val="22"/>
                <w:szCs w:val="22"/>
              </w:rPr>
              <w:t>Scheese, C</w:t>
            </w:r>
            <w:r w:rsidR="002A34E3">
              <w:rPr>
                <w:rFonts w:ascii="Arial" w:hAnsi="Arial" w:cs="Arial"/>
                <w:sz w:val="22"/>
                <w:szCs w:val="22"/>
              </w:rPr>
              <w:t>., &amp; Rhees, J.R. (201</w:t>
            </w:r>
            <w:r w:rsidR="001757F3">
              <w:rPr>
                <w:rFonts w:ascii="Arial" w:hAnsi="Arial" w:cs="Arial"/>
                <w:sz w:val="22"/>
                <w:szCs w:val="22"/>
              </w:rPr>
              <w:t>4</w:t>
            </w:r>
            <w:r w:rsidR="002A34E3">
              <w:rPr>
                <w:rFonts w:ascii="Arial" w:hAnsi="Arial" w:cs="Arial"/>
                <w:sz w:val="22"/>
                <w:szCs w:val="22"/>
              </w:rPr>
              <w:t xml:space="preserve">). </w:t>
            </w:r>
            <w:r w:rsidRPr="005C513D">
              <w:rPr>
                <w:rFonts w:ascii="Arial" w:hAnsi="Arial" w:cs="Arial"/>
                <w:i/>
                <w:sz w:val="22"/>
                <w:szCs w:val="22"/>
              </w:rPr>
              <w:t>Teaching Best Practices in Blood Transfusion: Easy as Magic!</w:t>
            </w:r>
            <w:r w:rsidR="00834F17" w:rsidRPr="005C513D">
              <w:rPr>
                <w:rFonts w:ascii="Arial" w:hAnsi="Arial" w:cs="Arial"/>
                <w:sz w:val="22"/>
                <w:szCs w:val="22"/>
              </w:rPr>
              <w:t xml:space="preserve"> Poster Presentation. </w:t>
            </w:r>
            <w:r w:rsidRPr="005C513D">
              <w:rPr>
                <w:rFonts w:ascii="Arial" w:hAnsi="Arial" w:cs="Arial"/>
                <w:sz w:val="22"/>
                <w:szCs w:val="22"/>
              </w:rPr>
              <w:t xml:space="preserve">Utah Nurse Association: Centennial Conference. </w:t>
            </w:r>
          </w:p>
          <w:p w14:paraId="19437023" w14:textId="77777777" w:rsidR="006E2102" w:rsidRPr="005C513D" w:rsidRDefault="006E2102" w:rsidP="006E2102">
            <w:pPr>
              <w:rPr>
                <w:rFonts w:ascii="Arial" w:hAnsi="Arial" w:cs="Arial"/>
                <w:sz w:val="22"/>
                <w:szCs w:val="22"/>
              </w:rPr>
            </w:pPr>
          </w:p>
          <w:p w14:paraId="4B31B67F" w14:textId="77777777" w:rsidR="006E2102" w:rsidRPr="005C513D" w:rsidRDefault="006E2102" w:rsidP="00920C75">
            <w:pPr>
              <w:rPr>
                <w:rFonts w:ascii="Arial" w:hAnsi="Arial" w:cs="Arial"/>
                <w:sz w:val="22"/>
                <w:szCs w:val="22"/>
              </w:rPr>
            </w:pPr>
            <w:r w:rsidRPr="005C513D">
              <w:rPr>
                <w:rFonts w:ascii="Arial" w:hAnsi="Arial" w:cs="Arial"/>
                <w:b/>
                <w:sz w:val="22"/>
                <w:szCs w:val="22"/>
              </w:rPr>
              <w:t>Scheese, C</w:t>
            </w:r>
            <w:r w:rsidRPr="005C513D">
              <w:rPr>
                <w:rFonts w:ascii="Arial" w:hAnsi="Arial" w:cs="Arial"/>
                <w:sz w:val="22"/>
                <w:szCs w:val="22"/>
              </w:rPr>
              <w:t>., &amp; Rhees, J.R.</w:t>
            </w:r>
            <w:r w:rsidR="00920C75">
              <w:rPr>
                <w:rFonts w:ascii="Arial" w:hAnsi="Arial" w:cs="Arial"/>
                <w:sz w:val="22"/>
                <w:szCs w:val="22"/>
              </w:rPr>
              <w:t xml:space="preserve"> (2014).</w:t>
            </w:r>
            <w:r w:rsidRPr="005C513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C513D">
              <w:rPr>
                <w:rFonts w:ascii="Arial" w:hAnsi="Arial" w:cs="Arial"/>
                <w:i/>
                <w:sz w:val="22"/>
                <w:szCs w:val="22"/>
              </w:rPr>
              <w:t>Teaching Best Practices in B</w:t>
            </w:r>
            <w:r w:rsidR="00920C75">
              <w:rPr>
                <w:rFonts w:ascii="Arial" w:hAnsi="Arial" w:cs="Arial"/>
                <w:i/>
                <w:sz w:val="22"/>
                <w:szCs w:val="22"/>
              </w:rPr>
              <w:t xml:space="preserve">lood Transfusion: Easy as Magic! </w:t>
            </w:r>
            <w:r w:rsidR="00920C75" w:rsidRPr="005C513D">
              <w:rPr>
                <w:rFonts w:ascii="Arial" w:hAnsi="Arial" w:cs="Arial"/>
                <w:sz w:val="22"/>
                <w:szCs w:val="22"/>
              </w:rPr>
              <w:t xml:space="preserve">Poster Presentation. </w:t>
            </w:r>
            <w:r w:rsidR="00E07A78" w:rsidRPr="005C513D">
              <w:rPr>
                <w:rFonts w:ascii="Arial" w:hAnsi="Arial" w:cs="Arial"/>
                <w:bCs/>
                <w:sz w:val="22"/>
                <w:szCs w:val="22"/>
              </w:rPr>
              <w:t>INACSL – 13</w:t>
            </w:r>
            <w:r w:rsidR="00E07A78" w:rsidRPr="005C513D">
              <w:rPr>
                <w:rFonts w:ascii="Arial" w:hAnsi="Arial" w:cs="Arial"/>
                <w:bCs/>
                <w:sz w:val="22"/>
                <w:szCs w:val="22"/>
                <w:vertAlign w:val="superscript"/>
              </w:rPr>
              <w:t>th</w:t>
            </w:r>
            <w:r w:rsidR="00E07A78" w:rsidRPr="005C513D">
              <w:rPr>
                <w:rFonts w:ascii="Arial" w:hAnsi="Arial" w:cs="Arial"/>
                <w:bCs/>
                <w:sz w:val="22"/>
                <w:szCs w:val="22"/>
              </w:rPr>
              <w:t xml:space="preserve"> Annual International Nursing Simulation/Learning (INACSL) Resource Centers Conference:  Experience the magic of simulation.</w:t>
            </w:r>
          </w:p>
        </w:tc>
        <w:tc>
          <w:tcPr>
            <w:tcW w:w="2088" w:type="dxa"/>
          </w:tcPr>
          <w:p w14:paraId="38A42AB8" w14:textId="77777777" w:rsidR="007572D2" w:rsidRDefault="007572D2" w:rsidP="006E2102">
            <w:pPr>
              <w:rPr>
                <w:rFonts w:ascii="Arial" w:hAnsi="Arial" w:cs="Arial"/>
                <w:sz w:val="22"/>
                <w:szCs w:val="22"/>
              </w:rPr>
            </w:pPr>
          </w:p>
          <w:p w14:paraId="0D079583" w14:textId="77777777" w:rsidR="005C513D" w:rsidRPr="005C513D" w:rsidRDefault="005C513D" w:rsidP="006E2102">
            <w:pPr>
              <w:rPr>
                <w:rFonts w:ascii="Arial" w:hAnsi="Arial" w:cs="Arial"/>
                <w:sz w:val="22"/>
                <w:szCs w:val="22"/>
              </w:rPr>
            </w:pPr>
            <w:r w:rsidRPr="005C513D">
              <w:rPr>
                <w:rFonts w:ascii="Arial" w:hAnsi="Arial" w:cs="Arial"/>
                <w:sz w:val="22"/>
                <w:szCs w:val="22"/>
              </w:rPr>
              <w:t>Atlanta, GA.</w:t>
            </w:r>
          </w:p>
          <w:p w14:paraId="76FF6CB2" w14:textId="77777777" w:rsidR="005C513D" w:rsidRPr="005C513D" w:rsidRDefault="005C513D" w:rsidP="006E2102">
            <w:pPr>
              <w:rPr>
                <w:rFonts w:ascii="Arial" w:hAnsi="Arial" w:cs="Arial"/>
                <w:sz w:val="22"/>
                <w:szCs w:val="22"/>
              </w:rPr>
            </w:pPr>
          </w:p>
          <w:p w14:paraId="3FF9EC04" w14:textId="77777777" w:rsidR="005C513D" w:rsidRPr="005C513D" w:rsidRDefault="005C513D" w:rsidP="006E2102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E018F6" w14:textId="77777777" w:rsidR="005C513D" w:rsidRPr="005C513D" w:rsidRDefault="005C513D" w:rsidP="006E2102">
            <w:pPr>
              <w:rPr>
                <w:rFonts w:ascii="Arial" w:hAnsi="Arial" w:cs="Arial"/>
                <w:sz w:val="22"/>
                <w:szCs w:val="22"/>
              </w:rPr>
            </w:pPr>
          </w:p>
          <w:p w14:paraId="3D2A8875" w14:textId="77777777" w:rsidR="00622882" w:rsidRPr="005C513D" w:rsidRDefault="006E2102" w:rsidP="006E2102">
            <w:pPr>
              <w:rPr>
                <w:rFonts w:ascii="Arial" w:hAnsi="Arial" w:cs="Arial"/>
                <w:sz w:val="22"/>
                <w:szCs w:val="22"/>
              </w:rPr>
            </w:pPr>
            <w:r w:rsidRPr="005C513D"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  <w:p w14:paraId="23C1CA58" w14:textId="77777777" w:rsidR="006E2102" w:rsidRPr="005C513D" w:rsidRDefault="006E2102" w:rsidP="006E2102">
            <w:pPr>
              <w:rPr>
                <w:rFonts w:ascii="Arial" w:hAnsi="Arial" w:cs="Arial"/>
                <w:sz w:val="22"/>
                <w:szCs w:val="22"/>
              </w:rPr>
            </w:pPr>
          </w:p>
          <w:p w14:paraId="5C7C63A4" w14:textId="77777777" w:rsidR="006E2102" w:rsidRPr="005C513D" w:rsidRDefault="006E2102" w:rsidP="006E2102">
            <w:pPr>
              <w:rPr>
                <w:rFonts w:ascii="Arial" w:hAnsi="Arial" w:cs="Arial"/>
                <w:sz w:val="22"/>
                <w:szCs w:val="22"/>
              </w:rPr>
            </w:pPr>
          </w:p>
          <w:p w14:paraId="2B0763F8" w14:textId="77777777" w:rsidR="005C513D" w:rsidRPr="005C513D" w:rsidRDefault="005C513D" w:rsidP="006E2102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92EF51" w14:textId="77777777" w:rsidR="006E2102" w:rsidRPr="005C513D" w:rsidRDefault="006E2102" w:rsidP="006E2102">
            <w:pPr>
              <w:rPr>
                <w:rFonts w:ascii="Arial" w:hAnsi="Arial" w:cs="Arial"/>
                <w:sz w:val="22"/>
                <w:szCs w:val="22"/>
              </w:rPr>
            </w:pPr>
            <w:r w:rsidRPr="005C513D">
              <w:rPr>
                <w:rFonts w:ascii="Arial" w:hAnsi="Arial" w:cs="Arial"/>
                <w:sz w:val="22"/>
                <w:szCs w:val="22"/>
              </w:rPr>
              <w:t>Orlando, FL</w:t>
            </w:r>
          </w:p>
        </w:tc>
      </w:tr>
      <w:tr w:rsidR="00622882" w:rsidRPr="00E22020" w14:paraId="70A5B368" w14:textId="77777777" w:rsidTr="005E3387">
        <w:tc>
          <w:tcPr>
            <w:tcW w:w="1350" w:type="dxa"/>
          </w:tcPr>
          <w:p w14:paraId="5DDF4AD7" w14:textId="50484ED5" w:rsidR="00D23E45" w:rsidRDefault="00D23E45" w:rsidP="00D64B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0C981209" w14:textId="0B086FED" w:rsidR="00622882" w:rsidRPr="00E22020" w:rsidRDefault="00CB56A3" w:rsidP="00286F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/</w:t>
            </w:r>
            <w:r w:rsidR="000431FE" w:rsidRPr="00E22020">
              <w:rPr>
                <w:rFonts w:ascii="Arial" w:hAnsi="Arial" w:cs="Arial"/>
                <w:sz w:val="22"/>
                <w:szCs w:val="22"/>
              </w:rPr>
              <w:t>200</w:t>
            </w:r>
            <w:r w:rsidR="00C93433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840" w:type="dxa"/>
          </w:tcPr>
          <w:p w14:paraId="6C6EDA62" w14:textId="77777777" w:rsidR="00975680" w:rsidRDefault="00975680" w:rsidP="00975680">
            <w:pPr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  <w:p w14:paraId="73BCD450" w14:textId="77777777" w:rsidR="00622882" w:rsidRPr="00E22020" w:rsidRDefault="00091499" w:rsidP="00920C7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Style w:val="Strong"/>
                <w:rFonts w:ascii="Arial" w:hAnsi="Arial" w:cs="Arial"/>
                <w:sz w:val="22"/>
                <w:szCs w:val="22"/>
              </w:rPr>
              <w:t>Scheese CM</w:t>
            </w:r>
            <w:r w:rsidRPr="00E22020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>&amp; Sargent, A.</w:t>
            </w:r>
            <w:r w:rsidR="00920C75">
              <w:rPr>
                <w:rFonts w:ascii="Arial" w:hAnsi="Arial" w:cs="Arial"/>
                <w:sz w:val="22"/>
                <w:szCs w:val="22"/>
              </w:rPr>
              <w:t xml:space="preserve"> (2004). </w:t>
            </w:r>
            <w:r w:rsidR="000431FE" w:rsidRPr="00E22020">
              <w:rPr>
                <w:rFonts w:ascii="Arial" w:hAnsi="Arial" w:cs="Arial"/>
                <w:i/>
                <w:sz w:val="22"/>
                <w:szCs w:val="22"/>
              </w:rPr>
              <w:t xml:space="preserve">Meeting Staffing Needs for RN’s and Surgical Technologists:  Creating Programs for Training and Retention in the Perioperative Setting. </w:t>
            </w:r>
            <w:r w:rsidR="00920C75" w:rsidRPr="005C513D">
              <w:rPr>
                <w:rFonts w:ascii="Arial" w:hAnsi="Arial" w:cs="Arial"/>
                <w:sz w:val="22"/>
                <w:szCs w:val="22"/>
              </w:rPr>
              <w:t xml:space="preserve">Poster Presentation. </w:t>
            </w:r>
            <w:r w:rsidR="008650A0">
              <w:rPr>
                <w:rFonts w:ascii="Arial" w:hAnsi="Arial" w:cs="Arial"/>
                <w:sz w:val="22"/>
                <w:szCs w:val="22"/>
              </w:rPr>
              <w:t xml:space="preserve">Association of </w:t>
            </w:r>
            <w:r w:rsidR="00E41A6C">
              <w:rPr>
                <w:rFonts w:ascii="Arial" w:hAnsi="Arial" w:cs="Arial"/>
                <w:sz w:val="22"/>
                <w:szCs w:val="22"/>
              </w:rPr>
              <w:t>p</w:t>
            </w:r>
            <w:r w:rsidR="000431FE" w:rsidRPr="00E22020">
              <w:rPr>
                <w:rFonts w:ascii="Arial" w:hAnsi="Arial" w:cs="Arial"/>
                <w:sz w:val="22"/>
                <w:szCs w:val="22"/>
              </w:rPr>
              <w:t>eri</w:t>
            </w:r>
            <w:r w:rsidR="00E41A6C">
              <w:rPr>
                <w:rFonts w:ascii="Arial" w:hAnsi="Arial" w:cs="Arial"/>
                <w:sz w:val="22"/>
                <w:szCs w:val="22"/>
              </w:rPr>
              <w:t>O</w:t>
            </w:r>
            <w:r w:rsidR="000431FE" w:rsidRPr="00E22020">
              <w:rPr>
                <w:rFonts w:ascii="Arial" w:hAnsi="Arial" w:cs="Arial"/>
                <w:sz w:val="22"/>
                <w:szCs w:val="22"/>
              </w:rPr>
              <w:t>perative Registered Nurses (AORN) National Congress</w:t>
            </w:r>
            <w:r w:rsidR="0055765D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  <w:tc>
          <w:tcPr>
            <w:tcW w:w="2088" w:type="dxa"/>
          </w:tcPr>
          <w:p w14:paraId="0392B236" w14:textId="77777777" w:rsidR="00381D53" w:rsidRDefault="00381D53" w:rsidP="00D64B05">
            <w:pPr>
              <w:rPr>
                <w:rFonts w:ascii="Arial" w:hAnsi="Arial" w:cs="Arial"/>
                <w:sz w:val="22"/>
                <w:szCs w:val="22"/>
              </w:rPr>
            </w:pPr>
          </w:p>
          <w:p w14:paraId="2DCB7073" w14:textId="77777777" w:rsidR="00622882" w:rsidRPr="00E22020" w:rsidRDefault="000431FE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San Diego, CA</w:t>
            </w:r>
          </w:p>
        </w:tc>
      </w:tr>
    </w:tbl>
    <w:p w14:paraId="1FE08F80" w14:textId="77777777" w:rsidR="00C03D1C" w:rsidRPr="00356B98" w:rsidRDefault="00C03D1C" w:rsidP="000976BB">
      <w:pPr>
        <w:ind w:firstLine="288"/>
        <w:rPr>
          <w:rFonts w:ascii="Arial" w:hAnsi="Arial" w:cs="Arial"/>
          <w:sz w:val="22"/>
          <w:szCs w:val="22"/>
          <w:u w:val="single"/>
        </w:rPr>
      </w:pPr>
    </w:p>
    <w:p w14:paraId="04EDD894" w14:textId="77777777" w:rsidR="0041451E" w:rsidRPr="00975680" w:rsidRDefault="0022264A" w:rsidP="0022264A">
      <w:pPr>
        <w:rPr>
          <w:rFonts w:ascii="Arial" w:hAnsi="Arial" w:cs="Arial"/>
          <w:b/>
          <w:bCs/>
          <w:sz w:val="22"/>
          <w:szCs w:val="22"/>
        </w:rPr>
      </w:pPr>
      <w:r w:rsidRPr="00356B98">
        <w:rPr>
          <w:rFonts w:ascii="Arial" w:hAnsi="Arial" w:cs="Arial"/>
          <w:b/>
          <w:bCs/>
          <w:sz w:val="22"/>
          <w:szCs w:val="22"/>
        </w:rPr>
        <w:t xml:space="preserve"> </w:t>
      </w:r>
      <w:r w:rsidR="00F60FEB">
        <w:rPr>
          <w:rFonts w:ascii="Arial" w:hAnsi="Arial" w:cs="Arial"/>
          <w:b/>
          <w:bCs/>
          <w:sz w:val="22"/>
          <w:szCs w:val="22"/>
        </w:rPr>
        <w:t>H</w:t>
      </w:r>
      <w:r w:rsidRPr="00356B98">
        <w:rPr>
          <w:rFonts w:ascii="Arial" w:hAnsi="Arial" w:cs="Arial"/>
          <w:b/>
          <w:bCs/>
          <w:sz w:val="22"/>
          <w:szCs w:val="22"/>
        </w:rPr>
        <w:t xml:space="preserve">.  </w:t>
      </w:r>
      <w:r w:rsidR="00A36C45" w:rsidRPr="00356B98">
        <w:rPr>
          <w:rFonts w:ascii="Arial" w:hAnsi="Arial" w:cs="Arial"/>
          <w:b/>
          <w:bCs/>
          <w:sz w:val="22"/>
          <w:szCs w:val="22"/>
          <w:u w:val="single"/>
        </w:rPr>
        <w:t>PROFESSIONAL ORGANIZATIONS &amp; SERVICE</w:t>
      </w:r>
    </w:p>
    <w:p w14:paraId="339A4649" w14:textId="77777777" w:rsidR="00671BD7" w:rsidRPr="00356B98" w:rsidRDefault="00671BD7" w:rsidP="00B91666">
      <w:pPr>
        <w:rPr>
          <w:rFonts w:ascii="Arial" w:hAnsi="Arial" w:cs="Arial"/>
          <w:bCs/>
          <w:sz w:val="22"/>
          <w:szCs w:val="22"/>
        </w:rPr>
      </w:pPr>
    </w:p>
    <w:p w14:paraId="408731EA" w14:textId="77777777" w:rsidR="00820D12" w:rsidRPr="00356B98" w:rsidRDefault="00820D12" w:rsidP="00211E08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356B98">
        <w:rPr>
          <w:rFonts w:ascii="Arial" w:hAnsi="Arial" w:cs="Arial"/>
          <w:bCs/>
          <w:sz w:val="22"/>
          <w:szCs w:val="22"/>
          <w:u w:val="single"/>
        </w:rPr>
        <w:t>College of Nursing Committees</w:t>
      </w:r>
    </w:p>
    <w:p w14:paraId="1D92BE38" w14:textId="77777777" w:rsidR="00211E08" w:rsidRPr="00356B98" w:rsidRDefault="00211E08" w:rsidP="00211E08">
      <w:pPr>
        <w:ind w:left="720"/>
        <w:rPr>
          <w:rFonts w:ascii="Arial" w:hAnsi="Arial" w:cs="Arial"/>
          <w:bCs/>
          <w:sz w:val="22"/>
          <w:szCs w:val="22"/>
        </w:rPr>
      </w:pPr>
      <w:r w:rsidRPr="00356B98">
        <w:rPr>
          <w:rFonts w:ascii="Arial" w:hAnsi="Arial" w:cs="Arial"/>
          <w:bCs/>
          <w:sz w:val="22"/>
          <w:szCs w:val="22"/>
        </w:rPr>
        <w:tab/>
      </w:r>
      <w:r w:rsidRPr="00356B98">
        <w:rPr>
          <w:rFonts w:ascii="Arial" w:hAnsi="Arial" w:cs="Arial"/>
          <w:bCs/>
          <w:sz w:val="22"/>
          <w:szCs w:val="22"/>
        </w:rPr>
        <w:tab/>
      </w:r>
      <w:r w:rsidRPr="00356B98">
        <w:rPr>
          <w:rFonts w:ascii="Arial" w:hAnsi="Arial" w:cs="Arial"/>
          <w:bCs/>
          <w:sz w:val="22"/>
          <w:szCs w:val="22"/>
        </w:rPr>
        <w:tab/>
      </w:r>
      <w:r w:rsidR="00820D12" w:rsidRPr="00356B98">
        <w:rPr>
          <w:rFonts w:ascii="Arial" w:hAnsi="Arial" w:cs="Arial"/>
          <w:bCs/>
          <w:sz w:val="22"/>
          <w:szCs w:val="22"/>
        </w:rPr>
        <w:tab/>
      </w:r>
      <w:r w:rsidR="00820D12" w:rsidRPr="00356B98">
        <w:rPr>
          <w:rFonts w:ascii="Arial" w:hAnsi="Arial" w:cs="Arial"/>
          <w:bCs/>
          <w:sz w:val="22"/>
          <w:szCs w:val="22"/>
        </w:rPr>
        <w:tab/>
      </w:r>
    </w:p>
    <w:tbl>
      <w:tblPr>
        <w:tblW w:w="0" w:type="auto"/>
        <w:tblInd w:w="738" w:type="dxa"/>
        <w:tblLook w:val="01E0" w:firstRow="1" w:lastRow="1" w:firstColumn="1" w:lastColumn="1" w:noHBand="0" w:noVBand="0"/>
      </w:tblPr>
      <w:tblGrid>
        <w:gridCol w:w="1768"/>
        <w:gridCol w:w="5778"/>
        <w:gridCol w:w="2506"/>
      </w:tblGrid>
      <w:tr w:rsidR="002A5F03" w:rsidRPr="00E22020" w14:paraId="401C3839" w14:textId="77777777" w:rsidTr="00F323B1">
        <w:tc>
          <w:tcPr>
            <w:tcW w:w="1768" w:type="dxa"/>
          </w:tcPr>
          <w:p w14:paraId="21982683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Years</w:t>
            </w:r>
          </w:p>
        </w:tc>
        <w:tc>
          <w:tcPr>
            <w:tcW w:w="5778" w:type="dxa"/>
          </w:tcPr>
          <w:p w14:paraId="650A43F5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2506" w:type="dxa"/>
          </w:tcPr>
          <w:p w14:paraId="55DDFC13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Role</w:t>
            </w:r>
          </w:p>
        </w:tc>
      </w:tr>
      <w:tr w:rsidR="00060A46" w:rsidRPr="00E22020" w14:paraId="72E3C123" w14:textId="77777777" w:rsidTr="00F323B1">
        <w:tc>
          <w:tcPr>
            <w:tcW w:w="1768" w:type="dxa"/>
          </w:tcPr>
          <w:p w14:paraId="5B9B88FF" w14:textId="77777777" w:rsidR="00060A46" w:rsidRDefault="00060A46" w:rsidP="003754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78" w:type="dxa"/>
          </w:tcPr>
          <w:p w14:paraId="78E38E20" w14:textId="77777777" w:rsidR="00060A46" w:rsidRDefault="00060A46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06" w:type="dxa"/>
          </w:tcPr>
          <w:p w14:paraId="4CD06C9E" w14:textId="77777777" w:rsidR="00060A46" w:rsidRDefault="00060A46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0A46" w:rsidRPr="00E22020" w14:paraId="70A50A8F" w14:textId="77777777" w:rsidTr="00F323B1">
        <w:tc>
          <w:tcPr>
            <w:tcW w:w="1768" w:type="dxa"/>
          </w:tcPr>
          <w:p w14:paraId="73F55C5E" w14:textId="6E11E7B3" w:rsidR="00060A46" w:rsidRDefault="00935AD8" w:rsidP="003754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pres</w:t>
            </w:r>
            <w:r w:rsidR="00E5608C">
              <w:rPr>
                <w:rFonts w:ascii="Arial" w:hAnsi="Arial" w:cs="Arial"/>
                <w:sz w:val="22"/>
                <w:szCs w:val="22"/>
              </w:rPr>
              <w:t>ent</w:t>
            </w:r>
          </w:p>
        </w:tc>
        <w:tc>
          <w:tcPr>
            <w:tcW w:w="5778" w:type="dxa"/>
          </w:tcPr>
          <w:p w14:paraId="26E568CD" w14:textId="7E30FE68" w:rsidR="00060A46" w:rsidRDefault="00E5608C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on Nominations, Appointments and Committee Structure</w:t>
            </w:r>
          </w:p>
        </w:tc>
        <w:tc>
          <w:tcPr>
            <w:tcW w:w="2506" w:type="dxa"/>
          </w:tcPr>
          <w:p w14:paraId="49F2549E" w14:textId="14ED7908" w:rsidR="00060A46" w:rsidRDefault="00E5608C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</w:tc>
      </w:tr>
      <w:tr w:rsidR="00060A46" w:rsidRPr="00E22020" w14:paraId="2FEDE64D" w14:textId="77777777" w:rsidTr="00F323B1">
        <w:tc>
          <w:tcPr>
            <w:tcW w:w="1768" w:type="dxa"/>
          </w:tcPr>
          <w:p w14:paraId="47B52DBF" w14:textId="52689124" w:rsidR="00060A46" w:rsidRDefault="00935AD8" w:rsidP="003754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pres</w:t>
            </w:r>
            <w:r w:rsidR="00E5608C">
              <w:rPr>
                <w:rFonts w:ascii="Arial" w:hAnsi="Arial" w:cs="Arial"/>
                <w:sz w:val="22"/>
                <w:szCs w:val="22"/>
              </w:rPr>
              <w:t>ent</w:t>
            </w:r>
          </w:p>
        </w:tc>
        <w:tc>
          <w:tcPr>
            <w:tcW w:w="5778" w:type="dxa"/>
          </w:tcPr>
          <w:p w14:paraId="0CA8C8B7" w14:textId="70DFE3C0" w:rsidR="00060A46" w:rsidRDefault="00E5608C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ellness Committee </w:t>
            </w:r>
          </w:p>
        </w:tc>
        <w:tc>
          <w:tcPr>
            <w:tcW w:w="2506" w:type="dxa"/>
          </w:tcPr>
          <w:p w14:paraId="4228BD2B" w14:textId="33667032" w:rsidR="00060A46" w:rsidRDefault="00E5608C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E5117A" w:rsidRPr="00E22020" w14:paraId="1AB8C8B7" w14:textId="77777777" w:rsidTr="00F323B1">
        <w:tc>
          <w:tcPr>
            <w:tcW w:w="1768" w:type="dxa"/>
          </w:tcPr>
          <w:p w14:paraId="15A5BBF3" w14:textId="16FE6F04" w:rsidR="00E5117A" w:rsidRDefault="00390270" w:rsidP="003754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-</w:t>
            </w:r>
            <w:r w:rsidR="00060A46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5778" w:type="dxa"/>
          </w:tcPr>
          <w:p w14:paraId="12281992" w14:textId="77777777" w:rsidR="00E5117A" w:rsidRDefault="00E5117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ccalaureate Curriculum Committee</w:t>
            </w:r>
          </w:p>
        </w:tc>
        <w:tc>
          <w:tcPr>
            <w:tcW w:w="2506" w:type="dxa"/>
          </w:tcPr>
          <w:p w14:paraId="2769A3AC" w14:textId="77777777" w:rsidR="00E5117A" w:rsidRDefault="00E5117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2A5F03" w:rsidRPr="00E22020" w14:paraId="37D85068" w14:textId="77777777" w:rsidTr="00F323B1">
        <w:tc>
          <w:tcPr>
            <w:tcW w:w="1768" w:type="dxa"/>
          </w:tcPr>
          <w:p w14:paraId="3DF8D60B" w14:textId="5FF266B9" w:rsidR="008A3E2D" w:rsidRDefault="008A3E2D" w:rsidP="003754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</w:t>
            </w:r>
            <w:r w:rsidR="002764BF">
              <w:rPr>
                <w:rFonts w:ascii="Arial" w:hAnsi="Arial" w:cs="Arial"/>
                <w:sz w:val="22"/>
                <w:szCs w:val="22"/>
              </w:rPr>
              <w:t>5</w:t>
            </w:r>
            <w:r w:rsidR="00390270">
              <w:rPr>
                <w:rFonts w:ascii="Arial" w:hAnsi="Arial" w:cs="Arial"/>
                <w:sz w:val="22"/>
                <w:szCs w:val="22"/>
              </w:rPr>
              <w:t>-</w:t>
            </w:r>
            <w:r w:rsidR="00060A46"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0E383B5E" w14:textId="6967ED9B" w:rsidR="00275B87" w:rsidRDefault="00275B87" w:rsidP="003754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1E4A30AF" w14:textId="77777777" w:rsidR="002764BF" w:rsidRDefault="002764BF" w:rsidP="003754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</w:t>
            </w:r>
            <w:r w:rsidR="00DD7549">
              <w:rPr>
                <w:rFonts w:ascii="Arial" w:hAnsi="Arial" w:cs="Arial"/>
                <w:sz w:val="22"/>
                <w:szCs w:val="22"/>
              </w:rPr>
              <w:t>3</w:t>
            </w:r>
            <w:r w:rsidR="00E5117A">
              <w:rPr>
                <w:rFonts w:ascii="Arial" w:hAnsi="Arial" w:cs="Arial"/>
                <w:sz w:val="22"/>
                <w:szCs w:val="22"/>
              </w:rPr>
              <w:t>-</w:t>
            </w:r>
            <w:r w:rsidR="00DD7549"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1F3A7182" w14:textId="77777777" w:rsidR="002A5F03" w:rsidRPr="00E22020" w:rsidRDefault="00390270" w:rsidP="00E511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1-p</w:t>
            </w:r>
            <w:r w:rsidR="00DD7549">
              <w:rPr>
                <w:rFonts w:ascii="Arial" w:hAnsi="Arial" w:cs="Arial"/>
                <w:sz w:val="22"/>
                <w:szCs w:val="22"/>
              </w:rPr>
              <w:t>resent</w:t>
            </w:r>
          </w:p>
        </w:tc>
        <w:tc>
          <w:tcPr>
            <w:tcW w:w="5778" w:type="dxa"/>
          </w:tcPr>
          <w:p w14:paraId="20214A17" w14:textId="77777777" w:rsidR="008A3E2D" w:rsidRDefault="002764BF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Search Committee</w:t>
            </w:r>
          </w:p>
          <w:p w14:paraId="3824213C" w14:textId="70196C9B" w:rsidR="00275B87" w:rsidRDefault="00275B87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tention and Promotion Review Team</w:t>
            </w:r>
          </w:p>
          <w:p w14:paraId="1A687B75" w14:textId="355508CD" w:rsidR="00F323B1" w:rsidRDefault="00F323B1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tention and Promotion Review Team</w:t>
            </w:r>
          </w:p>
          <w:p w14:paraId="5D1BBC35" w14:textId="77777777" w:rsidR="002A5F03" w:rsidRPr="00E22020" w:rsidRDefault="002764BF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Baccalaureate </w:t>
            </w:r>
            <w:r>
              <w:rPr>
                <w:rFonts w:ascii="Arial" w:hAnsi="Arial" w:cs="Arial"/>
                <w:sz w:val="22"/>
                <w:szCs w:val="22"/>
              </w:rPr>
              <w:t xml:space="preserve">Admissions &amp; Advancement </w:t>
            </w:r>
            <w:r w:rsidRPr="00E22020">
              <w:rPr>
                <w:rFonts w:ascii="Arial" w:hAnsi="Arial" w:cs="Arial"/>
                <w:sz w:val="22"/>
                <w:szCs w:val="22"/>
              </w:rPr>
              <w:t xml:space="preserve">Committee </w:t>
            </w:r>
            <w:r w:rsidR="00375403" w:rsidRPr="00E22020">
              <w:rPr>
                <w:rFonts w:ascii="Arial" w:hAnsi="Arial" w:cs="Arial"/>
                <w:sz w:val="22"/>
                <w:szCs w:val="22"/>
              </w:rPr>
              <w:t>Baccalaureate Program Committee</w:t>
            </w:r>
          </w:p>
        </w:tc>
        <w:tc>
          <w:tcPr>
            <w:tcW w:w="2506" w:type="dxa"/>
          </w:tcPr>
          <w:p w14:paraId="0C102D0D" w14:textId="77777777" w:rsidR="008A3E2D" w:rsidRDefault="008A3E2D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639CFF7F" w14:textId="77777777" w:rsidR="00275B87" w:rsidRDefault="00275B87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am Lead </w:t>
            </w:r>
          </w:p>
          <w:p w14:paraId="190298AF" w14:textId="77777777" w:rsidR="002764BF" w:rsidRDefault="00DD7549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 hoc </w:t>
            </w:r>
            <w:r w:rsidR="002764BF"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13A83A7C" w14:textId="77777777" w:rsidR="002A5F03" w:rsidRPr="00E22020" w:rsidRDefault="003754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375403" w:rsidRPr="00E22020" w14:paraId="695098BE" w14:textId="77777777" w:rsidTr="00F323B1">
        <w:tc>
          <w:tcPr>
            <w:tcW w:w="1768" w:type="dxa"/>
          </w:tcPr>
          <w:p w14:paraId="009189D1" w14:textId="77777777" w:rsidR="000E1167" w:rsidRPr="00E22020" w:rsidRDefault="00390270" w:rsidP="00E511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="00311597">
              <w:rPr>
                <w:rFonts w:ascii="Arial" w:hAnsi="Arial" w:cs="Arial"/>
                <w:sz w:val="22"/>
                <w:szCs w:val="22"/>
              </w:rPr>
              <w:t>11</w:t>
            </w:r>
            <w:r>
              <w:rPr>
                <w:rFonts w:ascii="Arial" w:hAnsi="Arial" w:cs="Arial"/>
                <w:sz w:val="22"/>
                <w:szCs w:val="22"/>
              </w:rPr>
              <w:t>-20</w:t>
            </w:r>
            <w:r w:rsidR="00311597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5778" w:type="dxa"/>
          </w:tcPr>
          <w:p w14:paraId="6A60B6D8" w14:textId="77777777" w:rsidR="00476A19" w:rsidRPr="00E22020" w:rsidRDefault="00375403" w:rsidP="008A3E2D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Academic Program Team</w:t>
            </w:r>
          </w:p>
        </w:tc>
        <w:tc>
          <w:tcPr>
            <w:tcW w:w="2506" w:type="dxa"/>
          </w:tcPr>
          <w:p w14:paraId="1B5364D9" w14:textId="77777777" w:rsidR="00375403" w:rsidRPr="00E22020" w:rsidRDefault="003754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375403" w:rsidRPr="00E22020" w14:paraId="69364B72" w14:textId="77777777" w:rsidTr="00F323B1">
        <w:tc>
          <w:tcPr>
            <w:tcW w:w="1768" w:type="dxa"/>
          </w:tcPr>
          <w:p w14:paraId="5400AEE7" w14:textId="77777777" w:rsidR="00375403" w:rsidRPr="00E22020" w:rsidRDefault="00390270" w:rsidP="00E511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="00375403" w:rsidRPr="00E22020">
              <w:rPr>
                <w:rFonts w:ascii="Arial" w:hAnsi="Arial" w:cs="Arial"/>
                <w:sz w:val="22"/>
                <w:szCs w:val="22"/>
              </w:rPr>
              <w:t>1</w:t>
            </w:r>
            <w:r w:rsidR="00311597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>-20</w:t>
            </w:r>
            <w:r w:rsidR="00311597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5778" w:type="dxa"/>
          </w:tcPr>
          <w:p w14:paraId="3942B3C1" w14:textId="77777777" w:rsidR="00375403" w:rsidRPr="00E22020" w:rsidRDefault="003754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Simulation Learning Center Advisory Committee</w:t>
            </w:r>
          </w:p>
        </w:tc>
        <w:tc>
          <w:tcPr>
            <w:tcW w:w="2506" w:type="dxa"/>
          </w:tcPr>
          <w:p w14:paraId="4EF6B2CD" w14:textId="77777777" w:rsidR="00375403" w:rsidRPr="00E22020" w:rsidRDefault="003754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375403" w:rsidRPr="00E22020" w14:paraId="44C9AC8C" w14:textId="77777777" w:rsidTr="00F323B1">
        <w:tc>
          <w:tcPr>
            <w:tcW w:w="1768" w:type="dxa"/>
          </w:tcPr>
          <w:p w14:paraId="62F9409C" w14:textId="77777777" w:rsidR="00375403" w:rsidRPr="00E22020" w:rsidRDefault="00544C8A" w:rsidP="00E511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2010</w:t>
            </w:r>
            <w:r w:rsidR="00E5117A">
              <w:rPr>
                <w:rFonts w:ascii="Arial" w:hAnsi="Arial" w:cs="Arial"/>
                <w:sz w:val="22"/>
                <w:szCs w:val="22"/>
              </w:rPr>
              <w:t>-</w:t>
            </w:r>
            <w:r w:rsidR="00DD7549"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5778" w:type="dxa"/>
          </w:tcPr>
          <w:p w14:paraId="0F30859B" w14:textId="77777777" w:rsidR="00375403" w:rsidRPr="00E22020" w:rsidRDefault="00FF0994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Baccalaureate Curriculum Committee</w:t>
            </w:r>
          </w:p>
        </w:tc>
        <w:tc>
          <w:tcPr>
            <w:tcW w:w="2506" w:type="dxa"/>
          </w:tcPr>
          <w:p w14:paraId="5382321F" w14:textId="77777777" w:rsidR="00375403" w:rsidRPr="00E22020" w:rsidRDefault="00DD7549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 hoc </w:t>
            </w:r>
            <w:r w:rsidR="00FF0994"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375403" w:rsidRPr="00E22020" w14:paraId="3D2785E6" w14:textId="77777777" w:rsidTr="00F323B1">
        <w:tc>
          <w:tcPr>
            <w:tcW w:w="1768" w:type="dxa"/>
          </w:tcPr>
          <w:p w14:paraId="07ED562C" w14:textId="77777777" w:rsidR="00375403" w:rsidRPr="00E22020" w:rsidRDefault="00390270" w:rsidP="00E511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="00297F2E">
              <w:rPr>
                <w:rFonts w:ascii="Arial" w:hAnsi="Arial" w:cs="Arial"/>
                <w:sz w:val="22"/>
                <w:szCs w:val="22"/>
              </w:rPr>
              <w:t>09</w:t>
            </w:r>
            <w:r w:rsidR="00E5117A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="00E5117A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5778" w:type="dxa"/>
          </w:tcPr>
          <w:p w14:paraId="370F8B42" w14:textId="77777777" w:rsidR="00375403" w:rsidRPr="00E22020" w:rsidRDefault="008A571A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BS Concept Development Taskforce</w:t>
            </w:r>
          </w:p>
        </w:tc>
        <w:tc>
          <w:tcPr>
            <w:tcW w:w="2506" w:type="dxa"/>
          </w:tcPr>
          <w:p w14:paraId="6A5E426F" w14:textId="77777777" w:rsidR="00375403" w:rsidRPr="00E22020" w:rsidRDefault="008A571A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375403" w:rsidRPr="00E22020" w14:paraId="284758A1" w14:textId="77777777" w:rsidTr="00F323B1">
        <w:tc>
          <w:tcPr>
            <w:tcW w:w="1768" w:type="dxa"/>
          </w:tcPr>
          <w:p w14:paraId="30489FC6" w14:textId="77777777" w:rsidR="00375403" w:rsidRPr="00E22020" w:rsidRDefault="008A571A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9-2010</w:t>
            </w:r>
          </w:p>
        </w:tc>
        <w:tc>
          <w:tcPr>
            <w:tcW w:w="5778" w:type="dxa"/>
          </w:tcPr>
          <w:p w14:paraId="6D2632E3" w14:textId="77777777" w:rsidR="00375403" w:rsidRPr="00E22020" w:rsidRDefault="008A571A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CCNE Review Standard 1 Taskforce</w:t>
            </w:r>
          </w:p>
        </w:tc>
        <w:tc>
          <w:tcPr>
            <w:tcW w:w="2506" w:type="dxa"/>
          </w:tcPr>
          <w:p w14:paraId="6D7B2500" w14:textId="77777777" w:rsidR="00375403" w:rsidRPr="00E22020" w:rsidRDefault="008A571A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1E2D8D" w:rsidRPr="00E22020" w14:paraId="66EC0552" w14:textId="77777777" w:rsidTr="00F323B1">
        <w:tc>
          <w:tcPr>
            <w:tcW w:w="1768" w:type="dxa"/>
          </w:tcPr>
          <w:p w14:paraId="541FD40E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8-2009</w:t>
            </w:r>
          </w:p>
        </w:tc>
        <w:tc>
          <w:tcPr>
            <w:tcW w:w="5778" w:type="dxa"/>
          </w:tcPr>
          <w:p w14:paraId="6417066F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Baccalaureate Curriculum Committee</w:t>
            </w:r>
          </w:p>
        </w:tc>
        <w:tc>
          <w:tcPr>
            <w:tcW w:w="2506" w:type="dxa"/>
          </w:tcPr>
          <w:p w14:paraId="625EB8FF" w14:textId="77777777" w:rsidR="001E2D8D" w:rsidRPr="00E22020" w:rsidRDefault="001757F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1E2D8D" w:rsidRPr="00E22020" w14:paraId="459A1570" w14:textId="77777777" w:rsidTr="00F323B1">
        <w:tc>
          <w:tcPr>
            <w:tcW w:w="1768" w:type="dxa"/>
          </w:tcPr>
          <w:p w14:paraId="07951035" w14:textId="77777777" w:rsidR="001E2D8D" w:rsidRPr="00E22020" w:rsidRDefault="001E2D8D" w:rsidP="000E1167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8-</w:t>
            </w:r>
            <w:r w:rsidR="000E1167">
              <w:rPr>
                <w:rFonts w:ascii="Arial" w:hAnsi="Arial" w:cs="Arial"/>
                <w:sz w:val="22"/>
                <w:szCs w:val="22"/>
              </w:rPr>
              <w:t>2012</w:t>
            </w:r>
          </w:p>
        </w:tc>
        <w:tc>
          <w:tcPr>
            <w:tcW w:w="5778" w:type="dxa"/>
          </w:tcPr>
          <w:p w14:paraId="7C9B6691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Academic Communication and Documentation Taskforce</w:t>
            </w:r>
          </w:p>
        </w:tc>
        <w:tc>
          <w:tcPr>
            <w:tcW w:w="2506" w:type="dxa"/>
          </w:tcPr>
          <w:p w14:paraId="70BAB40C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Team lead</w:t>
            </w:r>
          </w:p>
        </w:tc>
      </w:tr>
      <w:tr w:rsidR="001E2D8D" w:rsidRPr="00E22020" w14:paraId="7A9BA8F5" w14:textId="77777777" w:rsidTr="00F323B1">
        <w:tc>
          <w:tcPr>
            <w:tcW w:w="1768" w:type="dxa"/>
          </w:tcPr>
          <w:p w14:paraId="433544E0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9-2010</w:t>
            </w:r>
          </w:p>
        </w:tc>
        <w:tc>
          <w:tcPr>
            <w:tcW w:w="5778" w:type="dxa"/>
          </w:tcPr>
          <w:p w14:paraId="6DA02162" w14:textId="77777777" w:rsidR="001E2D8D" w:rsidRPr="00E22020" w:rsidRDefault="001E2D8D" w:rsidP="001E2D8D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Essentials Task Force</w:t>
            </w:r>
          </w:p>
        </w:tc>
        <w:tc>
          <w:tcPr>
            <w:tcW w:w="2506" w:type="dxa"/>
          </w:tcPr>
          <w:p w14:paraId="332DAEE7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1E2D8D" w:rsidRPr="00E22020" w14:paraId="59ED343F" w14:textId="77777777" w:rsidTr="00F323B1">
        <w:tc>
          <w:tcPr>
            <w:tcW w:w="1768" w:type="dxa"/>
          </w:tcPr>
          <w:p w14:paraId="40ADC56D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6-2007</w:t>
            </w:r>
          </w:p>
        </w:tc>
        <w:tc>
          <w:tcPr>
            <w:tcW w:w="5778" w:type="dxa"/>
          </w:tcPr>
          <w:p w14:paraId="657BBB57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asters Curriculum Committee Member</w:t>
            </w:r>
          </w:p>
        </w:tc>
        <w:tc>
          <w:tcPr>
            <w:tcW w:w="2506" w:type="dxa"/>
          </w:tcPr>
          <w:p w14:paraId="56CEE327" w14:textId="77777777" w:rsidR="001E2D8D" w:rsidRPr="00E22020" w:rsidRDefault="001E2D8D" w:rsidP="00E22020">
            <w:pPr>
              <w:ind w:hanging="18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Student Representative</w:t>
            </w:r>
          </w:p>
        </w:tc>
      </w:tr>
      <w:tr w:rsidR="001E2D8D" w:rsidRPr="00E22020" w14:paraId="29F3A88D" w14:textId="77777777" w:rsidTr="00F323B1">
        <w:tc>
          <w:tcPr>
            <w:tcW w:w="1768" w:type="dxa"/>
          </w:tcPr>
          <w:p w14:paraId="7BFA2FFF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5-2006</w:t>
            </w:r>
          </w:p>
        </w:tc>
        <w:tc>
          <w:tcPr>
            <w:tcW w:w="5778" w:type="dxa"/>
          </w:tcPr>
          <w:p w14:paraId="4810450B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Retention, Promotion &amp; Tenure (RPT) Committee</w:t>
            </w:r>
          </w:p>
        </w:tc>
        <w:tc>
          <w:tcPr>
            <w:tcW w:w="2506" w:type="dxa"/>
          </w:tcPr>
          <w:p w14:paraId="33359721" w14:textId="10B9FB6F" w:rsidR="002B30F0" w:rsidRPr="00E22020" w:rsidRDefault="001E2D8D" w:rsidP="00F323B1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Chairperson, Masters Student</w:t>
            </w:r>
          </w:p>
        </w:tc>
      </w:tr>
    </w:tbl>
    <w:p w14:paraId="039601B8" w14:textId="77777777" w:rsidR="00820D12" w:rsidRPr="00356B98" w:rsidRDefault="00820D12" w:rsidP="00820D12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356B98">
        <w:rPr>
          <w:rFonts w:ascii="Arial" w:hAnsi="Arial" w:cs="Arial"/>
          <w:bCs/>
          <w:sz w:val="22"/>
          <w:szCs w:val="22"/>
          <w:u w:val="single"/>
        </w:rPr>
        <w:t>Health Sciences Center Committees</w:t>
      </w:r>
    </w:p>
    <w:p w14:paraId="2CCC90D0" w14:textId="77777777" w:rsidR="00820D12" w:rsidRPr="00356B98" w:rsidRDefault="00820D12" w:rsidP="00820D12">
      <w:pPr>
        <w:ind w:left="360"/>
        <w:rPr>
          <w:rFonts w:ascii="Arial" w:hAnsi="Arial" w:cs="Arial"/>
          <w:bCs/>
          <w:sz w:val="22"/>
          <w:szCs w:val="22"/>
          <w:u w:val="single"/>
        </w:rPr>
      </w:pPr>
    </w:p>
    <w:tbl>
      <w:tblPr>
        <w:tblW w:w="0" w:type="auto"/>
        <w:tblInd w:w="738" w:type="dxa"/>
        <w:tblLook w:val="01E0" w:firstRow="1" w:lastRow="1" w:firstColumn="1" w:lastColumn="1" w:noHBand="0" w:noVBand="0"/>
      </w:tblPr>
      <w:tblGrid>
        <w:gridCol w:w="1872"/>
        <w:gridCol w:w="5440"/>
        <w:gridCol w:w="2750"/>
      </w:tblGrid>
      <w:tr w:rsidR="002A5F03" w:rsidRPr="00E22020" w14:paraId="672BD680" w14:textId="77777777" w:rsidTr="00B64E97">
        <w:tc>
          <w:tcPr>
            <w:tcW w:w="1872" w:type="dxa"/>
          </w:tcPr>
          <w:p w14:paraId="3EDC5268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Years</w:t>
            </w:r>
          </w:p>
        </w:tc>
        <w:tc>
          <w:tcPr>
            <w:tcW w:w="5440" w:type="dxa"/>
          </w:tcPr>
          <w:p w14:paraId="25522744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2750" w:type="dxa"/>
          </w:tcPr>
          <w:p w14:paraId="5BB91A1E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Role</w:t>
            </w:r>
          </w:p>
        </w:tc>
      </w:tr>
      <w:tr w:rsidR="002A5F03" w:rsidRPr="00E22020" w14:paraId="68D841CD" w14:textId="77777777" w:rsidTr="00B64E97">
        <w:tc>
          <w:tcPr>
            <w:tcW w:w="1872" w:type="dxa"/>
          </w:tcPr>
          <w:p w14:paraId="27D93B16" w14:textId="561AA7E6" w:rsidR="00B64E97" w:rsidRDefault="00B64E97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-2023</w:t>
            </w:r>
          </w:p>
          <w:p w14:paraId="35FCDA3B" w14:textId="4A85074E" w:rsidR="000D35AA" w:rsidRDefault="000D35A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-pres</w:t>
            </w:r>
          </w:p>
          <w:p w14:paraId="4116351A" w14:textId="6D5D7921" w:rsidR="002A5F03" w:rsidRPr="00E22020" w:rsidRDefault="00F6444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0-</w:t>
            </w:r>
            <w:r w:rsidR="00311597">
              <w:rPr>
                <w:rFonts w:ascii="Arial" w:hAnsi="Arial" w:cs="Arial"/>
                <w:sz w:val="22"/>
                <w:szCs w:val="22"/>
              </w:rPr>
              <w:t>2013</w:t>
            </w:r>
          </w:p>
        </w:tc>
        <w:tc>
          <w:tcPr>
            <w:tcW w:w="5440" w:type="dxa"/>
          </w:tcPr>
          <w:p w14:paraId="0C000921" w14:textId="2E64CB92" w:rsidR="00B11E2F" w:rsidRDefault="00B64E97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ducation Symposium Committee</w:t>
            </w:r>
          </w:p>
          <w:p w14:paraId="0AAC212B" w14:textId="405EC80B" w:rsidR="000D35AA" w:rsidRDefault="000D35A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y of Health Science Fellow</w:t>
            </w:r>
          </w:p>
          <w:p w14:paraId="786AF2EE" w14:textId="24E89BC2" w:rsidR="002A5F03" w:rsidRPr="00E22020" w:rsidRDefault="00311597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rprofessional Education </w:t>
            </w:r>
            <w:r w:rsidR="00CB56A3">
              <w:rPr>
                <w:rFonts w:ascii="Arial" w:hAnsi="Arial" w:cs="Arial"/>
                <w:sz w:val="22"/>
                <w:szCs w:val="22"/>
              </w:rPr>
              <w:t xml:space="preserve">(IPE) </w:t>
            </w:r>
            <w:r>
              <w:rPr>
                <w:rFonts w:ascii="Arial" w:hAnsi="Arial" w:cs="Arial"/>
                <w:sz w:val="22"/>
                <w:szCs w:val="22"/>
              </w:rPr>
              <w:t>Committee</w:t>
            </w:r>
          </w:p>
        </w:tc>
        <w:tc>
          <w:tcPr>
            <w:tcW w:w="2750" w:type="dxa"/>
          </w:tcPr>
          <w:p w14:paraId="39F67A4A" w14:textId="26DB6A2D" w:rsidR="00B11E2F" w:rsidRDefault="00B64E97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52D1093D" w14:textId="6D7AB6C1" w:rsidR="000D35AA" w:rsidRDefault="000D35A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/Fellow</w:t>
            </w:r>
          </w:p>
          <w:p w14:paraId="00380EB6" w14:textId="17C200E1" w:rsidR="00B11E2F" w:rsidRDefault="00311597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01991571" w14:textId="77777777" w:rsidR="00311597" w:rsidRPr="00E22020" w:rsidRDefault="00311597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B615510" w14:textId="77777777" w:rsidR="00820D12" w:rsidRPr="00356B98" w:rsidRDefault="00820D12" w:rsidP="00820D12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356B98">
        <w:rPr>
          <w:rFonts w:ascii="Arial" w:hAnsi="Arial" w:cs="Arial"/>
          <w:bCs/>
          <w:sz w:val="22"/>
          <w:szCs w:val="22"/>
          <w:u w:val="single"/>
        </w:rPr>
        <w:t>University Committees</w:t>
      </w:r>
    </w:p>
    <w:p w14:paraId="70092213" w14:textId="77777777" w:rsidR="00820D12" w:rsidRPr="00356B98" w:rsidRDefault="00820D12" w:rsidP="00820D12">
      <w:pPr>
        <w:ind w:left="720"/>
        <w:rPr>
          <w:rFonts w:ascii="Arial" w:hAnsi="Arial" w:cs="Arial"/>
          <w:bCs/>
          <w:sz w:val="22"/>
          <w:szCs w:val="22"/>
          <w:u w:val="single"/>
        </w:rPr>
      </w:pPr>
    </w:p>
    <w:tbl>
      <w:tblPr>
        <w:tblW w:w="0" w:type="auto"/>
        <w:tblInd w:w="738" w:type="dxa"/>
        <w:tblLook w:val="01E0" w:firstRow="1" w:lastRow="1" w:firstColumn="1" w:lastColumn="1" w:noHBand="0" w:noVBand="0"/>
      </w:tblPr>
      <w:tblGrid>
        <w:gridCol w:w="1872"/>
        <w:gridCol w:w="5435"/>
        <w:gridCol w:w="2755"/>
      </w:tblGrid>
      <w:tr w:rsidR="002A5F03" w:rsidRPr="00E22020" w14:paraId="40818DF1" w14:textId="77777777" w:rsidTr="00857BC0">
        <w:tc>
          <w:tcPr>
            <w:tcW w:w="1872" w:type="dxa"/>
          </w:tcPr>
          <w:p w14:paraId="296D15E2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Years</w:t>
            </w:r>
          </w:p>
        </w:tc>
        <w:tc>
          <w:tcPr>
            <w:tcW w:w="5435" w:type="dxa"/>
          </w:tcPr>
          <w:p w14:paraId="58ED56FE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2755" w:type="dxa"/>
          </w:tcPr>
          <w:p w14:paraId="242F2A96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Role</w:t>
            </w:r>
          </w:p>
        </w:tc>
      </w:tr>
      <w:tr w:rsidR="00FE550A" w:rsidRPr="00E22020" w14:paraId="745E03C3" w14:textId="77777777" w:rsidTr="00857BC0">
        <w:tc>
          <w:tcPr>
            <w:tcW w:w="1872" w:type="dxa"/>
          </w:tcPr>
          <w:p w14:paraId="452F1B09" w14:textId="77777777" w:rsidR="00FE550A" w:rsidRDefault="00FE550A" w:rsidP="00BF54D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35" w:type="dxa"/>
          </w:tcPr>
          <w:p w14:paraId="3B2D02DC" w14:textId="77777777" w:rsidR="00FE550A" w:rsidRDefault="00FE550A" w:rsidP="00BF54D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5" w:type="dxa"/>
          </w:tcPr>
          <w:p w14:paraId="48D37C8D" w14:textId="77777777" w:rsidR="00FE550A" w:rsidRDefault="00FE550A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E550A" w:rsidRPr="00E22020" w14:paraId="18D7524F" w14:textId="77777777" w:rsidTr="00857BC0">
        <w:tc>
          <w:tcPr>
            <w:tcW w:w="1872" w:type="dxa"/>
          </w:tcPr>
          <w:p w14:paraId="55C3482C" w14:textId="2CADD305" w:rsidR="00FE550A" w:rsidRDefault="00FE550A" w:rsidP="00BF54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-</w:t>
            </w:r>
            <w:r w:rsidR="00616DCA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5435" w:type="dxa"/>
          </w:tcPr>
          <w:p w14:paraId="3FB4B566" w14:textId="77777777" w:rsidR="00FE550A" w:rsidRDefault="00FE550A" w:rsidP="00BF54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iversity of Utah Health Sciences </w:t>
            </w:r>
            <w:r w:rsidR="007572D2">
              <w:rPr>
                <w:rFonts w:ascii="Arial" w:hAnsi="Arial" w:cs="Arial"/>
                <w:sz w:val="22"/>
                <w:szCs w:val="22"/>
              </w:rPr>
              <w:t xml:space="preserve">Emergency Communication </w:t>
            </w:r>
          </w:p>
        </w:tc>
        <w:tc>
          <w:tcPr>
            <w:tcW w:w="2755" w:type="dxa"/>
          </w:tcPr>
          <w:p w14:paraId="129FD5BC" w14:textId="77777777" w:rsidR="00FE550A" w:rsidRDefault="00FE550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am radio W7MOM</w:t>
            </w:r>
          </w:p>
        </w:tc>
      </w:tr>
      <w:tr w:rsidR="00897A0B" w:rsidRPr="00E22020" w14:paraId="1DE4B6B2" w14:textId="77777777" w:rsidTr="00857BC0">
        <w:tc>
          <w:tcPr>
            <w:tcW w:w="1872" w:type="dxa"/>
          </w:tcPr>
          <w:p w14:paraId="177D5F58" w14:textId="77777777" w:rsidR="00897A0B" w:rsidRPr="00E22020" w:rsidRDefault="00A37843" w:rsidP="00BF54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-2016</w:t>
            </w:r>
          </w:p>
        </w:tc>
        <w:tc>
          <w:tcPr>
            <w:tcW w:w="5435" w:type="dxa"/>
          </w:tcPr>
          <w:p w14:paraId="3FBF60C0" w14:textId="77777777" w:rsidR="00897A0B" w:rsidRPr="00E22020" w:rsidRDefault="00A37843" w:rsidP="00BF54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eselection Taskforce (Marriott Library) </w:t>
            </w:r>
          </w:p>
        </w:tc>
        <w:tc>
          <w:tcPr>
            <w:tcW w:w="2755" w:type="dxa"/>
          </w:tcPr>
          <w:p w14:paraId="2BEF7EEB" w14:textId="77777777" w:rsidR="00897A0B" w:rsidRPr="00E22020" w:rsidRDefault="00A37843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897A0B" w:rsidRPr="00E22020" w14:paraId="6FD19DC9" w14:textId="77777777" w:rsidTr="00857BC0">
        <w:tc>
          <w:tcPr>
            <w:tcW w:w="1872" w:type="dxa"/>
          </w:tcPr>
          <w:p w14:paraId="6A417C6A" w14:textId="77777777" w:rsidR="00897A0B" w:rsidRPr="00E22020" w:rsidRDefault="00897A0B" w:rsidP="00BF54D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35" w:type="dxa"/>
          </w:tcPr>
          <w:p w14:paraId="6D4EDFB9" w14:textId="77777777" w:rsidR="00897A0B" w:rsidRPr="00E22020" w:rsidRDefault="00897A0B" w:rsidP="00BF54D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55" w:type="dxa"/>
          </w:tcPr>
          <w:p w14:paraId="05E9A7A8" w14:textId="77777777" w:rsidR="00897A0B" w:rsidRPr="00E22020" w:rsidRDefault="00897A0B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79F2C57" w14:textId="77777777" w:rsidR="00820D12" w:rsidRPr="00356B98" w:rsidRDefault="00820D12" w:rsidP="001931AD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356B98">
        <w:rPr>
          <w:rFonts w:ascii="Arial" w:hAnsi="Arial" w:cs="Arial"/>
          <w:bCs/>
          <w:sz w:val="22"/>
          <w:szCs w:val="22"/>
          <w:u w:val="single"/>
        </w:rPr>
        <w:t>Professional Organizations</w:t>
      </w:r>
    </w:p>
    <w:p w14:paraId="1074FD6B" w14:textId="77777777" w:rsidR="00820D12" w:rsidRPr="00356B98" w:rsidRDefault="00820D12" w:rsidP="00820D12">
      <w:pPr>
        <w:ind w:left="360"/>
        <w:rPr>
          <w:rFonts w:ascii="Arial" w:hAnsi="Arial" w:cs="Arial"/>
          <w:bCs/>
          <w:sz w:val="22"/>
          <w:szCs w:val="22"/>
        </w:rPr>
      </w:pPr>
    </w:p>
    <w:tbl>
      <w:tblPr>
        <w:tblW w:w="0" w:type="auto"/>
        <w:tblInd w:w="738" w:type="dxa"/>
        <w:tblLook w:val="01E0" w:firstRow="1" w:lastRow="1" w:firstColumn="1" w:lastColumn="1" w:noHBand="0" w:noVBand="0"/>
      </w:tblPr>
      <w:tblGrid>
        <w:gridCol w:w="1768"/>
        <w:gridCol w:w="5640"/>
        <w:gridCol w:w="2654"/>
      </w:tblGrid>
      <w:tr w:rsidR="002A5F03" w:rsidRPr="00E22020" w14:paraId="4838FC3D" w14:textId="77777777" w:rsidTr="00C73C5E">
        <w:tc>
          <w:tcPr>
            <w:tcW w:w="1800" w:type="dxa"/>
          </w:tcPr>
          <w:p w14:paraId="732AB65A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Years</w:t>
            </w:r>
          </w:p>
        </w:tc>
        <w:tc>
          <w:tcPr>
            <w:tcW w:w="5760" w:type="dxa"/>
          </w:tcPr>
          <w:p w14:paraId="48A29BA6" w14:textId="447A996C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Committee</w:t>
            </w:r>
            <w:r w:rsidR="00AA5506">
              <w:rPr>
                <w:rFonts w:ascii="Arial" w:hAnsi="Arial" w:cs="Arial"/>
                <w:bCs/>
                <w:sz w:val="22"/>
                <w:szCs w:val="22"/>
                <w:u w:val="single"/>
              </w:rPr>
              <w:t xml:space="preserve">/Organization </w:t>
            </w:r>
          </w:p>
        </w:tc>
        <w:tc>
          <w:tcPr>
            <w:tcW w:w="2718" w:type="dxa"/>
          </w:tcPr>
          <w:p w14:paraId="2139FA03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Role</w:t>
            </w:r>
          </w:p>
        </w:tc>
      </w:tr>
      <w:tr w:rsidR="00C74C05" w:rsidRPr="00E22020" w14:paraId="4F1DF736" w14:textId="77777777" w:rsidTr="00C73C5E">
        <w:tc>
          <w:tcPr>
            <w:tcW w:w="1800" w:type="dxa"/>
          </w:tcPr>
          <w:p w14:paraId="79D75D96" w14:textId="304C3BCE" w:rsidR="00C74C05" w:rsidRDefault="00C74C05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-present</w:t>
            </w:r>
          </w:p>
        </w:tc>
        <w:tc>
          <w:tcPr>
            <w:tcW w:w="5760" w:type="dxa"/>
          </w:tcPr>
          <w:p w14:paraId="562E4977" w14:textId="3C6EF036" w:rsidR="00C74C05" w:rsidRDefault="00C74C05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IA</w:t>
            </w:r>
          </w:p>
        </w:tc>
        <w:tc>
          <w:tcPr>
            <w:tcW w:w="2718" w:type="dxa"/>
          </w:tcPr>
          <w:p w14:paraId="48C52B61" w14:textId="672903B0" w:rsidR="00C74C05" w:rsidRDefault="00C74C05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</w:tc>
      </w:tr>
      <w:tr w:rsidR="005F7FE2" w:rsidRPr="00E22020" w14:paraId="3E1DB9BC" w14:textId="77777777" w:rsidTr="00C73C5E">
        <w:tc>
          <w:tcPr>
            <w:tcW w:w="1800" w:type="dxa"/>
          </w:tcPr>
          <w:p w14:paraId="4D317E03" w14:textId="164C6527" w:rsidR="00491DDC" w:rsidRDefault="00491DDC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</w:t>
            </w:r>
            <w:r w:rsidR="00AC1540">
              <w:rPr>
                <w:rFonts w:ascii="Arial" w:hAnsi="Arial" w:cs="Arial"/>
                <w:sz w:val="22"/>
                <w:szCs w:val="22"/>
              </w:rPr>
              <w:t>present</w:t>
            </w:r>
          </w:p>
          <w:p w14:paraId="7EBC085C" w14:textId="77777777" w:rsidR="005F7FE2" w:rsidRDefault="00426070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-present</w:t>
            </w:r>
          </w:p>
        </w:tc>
        <w:tc>
          <w:tcPr>
            <w:tcW w:w="5760" w:type="dxa"/>
          </w:tcPr>
          <w:p w14:paraId="0E99B85F" w14:textId="77777777" w:rsidR="00491DDC" w:rsidRDefault="00491DDC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estern Institute of Nursing </w:t>
            </w:r>
          </w:p>
          <w:p w14:paraId="3A42CD3C" w14:textId="77777777" w:rsidR="005F7FE2" w:rsidRDefault="00426070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tah Nurse Association </w:t>
            </w:r>
          </w:p>
        </w:tc>
        <w:tc>
          <w:tcPr>
            <w:tcW w:w="2718" w:type="dxa"/>
          </w:tcPr>
          <w:p w14:paraId="2FC83D88" w14:textId="77777777" w:rsidR="005F7FE2" w:rsidRDefault="00426070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2FED4FDE" w14:textId="77777777" w:rsidR="00491DDC" w:rsidRDefault="00491DDC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8806CD" w:rsidRPr="00E22020" w14:paraId="6E77C113" w14:textId="77777777" w:rsidTr="00C73C5E">
        <w:tc>
          <w:tcPr>
            <w:tcW w:w="1800" w:type="dxa"/>
          </w:tcPr>
          <w:p w14:paraId="156B4315" w14:textId="77777777" w:rsidR="00B670EF" w:rsidRDefault="00426070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-present</w:t>
            </w:r>
          </w:p>
          <w:p w14:paraId="4EF931AD" w14:textId="77777777" w:rsidR="00E14AFA" w:rsidRDefault="00E14AFA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  <w:r w:rsidR="00E5117A">
              <w:rPr>
                <w:rFonts w:ascii="Arial" w:hAnsi="Arial" w:cs="Arial"/>
                <w:sz w:val="22"/>
                <w:szCs w:val="22"/>
              </w:rPr>
              <w:t>-present</w:t>
            </w:r>
          </w:p>
          <w:p w14:paraId="48F3AAC4" w14:textId="77777777" w:rsidR="0018591B" w:rsidRDefault="00E14AFA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  <w:r w:rsidR="00E5117A">
              <w:rPr>
                <w:rFonts w:ascii="Arial" w:hAnsi="Arial" w:cs="Arial"/>
                <w:sz w:val="22"/>
                <w:szCs w:val="22"/>
              </w:rPr>
              <w:t>-present</w:t>
            </w:r>
          </w:p>
          <w:p w14:paraId="46EAF0C7" w14:textId="77777777" w:rsidR="00A84148" w:rsidRDefault="00A84148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  <w:r w:rsidR="00E5117A">
              <w:rPr>
                <w:rFonts w:ascii="Arial" w:hAnsi="Arial" w:cs="Arial"/>
                <w:sz w:val="22"/>
                <w:szCs w:val="22"/>
              </w:rPr>
              <w:t>-present</w:t>
            </w:r>
          </w:p>
          <w:p w14:paraId="3E23D863" w14:textId="77777777" w:rsidR="00311597" w:rsidRDefault="007677D9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-2014</w:t>
            </w:r>
          </w:p>
          <w:p w14:paraId="00311C7E" w14:textId="77777777" w:rsidR="00E86F22" w:rsidRDefault="00E86F22" w:rsidP="00E22020">
            <w:pPr>
              <w:rPr>
                <w:rFonts w:ascii="Arial" w:hAnsi="Arial" w:cs="Arial"/>
                <w:sz w:val="22"/>
                <w:szCs w:val="22"/>
              </w:rPr>
            </w:pPr>
          </w:p>
          <w:p w14:paraId="771ECF08" w14:textId="77777777" w:rsidR="00311597" w:rsidRDefault="007677D9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</w:t>
            </w:r>
            <w:r w:rsidR="00311597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73F96E20" w14:textId="0F59C89C" w:rsidR="00D23E45" w:rsidRDefault="000B2637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1-14, 17</w:t>
            </w:r>
          </w:p>
          <w:p w14:paraId="4302B264" w14:textId="77777777" w:rsidR="008806CD" w:rsidRPr="00E22020" w:rsidRDefault="00A473C2" w:rsidP="00A473C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</w:t>
            </w:r>
            <w:r w:rsidR="008806CD" w:rsidRPr="00E22020">
              <w:rPr>
                <w:rFonts w:ascii="Arial" w:hAnsi="Arial" w:cs="Arial"/>
                <w:sz w:val="22"/>
                <w:szCs w:val="22"/>
              </w:rPr>
              <w:t>1-</w:t>
            </w:r>
            <w:r>
              <w:rPr>
                <w:rFonts w:ascii="Arial" w:hAnsi="Arial" w:cs="Arial"/>
                <w:sz w:val="22"/>
                <w:szCs w:val="22"/>
              </w:rPr>
              <w:t>2012</w:t>
            </w:r>
            <w:r w:rsidR="008806CD" w:rsidRPr="00E2202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59828E67" w14:textId="77777777" w:rsidR="00B670EF" w:rsidRDefault="00426070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Nurse Association</w:t>
            </w:r>
          </w:p>
          <w:p w14:paraId="009DEABA" w14:textId="77777777" w:rsidR="00E14AFA" w:rsidRPr="00E14AFA" w:rsidRDefault="00E14AFA" w:rsidP="00E22020">
            <w:pPr>
              <w:rPr>
                <w:rFonts w:ascii="Arial" w:hAnsi="Arial" w:cs="Arial"/>
                <w:sz w:val="22"/>
                <w:szCs w:val="22"/>
              </w:rPr>
            </w:pPr>
            <w:r w:rsidRPr="00E14AFA">
              <w:rPr>
                <w:rFonts w:ascii="Arial" w:hAnsi="Arial" w:cs="Arial"/>
                <w:sz w:val="22"/>
                <w:szCs w:val="22"/>
              </w:rPr>
              <w:t>Honor Society of Phi Kappa Phi</w:t>
            </w:r>
          </w:p>
          <w:p w14:paraId="454284DD" w14:textId="77777777" w:rsidR="00E14AFA" w:rsidRDefault="00E14AFA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olden Key Honor Society</w:t>
            </w:r>
          </w:p>
          <w:p w14:paraId="23EFDAF8" w14:textId="77777777" w:rsidR="00A84148" w:rsidRDefault="00A84148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tah Women of Higher Education Network</w:t>
            </w:r>
          </w:p>
          <w:p w14:paraId="43B02260" w14:textId="77777777" w:rsidR="00311597" w:rsidRDefault="00E86F22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rnational Nursing Association for Clinical Simulation (</w:t>
            </w:r>
            <w:r w:rsidR="00034669">
              <w:rPr>
                <w:rFonts w:ascii="Arial" w:hAnsi="Arial" w:cs="Arial"/>
                <w:sz w:val="22"/>
                <w:szCs w:val="22"/>
              </w:rPr>
              <w:t>INACSL</w:t>
            </w:r>
            <w:r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034669">
              <w:rPr>
                <w:rFonts w:ascii="Arial" w:hAnsi="Arial" w:cs="Arial"/>
                <w:sz w:val="22"/>
                <w:szCs w:val="22"/>
              </w:rPr>
              <w:t>Website</w:t>
            </w:r>
            <w:r w:rsidR="00311597">
              <w:rPr>
                <w:rFonts w:ascii="Arial" w:hAnsi="Arial" w:cs="Arial"/>
                <w:sz w:val="22"/>
                <w:szCs w:val="22"/>
              </w:rPr>
              <w:t xml:space="preserve"> Committee</w:t>
            </w:r>
          </w:p>
          <w:p w14:paraId="5723A540" w14:textId="77777777" w:rsidR="00311597" w:rsidRDefault="00034669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ACSL</w:t>
            </w:r>
          </w:p>
          <w:p w14:paraId="0D876311" w14:textId="77777777" w:rsidR="00D23E45" w:rsidRDefault="00D23E45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ociety for Simulation in Healthcare</w:t>
            </w:r>
            <w:r w:rsidR="00034669">
              <w:rPr>
                <w:rFonts w:ascii="Arial" w:hAnsi="Arial" w:cs="Arial"/>
                <w:sz w:val="22"/>
                <w:szCs w:val="22"/>
              </w:rPr>
              <w:t xml:space="preserve"> (SSH)</w:t>
            </w:r>
          </w:p>
          <w:p w14:paraId="1DF03C59" w14:textId="77777777" w:rsidR="008806CD" w:rsidRPr="00E22020" w:rsidRDefault="008806CD" w:rsidP="00E22020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A</w:t>
            </w:r>
            <w:r w:rsidR="00034669">
              <w:rPr>
                <w:rFonts w:ascii="Arial" w:hAnsi="Arial" w:cs="Arial"/>
                <w:sz w:val="22"/>
                <w:szCs w:val="22"/>
              </w:rPr>
              <w:t xml:space="preserve">merican </w:t>
            </w:r>
            <w:r w:rsidRPr="00E22020">
              <w:rPr>
                <w:rFonts w:ascii="Arial" w:hAnsi="Arial" w:cs="Arial"/>
                <w:sz w:val="22"/>
                <w:szCs w:val="22"/>
              </w:rPr>
              <w:t>A</w:t>
            </w:r>
            <w:r w:rsidR="00034669">
              <w:rPr>
                <w:rFonts w:ascii="Arial" w:hAnsi="Arial" w:cs="Arial"/>
                <w:sz w:val="22"/>
                <w:szCs w:val="22"/>
              </w:rPr>
              <w:t xml:space="preserve">ssociation of </w:t>
            </w:r>
            <w:r w:rsidRPr="00E22020">
              <w:rPr>
                <w:rFonts w:ascii="Arial" w:hAnsi="Arial" w:cs="Arial"/>
                <w:sz w:val="22"/>
                <w:szCs w:val="22"/>
              </w:rPr>
              <w:t>C</w:t>
            </w:r>
            <w:r w:rsidR="00034669">
              <w:rPr>
                <w:rFonts w:ascii="Arial" w:hAnsi="Arial" w:cs="Arial"/>
                <w:sz w:val="22"/>
                <w:szCs w:val="22"/>
              </w:rPr>
              <w:t xml:space="preserve">olleges of </w:t>
            </w:r>
            <w:r w:rsidRPr="00E22020">
              <w:rPr>
                <w:rFonts w:ascii="Arial" w:hAnsi="Arial" w:cs="Arial"/>
                <w:sz w:val="22"/>
                <w:szCs w:val="22"/>
              </w:rPr>
              <w:t>N</w:t>
            </w:r>
            <w:r w:rsidR="00034669">
              <w:rPr>
                <w:rFonts w:ascii="Arial" w:hAnsi="Arial" w:cs="Arial"/>
                <w:sz w:val="22"/>
                <w:szCs w:val="22"/>
              </w:rPr>
              <w:t>ursing</w:t>
            </w:r>
            <w:r w:rsidRPr="00E22020">
              <w:rPr>
                <w:rFonts w:ascii="Arial" w:hAnsi="Arial" w:cs="Arial"/>
                <w:sz w:val="22"/>
                <w:szCs w:val="22"/>
              </w:rPr>
              <w:t xml:space="preserve"> Communication Co-committee</w:t>
            </w:r>
          </w:p>
        </w:tc>
        <w:tc>
          <w:tcPr>
            <w:tcW w:w="2718" w:type="dxa"/>
          </w:tcPr>
          <w:p w14:paraId="2447EC83" w14:textId="77777777" w:rsidR="00B670EF" w:rsidRDefault="00426070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764930AF" w14:textId="77777777" w:rsidR="00491DDC" w:rsidRDefault="00491DDC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70DD9445" w14:textId="77777777" w:rsidR="00E14AFA" w:rsidRDefault="00E14AFA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7F8E0E14" w14:textId="77777777" w:rsidR="00E14AFA" w:rsidRDefault="00E14AFA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07BF0E94" w14:textId="77777777" w:rsidR="00A84148" w:rsidRDefault="00A84148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479EFA3D" w14:textId="77777777" w:rsidR="00E86F22" w:rsidRDefault="00E86F22" w:rsidP="00E22020">
            <w:pPr>
              <w:rPr>
                <w:rFonts w:ascii="Arial" w:hAnsi="Arial" w:cs="Arial"/>
                <w:sz w:val="22"/>
                <w:szCs w:val="22"/>
              </w:rPr>
            </w:pPr>
          </w:p>
          <w:p w14:paraId="38F2D206" w14:textId="77777777" w:rsidR="00311597" w:rsidRDefault="00311597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566FFE2E" w14:textId="77777777" w:rsidR="008806CD" w:rsidRDefault="008806CD" w:rsidP="00E22020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217707ED" w14:textId="77777777" w:rsidR="00D23E45" w:rsidRPr="00E22020" w:rsidRDefault="00D23E45" w:rsidP="00E220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8806CD" w:rsidRPr="00E22020" w14:paraId="3B3F651D" w14:textId="77777777" w:rsidTr="00C73C5E">
        <w:tc>
          <w:tcPr>
            <w:tcW w:w="1800" w:type="dxa"/>
          </w:tcPr>
          <w:p w14:paraId="0336D5AA" w14:textId="1BD21178" w:rsidR="008806CD" w:rsidRPr="00E22020" w:rsidRDefault="008806CD" w:rsidP="00E5117A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198</w:t>
            </w:r>
            <w:r w:rsidR="00237EFF">
              <w:rPr>
                <w:rFonts w:ascii="Arial" w:hAnsi="Arial" w:cs="Arial"/>
                <w:sz w:val="22"/>
                <w:szCs w:val="22"/>
              </w:rPr>
              <w:t>9</w:t>
            </w:r>
            <w:r w:rsidRPr="00E22020">
              <w:rPr>
                <w:rFonts w:ascii="Arial" w:hAnsi="Arial" w:cs="Arial"/>
                <w:sz w:val="22"/>
                <w:szCs w:val="22"/>
              </w:rPr>
              <w:t>-</w:t>
            </w:r>
            <w:r w:rsidR="00E5117A">
              <w:rPr>
                <w:rFonts w:ascii="Arial" w:hAnsi="Arial" w:cs="Arial"/>
                <w:sz w:val="22"/>
                <w:szCs w:val="22"/>
              </w:rPr>
              <w:t>p</w:t>
            </w:r>
            <w:r w:rsidRPr="00E22020">
              <w:rPr>
                <w:rFonts w:ascii="Arial" w:hAnsi="Arial" w:cs="Arial"/>
                <w:sz w:val="22"/>
                <w:szCs w:val="22"/>
              </w:rPr>
              <w:t>resent</w:t>
            </w:r>
          </w:p>
        </w:tc>
        <w:tc>
          <w:tcPr>
            <w:tcW w:w="5760" w:type="dxa"/>
          </w:tcPr>
          <w:p w14:paraId="69AF93A0" w14:textId="679A4291" w:rsidR="008806CD" w:rsidRPr="00E22020" w:rsidRDefault="00237EFF" w:rsidP="000B743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Sigma Theta Tau International Honor Society of Nursing</w:t>
            </w:r>
          </w:p>
        </w:tc>
        <w:tc>
          <w:tcPr>
            <w:tcW w:w="2718" w:type="dxa"/>
          </w:tcPr>
          <w:p w14:paraId="0FBF5C2A" w14:textId="77777777" w:rsidR="008806CD" w:rsidRPr="00E22020" w:rsidRDefault="008806C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8806CD" w:rsidRPr="00E22020" w14:paraId="676CFD81" w14:textId="77777777" w:rsidTr="00C73C5E">
        <w:tc>
          <w:tcPr>
            <w:tcW w:w="1800" w:type="dxa"/>
          </w:tcPr>
          <w:p w14:paraId="0A16E9AC" w14:textId="3FC6ED9C" w:rsidR="008806CD" w:rsidRPr="00E22020" w:rsidRDefault="00E5117A" w:rsidP="00E511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8</w:t>
            </w:r>
            <w:r w:rsidR="00237EFF">
              <w:rPr>
                <w:rFonts w:ascii="Arial" w:hAnsi="Arial" w:cs="Arial"/>
                <w:sz w:val="22"/>
                <w:szCs w:val="22"/>
              </w:rPr>
              <w:t>7</w:t>
            </w:r>
            <w:r w:rsidR="008806CD" w:rsidRPr="00E22020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8806CD" w:rsidRPr="00E22020">
              <w:rPr>
                <w:rFonts w:ascii="Arial" w:hAnsi="Arial" w:cs="Arial"/>
                <w:sz w:val="22"/>
                <w:szCs w:val="22"/>
              </w:rPr>
              <w:t xml:space="preserve">resent </w:t>
            </w:r>
          </w:p>
        </w:tc>
        <w:tc>
          <w:tcPr>
            <w:tcW w:w="5760" w:type="dxa"/>
          </w:tcPr>
          <w:p w14:paraId="2C0F20AF" w14:textId="23F8A1D9" w:rsidR="008806CD" w:rsidRPr="00E22020" w:rsidRDefault="00237EFF" w:rsidP="00BF54D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Association of </w:t>
            </w: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E22020">
              <w:rPr>
                <w:rFonts w:ascii="Arial" w:hAnsi="Arial" w:cs="Arial"/>
                <w:sz w:val="22"/>
                <w:szCs w:val="22"/>
              </w:rPr>
              <w:t>eri</w:t>
            </w:r>
            <w:r>
              <w:rPr>
                <w:rFonts w:ascii="Arial" w:hAnsi="Arial" w:cs="Arial"/>
                <w:sz w:val="22"/>
                <w:szCs w:val="22"/>
              </w:rPr>
              <w:t>O</w:t>
            </w:r>
            <w:r w:rsidRPr="00E22020">
              <w:rPr>
                <w:rFonts w:ascii="Arial" w:hAnsi="Arial" w:cs="Arial"/>
                <w:sz w:val="22"/>
                <w:szCs w:val="22"/>
              </w:rPr>
              <w:t>perative Registered Nurses</w:t>
            </w:r>
            <w:r>
              <w:rPr>
                <w:rFonts w:ascii="Arial" w:hAnsi="Arial" w:cs="Arial"/>
                <w:sz w:val="22"/>
                <w:szCs w:val="22"/>
              </w:rPr>
              <w:t xml:space="preserve"> (AORN)</w:t>
            </w:r>
          </w:p>
        </w:tc>
        <w:tc>
          <w:tcPr>
            <w:tcW w:w="2718" w:type="dxa"/>
          </w:tcPr>
          <w:p w14:paraId="5B65B210" w14:textId="77777777" w:rsidR="008806CD" w:rsidRPr="00E22020" w:rsidRDefault="008806C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</w:tbl>
    <w:p w14:paraId="431607CA" w14:textId="77777777" w:rsidR="00FC162B" w:rsidRDefault="00FC162B" w:rsidP="00820D12">
      <w:pPr>
        <w:rPr>
          <w:rFonts w:ascii="Arial" w:hAnsi="Arial" w:cs="Arial"/>
          <w:bCs/>
          <w:sz w:val="22"/>
          <w:szCs w:val="22"/>
        </w:rPr>
      </w:pPr>
    </w:p>
    <w:p w14:paraId="3054E906" w14:textId="77777777" w:rsidR="003159E7" w:rsidRPr="00A37843" w:rsidRDefault="003159E7" w:rsidP="001931AD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356B98">
        <w:rPr>
          <w:rFonts w:ascii="Arial" w:hAnsi="Arial" w:cs="Arial"/>
          <w:bCs/>
          <w:sz w:val="22"/>
          <w:szCs w:val="22"/>
          <w:u w:val="single"/>
        </w:rPr>
        <w:t>Consultation and Boards</w:t>
      </w:r>
    </w:p>
    <w:p w14:paraId="447C4998" w14:textId="77777777" w:rsidR="00A37843" w:rsidRDefault="00A37843" w:rsidP="00A37843">
      <w:pPr>
        <w:ind w:left="720"/>
        <w:rPr>
          <w:rFonts w:ascii="Arial" w:hAnsi="Arial" w:cs="Arial"/>
          <w:bCs/>
          <w:sz w:val="22"/>
          <w:szCs w:val="22"/>
          <w:u w:val="single"/>
        </w:rPr>
      </w:pPr>
    </w:p>
    <w:tbl>
      <w:tblPr>
        <w:tblW w:w="0" w:type="auto"/>
        <w:tblInd w:w="738" w:type="dxa"/>
        <w:tblLook w:val="01E0" w:firstRow="1" w:lastRow="1" w:firstColumn="1" w:lastColumn="1" w:noHBand="0" w:noVBand="0"/>
      </w:tblPr>
      <w:tblGrid>
        <w:gridCol w:w="1597"/>
        <w:gridCol w:w="5792"/>
        <w:gridCol w:w="2218"/>
      </w:tblGrid>
      <w:tr w:rsidR="00A37843" w:rsidRPr="00E22020" w14:paraId="37B6C199" w14:textId="77777777" w:rsidTr="00F16A6D">
        <w:tc>
          <w:tcPr>
            <w:tcW w:w="1597" w:type="dxa"/>
          </w:tcPr>
          <w:p w14:paraId="6F2031D2" w14:textId="77777777" w:rsidR="00A37843" w:rsidRPr="00E22020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u w:val="single"/>
              </w:rPr>
              <w:t>Mo/Yr</w:t>
            </w:r>
          </w:p>
        </w:tc>
        <w:tc>
          <w:tcPr>
            <w:tcW w:w="5792" w:type="dxa"/>
          </w:tcPr>
          <w:p w14:paraId="41242AD1" w14:textId="77777777" w:rsidR="00A37843" w:rsidRPr="00E22020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u w:val="single"/>
              </w:rPr>
              <w:t>Firm/Client</w:t>
            </w:r>
          </w:p>
        </w:tc>
        <w:tc>
          <w:tcPr>
            <w:tcW w:w="2218" w:type="dxa"/>
          </w:tcPr>
          <w:p w14:paraId="238B7290" w14:textId="77777777" w:rsidR="00A37843" w:rsidRPr="00E22020" w:rsidRDefault="00A37843" w:rsidP="002C5299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Role</w:t>
            </w:r>
          </w:p>
        </w:tc>
      </w:tr>
      <w:tr w:rsidR="00F16A6D" w:rsidRPr="00E22020" w14:paraId="2CD49E85" w14:textId="77777777" w:rsidTr="00F16A6D">
        <w:tc>
          <w:tcPr>
            <w:tcW w:w="1597" w:type="dxa"/>
          </w:tcPr>
          <w:p w14:paraId="119451BA" w14:textId="4D1BBA96" w:rsidR="00F16A6D" w:rsidRDefault="00F16A6D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-2016</w:t>
            </w:r>
          </w:p>
        </w:tc>
        <w:tc>
          <w:tcPr>
            <w:tcW w:w="5792" w:type="dxa"/>
          </w:tcPr>
          <w:p w14:paraId="020FFFE6" w14:textId="7F97CFE0" w:rsidR="00F16A6D" w:rsidRPr="00E22020" w:rsidRDefault="00F16A6D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tah Action Coalition for Health. Breakthrough to Baccalaureate Campaign 2016. Video Campaign.</w:t>
            </w:r>
          </w:p>
        </w:tc>
        <w:tc>
          <w:tcPr>
            <w:tcW w:w="2218" w:type="dxa"/>
          </w:tcPr>
          <w:p w14:paraId="3AD8DE4A" w14:textId="2E63365F" w:rsidR="00F16A6D" w:rsidRDefault="00F16A6D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Member</w:t>
            </w:r>
          </w:p>
        </w:tc>
      </w:tr>
      <w:tr w:rsidR="00A37843" w:rsidRPr="00E22020" w14:paraId="0A4BDC7F" w14:textId="77777777" w:rsidTr="00F16A6D">
        <w:tc>
          <w:tcPr>
            <w:tcW w:w="1597" w:type="dxa"/>
          </w:tcPr>
          <w:p w14:paraId="792DE8C4" w14:textId="77777777" w:rsidR="00A37843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7-present</w:t>
            </w:r>
          </w:p>
          <w:p w14:paraId="71478D67" w14:textId="77777777" w:rsidR="00A37843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</w:p>
          <w:p w14:paraId="61089F54" w14:textId="77777777" w:rsidR="00A37843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0-2011</w:t>
            </w:r>
          </w:p>
          <w:p w14:paraId="22D53D8C" w14:textId="77777777" w:rsidR="00A37843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</w:p>
          <w:p w14:paraId="69A6EA24" w14:textId="77777777" w:rsidR="00A37843" w:rsidRDefault="00A37843" w:rsidP="00A378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1-2011</w:t>
            </w:r>
          </w:p>
          <w:p w14:paraId="43714F74" w14:textId="77777777" w:rsidR="00A37843" w:rsidRPr="00E22020" w:rsidRDefault="00A37843" w:rsidP="00A3784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92" w:type="dxa"/>
          </w:tcPr>
          <w:p w14:paraId="6D01EFF4" w14:textId="77777777" w:rsidR="00A37843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lastRenderedPageBreak/>
              <w:t>Salt Lake Community College (SLCC), Surgical Technology Program Advisory Committee</w:t>
            </w:r>
            <w:r>
              <w:rPr>
                <w:rFonts w:ascii="Arial" w:hAnsi="Arial" w:cs="Arial"/>
                <w:sz w:val="22"/>
                <w:szCs w:val="22"/>
              </w:rPr>
              <w:t xml:space="preserve"> (PAC)</w:t>
            </w:r>
          </w:p>
          <w:p w14:paraId="7E5F432C" w14:textId="77777777" w:rsidR="00A37843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Novice Faculty Teaching Awards Selection Board (AACN) American Association of Colleges of Nursing</w:t>
            </w:r>
          </w:p>
          <w:p w14:paraId="27A0DF9A" w14:textId="77777777" w:rsidR="00A37843" w:rsidRPr="00E22020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Davis Applied Technology Coll</w:t>
            </w:r>
            <w:r>
              <w:rPr>
                <w:rFonts w:ascii="Arial" w:hAnsi="Arial" w:cs="Arial"/>
                <w:sz w:val="22"/>
                <w:szCs w:val="22"/>
              </w:rPr>
              <w:t>ege (DATC), Surgical Tech Employer Advisory Team, Kaysville, UT</w:t>
            </w:r>
          </w:p>
        </w:tc>
        <w:tc>
          <w:tcPr>
            <w:tcW w:w="2218" w:type="dxa"/>
          </w:tcPr>
          <w:p w14:paraId="61AEF115" w14:textId="77777777" w:rsidR="00A37843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Board Member</w:t>
            </w:r>
          </w:p>
          <w:p w14:paraId="0F63A02D" w14:textId="77777777" w:rsidR="00A37843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</w:p>
          <w:p w14:paraId="7C04A740" w14:textId="77777777" w:rsidR="00A37843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ard Member</w:t>
            </w:r>
          </w:p>
          <w:p w14:paraId="59913856" w14:textId="77777777" w:rsidR="00A37843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</w:p>
          <w:p w14:paraId="332B1F46" w14:textId="77777777" w:rsidR="00A37843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oard </w:t>
            </w: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185B86B7" w14:textId="77777777" w:rsidR="00A37843" w:rsidRPr="00E22020" w:rsidRDefault="00A37843" w:rsidP="002C52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</w:tbl>
    <w:p w14:paraId="1B56A897" w14:textId="77777777" w:rsidR="00820D12" w:rsidRPr="00356B98" w:rsidRDefault="008E4FA2" w:rsidP="001931AD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356B98">
        <w:rPr>
          <w:rFonts w:ascii="Arial" w:hAnsi="Arial" w:cs="Arial"/>
          <w:bCs/>
          <w:sz w:val="22"/>
          <w:szCs w:val="22"/>
          <w:u w:val="single"/>
        </w:rPr>
        <w:lastRenderedPageBreak/>
        <w:t>Other</w:t>
      </w:r>
    </w:p>
    <w:p w14:paraId="668E6206" w14:textId="77777777" w:rsidR="001E5D16" w:rsidRPr="00356B98" w:rsidRDefault="001E5D16" w:rsidP="001E5D16">
      <w:pPr>
        <w:rPr>
          <w:rFonts w:ascii="Arial" w:hAnsi="Arial" w:cs="Arial"/>
          <w:bCs/>
          <w:sz w:val="22"/>
          <w:szCs w:val="22"/>
          <w:u w:val="single"/>
        </w:rPr>
      </w:pPr>
    </w:p>
    <w:tbl>
      <w:tblPr>
        <w:tblpPr w:leftFromText="180" w:rightFromText="180" w:vertAnchor="text" w:tblpX="805" w:tblpY="1"/>
        <w:tblOverlap w:val="never"/>
        <w:tblW w:w="0" w:type="auto"/>
        <w:tblLook w:val="01E0" w:firstRow="1" w:lastRow="1" w:firstColumn="1" w:lastColumn="1" w:noHBand="0" w:noVBand="0"/>
      </w:tblPr>
      <w:tblGrid>
        <w:gridCol w:w="1620"/>
        <w:gridCol w:w="7825"/>
      </w:tblGrid>
      <w:tr w:rsidR="002A5F03" w:rsidRPr="00E22020" w14:paraId="1FCE40BF" w14:textId="77777777" w:rsidTr="00A3604F">
        <w:tc>
          <w:tcPr>
            <w:tcW w:w="1620" w:type="dxa"/>
          </w:tcPr>
          <w:p w14:paraId="7F5370B8" w14:textId="77777777" w:rsidR="002A5F03" w:rsidRPr="00E22020" w:rsidRDefault="002A5F03" w:rsidP="009A4EAE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Years</w:t>
            </w:r>
          </w:p>
        </w:tc>
        <w:tc>
          <w:tcPr>
            <w:tcW w:w="7825" w:type="dxa"/>
          </w:tcPr>
          <w:p w14:paraId="3F183C4E" w14:textId="77777777" w:rsidR="002A5F03" w:rsidRPr="00E22020" w:rsidRDefault="002A5F03" w:rsidP="009A4EAE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Role</w:t>
            </w:r>
          </w:p>
        </w:tc>
      </w:tr>
      <w:tr w:rsidR="005519EE" w:rsidRPr="00E22020" w14:paraId="09427DA7" w14:textId="77777777" w:rsidTr="00A3604F">
        <w:tc>
          <w:tcPr>
            <w:tcW w:w="1620" w:type="dxa"/>
          </w:tcPr>
          <w:p w14:paraId="1AB37BF4" w14:textId="767BFCE6" w:rsidR="005519EE" w:rsidRDefault="005519EE" w:rsidP="009A4EAE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1</w:t>
            </w:r>
          </w:p>
        </w:tc>
        <w:tc>
          <w:tcPr>
            <w:tcW w:w="7825" w:type="dxa"/>
          </w:tcPr>
          <w:p w14:paraId="72A6EF98" w14:textId="44A6CF28" w:rsidR="005519EE" w:rsidRPr="00275B87" w:rsidRDefault="005519EE" w:rsidP="009A4EAE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ternal Reviewer</w:t>
            </w:r>
            <w:r w:rsidR="00B6532A">
              <w:rPr>
                <w:rFonts w:ascii="Arial" w:hAnsi="Arial" w:cs="Arial"/>
                <w:bCs/>
                <w:sz w:val="22"/>
                <w:szCs w:val="22"/>
              </w:rPr>
              <w:t xml:space="preserve"> for </w:t>
            </w:r>
            <w:r>
              <w:rPr>
                <w:rFonts w:ascii="Arial" w:hAnsi="Arial" w:cs="Arial"/>
                <w:bCs/>
                <w:sz w:val="22"/>
                <w:szCs w:val="22"/>
              </w:rPr>
              <w:t>Faculty Promo</w:t>
            </w:r>
            <w:r w:rsidR="00B6532A">
              <w:rPr>
                <w:rFonts w:ascii="Arial" w:hAnsi="Arial" w:cs="Arial"/>
                <w:bCs/>
                <w:sz w:val="22"/>
                <w:szCs w:val="22"/>
              </w:rPr>
              <w:t xml:space="preserve">: Univ of South Alabama College of Nsg </w:t>
            </w:r>
          </w:p>
        </w:tc>
      </w:tr>
      <w:tr w:rsidR="00275B87" w:rsidRPr="00E22020" w14:paraId="1C5D787E" w14:textId="77777777" w:rsidTr="00A3604F">
        <w:tc>
          <w:tcPr>
            <w:tcW w:w="1620" w:type="dxa"/>
          </w:tcPr>
          <w:p w14:paraId="4696B302" w14:textId="335AE228" w:rsidR="00275B87" w:rsidRPr="00E44235" w:rsidRDefault="00275B87" w:rsidP="009A4EAE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9-</w:t>
            </w:r>
            <w:r w:rsidR="0063220D">
              <w:rPr>
                <w:rFonts w:ascii="Arial" w:hAnsi="Arial" w:cs="Arial"/>
                <w:bCs/>
                <w:sz w:val="22"/>
                <w:szCs w:val="22"/>
              </w:rPr>
              <w:t>2020</w:t>
            </w:r>
          </w:p>
        </w:tc>
        <w:tc>
          <w:tcPr>
            <w:tcW w:w="7825" w:type="dxa"/>
          </w:tcPr>
          <w:p w14:paraId="1E5E227B" w14:textId="77777777" w:rsidR="00275B87" w:rsidRPr="00E44235" w:rsidRDefault="00275B87" w:rsidP="009A4EAE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275B87">
              <w:rPr>
                <w:rFonts w:ascii="Arial" w:hAnsi="Arial" w:cs="Arial"/>
                <w:bCs/>
                <w:sz w:val="22"/>
                <w:szCs w:val="22"/>
              </w:rPr>
              <w:t>Fall 2019 Prelicensure Cohort Mentor (18 students)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</w:tc>
      </w:tr>
      <w:tr w:rsidR="00E44235" w:rsidRPr="00E22020" w14:paraId="0D305678" w14:textId="77777777" w:rsidTr="00A3604F">
        <w:tc>
          <w:tcPr>
            <w:tcW w:w="1620" w:type="dxa"/>
          </w:tcPr>
          <w:p w14:paraId="48E428E7" w14:textId="77777777" w:rsidR="00E44235" w:rsidRPr="00E44235" w:rsidRDefault="00E44235" w:rsidP="009A4EAE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44235">
              <w:rPr>
                <w:rFonts w:ascii="Arial" w:hAnsi="Arial" w:cs="Arial"/>
                <w:bCs/>
                <w:sz w:val="22"/>
                <w:szCs w:val="22"/>
              </w:rPr>
              <w:t>2018-2019</w:t>
            </w:r>
          </w:p>
        </w:tc>
        <w:tc>
          <w:tcPr>
            <w:tcW w:w="7825" w:type="dxa"/>
          </w:tcPr>
          <w:p w14:paraId="7402096B" w14:textId="77777777" w:rsidR="00E44235" w:rsidRPr="00E44235" w:rsidRDefault="00E44235" w:rsidP="009A4EAE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44235">
              <w:rPr>
                <w:rFonts w:ascii="Arial" w:hAnsi="Arial" w:cs="Arial"/>
                <w:bCs/>
                <w:sz w:val="22"/>
                <w:szCs w:val="22"/>
              </w:rPr>
              <w:t>Graduate Nursing Student Academy (GNSA) Advocacy Leader</w:t>
            </w:r>
          </w:p>
        </w:tc>
      </w:tr>
      <w:tr w:rsidR="00E44235" w:rsidRPr="00E22020" w14:paraId="72701A92" w14:textId="77777777" w:rsidTr="00A3604F">
        <w:tc>
          <w:tcPr>
            <w:tcW w:w="1620" w:type="dxa"/>
          </w:tcPr>
          <w:p w14:paraId="1271F22B" w14:textId="77777777" w:rsidR="00E44235" w:rsidRPr="00E44235" w:rsidRDefault="00E44235" w:rsidP="009A4EAE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44235">
              <w:rPr>
                <w:rFonts w:ascii="Arial" w:hAnsi="Arial" w:cs="Arial"/>
                <w:bCs/>
                <w:sz w:val="22"/>
                <w:szCs w:val="22"/>
              </w:rPr>
              <w:t>2018</w:t>
            </w:r>
            <w:r w:rsidR="00034669">
              <w:rPr>
                <w:rFonts w:ascii="Arial" w:hAnsi="Arial" w:cs="Arial"/>
                <w:bCs/>
                <w:sz w:val="22"/>
                <w:szCs w:val="22"/>
              </w:rPr>
              <w:t>-2019</w:t>
            </w:r>
          </w:p>
        </w:tc>
        <w:tc>
          <w:tcPr>
            <w:tcW w:w="7825" w:type="dxa"/>
          </w:tcPr>
          <w:p w14:paraId="3864146B" w14:textId="77777777" w:rsidR="00E44235" w:rsidRPr="00E44235" w:rsidRDefault="00E44235" w:rsidP="009A4EAE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Graduate Nursing Student Academy (GNSA) Liaison </w:t>
            </w:r>
          </w:p>
        </w:tc>
      </w:tr>
      <w:tr w:rsidR="002A5F03" w:rsidRPr="00E22020" w14:paraId="6E2FF690" w14:textId="77777777" w:rsidTr="00A3604F">
        <w:tc>
          <w:tcPr>
            <w:tcW w:w="1620" w:type="dxa"/>
          </w:tcPr>
          <w:p w14:paraId="51B83ABD" w14:textId="77777777" w:rsidR="00E86F22" w:rsidRDefault="00E86F22" w:rsidP="009A4EA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  <w:p w14:paraId="23B24D7D" w14:textId="77777777" w:rsidR="00E86F22" w:rsidRDefault="00E86F22" w:rsidP="009A4EAE">
            <w:pPr>
              <w:rPr>
                <w:rFonts w:ascii="Arial" w:hAnsi="Arial" w:cs="Arial"/>
                <w:sz w:val="22"/>
                <w:szCs w:val="22"/>
              </w:rPr>
            </w:pPr>
          </w:p>
          <w:p w14:paraId="0A536C4F" w14:textId="77777777" w:rsidR="00DF0CB2" w:rsidRDefault="00DF0CB2" w:rsidP="009A4EA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609B1CA7" w14:textId="77777777" w:rsidR="002A5F03" w:rsidRPr="00E22020" w:rsidRDefault="00F6444A" w:rsidP="009A4EA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="00091499">
              <w:rPr>
                <w:rFonts w:ascii="Arial" w:hAnsi="Arial" w:cs="Arial"/>
                <w:sz w:val="22"/>
                <w:szCs w:val="22"/>
              </w:rPr>
              <w:t>10</w:t>
            </w:r>
            <w:r w:rsidR="00426070">
              <w:rPr>
                <w:rFonts w:ascii="Arial" w:hAnsi="Arial" w:cs="Arial"/>
                <w:sz w:val="22"/>
                <w:szCs w:val="22"/>
              </w:rPr>
              <w:t>-</w:t>
            </w:r>
            <w:r w:rsidR="00DF6AB1">
              <w:rPr>
                <w:rFonts w:ascii="Arial" w:hAnsi="Arial" w:cs="Arial"/>
                <w:sz w:val="22"/>
                <w:szCs w:val="22"/>
              </w:rPr>
              <w:t>20</w:t>
            </w:r>
            <w:r w:rsidR="00311597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7825" w:type="dxa"/>
          </w:tcPr>
          <w:p w14:paraId="39A716FF" w14:textId="4B2C07BF" w:rsidR="00E86F22" w:rsidRDefault="00E86F22" w:rsidP="009A4EA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sultant</w:t>
            </w:r>
            <w:r w:rsidR="008E0A1A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 xml:space="preserve"> U</w:t>
            </w:r>
            <w:r w:rsidR="00A735D6">
              <w:rPr>
                <w:rFonts w:ascii="Arial" w:hAnsi="Arial" w:cs="Arial"/>
                <w:sz w:val="22"/>
                <w:szCs w:val="22"/>
              </w:rPr>
              <w:t>of</w:t>
            </w:r>
            <w:r>
              <w:rPr>
                <w:rFonts w:ascii="Arial" w:hAnsi="Arial" w:cs="Arial"/>
                <w:sz w:val="22"/>
                <w:szCs w:val="22"/>
              </w:rPr>
              <w:t xml:space="preserve">U Assistant Professor </w:t>
            </w:r>
            <w:r w:rsidR="002643E3"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/>
                <w:sz w:val="22"/>
                <w:szCs w:val="22"/>
              </w:rPr>
              <w:t>B</w:t>
            </w:r>
            <w:r w:rsidR="002643E3">
              <w:rPr>
                <w:rFonts w:ascii="Arial" w:hAnsi="Arial" w:cs="Arial"/>
                <w:sz w:val="22"/>
                <w:szCs w:val="22"/>
              </w:rPr>
              <w:t>iomedical Informatics)</w:t>
            </w:r>
            <w:r>
              <w:rPr>
                <w:rFonts w:ascii="Arial" w:hAnsi="Arial" w:cs="Arial"/>
                <w:sz w:val="22"/>
                <w:szCs w:val="22"/>
              </w:rPr>
              <w:t xml:space="preserve"> on Canvas course design, set up, and management. </w:t>
            </w:r>
          </w:p>
          <w:p w14:paraId="047A9843" w14:textId="38E76F91" w:rsidR="00D91235" w:rsidRPr="00E22020" w:rsidRDefault="00DF0CB2" w:rsidP="00A37C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nsultant. </w:t>
            </w:r>
            <w:r w:rsidR="00EA06C0">
              <w:rPr>
                <w:rFonts w:ascii="Arial" w:hAnsi="Arial" w:cs="Arial"/>
                <w:sz w:val="22"/>
                <w:szCs w:val="22"/>
              </w:rPr>
              <w:t>Equipment Recommendations for Francis Marion University Interprofessional Laboratory/</w:t>
            </w:r>
            <w:r>
              <w:rPr>
                <w:rFonts w:ascii="Arial" w:hAnsi="Arial" w:cs="Arial"/>
                <w:sz w:val="22"/>
                <w:szCs w:val="22"/>
              </w:rPr>
              <w:t xml:space="preserve">Simulation Center </w:t>
            </w:r>
            <w:r w:rsidR="00091499">
              <w:rPr>
                <w:rFonts w:ascii="Arial" w:hAnsi="Arial" w:cs="Arial"/>
                <w:sz w:val="22"/>
                <w:szCs w:val="22"/>
              </w:rPr>
              <w:t>Committee Member – Intermountain Healthcare Simulation Guidance Council</w:t>
            </w:r>
          </w:p>
        </w:tc>
      </w:tr>
      <w:tr w:rsidR="00A37CCB" w:rsidRPr="00E22020" w14:paraId="1F2A608B" w14:textId="77777777" w:rsidTr="00A3604F">
        <w:tc>
          <w:tcPr>
            <w:tcW w:w="1620" w:type="dxa"/>
          </w:tcPr>
          <w:p w14:paraId="203C4E92" w14:textId="77777777" w:rsidR="00A37CCB" w:rsidRDefault="00A37CCB" w:rsidP="009A4EA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825" w:type="dxa"/>
          </w:tcPr>
          <w:p w14:paraId="449EE7AB" w14:textId="77777777" w:rsidR="00A37CCB" w:rsidRDefault="00A37CCB" w:rsidP="009A4EA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1F58520" w14:textId="77777777" w:rsidR="00A37CCB" w:rsidRDefault="00A37CCB" w:rsidP="007F272B">
      <w:pPr>
        <w:rPr>
          <w:rFonts w:ascii="Arial" w:hAnsi="Arial" w:cs="Arial"/>
          <w:b/>
          <w:bCs/>
          <w:sz w:val="22"/>
          <w:szCs w:val="22"/>
        </w:rPr>
      </w:pPr>
    </w:p>
    <w:p w14:paraId="232D90BF" w14:textId="77777777" w:rsidR="00A37CCB" w:rsidRDefault="00A37CCB" w:rsidP="007F272B">
      <w:pPr>
        <w:rPr>
          <w:rFonts w:ascii="Arial" w:hAnsi="Arial" w:cs="Arial"/>
          <w:b/>
          <w:bCs/>
          <w:sz w:val="22"/>
          <w:szCs w:val="22"/>
        </w:rPr>
      </w:pPr>
    </w:p>
    <w:p w14:paraId="4FC5CF30" w14:textId="77777777" w:rsidR="00A37CCB" w:rsidRDefault="00A37CCB" w:rsidP="007F272B">
      <w:pPr>
        <w:rPr>
          <w:rFonts w:ascii="Arial" w:hAnsi="Arial" w:cs="Arial"/>
          <w:b/>
          <w:bCs/>
          <w:sz w:val="22"/>
          <w:szCs w:val="22"/>
        </w:rPr>
      </w:pPr>
    </w:p>
    <w:p w14:paraId="0CA6FDE2" w14:textId="2616B260" w:rsidR="008E4FA2" w:rsidRPr="00356B98" w:rsidRDefault="00F60FEB" w:rsidP="007F272B">
      <w:pPr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</w:rPr>
        <w:t>I</w:t>
      </w:r>
      <w:r w:rsidR="007F272B" w:rsidRPr="00356B98">
        <w:rPr>
          <w:rFonts w:ascii="Arial" w:hAnsi="Arial" w:cs="Arial"/>
          <w:b/>
          <w:bCs/>
          <w:sz w:val="22"/>
          <w:szCs w:val="22"/>
        </w:rPr>
        <w:t>.</w:t>
      </w:r>
      <w:r w:rsidR="00202E90" w:rsidRPr="00356B98">
        <w:rPr>
          <w:rFonts w:ascii="Arial" w:hAnsi="Arial" w:cs="Arial"/>
          <w:b/>
          <w:bCs/>
          <w:sz w:val="22"/>
          <w:szCs w:val="22"/>
          <w:u w:val="single"/>
        </w:rPr>
        <w:t>COMMUNITY SERVICE</w:t>
      </w:r>
    </w:p>
    <w:p w14:paraId="7D6672B5" w14:textId="77777777" w:rsidR="00202E90" w:rsidRPr="00356B98" w:rsidRDefault="008E4FA2" w:rsidP="008E4FA2">
      <w:pPr>
        <w:ind w:left="360" w:firstLine="360"/>
        <w:rPr>
          <w:rFonts w:ascii="Arial" w:hAnsi="Arial" w:cs="Arial"/>
          <w:sz w:val="22"/>
          <w:szCs w:val="22"/>
          <w:u w:val="single"/>
        </w:rPr>
      </w:pPr>
      <w:r w:rsidRPr="00356B98">
        <w:rPr>
          <w:rFonts w:ascii="Arial" w:hAnsi="Arial" w:cs="Arial"/>
          <w:bCs/>
          <w:sz w:val="22"/>
          <w:szCs w:val="22"/>
        </w:rPr>
        <w:tab/>
      </w:r>
      <w:r w:rsidRPr="00356B98">
        <w:rPr>
          <w:rFonts w:ascii="Arial" w:hAnsi="Arial" w:cs="Arial"/>
          <w:bCs/>
          <w:sz w:val="22"/>
          <w:szCs w:val="22"/>
        </w:rPr>
        <w:tab/>
      </w:r>
      <w:r w:rsidRPr="00356B98">
        <w:rPr>
          <w:rFonts w:ascii="Arial" w:hAnsi="Arial" w:cs="Arial"/>
          <w:bCs/>
          <w:sz w:val="22"/>
          <w:szCs w:val="22"/>
        </w:rPr>
        <w:tab/>
      </w:r>
      <w:r w:rsidRPr="00356B98">
        <w:rPr>
          <w:rFonts w:ascii="Arial" w:hAnsi="Arial" w:cs="Arial"/>
          <w:bCs/>
          <w:sz w:val="22"/>
          <w:szCs w:val="22"/>
        </w:rPr>
        <w:tab/>
      </w:r>
      <w:r w:rsidRPr="00356B98">
        <w:rPr>
          <w:rFonts w:ascii="Arial" w:hAnsi="Arial" w:cs="Arial"/>
          <w:bCs/>
          <w:sz w:val="22"/>
          <w:szCs w:val="22"/>
        </w:rPr>
        <w:tab/>
      </w:r>
    </w:p>
    <w:tbl>
      <w:tblPr>
        <w:tblW w:w="0" w:type="auto"/>
        <w:tblInd w:w="445" w:type="dxa"/>
        <w:tblLook w:val="01E0" w:firstRow="1" w:lastRow="1" w:firstColumn="1" w:lastColumn="1" w:noHBand="0" w:noVBand="0"/>
      </w:tblPr>
      <w:tblGrid>
        <w:gridCol w:w="1530"/>
        <w:gridCol w:w="7110"/>
        <w:gridCol w:w="1620"/>
      </w:tblGrid>
      <w:tr w:rsidR="002A5F03" w:rsidRPr="00E22020" w14:paraId="6F1E01AB" w14:textId="77777777" w:rsidTr="000223ED">
        <w:trPr>
          <w:trHeight w:val="333"/>
        </w:trPr>
        <w:tc>
          <w:tcPr>
            <w:tcW w:w="1530" w:type="dxa"/>
          </w:tcPr>
          <w:p w14:paraId="5E4B7F04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Dates</w:t>
            </w:r>
          </w:p>
        </w:tc>
        <w:tc>
          <w:tcPr>
            <w:tcW w:w="7110" w:type="dxa"/>
          </w:tcPr>
          <w:p w14:paraId="1154A0A3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Organization/Site</w:t>
            </w:r>
          </w:p>
        </w:tc>
        <w:tc>
          <w:tcPr>
            <w:tcW w:w="1620" w:type="dxa"/>
          </w:tcPr>
          <w:p w14:paraId="76A33B11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Role</w:t>
            </w: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/Activity</w:t>
            </w:r>
          </w:p>
        </w:tc>
      </w:tr>
      <w:tr w:rsidR="00EF05A0" w:rsidRPr="00E22020" w14:paraId="3AEED4D9" w14:textId="77777777" w:rsidTr="000223ED">
        <w:tc>
          <w:tcPr>
            <w:tcW w:w="1530" w:type="dxa"/>
          </w:tcPr>
          <w:p w14:paraId="6D32FF1F" w14:textId="77777777" w:rsidR="00EF05A0" w:rsidRDefault="00EF05A0" w:rsidP="00881BB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7110" w:type="dxa"/>
          </w:tcPr>
          <w:p w14:paraId="587227CB" w14:textId="77777777" w:rsidR="00EF05A0" w:rsidRDefault="00EF05A0" w:rsidP="001E2D8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E Fai</w:t>
            </w:r>
            <w:r w:rsidR="00D91235">
              <w:rPr>
                <w:rFonts w:ascii="Arial" w:hAnsi="Arial" w:cs="Arial"/>
                <w:sz w:val="22"/>
                <w:szCs w:val="22"/>
              </w:rPr>
              <w:t xml:space="preserve">r. Junior League Community Assistance and Resource Event. Horizonte Instruction &amp; Training Center </w:t>
            </w:r>
          </w:p>
        </w:tc>
        <w:tc>
          <w:tcPr>
            <w:tcW w:w="1620" w:type="dxa"/>
          </w:tcPr>
          <w:p w14:paraId="2E6D875D" w14:textId="77777777" w:rsidR="00EF05A0" w:rsidRDefault="00EF05A0" w:rsidP="00881BB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olunteer</w:t>
            </w:r>
          </w:p>
        </w:tc>
      </w:tr>
      <w:tr w:rsidR="001E2D8D" w:rsidRPr="00E22020" w14:paraId="37A05581" w14:textId="77777777" w:rsidTr="000223ED">
        <w:tc>
          <w:tcPr>
            <w:tcW w:w="1530" w:type="dxa"/>
          </w:tcPr>
          <w:p w14:paraId="77686F68" w14:textId="77777777" w:rsidR="00EE1F62" w:rsidRDefault="00EE1F62" w:rsidP="00881BB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8-present</w:t>
            </w:r>
          </w:p>
          <w:p w14:paraId="7C86DC2B" w14:textId="77777777" w:rsidR="001E2D8D" w:rsidRPr="00E22020" w:rsidRDefault="009E7E03" w:rsidP="006429A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8-</w:t>
            </w:r>
            <w:r w:rsidR="006429A8"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7110" w:type="dxa"/>
          </w:tcPr>
          <w:p w14:paraId="5CB95355" w14:textId="77777777" w:rsidR="00EE1F62" w:rsidRDefault="00EE1F62" w:rsidP="001E2D8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dical Reserve Corps</w:t>
            </w:r>
            <w:r w:rsidR="0033421D">
              <w:rPr>
                <w:rFonts w:ascii="Arial" w:hAnsi="Arial" w:cs="Arial"/>
                <w:sz w:val="22"/>
                <w:szCs w:val="22"/>
              </w:rPr>
              <w:t xml:space="preserve"> (MRC). </w:t>
            </w:r>
            <w:r>
              <w:rPr>
                <w:rFonts w:ascii="Arial" w:hAnsi="Arial" w:cs="Arial"/>
                <w:sz w:val="22"/>
                <w:szCs w:val="22"/>
              </w:rPr>
              <w:t xml:space="preserve">Davis County, UT </w:t>
            </w:r>
          </w:p>
          <w:p w14:paraId="4CBECB81" w14:textId="77777777" w:rsidR="001E2D8D" w:rsidRPr="00E22020" w:rsidRDefault="009E7E03" w:rsidP="00862A0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rit Badge Counselor</w:t>
            </w:r>
            <w:r w:rsidR="0033421D"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sz w:val="22"/>
                <w:szCs w:val="22"/>
              </w:rPr>
              <w:t>Boy Scouts</w:t>
            </w:r>
            <w:r w:rsidR="0033421D"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sz w:val="22"/>
                <w:szCs w:val="22"/>
              </w:rPr>
              <w:t>First Aid</w:t>
            </w:r>
          </w:p>
        </w:tc>
        <w:tc>
          <w:tcPr>
            <w:tcW w:w="1620" w:type="dxa"/>
          </w:tcPr>
          <w:p w14:paraId="4E91F5B8" w14:textId="70206977" w:rsidR="00EE1F62" w:rsidRDefault="000D35AA" w:rsidP="00881BB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olunteer</w:t>
            </w:r>
          </w:p>
          <w:p w14:paraId="508C7639" w14:textId="77777777" w:rsidR="001E2D8D" w:rsidRPr="00E22020" w:rsidRDefault="009E7E03" w:rsidP="00862A0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selor</w:t>
            </w:r>
          </w:p>
        </w:tc>
      </w:tr>
      <w:tr w:rsidR="001E2D8D" w:rsidRPr="00E22020" w14:paraId="4965CF5A" w14:textId="77777777" w:rsidTr="000223ED">
        <w:tc>
          <w:tcPr>
            <w:tcW w:w="1530" w:type="dxa"/>
          </w:tcPr>
          <w:p w14:paraId="1CFD05D0" w14:textId="77777777" w:rsidR="001E2D8D" w:rsidRPr="00E22020" w:rsidRDefault="00DF6AB1" w:rsidP="00881BB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="001E2D8D" w:rsidRPr="00E22020">
              <w:rPr>
                <w:rFonts w:ascii="Arial" w:hAnsi="Arial" w:cs="Arial"/>
                <w:sz w:val="22"/>
                <w:szCs w:val="22"/>
              </w:rPr>
              <w:t>08</w:t>
            </w:r>
            <w:r w:rsidR="00034669">
              <w:rPr>
                <w:rFonts w:ascii="Arial" w:hAnsi="Arial" w:cs="Arial"/>
                <w:sz w:val="22"/>
                <w:szCs w:val="22"/>
              </w:rPr>
              <w:t>-2009</w:t>
            </w:r>
          </w:p>
        </w:tc>
        <w:tc>
          <w:tcPr>
            <w:tcW w:w="7110" w:type="dxa"/>
          </w:tcPr>
          <w:p w14:paraId="31D4CF22" w14:textId="77777777" w:rsidR="001E2D8D" w:rsidRPr="00E22020" w:rsidRDefault="001E2D8D" w:rsidP="00881BBC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Advisory, Staff Orientation, Intermountain Healthcare, Surgical Services</w:t>
            </w:r>
          </w:p>
        </w:tc>
        <w:tc>
          <w:tcPr>
            <w:tcW w:w="1620" w:type="dxa"/>
          </w:tcPr>
          <w:p w14:paraId="4C1B2BA2" w14:textId="77777777" w:rsidR="001E2D8D" w:rsidRPr="00E22020" w:rsidRDefault="001E2D8D" w:rsidP="001E2D8D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1E2D8D" w:rsidRPr="00E22020" w14:paraId="4C75D952" w14:textId="77777777" w:rsidTr="000223ED">
        <w:tc>
          <w:tcPr>
            <w:tcW w:w="1530" w:type="dxa"/>
          </w:tcPr>
          <w:p w14:paraId="61D07FF1" w14:textId="77777777" w:rsidR="001E2D8D" w:rsidRPr="00E22020" w:rsidRDefault="00DF6AB1" w:rsidP="00881BB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="001E2D8D" w:rsidRPr="00E22020">
              <w:rPr>
                <w:rFonts w:ascii="Arial" w:hAnsi="Arial" w:cs="Arial"/>
                <w:sz w:val="22"/>
                <w:szCs w:val="22"/>
              </w:rPr>
              <w:t>08</w:t>
            </w:r>
          </w:p>
        </w:tc>
        <w:tc>
          <w:tcPr>
            <w:tcW w:w="7110" w:type="dxa"/>
          </w:tcPr>
          <w:p w14:paraId="16C92EFF" w14:textId="77777777" w:rsidR="001E2D8D" w:rsidRPr="00E22020" w:rsidRDefault="001E2D8D" w:rsidP="00881BBC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First Aid, Readyman Badge, Webelos, Cub Scouts, Woods Cross, UT</w:t>
            </w:r>
          </w:p>
        </w:tc>
        <w:tc>
          <w:tcPr>
            <w:tcW w:w="1620" w:type="dxa"/>
          </w:tcPr>
          <w:p w14:paraId="3F1CBC70" w14:textId="77777777" w:rsidR="001E2D8D" w:rsidRPr="00E22020" w:rsidRDefault="007677D9" w:rsidP="00881BB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selor</w:t>
            </w:r>
          </w:p>
        </w:tc>
      </w:tr>
      <w:tr w:rsidR="001E2D8D" w:rsidRPr="00E22020" w14:paraId="6826467C" w14:textId="77777777" w:rsidTr="000223ED">
        <w:trPr>
          <w:trHeight w:val="414"/>
        </w:trPr>
        <w:tc>
          <w:tcPr>
            <w:tcW w:w="1530" w:type="dxa"/>
          </w:tcPr>
          <w:p w14:paraId="601F0750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7-present</w:t>
            </w:r>
          </w:p>
        </w:tc>
        <w:tc>
          <w:tcPr>
            <w:tcW w:w="7110" w:type="dxa"/>
          </w:tcPr>
          <w:p w14:paraId="216870D0" w14:textId="77777777" w:rsidR="007677D9" w:rsidRPr="00E22020" w:rsidRDefault="001E2D8D" w:rsidP="00426070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Community Emergency Response Team (CERT), South Davis County, UT</w:t>
            </w:r>
          </w:p>
        </w:tc>
        <w:tc>
          <w:tcPr>
            <w:tcW w:w="1620" w:type="dxa"/>
          </w:tcPr>
          <w:p w14:paraId="3EBCB2DB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1E2D8D" w:rsidRPr="00E22020" w14:paraId="5CB4A68A" w14:textId="77777777" w:rsidTr="000223ED">
        <w:tc>
          <w:tcPr>
            <w:tcW w:w="1530" w:type="dxa"/>
          </w:tcPr>
          <w:p w14:paraId="1F6AF577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10" w:type="dxa"/>
          </w:tcPr>
          <w:p w14:paraId="655797B7" w14:textId="77777777" w:rsidR="001E2D8D" w:rsidRPr="00E22020" w:rsidRDefault="001E2D8D" w:rsidP="00D64B0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620" w:type="dxa"/>
          </w:tcPr>
          <w:p w14:paraId="6C643E3D" w14:textId="77777777" w:rsidR="001E2D8D" w:rsidRPr="00E22020" w:rsidRDefault="001E2D8D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965EA0E" w14:textId="77777777" w:rsidR="00942DF5" w:rsidRPr="00356B98" w:rsidRDefault="00F60FEB" w:rsidP="00942DF5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</w:rPr>
        <w:t>J</w:t>
      </w:r>
      <w:r w:rsidR="00942DF5" w:rsidRPr="00356B98">
        <w:rPr>
          <w:rFonts w:ascii="Arial" w:hAnsi="Arial" w:cs="Arial"/>
          <w:b/>
          <w:sz w:val="22"/>
          <w:szCs w:val="22"/>
        </w:rPr>
        <w:t xml:space="preserve">.  </w:t>
      </w:r>
      <w:r w:rsidR="00942DF5" w:rsidRPr="00356B98">
        <w:rPr>
          <w:rFonts w:ascii="Arial" w:hAnsi="Arial" w:cs="Arial"/>
          <w:b/>
          <w:sz w:val="22"/>
          <w:szCs w:val="22"/>
          <w:u w:val="single"/>
        </w:rPr>
        <w:t xml:space="preserve">INTERNATIONAL </w:t>
      </w:r>
      <w:r w:rsidR="007335ED" w:rsidRPr="00356B98">
        <w:rPr>
          <w:rFonts w:ascii="Arial" w:hAnsi="Arial" w:cs="Arial"/>
          <w:b/>
          <w:sz w:val="22"/>
          <w:szCs w:val="22"/>
          <w:u w:val="single"/>
        </w:rPr>
        <w:t xml:space="preserve">TEACHING AND SERVICE </w:t>
      </w:r>
      <w:r w:rsidR="00942DF5" w:rsidRPr="00356B98">
        <w:rPr>
          <w:rFonts w:ascii="Arial" w:hAnsi="Arial" w:cs="Arial"/>
          <w:b/>
          <w:sz w:val="22"/>
          <w:szCs w:val="22"/>
          <w:u w:val="single"/>
        </w:rPr>
        <w:t>ACTIVITIES</w:t>
      </w:r>
    </w:p>
    <w:p w14:paraId="75D0E077" w14:textId="77777777" w:rsidR="007335ED" w:rsidRPr="00356B98" w:rsidRDefault="007335ED" w:rsidP="00942DF5">
      <w:pPr>
        <w:rPr>
          <w:rFonts w:ascii="Arial" w:hAnsi="Arial" w:cs="Arial"/>
          <w:b/>
          <w:sz w:val="22"/>
          <w:szCs w:val="22"/>
          <w:u w:val="single"/>
        </w:rPr>
      </w:pPr>
    </w:p>
    <w:tbl>
      <w:tblPr>
        <w:tblW w:w="0" w:type="auto"/>
        <w:tblInd w:w="468" w:type="dxa"/>
        <w:tblLook w:val="01E0" w:firstRow="1" w:lastRow="1" w:firstColumn="1" w:lastColumn="1" w:noHBand="0" w:noVBand="0"/>
      </w:tblPr>
      <w:tblGrid>
        <w:gridCol w:w="1505"/>
        <w:gridCol w:w="6152"/>
        <w:gridCol w:w="2675"/>
      </w:tblGrid>
      <w:tr w:rsidR="002A5F03" w:rsidRPr="00E22020" w14:paraId="0B585D58" w14:textId="77777777" w:rsidTr="0073103E">
        <w:tc>
          <w:tcPr>
            <w:tcW w:w="1530" w:type="dxa"/>
          </w:tcPr>
          <w:p w14:paraId="69403D13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Dates</w:t>
            </w:r>
          </w:p>
        </w:tc>
        <w:tc>
          <w:tcPr>
            <w:tcW w:w="6300" w:type="dxa"/>
          </w:tcPr>
          <w:p w14:paraId="6073E7E1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Organization/Site</w:t>
            </w:r>
          </w:p>
        </w:tc>
        <w:tc>
          <w:tcPr>
            <w:tcW w:w="2718" w:type="dxa"/>
          </w:tcPr>
          <w:p w14:paraId="599384BE" w14:textId="77777777" w:rsidR="002A5F03" w:rsidRPr="00E22020" w:rsidRDefault="002A5F03" w:rsidP="00D64B05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bCs/>
                <w:sz w:val="22"/>
                <w:szCs w:val="22"/>
                <w:u w:val="single"/>
              </w:rPr>
              <w:t>Role</w:t>
            </w: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/Activity</w:t>
            </w:r>
          </w:p>
        </w:tc>
      </w:tr>
      <w:tr w:rsidR="002A5F03" w:rsidRPr="00E22020" w14:paraId="4FEAD577" w14:textId="77777777" w:rsidTr="0073103E">
        <w:tc>
          <w:tcPr>
            <w:tcW w:w="1530" w:type="dxa"/>
          </w:tcPr>
          <w:p w14:paraId="5801B728" w14:textId="77777777" w:rsidR="002A5F03" w:rsidRDefault="006F77CE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91</w:t>
            </w:r>
          </w:p>
          <w:p w14:paraId="54DC7097" w14:textId="77777777" w:rsidR="006F77CE" w:rsidRPr="00E22020" w:rsidRDefault="006F77CE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00" w:type="dxa"/>
          </w:tcPr>
          <w:p w14:paraId="27D842C0" w14:textId="77777777" w:rsidR="006F77CE" w:rsidRDefault="006F77CE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peration Smile</w:t>
            </w:r>
            <w:r w:rsidR="00475752">
              <w:rPr>
                <w:rFonts w:ascii="Arial" w:hAnsi="Arial" w:cs="Arial"/>
                <w:sz w:val="22"/>
                <w:szCs w:val="22"/>
              </w:rPr>
              <w:t>.10-day</w:t>
            </w:r>
            <w:r>
              <w:rPr>
                <w:rFonts w:ascii="Arial" w:hAnsi="Arial" w:cs="Arial"/>
                <w:sz w:val="22"/>
                <w:szCs w:val="22"/>
              </w:rPr>
              <w:t xml:space="preserve"> mission, repair clef lips &amp; palates</w:t>
            </w:r>
          </w:p>
          <w:p w14:paraId="2E8576D3" w14:textId="77777777" w:rsidR="006F77CE" w:rsidRPr="00E22020" w:rsidRDefault="006F77CE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nizales,</w:t>
            </w:r>
            <w:r w:rsidR="0047575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Columbia, CA </w:t>
            </w:r>
          </w:p>
        </w:tc>
        <w:tc>
          <w:tcPr>
            <w:tcW w:w="2718" w:type="dxa"/>
          </w:tcPr>
          <w:p w14:paraId="512C4389" w14:textId="4BCED6F3" w:rsidR="002A5F03" w:rsidRDefault="00A37CCB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paid </w:t>
            </w:r>
            <w:r w:rsidR="00581B7D">
              <w:rPr>
                <w:rFonts w:ascii="Arial" w:hAnsi="Arial" w:cs="Arial"/>
                <w:sz w:val="22"/>
                <w:szCs w:val="22"/>
              </w:rPr>
              <w:t>Volunteer</w:t>
            </w:r>
          </w:p>
          <w:p w14:paraId="2A27B22B" w14:textId="4272DE81" w:rsidR="0089530A" w:rsidRPr="00E22020" w:rsidRDefault="006F77CE" w:rsidP="005C1A6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rgical</w:t>
            </w:r>
            <w:r w:rsidR="00581B7D">
              <w:rPr>
                <w:rFonts w:ascii="Arial" w:hAnsi="Arial" w:cs="Arial"/>
                <w:sz w:val="22"/>
                <w:szCs w:val="22"/>
              </w:rPr>
              <w:t xml:space="preserve"> Team</w:t>
            </w:r>
            <w:r>
              <w:rPr>
                <w:rFonts w:ascii="Arial" w:hAnsi="Arial" w:cs="Arial"/>
                <w:sz w:val="22"/>
                <w:szCs w:val="22"/>
              </w:rPr>
              <w:t xml:space="preserve"> RN</w:t>
            </w:r>
          </w:p>
        </w:tc>
      </w:tr>
      <w:tr w:rsidR="006F77CE" w:rsidRPr="00E22020" w14:paraId="23513799" w14:textId="77777777" w:rsidTr="0073103E">
        <w:tc>
          <w:tcPr>
            <w:tcW w:w="1530" w:type="dxa"/>
          </w:tcPr>
          <w:p w14:paraId="7F0C18C2" w14:textId="77777777" w:rsidR="006F77CE" w:rsidRDefault="006F77CE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89</w:t>
            </w:r>
          </w:p>
          <w:p w14:paraId="0E1EC536" w14:textId="77777777" w:rsidR="00601262" w:rsidRDefault="00601262" w:rsidP="006F77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4D807079" w14:textId="77777777" w:rsidR="00601262" w:rsidRPr="00E22020" w:rsidRDefault="00601262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85-1987</w:t>
            </w:r>
          </w:p>
        </w:tc>
        <w:tc>
          <w:tcPr>
            <w:tcW w:w="6300" w:type="dxa"/>
          </w:tcPr>
          <w:p w14:paraId="5367B337" w14:textId="77777777" w:rsidR="006F77CE" w:rsidRDefault="006F77CE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peration Smil</w:t>
            </w:r>
            <w:r w:rsidR="00475752">
              <w:rPr>
                <w:rFonts w:ascii="Arial" w:hAnsi="Arial" w:cs="Arial"/>
                <w:sz w:val="22"/>
                <w:szCs w:val="22"/>
              </w:rPr>
              <w:t>e.</w:t>
            </w:r>
            <w:r>
              <w:rPr>
                <w:rFonts w:ascii="Arial" w:hAnsi="Arial" w:cs="Arial"/>
                <w:sz w:val="22"/>
                <w:szCs w:val="22"/>
              </w:rPr>
              <w:t>10-</w:t>
            </w:r>
            <w:r w:rsidR="00475752">
              <w:rPr>
                <w:rFonts w:ascii="Arial" w:hAnsi="Arial" w:cs="Arial"/>
                <w:sz w:val="22"/>
                <w:szCs w:val="22"/>
              </w:rPr>
              <w:t>14-day</w:t>
            </w:r>
            <w:r>
              <w:rPr>
                <w:rFonts w:ascii="Arial" w:hAnsi="Arial" w:cs="Arial"/>
                <w:sz w:val="22"/>
                <w:szCs w:val="22"/>
              </w:rPr>
              <w:t xml:space="preserve"> mission, repair clef lips &amp; palates</w:t>
            </w:r>
          </w:p>
          <w:p w14:paraId="4C5315FA" w14:textId="77777777" w:rsidR="00AB41AE" w:rsidRDefault="006F77CE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anizales, Columbia, CA </w:t>
            </w:r>
          </w:p>
          <w:p w14:paraId="2A7EFF39" w14:textId="77777777" w:rsidR="00475752" w:rsidRDefault="00601262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selyting and Welfare Missionary</w:t>
            </w:r>
            <w:r w:rsidR="001F0BE0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>Tegucigalpa, Honduras</w:t>
            </w:r>
          </w:p>
          <w:p w14:paraId="6511FAA8" w14:textId="77777777" w:rsidR="00601262" w:rsidRPr="00E22020" w:rsidRDefault="00475752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Church of Jesus Christ of Latter-day Saints</w:t>
            </w:r>
            <w:r w:rsidR="0060126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718" w:type="dxa"/>
          </w:tcPr>
          <w:p w14:paraId="7DC9EDC6" w14:textId="2947147E" w:rsidR="006F77CE" w:rsidRDefault="00A37CCB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paid </w:t>
            </w:r>
            <w:r w:rsidR="00581B7D">
              <w:rPr>
                <w:rFonts w:ascii="Arial" w:hAnsi="Arial" w:cs="Arial"/>
                <w:sz w:val="22"/>
                <w:szCs w:val="22"/>
              </w:rPr>
              <w:t>Volunteer</w:t>
            </w:r>
          </w:p>
          <w:p w14:paraId="46B3B09A" w14:textId="2AEEC573" w:rsidR="00AB41AE" w:rsidRDefault="006F77CE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urgical </w:t>
            </w:r>
            <w:r w:rsidR="00581B7D">
              <w:rPr>
                <w:rFonts w:ascii="Arial" w:hAnsi="Arial" w:cs="Arial"/>
                <w:sz w:val="22"/>
                <w:szCs w:val="22"/>
              </w:rPr>
              <w:t xml:space="preserve">Team </w:t>
            </w:r>
            <w:r>
              <w:rPr>
                <w:rFonts w:ascii="Arial" w:hAnsi="Arial" w:cs="Arial"/>
                <w:sz w:val="22"/>
                <w:szCs w:val="22"/>
              </w:rPr>
              <w:t>RN</w:t>
            </w:r>
          </w:p>
          <w:p w14:paraId="768ADE88" w14:textId="77777777" w:rsidR="00475752" w:rsidRDefault="00475752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paid Volunteer </w:t>
            </w:r>
          </w:p>
          <w:p w14:paraId="4887F866" w14:textId="77777777" w:rsidR="006F77CE" w:rsidRPr="00E22020" w:rsidRDefault="00601262" w:rsidP="006F7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ll-time Missionary</w:t>
            </w:r>
          </w:p>
        </w:tc>
      </w:tr>
      <w:tr w:rsidR="0089530A" w:rsidRPr="00E22020" w14:paraId="47D5625D" w14:textId="77777777" w:rsidTr="0073103E">
        <w:tc>
          <w:tcPr>
            <w:tcW w:w="1530" w:type="dxa"/>
          </w:tcPr>
          <w:p w14:paraId="7DCEBA8D" w14:textId="77777777" w:rsidR="0089530A" w:rsidRDefault="0089530A" w:rsidP="006F77C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00" w:type="dxa"/>
          </w:tcPr>
          <w:p w14:paraId="7ED7A87B" w14:textId="77777777" w:rsidR="005C1A62" w:rsidRDefault="005C1A62" w:rsidP="0047575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18" w:type="dxa"/>
          </w:tcPr>
          <w:p w14:paraId="3267813A" w14:textId="77777777" w:rsidR="0089530A" w:rsidRDefault="0089530A" w:rsidP="006F77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2B70E3" w14:textId="77777777" w:rsidR="00660FD6" w:rsidRDefault="00F60FEB" w:rsidP="001E2D8D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K</w:t>
      </w:r>
      <w:r w:rsidR="00942DF5" w:rsidRPr="00356B98">
        <w:rPr>
          <w:rFonts w:ascii="Arial" w:hAnsi="Arial" w:cs="Arial"/>
          <w:b/>
          <w:sz w:val="22"/>
          <w:szCs w:val="22"/>
        </w:rPr>
        <w:t xml:space="preserve">.  </w:t>
      </w:r>
      <w:r w:rsidR="00202E90" w:rsidRPr="00356B98">
        <w:rPr>
          <w:rFonts w:ascii="Arial" w:hAnsi="Arial" w:cs="Arial"/>
          <w:b/>
          <w:sz w:val="22"/>
          <w:szCs w:val="22"/>
          <w:u w:val="single"/>
        </w:rPr>
        <w:t>OTHER</w:t>
      </w:r>
    </w:p>
    <w:p w14:paraId="7D968BE7" w14:textId="77777777" w:rsidR="001E2D8D" w:rsidRDefault="001E2D8D" w:rsidP="001E2D8D">
      <w:pPr>
        <w:rPr>
          <w:rFonts w:ascii="Arial" w:hAnsi="Arial" w:cs="Arial"/>
          <w:b/>
          <w:sz w:val="22"/>
          <w:szCs w:val="22"/>
        </w:rPr>
      </w:pPr>
    </w:p>
    <w:p w14:paraId="43D16804" w14:textId="2EE75E13" w:rsidR="0029188E" w:rsidRDefault="003F28D3" w:rsidP="003F28D3">
      <w:pPr>
        <w:ind w:left="360"/>
        <w:rPr>
          <w:rFonts w:ascii="Arial" w:hAnsi="Arial" w:cs="Arial"/>
          <w:sz w:val="22"/>
          <w:szCs w:val="22"/>
        </w:rPr>
      </w:pPr>
      <w:r w:rsidRPr="003F28D3">
        <w:rPr>
          <w:rFonts w:ascii="Arial" w:hAnsi="Arial" w:cs="Arial"/>
          <w:sz w:val="22"/>
          <w:szCs w:val="22"/>
        </w:rPr>
        <w:t>Selected Seminars/Conferences/Workshops Attended</w:t>
      </w:r>
      <w:r w:rsidR="00975680">
        <w:rPr>
          <w:rFonts w:ascii="Arial" w:hAnsi="Arial" w:cs="Arial"/>
          <w:sz w:val="22"/>
          <w:szCs w:val="22"/>
        </w:rPr>
        <w:t xml:space="preserve"> (Select)</w:t>
      </w:r>
      <w:r w:rsidR="0029188E">
        <w:rPr>
          <w:rFonts w:ascii="Arial" w:hAnsi="Arial" w:cs="Arial"/>
          <w:sz w:val="22"/>
          <w:szCs w:val="22"/>
        </w:rPr>
        <w:t xml:space="preserve"> - </w:t>
      </w:r>
      <w:r w:rsidR="00BF176A">
        <w:rPr>
          <w:rFonts w:ascii="Arial" w:hAnsi="Arial" w:cs="Arial"/>
          <w:sz w:val="22"/>
          <w:szCs w:val="22"/>
        </w:rPr>
        <w:t xml:space="preserve">Available upon request. </w:t>
      </w:r>
    </w:p>
    <w:p w14:paraId="73C27CE1" w14:textId="2F26FC3E" w:rsidR="0029188E" w:rsidRPr="0029188E" w:rsidRDefault="0029188E" w:rsidP="003F28D3">
      <w:pPr>
        <w:ind w:left="360"/>
        <w:rPr>
          <w:rFonts w:ascii="Arial" w:hAnsi="Arial" w:cs="Arial"/>
          <w:b/>
          <w:bCs/>
          <w:sz w:val="22"/>
          <w:szCs w:val="22"/>
        </w:rPr>
      </w:pPr>
      <w:r w:rsidRPr="0029188E">
        <w:rPr>
          <w:rFonts w:ascii="Arial" w:hAnsi="Arial" w:cs="Arial"/>
          <w:b/>
          <w:bCs/>
          <w:sz w:val="22"/>
          <w:szCs w:val="22"/>
        </w:rPr>
        <w:t xml:space="preserve">See following pages </w:t>
      </w:r>
      <w:r w:rsidRPr="0029188E">
        <w:rPr>
          <w:rFonts w:ascii="Arial" w:hAnsi="Arial" w:cs="Arial"/>
          <w:b/>
          <w:bCs/>
          <w:i/>
          <w:iCs/>
          <w:sz w:val="22"/>
          <w:szCs w:val="22"/>
        </w:rPr>
        <w:t>Section II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29188E">
        <w:rPr>
          <w:rFonts w:ascii="Arial" w:hAnsi="Arial" w:cs="Arial"/>
          <w:b/>
          <w:bCs/>
          <w:sz w:val="22"/>
          <w:szCs w:val="22"/>
        </w:rPr>
        <w:t>for teaching, mentoring</w:t>
      </w:r>
      <w:r>
        <w:rPr>
          <w:rFonts w:ascii="Arial" w:hAnsi="Arial" w:cs="Arial"/>
          <w:b/>
          <w:bCs/>
          <w:sz w:val="22"/>
          <w:szCs w:val="22"/>
        </w:rPr>
        <w:t xml:space="preserve">, new </w:t>
      </w:r>
      <w:r w:rsidRPr="0029188E">
        <w:rPr>
          <w:rFonts w:ascii="Arial" w:hAnsi="Arial" w:cs="Arial"/>
          <w:b/>
          <w:bCs/>
          <w:sz w:val="22"/>
          <w:szCs w:val="22"/>
        </w:rPr>
        <w:t>course</w:t>
      </w:r>
      <w:r>
        <w:rPr>
          <w:rFonts w:ascii="Arial" w:hAnsi="Arial" w:cs="Arial"/>
          <w:b/>
          <w:bCs/>
          <w:sz w:val="22"/>
          <w:szCs w:val="22"/>
        </w:rPr>
        <w:t xml:space="preserve"> development and </w:t>
      </w:r>
      <w:r w:rsidRPr="0029188E">
        <w:rPr>
          <w:rFonts w:ascii="Arial" w:hAnsi="Arial" w:cs="Arial"/>
          <w:b/>
          <w:bCs/>
          <w:sz w:val="22"/>
          <w:szCs w:val="22"/>
        </w:rPr>
        <w:t xml:space="preserve">revisions. </w:t>
      </w:r>
    </w:p>
    <w:p w14:paraId="39EB2BD5" w14:textId="77777777" w:rsidR="0029188E" w:rsidRDefault="0029188E">
      <w:pPr>
        <w:rPr>
          <w:rFonts w:ascii="Arial" w:hAnsi="Arial" w:cs="Arial"/>
          <w:b/>
          <w:bCs/>
          <w:sz w:val="22"/>
          <w:szCs w:val="22"/>
          <w:u w:val="double"/>
        </w:rPr>
      </w:pPr>
      <w:r>
        <w:rPr>
          <w:rFonts w:ascii="Arial" w:hAnsi="Arial" w:cs="Arial"/>
          <w:b/>
          <w:bCs/>
          <w:sz w:val="22"/>
          <w:szCs w:val="22"/>
          <w:u w:val="double"/>
        </w:rPr>
        <w:br w:type="page"/>
      </w:r>
    </w:p>
    <w:p w14:paraId="57C5D801" w14:textId="716E9230" w:rsidR="002E3516" w:rsidRPr="00356B98" w:rsidRDefault="00CA2B09" w:rsidP="00381D53">
      <w:pPr>
        <w:rPr>
          <w:rFonts w:ascii="Arial" w:hAnsi="Arial" w:cs="Arial"/>
          <w:b/>
          <w:bCs/>
          <w:sz w:val="22"/>
          <w:szCs w:val="22"/>
          <w:u w:val="double"/>
        </w:rPr>
      </w:pPr>
      <w:r w:rsidRPr="00356B98">
        <w:rPr>
          <w:rFonts w:ascii="Arial" w:hAnsi="Arial" w:cs="Arial"/>
          <w:b/>
          <w:bCs/>
          <w:sz w:val="22"/>
          <w:szCs w:val="22"/>
          <w:u w:val="double"/>
        </w:rPr>
        <w:lastRenderedPageBreak/>
        <w:t>S</w:t>
      </w:r>
      <w:r w:rsidR="002E3516" w:rsidRPr="00356B98">
        <w:rPr>
          <w:rFonts w:ascii="Arial" w:hAnsi="Arial" w:cs="Arial"/>
          <w:b/>
          <w:bCs/>
          <w:sz w:val="22"/>
          <w:szCs w:val="22"/>
          <w:u w:val="double"/>
        </w:rPr>
        <w:t>ECTION II</w:t>
      </w:r>
    </w:p>
    <w:p w14:paraId="5BFC7953" w14:textId="77777777" w:rsidR="002E3516" w:rsidRPr="00356B98" w:rsidRDefault="002E3516" w:rsidP="00202E90">
      <w:pPr>
        <w:rPr>
          <w:rFonts w:ascii="Arial" w:hAnsi="Arial" w:cs="Arial"/>
          <w:b/>
          <w:sz w:val="22"/>
          <w:szCs w:val="22"/>
          <w:u w:val="single"/>
        </w:rPr>
      </w:pPr>
    </w:p>
    <w:p w14:paraId="7FC7529E" w14:textId="77777777" w:rsidR="00E43832" w:rsidRPr="00356B98" w:rsidRDefault="00D91E2D" w:rsidP="00202E9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L</w:t>
      </w:r>
      <w:r w:rsidR="00202E90" w:rsidRPr="00356B98">
        <w:rPr>
          <w:rFonts w:ascii="Arial" w:hAnsi="Arial" w:cs="Arial"/>
          <w:b/>
          <w:sz w:val="22"/>
          <w:szCs w:val="22"/>
        </w:rPr>
        <w:t xml:space="preserve">.  </w:t>
      </w:r>
      <w:r w:rsidR="00E43832" w:rsidRPr="00356B98">
        <w:rPr>
          <w:rFonts w:ascii="Arial" w:hAnsi="Arial" w:cs="Arial"/>
          <w:b/>
          <w:sz w:val="22"/>
          <w:szCs w:val="22"/>
          <w:u w:val="single"/>
        </w:rPr>
        <w:t xml:space="preserve">CURRENT &amp; PAST AREAS OF TEACHING RESPONSIBILITY </w:t>
      </w:r>
    </w:p>
    <w:p w14:paraId="1CB98610" w14:textId="77777777" w:rsidR="00E43832" w:rsidRPr="00356B98" w:rsidRDefault="00E43832" w:rsidP="00B91666">
      <w:pPr>
        <w:rPr>
          <w:rFonts w:ascii="Arial" w:hAnsi="Arial" w:cs="Arial"/>
          <w:sz w:val="22"/>
          <w:szCs w:val="22"/>
        </w:rPr>
      </w:pPr>
    </w:p>
    <w:p w14:paraId="31BBFBB0" w14:textId="2D4EA034" w:rsidR="00DC1A82" w:rsidRPr="00EA4DAD" w:rsidRDefault="00147B2B" w:rsidP="00C4661C">
      <w:pPr>
        <w:numPr>
          <w:ilvl w:val="0"/>
          <w:numId w:val="11"/>
        </w:numPr>
        <w:ind w:left="364"/>
        <w:rPr>
          <w:rFonts w:ascii="Arial" w:hAnsi="Arial" w:cs="Arial"/>
          <w:sz w:val="22"/>
          <w:szCs w:val="22"/>
          <w:u w:val="single"/>
        </w:rPr>
      </w:pPr>
      <w:r w:rsidRPr="00EA4DAD">
        <w:rPr>
          <w:rFonts w:ascii="Arial" w:hAnsi="Arial" w:cs="Arial"/>
          <w:sz w:val="22"/>
          <w:szCs w:val="22"/>
          <w:u w:val="single"/>
        </w:rPr>
        <w:t xml:space="preserve">Courses Taught </w:t>
      </w:r>
      <w:r w:rsidR="00B544D6" w:rsidRPr="00EA4DAD">
        <w:rPr>
          <w:rFonts w:ascii="Arial" w:hAnsi="Arial" w:cs="Arial"/>
          <w:sz w:val="22"/>
          <w:szCs w:val="22"/>
          <w:u w:val="single"/>
        </w:rPr>
        <w:t>over</w:t>
      </w:r>
      <w:r w:rsidRPr="00EA4DAD">
        <w:rPr>
          <w:rFonts w:ascii="Arial" w:hAnsi="Arial" w:cs="Arial"/>
          <w:sz w:val="22"/>
          <w:szCs w:val="22"/>
          <w:u w:val="single"/>
        </w:rPr>
        <w:t xml:space="preserve"> Past </w:t>
      </w:r>
      <w:r w:rsidR="008002ED" w:rsidRPr="00EA4DAD">
        <w:rPr>
          <w:rFonts w:ascii="Arial" w:hAnsi="Arial" w:cs="Arial"/>
          <w:sz w:val="22"/>
          <w:szCs w:val="22"/>
          <w:u w:val="single"/>
        </w:rPr>
        <w:t>5</w:t>
      </w:r>
      <w:r w:rsidR="00216C2B" w:rsidRPr="00EA4DAD">
        <w:rPr>
          <w:rFonts w:ascii="Arial" w:hAnsi="Arial" w:cs="Arial"/>
          <w:sz w:val="22"/>
          <w:szCs w:val="22"/>
          <w:u w:val="single"/>
        </w:rPr>
        <w:t>+</w:t>
      </w:r>
      <w:r w:rsidR="008002ED" w:rsidRPr="00EA4DAD">
        <w:rPr>
          <w:rFonts w:ascii="Arial" w:hAnsi="Arial" w:cs="Arial"/>
          <w:sz w:val="22"/>
          <w:szCs w:val="22"/>
          <w:u w:val="single"/>
        </w:rPr>
        <w:t xml:space="preserve"> </w:t>
      </w:r>
      <w:r w:rsidR="00EA4DAD">
        <w:rPr>
          <w:rFonts w:ascii="Arial" w:hAnsi="Arial" w:cs="Arial"/>
          <w:sz w:val="22"/>
          <w:szCs w:val="22"/>
          <w:u w:val="single"/>
        </w:rPr>
        <w:t xml:space="preserve">Years </w:t>
      </w:r>
    </w:p>
    <w:tbl>
      <w:tblPr>
        <w:tblW w:w="10687" w:type="dxa"/>
        <w:tblInd w:w="288" w:type="dxa"/>
        <w:tblLayout w:type="fixed"/>
        <w:tblLook w:val="01E0" w:firstRow="1" w:lastRow="1" w:firstColumn="1" w:lastColumn="1" w:noHBand="0" w:noVBand="0"/>
      </w:tblPr>
      <w:tblGrid>
        <w:gridCol w:w="787"/>
        <w:gridCol w:w="1530"/>
        <w:gridCol w:w="3870"/>
        <w:gridCol w:w="900"/>
        <w:gridCol w:w="1440"/>
        <w:gridCol w:w="2160"/>
      </w:tblGrid>
      <w:tr w:rsidR="00DC1A82" w:rsidRPr="00E22020" w14:paraId="5862A12F" w14:textId="77777777" w:rsidTr="00465A6D">
        <w:tc>
          <w:tcPr>
            <w:tcW w:w="787" w:type="dxa"/>
          </w:tcPr>
          <w:p w14:paraId="13B358BF" w14:textId="77777777" w:rsidR="00DC1A82" w:rsidRPr="00E22020" w:rsidRDefault="00DC1A82" w:rsidP="001931AD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1530" w:type="dxa"/>
          </w:tcPr>
          <w:p w14:paraId="626047A4" w14:textId="77777777" w:rsidR="00DC1A82" w:rsidRPr="00E22020" w:rsidRDefault="00DC1A82" w:rsidP="001931AD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Course No.</w:t>
            </w:r>
          </w:p>
        </w:tc>
        <w:tc>
          <w:tcPr>
            <w:tcW w:w="3870" w:type="dxa"/>
          </w:tcPr>
          <w:p w14:paraId="22A93785" w14:textId="77777777" w:rsidR="00DC1A82" w:rsidRPr="00E22020" w:rsidRDefault="00DC1A82" w:rsidP="001931AD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  <w:r w:rsidRPr="00E22020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900" w:type="dxa"/>
          </w:tcPr>
          <w:p w14:paraId="50C3B418" w14:textId="77777777" w:rsidR="00DC1A82" w:rsidRPr="00E22020" w:rsidRDefault="00DC1A82" w:rsidP="001931AD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Credit Hrs</w:t>
            </w:r>
          </w:p>
        </w:tc>
        <w:tc>
          <w:tcPr>
            <w:tcW w:w="1440" w:type="dxa"/>
          </w:tcPr>
          <w:p w14:paraId="7EE0E132" w14:textId="77777777" w:rsidR="00DC1A82" w:rsidRPr="00E22020" w:rsidRDefault="009811A0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u w:val="single"/>
              </w:rPr>
              <w:t>Number of Students</w:t>
            </w:r>
          </w:p>
        </w:tc>
        <w:tc>
          <w:tcPr>
            <w:tcW w:w="2160" w:type="dxa"/>
          </w:tcPr>
          <w:p w14:paraId="142C2B43" w14:textId="77777777" w:rsidR="00DC1A82" w:rsidRPr="00E22020" w:rsidRDefault="00DC1A82" w:rsidP="00DC1A8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  <w:p w14:paraId="7D84529F" w14:textId="77777777" w:rsidR="00DC1A82" w:rsidRPr="00E22020" w:rsidRDefault="00DC1A82" w:rsidP="001931A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6198" w14:paraId="52729505" w14:textId="77777777" w:rsidTr="00465A6D">
        <w:tc>
          <w:tcPr>
            <w:tcW w:w="787" w:type="dxa"/>
          </w:tcPr>
          <w:p w14:paraId="1496373B" w14:textId="77777777" w:rsidR="00DB6198" w:rsidRDefault="00DB6198" w:rsidP="005B4D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0" w:type="dxa"/>
          </w:tcPr>
          <w:p w14:paraId="61D187DB" w14:textId="77777777" w:rsidR="00DB6198" w:rsidRPr="00BE4CCA" w:rsidRDefault="00DB6198" w:rsidP="005B4D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</w:tcPr>
          <w:p w14:paraId="3E55C9F4" w14:textId="77777777" w:rsidR="00DB6198" w:rsidRDefault="00DB6198" w:rsidP="005B4D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</w:tcPr>
          <w:p w14:paraId="7C3176F8" w14:textId="77777777" w:rsidR="00DB6198" w:rsidRDefault="00DB6198" w:rsidP="005B4D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10AE066D" w14:textId="77777777" w:rsidR="00DB6198" w:rsidRDefault="00DB6198" w:rsidP="005B4D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14:paraId="7F3940A9" w14:textId="77777777" w:rsidR="00DB6198" w:rsidRDefault="00DB6198" w:rsidP="005B4D5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6198" w14:paraId="68897CC9" w14:textId="77777777" w:rsidTr="00465A6D">
        <w:tc>
          <w:tcPr>
            <w:tcW w:w="787" w:type="dxa"/>
          </w:tcPr>
          <w:p w14:paraId="6990859D" w14:textId="51CF518A" w:rsidR="00DB6198" w:rsidRDefault="00DB6198" w:rsidP="005B4D5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1530" w:type="dxa"/>
          </w:tcPr>
          <w:p w14:paraId="6862DA2F" w14:textId="61285B8D" w:rsidR="00DB6198" w:rsidRPr="00BE4CCA" w:rsidRDefault="00F90A08" w:rsidP="005B4D5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MI 6975</w:t>
            </w:r>
          </w:p>
        </w:tc>
        <w:tc>
          <w:tcPr>
            <w:tcW w:w="3870" w:type="dxa"/>
          </w:tcPr>
          <w:p w14:paraId="33592A78" w14:textId="508DB092" w:rsidR="00DB6198" w:rsidRDefault="00F90A08" w:rsidP="005B4D5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on-Thesis Capstone Project: MS </w:t>
            </w:r>
          </w:p>
        </w:tc>
        <w:tc>
          <w:tcPr>
            <w:tcW w:w="900" w:type="dxa"/>
          </w:tcPr>
          <w:p w14:paraId="7EBF1EEC" w14:textId="4220076A" w:rsidR="00DB6198" w:rsidRDefault="00F90A08" w:rsidP="005B4D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440" w:type="dxa"/>
          </w:tcPr>
          <w:p w14:paraId="05124211" w14:textId="2B046185" w:rsidR="00DB6198" w:rsidRDefault="00F90A08" w:rsidP="005B4D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2160" w:type="dxa"/>
          </w:tcPr>
          <w:p w14:paraId="287D433E" w14:textId="43AB8A11" w:rsidR="00DB6198" w:rsidRDefault="00F90A08" w:rsidP="005B4D5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rse Lead</w:t>
            </w:r>
          </w:p>
        </w:tc>
      </w:tr>
      <w:tr w:rsidR="00DB6198" w14:paraId="033F24DB" w14:textId="77777777" w:rsidTr="00465A6D">
        <w:tc>
          <w:tcPr>
            <w:tcW w:w="787" w:type="dxa"/>
          </w:tcPr>
          <w:p w14:paraId="7D850DFF" w14:textId="4B8A52D6" w:rsidR="00DB6198" w:rsidRDefault="00DB6198" w:rsidP="005B4D5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1530" w:type="dxa"/>
          </w:tcPr>
          <w:p w14:paraId="7476EDD0" w14:textId="18FD6B00" w:rsidR="00DB6198" w:rsidRPr="00BE4CCA" w:rsidRDefault="00F90A08" w:rsidP="005B4D5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MI 6810 </w:t>
            </w:r>
          </w:p>
        </w:tc>
        <w:tc>
          <w:tcPr>
            <w:tcW w:w="3870" w:type="dxa"/>
          </w:tcPr>
          <w:p w14:paraId="118E4046" w14:textId="71C95AC9" w:rsidR="00DB6198" w:rsidRDefault="00F90A08" w:rsidP="005B4D5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BMI Business Seminar</w:t>
            </w:r>
          </w:p>
        </w:tc>
        <w:tc>
          <w:tcPr>
            <w:tcW w:w="900" w:type="dxa"/>
          </w:tcPr>
          <w:p w14:paraId="19446CB6" w14:textId="2D9B83E7" w:rsidR="00DB6198" w:rsidRDefault="00F90A08" w:rsidP="005B4D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710B4D31" w14:textId="01AED3EA" w:rsidR="00DB6198" w:rsidRDefault="00F90A08" w:rsidP="005B4D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6</w:t>
            </w:r>
          </w:p>
        </w:tc>
        <w:tc>
          <w:tcPr>
            <w:tcW w:w="2160" w:type="dxa"/>
          </w:tcPr>
          <w:p w14:paraId="599D5127" w14:textId="68C331D3" w:rsidR="00DB6198" w:rsidRDefault="00F90A08" w:rsidP="005B4D5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rse Lead</w:t>
            </w:r>
          </w:p>
        </w:tc>
      </w:tr>
      <w:tr w:rsidR="00DB6198" w14:paraId="3D584CDB" w14:textId="77777777" w:rsidTr="00465A6D">
        <w:tc>
          <w:tcPr>
            <w:tcW w:w="787" w:type="dxa"/>
          </w:tcPr>
          <w:p w14:paraId="28759750" w14:textId="64FF72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530" w:type="dxa"/>
          </w:tcPr>
          <w:p w14:paraId="423AA2EB" w14:textId="66BFAF26" w:rsidR="00DB6198" w:rsidRPr="00BE4CCA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/ BMI  6102</w:t>
            </w:r>
          </w:p>
        </w:tc>
        <w:tc>
          <w:tcPr>
            <w:tcW w:w="3870" w:type="dxa"/>
          </w:tcPr>
          <w:p w14:paraId="62AF3425" w14:textId="77777777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Human Systems Interaction</w:t>
            </w:r>
          </w:p>
          <w:p w14:paraId="5E88ED75" w14:textId="76706C7E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(Cross listed with BMI)</w:t>
            </w:r>
          </w:p>
        </w:tc>
        <w:tc>
          <w:tcPr>
            <w:tcW w:w="900" w:type="dxa"/>
          </w:tcPr>
          <w:p w14:paraId="460A8469" w14:textId="51FF240B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1C8680FF" w14:textId="74DF4B25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2160" w:type="dxa"/>
          </w:tcPr>
          <w:p w14:paraId="3412294F" w14:textId="77777777" w:rsidR="00DB6198" w:rsidRPr="00FE1410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6F0F69BC" w14:textId="37C781E8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>w/BMI Faculty</w:t>
            </w:r>
          </w:p>
        </w:tc>
      </w:tr>
      <w:tr w:rsidR="00DB6198" w14:paraId="309E3BD4" w14:textId="77777777" w:rsidTr="00465A6D">
        <w:tc>
          <w:tcPr>
            <w:tcW w:w="787" w:type="dxa"/>
          </w:tcPr>
          <w:p w14:paraId="7F893543" w14:textId="74EC7914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202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530" w:type="dxa"/>
          </w:tcPr>
          <w:p w14:paraId="4DCD4506" w14:textId="62D578DF" w:rsidR="00DB6198" w:rsidRPr="00BE4CCA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>PHARM 6247</w:t>
            </w:r>
          </w:p>
        </w:tc>
        <w:tc>
          <w:tcPr>
            <w:tcW w:w="3870" w:type="dxa"/>
          </w:tcPr>
          <w:p w14:paraId="56DDD06B" w14:textId="328AE23F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 xml:space="preserve">Skills Lab III </w:t>
            </w:r>
          </w:p>
        </w:tc>
        <w:tc>
          <w:tcPr>
            <w:tcW w:w="900" w:type="dxa"/>
          </w:tcPr>
          <w:p w14:paraId="16917F87" w14:textId="15165F8F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66D60BAC" w14:textId="6822035E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4</w:t>
            </w:r>
          </w:p>
        </w:tc>
        <w:tc>
          <w:tcPr>
            <w:tcW w:w="2160" w:type="dxa"/>
          </w:tcPr>
          <w:p w14:paraId="7C926A74" w14:textId="77777777" w:rsidR="00DB6198" w:rsidRPr="00696DB4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3C8AB714" w14:textId="180AE53F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14:paraId="52022615" w14:textId="77777777" w:rsidTr="00465A6D">
        <w:tc>
          <w:tcPr>
            <w:tcW w:w="787" w:type="dxa"/>
          </w:tcPr>
          <w:p w14:paraId="10CBC3F3" w14:textId="7919194D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202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530" w:type="dxa"/>
          </w:tcPr>
          <w:p w14:paraId="742900AA" w14:textId="01EEA488" w:rsidR="00DB6198" w:rsidRPr="00BE4CCA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>PHARM 5145</w:t>
            </w:r>
          </w:p>
        </w:tc>
        <w:tc>
          <w:tcPr>
            <w:tcW w:w="3870" w:type="dxa"/>
          </w:tcPr>
          <w:p w14:paraId="640B6D38" w14:textId="3B2A9DCB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 xml:space="preserve">Skills Lab I </w:t>
            </w:r>
          </w:p>
        </w:tc>
        <w:tc>
          <w:tcPr>
            <w:tcW w:w="900" w:type="dxa"/>
          </w:tcPr>
          <w:p w14:paraId="2569FA1A" w14:textId="6CF44AEA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6DAC7B7A" w14:textId="1841133B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5</w:t>
            </w:r>
          </w:p>
        </w:tc>
        <w:tc>
          <w:tcPr>
            <w:tcW w:w="2160" w:type="dxa"/>
          </w:tcPr>
          <w:p w14:paraId="378D324D" w14:textId="77777777" w:rsidR="00DB6198" w:rsidRPr="00696DB4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0D09F4D4" w14:textId="3ECF971A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35F6BA5F" w14:textId="77777777" w:rsidTr="00465A6D">
        <w:tc>
          <w:tcPr>
            <w:tcW w:w="787" w:type="dxa"/>
          </w:tcPr>
          <w:p w14:paraId="6644655D" w14:textId="5A167981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530" w:type="dxa"/>
          </w:tcPr>
          <w:p w14:paraId="68F1900D" w14:textId="2AC8BFA1" w:rsidR="00DB6198" w:rsidRPr="00BE4CCA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163038D0" w14:textId="726C59CE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5300413A" w14:textId="41BE1744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4BD33AB7" w14:textId="348F670B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31</w:t>
            </w:r>
          </w:p>
        </w:tc>
        <w:tc>
          <w:tcPr>
            <w:tcW w:w="2160" w:type="dxa"/>
          </w:tcPr>
          <w:p w14:paraId="018066DC" w14:textId="7C70D494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>Course Lead</w:t>
            </w:r>
          </w:p>
        </w:tc>
      </w:tr>
      <w:tr w:rsidR="00DB6198" w:rsidRPr="00E22020" w14:paraId="7A10DFD8" w14:textId="77777777" w:rsidTr="00465A6D">
        <w:tc>
          <w:tcPr>
            <w:tcW w:w="787" w:type="dxa"/>
          </w:tcPr>
          <w:p w14:paraId="084DA176" w14:textId="5A2FF953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431AB9">
              <w:rPr>
                <w:rFonts w:ascii="Arial" w:hAnsi="Arial" w:cs="Arial"/>
                <w:sz w:val="22"/>
                <w:szCs w:val="22"/>
              </w:rPr>
              <w:t>202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530" w:type="dxa"/>
          </w:tcPr>
          <w:p w14:paraId="2537F094" w14:textId="5BD61372" w:rsidR="00DB6198" w:rsidRPr="00BE4CCA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431AB9">
              <w:rPr>
                <w:rFonts w:ascii="Arial" w:hAnsi="Arial" w:cs="Arial"/>
                <w:sz w:val="20"/>
                <w:szCs w:val="20"/>
              </w:rPr>
              <w:t>PHARM 7349</w:t>
            </w:r>
          </w:p>
        </w:tc>
        <w:tc>
          <w:tcPr>
            <w:tcW w:w="3870" w:type="dxa"/>
          </w:tcPr>
          <w:p w14:paraId="6E1526E5" w14:textId="3EB4D56E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431AB9">
              <w:rPr>
                <w:rFonts w:ascii="Arial" w:hAnsi="Arial" w:cs="Arial"/>
                <w:sz w:val="22"/>
                <w:szCs w:val="22"/>
              </w:rPr>
              <w:t>Skills Lab V</w:t>
            </w:r>
          </w:p>
        </w:tc>
        <w:tc>
          <w:tcPr>
            <w:tcW w:w="900" w:type="dxa"/>
          </w:tcPr>
          <w:p w14:paraId="3C8203D2" w14:textId="3A6CAEB5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31AB9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62D96707" w14:textId="0FA5E67B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31AB9">
              <w:rPr>
                <w:rFonts w:ascii="Arial" w:hAnsi="Arial" w:cs="Arial"/>
                <w:sz w:val="22"/>
                <w:szCs w:val="22"/>
              </w:rPr>
              <w:t>5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2160" w:type="dxa"/>
          </w:tcPr>
          <w:p w14:paraId="5663C0A3" w14:textId="77777777" w:rsidR="00DB6198" w:rsidRPr="00431AB9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431AB9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49526C48" w14:textId="4BE21FC8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6291BBA7" w14:textId="77777777" w:rsidTr="00465A6D">
        <w:tc>
          <w:tcPr>
            <w:tcW w:w="787" w:type="dxa"/>
          </w:tcPr>
          <w:p w14:paraId="36036F80" w14:textId="36953DFD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530" w:type="dxa"/>
          </w:tcPr>
          <w:p w14:paraId="3CD94D8E" w14:textId="79B7ECC8" w:rsidR="00DB6198" w:rsidRPr="00BE4CCA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6080</w:t>
            </w:r>
          </w:p>
        </w:tc>
        <w:tc>
          <w:tcPr>
            <w:tcW w:w="3870" w:type="dxa"/>
          </w:tcPr>
          <w:p w14:paraId="77810212" w14:textId="2003B1CA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Practicum: Curriculum Dev &amp; Eval</w:t>
            </w:r>
          </w:p>
        </w:tc>
        <w:tc>
          <w:tcPr>
            <w:tcW w:w="900" w:type="dxa"/>
          </w:tcPr>
          <w:p w14:paraId="2B39634D" w14:textId="48C8530C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440" w:type="dxa"/>
          </w:tcPr>
          <w:p w14:paraId="53A35710" w14:textId="45711F76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2160" w:type="dxa"/>
          </w:tcPr>
          <w:p w14:paraId="3C4FF5B4" w14:textId="12339F5E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>Lead Instructor</w:t>
            </w:r>
          </w:p>
        </w:tc>
      </w:tr>
      <w:tr w:rsidR="00DB6198" w:rsidRPr="00E22020" w14:paraId="5DCA3F68" w14:textId="77777777" w:rsidTr="00465A6D">
        <w:tc>
          <w:tcPr>
            <w:tcW w:w="787" w:type="dxa"/>
          </w:tcPr>
          <w:p w14:paraId="7DD3145D" w14:textId="6F85F923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1530" w:type="dxa"/>
          </w:tcPr>
          <w:p w14:paraId="25C13424" w14:textId="5B6A1EB2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7FFA0265" w14:textId="11286A69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353ADB2C" w14:textId="5686E628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2DF6F1D7" w14:textId="7C1895A4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2160" w:type="dxa"/>
          </w:tcPr>
          <w:p w14:paraId="75A88A30" w14:textId="5EB65C71" w:rsidR="00DB6198" w:rsidRPr="00216600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216600">
              <w:rPr>
                <w:rFonts w:ascii="Arial" w:hAnsi="Arial" w:cs="Arial"/>
                <w:sz w:val="20"/>
                <w:szCs w:val="20"/>
              </w:rPr>
              <w:t>Co-Instructor</w:t>
            </w:r>
          </w:p>
        </w:tc>
      </w:tr>
      <w:tr w:rsidR="00DB6198" w:rsidRPr="00E22020" w14:paraId="07AFB7E7" w14:textId="77777777" w:rsidTr="00465A6D">
        <w:tc>
          <w:tcPr>
            <w:tcW w:w="787" w:type="dxa"/>
          </w:tcPr>
          <w:p w14:paraId="187FB911" w14:textId="1006C8BC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1530" w:type="dxa"/>
          </w:tcPr>
          <w:p w14:paraId="76EB77F2" w14:textId="68485B6D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6661</w:t>
            </w:r>
          </w:p>
        </w:tc>
        <w:tc>
          <w:tcPr>
            <w:tcW w:w="3870" w:type="dxa"/>
          </w:tcPr>
          <w:p w14:paraId="426576A6" w14:textId="67E5CDF4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oject Mgmt in Hltcare Informatics </w:t>
            </w:r>
          </w:p>
        </w:tc>
        <w:tc>
          <w:tcPr>
            <w:tcW w:w="900" w:type="dxa"/>
          </w:tcPr>
          <w:p w14:paraId="4985A255" w14:textId="761AF070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26B18387" w14:textId="2BD89FB9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2160" w:type="dxa"/>
          </w:tcPr>
          <w:p w14:paraId="030F940F" w14:textId="59F23704" w:rsidR="00DB6198" w:rsidRPr="00216600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216600">
              <w:rPr>
                <w:rFonts w:ascii="Arial" w:hAnsi="Arial" w:cs="Arial"/>
                <w:sz w:val="20"/>
                <w:szCs w:val="20"/>
              </w:rPr>
              <w:t>Primary Instructor</w:t>
            </w:r>
          </w:p>
        </w:tc>
      </w:tr>
      <w:tr w:rsidR="00DB6198" w:rsidRPr="00E22020" w14:paraId="7ED9E178" w14:textId="77777777" w:rsidTr="00465A6D">
        <w:tc>
          <w:tcPr>
            <w:tcW w:w="787" w:type="dxa"/>
          </w:tcPr>
          <w:p w14:paraId="56323220" w14:textId="6CF4C6E4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1530" w:type="dxa"/>
          </w:tcPr>
          <w:p w14:paraId="5EB9D828" w14:textId="2042B93C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/ BMI 6120</w:t>
            </w:r>
          </w:p>
        </w:tc>
        <w:tc>
          <w:tcPr>
            <w:tcW w:w="3870" w:type="dxa"/>
          </w:tcPr>
          <w:p w14:paraId="40CC8C3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ndards in Biomedical Informatics</w:t>
            </w:r>
          </w:p>
          <w:p w14:paraId="1AA661E8" w14:textId="022B33EF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Cross listed with BMI)</w:t>
            </w:r>
          </w:p>
        </w:tc>
        <w:tc>
          <w:tcPr>
            <w:tcW w:w="900" w:type="dxa"/>
          </w:tcPr>
          <w:p w14:paraId="7C06BFEB" w14:textId="028700FC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29FD94E1" w14:textId="4D138144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3</w:t>
            </w:r>
          </w:p>
        </w:tc>
        <w:tc>
          <w:tcPr>
            <w:tcW w:w="2160" w:type="dxa"/>
          </w:tcPr>
          <w:p w14:paraId="004554FB" w14:textId="2DB1A1B9" w:rsidR="00DB6198" w:rsidRPr="00AE0123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AE0123">
              <w:rPr>
                <w:rFonts w:ascii="Arial" w:hAnsi="Arial" w:cs="Arial"/>
                <w:sz w:val="20"/>
                <w:szCs w:val="20"/>
              </w:rPr>
              <w:t>Team Instructor</w:t>
            </w:r>
          </w:p>
        </w:tc>
      </w:tr>
      <w:tr w:rsidR="00DB6198" w:rsidRPr="00E22020" w14:paraId="6225399C" w14:textId="77777777" w:rsidTr="00465A6D">
        <w:tc>
          <w:tcPr>
            <w:tcW w:w="787" w:type="dxa"/>
          </w:tcPr>
          <w:p w14:paraId="3EC77579" w14:textId="12DE2AB4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1530" w:type="dxa"/>
          </w:tcPr>
          <w:p w14:paraId="04F27DED" w14:textId="33F5A761" w:rsidR="00DB6198" w:rsidRPr="00787ED2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787ED2">
              <w:rPr>
                <w:rFonts w:ascii="Arial" w:hAnsi="Arial" w:cs="Arial"/>
                <w:sz w:val="20"/>
                <w:szCs w:val="20"/>
              </w:rPr>
              <w:t>PHARM 6248</w:t>
            </w:r>
          </w:p>
        </w:tc>
        <w:tc>
          <w:tcPr>
            <w:tcW w:w="3870" w:type="dxa"/>
          </w:tcPr>
          <w:p w14:paraId="65D58DD7" w14:textId="72435B05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kills Lab IV</w:t>
            </w:r>
          </w:p>
        </w:tc>
        <w:tc>
          <w:tcPr>
            <w:tcW w:w="900" w:type="dxa"/>
          </w:tcPr>
          <w:p w14:paraId="4CAF5968" w14:textId="4B21522E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7E05BE9F" w14:textId="3E611C95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1</w:t>
            </w:r>
          </w:p>
        </w:tc>
        <w:tc>
          <w:tcPr>
            <w:tcW w:w="2160" w:type="dxa"/>
          </w:tcPr>
          <w:p w14:paraId="266E814A" w14:textId="77777777" w:rsidR="00DB6198" w:rsidRPr="00FC2A25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FC2A25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3D6EE3C8" w14:textId="7862C2EE" w:rsidR="00DB6198" w:rsidRPr="00796D9C" w:rsidRDefault="00DB6198" w:rsidP="00DB6198">
            <w:pPr>
              <w:rPr>
                <w:rFonts w:ascii="Arial" w:hAnsi="Arial" w:cs="Arial"/>
                <w:sz w:val="18"/>
                <w:szCs w:val="18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7F672A34" w14:textId="77777777" w:rsidTr="00465A6D">
        <w:tc>
          <w:tcPr>
            <w:tcW w:w="787" w:type="dxa"/>
          </w:tcPr>
          <w:p w14:paraId="37E024B3" w14:textId="71D5724E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1530" w:type="dxa"/>
          </w:tcPr>
          <w:p w14:paraId="2CECC9EF" w14:textId="1AD91925" w:rsidR="00DB6198" w:rsidRPr="00787ED2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787ED2">
              <w:rPr>
                <w:rFonts w:ascii="Arial" w:hAnsi="Arial" w:cs="Arial"/>
                <w:sz w:val="20"/>
                <w:szCs w:val="20"/>
              </w:rPr>
              <w:t>PHARM 5146</w:t>
            </w:r>
          </w:p>
        </w:tc>
        <w:tc>
          <w:tcPr>
            <w:tcW w:w="3870" w:type="dxa"/>
          </w:tcPr>
          <w:p w14:paraId="130BA6AD" w14:textId="1D07BD5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kills Lab II </w:t>
            </w:r>
          </w:p>
        </w:tc>
        <w:tc>
          <w:tcPr>
            <w:tcW w:w="900" w:type="dxa"/>
          </w:tcPr>
          <w:p w14:paraId="4105EDF3" w14:textId="5FB51805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1B865879" w14:textId="626BA616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6</w:t>
            </w:r>
          </w:p>
        </w:tc>
        <w:tc>
          <w:tcPr>
            <w:tcW w:w="2160" w:type="dxa"/>
          </w:tcPr>
          <w:p w14:paraId="7BF2F72A" w14:textId="77777777" w:rsidR="00DB6198" w:rsidRPr="00FC2A25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FC2A25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0BFCE198" w14:textId="3300F634" w:rsidR="00DB6198" w:rsidRPr="00796D9C" w:rsidRDefault="00DB6198" w:rsidP="00DB6198">
            <w:pPr>
              <w:rPr>
                <w:rFonts w:ascii="Arial" w:hAnsi="Arial" w:cs="Arial"/>
                <w:sz w:val="18"/>
                <w:szCs w:val="18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4247409B" w14:textId="77777777" w:rsidTr="00465A6D">
        <w:tc>
          <w:tcPr>
            <w:tcW w:w="787" w:type="dxa"/>
          </w:tcPr>
          <w:p w14:paraId="1CCFFB66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0" w:type="dxa"/>
          </w:tcPr>
          <w:p w14:paraId="71EC2F33" w14:textId="77777777" w:rsidR="00DB6198" w:rsidRPr="00BE4CCA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</w:tcPr>
          <w:p w14:paraId="0CDBABB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</w:tcPr>
          <w:p w14:paraId="6258675F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74828F0F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14:paraId="4FB733B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6198" w:rsidRPr="00E22020" w14:paraId="090C44F9" w14:textId="77777777" w:rsidTr="00465A6D">
        <w:tc>
          <w:tcPr>
            <w:tcW w:w="787" w:type="dxa"/>
          </w:tcPr>
          <w:p w14:paraId="1831C58C" w14:textId="2B71F5E8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48744CAC" w14:textId="48CB5D84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30AE40E5" w14:textId="3CCF7B47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27FC65F0" w14:textId="7EB922F6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18DF6C60" w14:textId="38914E65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9</w:t>
            </w:r>
          </w:p>
        </w:tc>
        <w:tc>
          <w:tcPr>
            <w:tcW w:w="2160" w:type="dxa"/>
          </w:tcPr>
          <w:p w14:paraId="4E4D5D97" w14:textId="708ED63F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12F86008" w14:textId="77777777" w:rsidTr="00465A6D">
        <w:tc>
          <w:tcPr>
            <w:tcW w:w="787" w:type="dxa"/>
          </w:tcPr>
          <w:p w14:paraId="0C62818F" w14:textId="2C257D57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3A11058B" w14:textId="49A10CCE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/ BMI  6102</w:t>
            </w:r>
          </w:p>
        </w:tc>
        <w:tc>
          <w:tcPr>
            <w:tcW w:w="3870" w:type="dxa"/>
          </w:tcPr>
          <w:p w14:paraId="537B3433" w14:textId="77777777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Human Systems Interaction</w:t>
            </w:r>
          </w:p>
          <w:p w14:paraId="3A0E80FC" w14:textId="388E7732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(Cross listed with BMI)</w:t>
            </w:r>
          </w:p>
        </w:tc>
        <w:tc>
          <w:tcPr>
            <w:tcW w:w="900" w:type="dxa"/>
          </w:tcPr>
          <w:p w14:paraId="59771511" w14:textId="4C7F9DDE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48701EFE" w14:textId="0A6BBA6D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2160" w:type="dxa"/>
          </w:tcPr>
          <w:p w14:paraId="3E27AFCE" w14:textId="77777777" w:rsidR="00DB6198" w:rsidRPr="00FE1410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1061CCBE" w14:textId="13905006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>w/BMI Faculty</w:t>
            </w:r>
          </w:p>
        </w:tc>
      </w:tr>
      <w:tr w:rsidR="00DB6198" w:rsidRPr="00E22020" w14:paraId="3A7F2E8D" w14:textId="77777777" w:rsidTr="00465A6D">
        <w:tc>
          <w:tcPr>
            <w:tcW w:w="787" w:type="dxa"/>
          </w:tcPr>
          <w:p w14:paraId="48D222D2" w14:textId="177B1E2A" w:rsidR="00DB6198" w:rsidRPr="00696DB4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408EA9BB" w14:textId="236C4770" w:rsidR="00DB6198" w:rsidRPr="00696DB4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>PHARM 6247</w:t>
            </w:r>
          </w:p>
        </w:tc>
        <w:tc>
          <w:tcPr>
            <w:tcW w:w="3870" w:type="dxa"/>
          </w:tcPr>
          <w:p w14:paraId="3C1243CD" w14:textId="30C79CC0" w:rsidR="00DB6198" w:rsidRPr="00696DB4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 xml:space="preserve">Skills Lab III </w:t>
            </w:r>
          </w:p>
        </w:tc>
        <w:tc>
          <w:tcPr>
            <w:tcW w:w="900" w:type="dxa"/>
          </w:tcPr>
          <w:p w14:paraId="23BFD349" w14:textId="6358B4D7" w:rsidR="00DB6198" w:rsidRPr="00696DB4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111959C2" w14:textId="6A689DB1" w:rsidR="00DB6198" w:rsidRPr="00696DB4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2160" w:type="dxa"/>
          </w:tcPr>
          <w:p w14:paraId="79D27AB4" w14:textId="77777777" w:rsidR="00DB6198" w:rsidRPr="00696DB4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149530D6" w14:textId="1ABA5543" w:rsidR="00DB6198" w:rsidRPr="00796D9C" w:rsidRDefault="00DB6198" w:rsidP="00DB6198">
            <w:pPr>
              <w:rPr>
                <w:rFonts w:ascii="Arial" w:hAnsi="Arial" w:cs="Arial"/>
                <w:sz w:val="18"/>
                <w:szCs w:val="18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68EB8EE2" w14:textId="77777777" w:rsidTr="00465A6D">
        <w:tc>
          <w:tcPr>
            <w:tcW w:w="787" w:type="dxa"/>
          </w:tcPr>
          <w:p w14:paraId="4D4ED45A" w14:textId="29E854F5" w:rsidR="00DB6198" w:rsidRPr="00696DB4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64354FE5" w14:textId="5376863C" w:rsidR="00DB6198" w:rsidRPr="00696DB4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>PHARM 5145</w:t>
            </w:r>
          </w:p>
        </w:tc>
        <w:tc>
          <w:tcPr>
            <w:tcW w:w="3870" w:type="dxa"/>
          </w:tcPr>
          <w:p w14:paraId="6C46DDCE" w14:textId="05087BE6" w:rsidR="00DB6198" w:rsidRPr="00696DB4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 xml:space="preserve">Skills Lab I </w:t>
            </w:r>
          </w:p>
        </w:tc>
        <w:tc>
          <w:tcPr>
            <w:tcW w:w="900" w:type="dxa"/>
          </w:tcPr>
          <w:p w14:paraId="75B80AF7" w14:textId="3185E0B3" w:rsidR="00DB6198" w:rsidRPr="00696DB4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30898B8F" w14:textId="1FB571AF" w:rsidR="00DB6198" w:rsidRPr="00696DB4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36</w:t>
            </w:r>
          </w:p>
        </w:tc>
        <w:tc>
          <w:tcPr>
            <w:tcW w:w="2160" w:type="dxa"/>
          </w:tcPr>
          <w:p w14:paraId="3457756D" w14:textId="77777777" w:rsidR="00DB6198" w:rsidRPr="00696DB4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27BBC118" w14:textId="1A409FF5" w:rsidR="00DB6198" w:rsidRPr="00796D9C" w:rsidRDefault="00DB6198" w:rsidP="00DB6198">
            <w:pPr>
              <w:rPr>
                <w:rFonts w:ascii="Arial" w:hAnsi="Arial" w:cs="Arial"/>
                <w:sz w:val="18"/>
                <w:szCs w:val="18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457C6FA1" w14:textId="77777777" w:rsidTr="00465A6D">
        <w:tc>
          <w:tcPr>
            <w:tcW w:w="787" w:type="dxa"/>
            <w:shd w:val="clear" w:color="auto" w:fill="auto"/>
          </w:tcPr>
          <w:p w14:paraId="24E49399" w14:textId="59605C56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  <w:shd w:val="clear" w:color="auto" w:fill="auto"/>
          </w:tcPr>
          <w:p w14:paraId="6FFF220E" w14:textId="0C00D43B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  <w:shd w:val="clear" w:color="auto" w:fill="auto"/>
          </w:tcPr>
          <w:p w14:paraId="29CA6C3F" w14:textId="16DA95CE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  <w:shd w:val="clear" w:color="auto" w:fill="auto"/>
          </w:tcPr>
          <w:p w14:paraId="55A77BC9" w14:textId="5AB1C66B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  <w:shd w:val="clear" w:color="auto" w:fill="auto"/>
          </w:tcPr>
          <w:p w14:paraId="1544B220" w14:textId="756E38D8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31</w:t>
            </w:r>
          </w:p>
        </w:tc>
        <w:tc>
          <w:tcPr>
            <w:tcW w:w="2160" w:type="dxa"/>
            <w:shd w:val="clear" w:color="auto" w:fill="auto"/>
          </w:tcPr>
          <w:p w14:paraId="077242E1" w14:textId="093BAFC9" w:rsidR="00DB6198" w:rsidRPr="00FE1410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>Course Lead</w:t>
            </w:r>
          </w:p>
        </w:tc>
      </w:tr>
      <w:tr w:rsidR="00DB6198" w:rsidRPr="00E22020" w14:paraId="196FA23A" w14:textId="77777777" w:rsidTr="00465A6D">
        <w:tc>
          <w:tcPr>
            <w:tcW w:w="787" w:type="dxa"/>
          </w:tcPr>
          <w:p w14:paraId="3DBDAC16" w14:textId="1B92A15E" w:rsidR="00DB6198" w:rsidRPr="00431AB9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431AB9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307F9432" w14:textId="2ABF18BB" w:rsidR="00DB6198" w:rsidRPr="00431AB9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431AB9">
              <w:rPr>
                <w:rFonts w:ascii="Arial" w:hAnsi="Arial" w:cs="Arial"/>
                <w:sz w:val="20"/>
                <w:szCs w:val="20"/>
              </w:rPr>
              <w:t>PHARM 7349</w:t>
            </w:r>
          </w:p>
        </w:tc>
        <w:tc>
          <w:tcPr>
            <w:tcW w:w="3870" w:type="dxa"/>
          </w:tcPr>
          <w:p w14:paraId="29651197" w14:textId="6C0E2140" w:rsidR="00DB6198" w:rsidRPr="00431AB9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431AB9">
              <w:rPr>
                <w:rFonts w:ascii="Arial" w:hAnsi="Arial" w:cs="Arial"/>
                <w:sz w:val="22"/>
                <w:szCs w:val="22"/>
              </w:rPr>
              <w:t>Skills Lab V</w:t>
            </w:r>
          </w:p>
        </w:tc>
        <w:tc>
          <w:tcPr>
            <w:tcW w:w="900" w:type="dxa"/>
          </w:tcPr>
          <w:p w14:paraId="25609603" w14:textId="715D3BFE" w:rsidR="00DB6198" w:rsidRPr="00431AB9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31AB9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0567C7DC" w14:textId="0E467587" w:rsidR="00DB6198" w:rsidRPr="00431AB9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31AB9">
              <w:rPr>
                <w:rFonts w:ascii="Arial" w:hAnsi="Arial" w:cs="Arial"/>
                <w:sz w:val="22"/>
                <w:szCs w:val="22"/>
              </w:rPr>
              <w:t>54</w:t>
            </w:r>
          </w:p>
        </w:tc>
        <w:tc>
          <w:tcPr>
            <w:tcW w:w="2160" w:type="dxa"/>
          </w:tcPr>
          <w:p w14:paraId="6A1C5C1A" w14:textId="77777777" w:rsidR="00DB6198" w:rsidRPr="00431AB9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431AB9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796B036F" w14:textId="5D064FC6" w:rsidR="00DB6198" w:rsidRPr="00796D9C" w:rsidRDefault="00DB6198" w:rsidP="00DB6198">
            <w:pPr>
              <w:rPr>
                <w:rFonts w:ascii="Arial" w:hAnsi="Arial" w:cs="Arial"/>
                <w:sz w:val="18"/>
                <w:szCs w:val="18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566DB04C" w14:textId="77777777" w:rsidTr="00465A6D">
        <w:tc>
          <w:tcPr>
            <w:tcW w:w="787" w:type="dxa"/>
          </w:tcPr>
          <w:p w14:paraId="5DEFDE5A" w14:textId="69E1B8C8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5631F9C3" w14:textId="5FC60CCD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6080</w:t>
            </w:r>
          </w:p>
        </w:tc>
        <w:tc>
          <w:tcPr>
            <w:tcW w:w="3870" w:type="dxa"/>
          </w:tcPr>
          <w:p w14:paraId="56478A3A" w14:textId="1A5FB654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Practicum: Curriculum Dev &amp; Eval</w:t>
            </w:r>
          </w:p>
        </w:tc>
        <w:tc>
          <w:tcPr>
            <w:tcW w:w="900" w:type="dxa"/>
          </w:tcPr>
          <w:p w14:paraId="118EAB7D" w14:textId="4ED1C649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440" w:type="dxa"/>
          </w:tcPr>
          <w:p w14:paraId="29559AC6" w14:textId="48004617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2160" w:type="dxa"/>
          </w:tcPr>
          <w:p w14:paraId="541F78E4" w14:textId="7835A0BA" w:rsidR="00DB6198" w:rsidRPr="00FE1410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>Lead Instructor</w:t>
            </w:r>
          </w:p>
        </w:tc>
      </w:tr>
      <w:tr w:rsidR="00DB6198" w:rsidRPr="00E22020" w14:paraId="5DD8156E" w14:textId="77777777" w:rsidTr="00465A6D">
        <w:tc>
          <w:tcPr>
            <w:tcW w:w="787" w:type="dxa"/>
          </w:tcPr>
          <w:p w14:paraId="2FA7BE4C" w14:textId="045F9554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513C29BF" w14:textId="2BE90756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0C1A70D0" w14:textId="25CB3F9E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6D6688AB" w14:textId="01544DEB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1195EF4D" w14:textId="1A3DE8B8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1</w:t>
            </w:r>
          </w:p>
        </w:tc>
        <w:tc>
          <w:tcPr>
            <w:tcW w:w="2160" w:type="dxa"/>
          </w:tcPr>
          <w:p w14:paraId="400A1518" w14:textId="6574E730" w:rsidR="00DB6198" w:rsidRPr="00FE1410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>Course Lead</w:t>
            </w:r>
          </w:p>
        </w:tc>
      </w:tr>
      <w:tr w:rsidR="00DB6198" w:rsidRPr="00E22020" w14:paraId="529182FA" w14:textId="77777777" w:rsidTr="00465A6D">
        <w:tc>
          <w:tcPr>
            <w:tcW w:w="787" w:type="dxa"/>
          </w:tcPr>
          <w:p w14:paraId="6B5FF9AC" w14:textId="7C947747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5BFA3325" w14:textId="74513471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2888EF6E" w14:textId="6A55D5B9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28561266" w14:textId="79F51204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090C98D1" w14:textId="1561E3CA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2160" w:type="dxa"/>
          </w:tcPr>
          <w:p w14:paraId="434F4186" w14:textId="72FFD839" w:rsidR="00DB6198" w:rsidRPr="00FE1410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>Course Lead</w:t>
            </w:r>
          </w:p>
        </w:tc>
      </w:tr>
      <w:tr w:rsidR="00DB6198" w:rsidRPr="00E22020" w14:paraId="51C3CB02" w14:textId="77777777" w:rsidTr="00465A6D">
        <w:tc>
          <w:tcPr>
            <w:tcW w:w="787" w:type="dxa"/>
          </w:tcPr>
          <w:p w14:paraId="3EBB676C" w14:textId="1C370D6E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367B5E1F" w14:textId="4DC865C2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6661</w:t>
            </w:r>
          </w:p>
        </w:tc>
        <w:tc>
          <w:tcPr>
            <w:tcW w:w="3870" w:type="dxa"/>
          </w:tcPr>
          <w:p w14:paraId="35D69478" w14:textId="1BF4AE54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 xml:space="preserve">Project Mgmt in Hltcare Informatics </w:t>
            </w:r>
          </w:p>
        </w:tc>
        <w:tc>
          <w:tcPr>
            <w:tcW w:w="900" w:type="dxa"/>
          </w:tcPr>
          <w:p w14:paraId="040A84D5" w14:textId="14D080BE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22968C90" w14:textId="35542589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2160" w:type="dxa"/>
          </w:tcPr>
          <w:p w14:paraId="049B3819" w14:textId="5F49B435" w:rsidR="00DB6198" w:rsidRPr="00FE1410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>Primary Instructor</w:t>
            </w:r>
          </w:p>
        </w:tc>
      </w:tr>
      <w:tr w:rsidR="00DB6198" w:rsidRPr="00E22020" w14:paraId="2ADCA6E4" w14:textId="77777777" w:rsidTr="00465A6D">
        <w:tc>
          <w:tcPr>
            <w:tcW w:w="787" w:type="dxa"/>
          </w:tcPr>
          <w:p w14:paraId="6F536C80" w14:textId="3E126464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6E76648E" w14:textId="4A1F79B6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/ BMI 6120</w:t>
            </w:r>
          </w:p>
        </w:tc>
        <w:tc>
          <w:tcPr>
            <w:tcW w:w="3870" w:type="dxa"/>
          </w:tcPr>
          <w:p w14:paraId="5D3CF6A1" w14:textId="77777777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Standards in Biomedical Informatics</w:t>
            </w:r>
          </w:p>
          <w:p w14:paraId="4EFC97BE" w14:textId="06CE5EE3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(Cross listed with BMI)</w:t>
            </w:r>
          </w:p>
        </w:tc>
        <w:tc>
          <w:tcPr>
            <w:tcW w:w="900" w:type="dxa"/>
          </w:tcPr>
          <w:p w14:paraId="4B562D1D" w14:textId="37C56780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440D8A40" w14:textId="425188A2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48</w:t>
            </w:r>
          </w:p>
        </w:tc>
        <w:tc>
          <w:tcPr>
            <w:tcW w:w="2160" w:type="dxa"/>
          </w:tcPr>
          <w:p w14:paraId="567D957C" w14:textId="05473B9B" w:rsidR="00DB6198" w:rsidRPr="00FE1410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 xml:space="preserve">Asst. with course set up &amp; some labs </w:t>
            </w:r>
          </w:p>
        </w:tc>
      </w:tr>
      <w:tr w:rsidR="00DB6198" w:rsidRPr="00E22020" w14:paraId="1E1ED76A" w14:textId="77777777" w:rsidTr="00465A6D">
        <w:tc>
          <w:tcPr>
            <w:tcW w:w="787" w:type="dxa"/>
          </w:tcPr>
          <w:p w14:paraId="1006532B" w14:textId="25BBAABE" w:rsidR="00DB6198" w:rsidRPr="00696DB4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5DB1601A" w14:textId="13FD86DE" w:rsidR="00DB6198" w:rsidRPr="00696DB4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>PHARM</w:t>
            </w:r>
            <w:r w:rsidRPr="00696DB4">
              <w:rPr>
                <w:rFonts w:ascii="Arial" w:hAnsi="Arial" w:cs="Arial"/>
                <w:sz w:val="22"/>
                <w:szCs w:val="22"/>
              </w:rPr>
              <w:t xml:space="preserve"> 6248</w:t>
            </w:r>
          </w:p>
        </w:tc>
        <w:tc>
          <w:tcPr>
            <w:tcW w:w="3870" w:type="dxa"/>
          </w:tcPr>
          <w:p w14:paraId="78C0B5B9" w14:textId="0F63ADEB" w:rsidR="00DB6198" w:rsidRPr="00696DB4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Skills Lab IV</w:t>
            </w:r>
          </w:p>
        </w:tc>
        <w:tc>
          <w:tcPr>
            <w:tcW w:w="900" w:type="dxa"/>
          </w:tcPr>
          <w:p w14:paraId="14086E80" w14:textId="3942A0BC" w:rsidR="00DB6198" w:rsidRPr="00696DB4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2283D462" w14:textId="7DD489D3" w:rsidR="00DB6198" w:rsidRPr="00696DB4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57</w:t>
            </w:r>
          </w:p>
        </w:tc>
        <w:tc>
          <w:tcPr>
            <w:tcW w:w="2160" w:type="dxa"/>
          </w:tcPr>
          <w:p w14:paraId="12759F1C" w14:textId="77777777" w:rsidR="00DB6198" w:rsidRPr="00696DB4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367769B3" w14:textId="4565AF04" w:rsidR="00DB6198" w:rsidRPr="00796D9C" w:rsidRDefault="00DB6198" w:rsidP="00DB6198">
            <w:pPr>
              <w:rPr>
                <w:rFonts w:ascii="Arial" w:hAnsi="Arial" w:cs="Arial"/>
                <w:sz w:val="18"/>
                <w:szCs w:val="18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14570174" w14:textId="77777777" w:rsidTr="00465A6D">
        <w:tc>
          <w:tcPr>
            <w:tcW w:w="787" w:type="dxa"/>
          </w:tcPr>
          <w:p w14:paraId="41E976BB" w14:textId="030209F2" w:rsidR="00DB6198" w:rsidRPr="00696DB4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347CC411" w14:textId="0A0476A4" w:rsidR="00DB6198" w:rsidRPr="00696DB4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>PHARM</w:t>
            </w:r>
            <w:r w:rsidRPr="00696DB4">
              <w:rPr>
                <w:rFonts w:ascii="Arial" w:hAnsi="Arial" w:cs="Arial"/>
                <w:sz w:val="22"/>
                <w:szCs w:val="22"/>
              </w:rPr>
              <w:t xml:space="preserve"> 5145</w:t>
            </w:r>
          </w:p>
        </w:tc>
        <w:tc>
          <w:tcPr>
            <w:tcW w:w="3870" w:type="dxa"/>
          </w:tcPr>
          <w:p w14:paraId="317A9BBD" w14:textId="6E0BDEF1" w:rsidR="00DB6198" w:rsidRPr="00696DB4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Skills Lab II</w:t>
            </w:r>
          </w:p>
        </w:tc>
        <w:tc>
          <w:tcPr>
            <w:tcW w:w="900" w:type="dxa"/>
          </w:tcPr>
          <w:p w14:paraId="47B57A26" w14:textId="319A4914" w:rsidR="00DB6198" w:rsidRPr="00696DB4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181BF181" w14:textId="550D71FC" w:rsidR="00DB6198" w:rsidRPr="00696DB4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96DB4">
              <w:rPr>
                <w:rFonts w:ascii="Arial" w:hAnsi="Arial" w:cs="Arial"/>
                <w:sz w:val="22"/>
                <w:szCs w:val="22"/>
              </w:rPr>
              <w:t>51</w:t>
            </w:r>
          </w:p>
        </w:tc>
        <w:tc>
          <w:tcPr>
            <w:tcW w:w="2160" w:type="dxa"/>
          </w:tcPr>
          <w:p w14:paraId="1B5E9FFE" w14:textId="77777777" w:rsidR="00DB6198" w:rsidRPr="00696DB4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96DB4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030C9259" w14:textId="182C8A20" w:rsidR="00DB6198" w:rsidRPr="00796D9C" w:rsidRDefault="00DB6198" w:rsidP="00DB6198">
            <w:pPr>
              <w:rPr>
                <w:rFonts w:ascii="Arial" w:hAnsi="Arial" w:cs="Arial"/>
                <w:sz w:val="18"/>
                <w:szCs w:val="18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1A4F8639" w14:textId="77777777" w:rsidTr="00465A6D">
        <w:tc>
          <w:tcPr>
            <w:tcW w:w="787" w:type="dxa"/>
          </w:tcPr>
          <w:p w14:paraId="3CB5FBE0" w14:textId="77777777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1530" w:type="dxa"/>
          </w:tcPr>
          <w:p w14:paraId="2C8CA2AF" w14:textId="77777777" w:rsidR="00DB6198" w:rsidRPr="00FE1410" w:rsidRDefault="00DB6198" w:rsidP="00DB6198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3870" w:type="dxa"/>
          </w:tcPr>
          <w:p w14:paraId="2A49D30A" w14:textId="77777777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900" w:type="dxa"/>
          </w:tcPr>
          <w:p w14:paraId="6D31FAB3" w14:textId="77777777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1440" w:type="dxa"/>
          </w:tcPr>
          <w:p w14:paraId="316B9D97" w14:textId="77777777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2160" w:type="dxa"/>
          </w:tcPr>
          <w:p w14:paraId="08896760" w14:textId="77777777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DB6198" w:rsidRPr="00E22020" w14:paraId="7F0635B1" w14:textId="77777777" w:rsidTr="00465A6D">
        <w:tc>
          <w:tcPr>
            <w:tcW w:w="787" w:type="dxa"/>
          </w:tcPr>
          <w:p w14:paraId="0C3E2D09" w14:textId="7EDCDA9B" w:rsidR="00DB6198" w:rsidRPr="00C65361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48527B79" w14:textId="44C20EDD" w:rsidR="00DB6198" w:rsidRPr="00C65361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1F57BC8E" w14:textId="63C1067B" w:rsidR="00DB6198" w:rsidRPr="00C65361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03E96723" w14:textId="7F22807C" w:rsidR="00DB6198" w:rsidRPr="00C65361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2C264B22" w14:textId="31501F51" w:rsidR="00DB6198" w:rsidRPr="00C65361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2160" w:type="dxa"/>
          </w:tcPr>
          <w:p w14:paraId="541D31A4" w14:textId="6FF38D9E" w:rsidR="00DB6198" w:rsidRPr="00C65361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6E7CEE41" w14:textId="77777777" w:rsidTr="00465A6D">
        <w:tc>
          <w:tcPr>
            <w:tcW w:w="787" w:type="dxa"/>
          </w:tcPr>
          <w:p w14:paraId="72CCACC4" w14:textId="7C08F31F" w:rsidR="00DB6198" w:rsidRPr="00EC019D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C019D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310CE320" w14:textId="19BFF6D8" w:rsidR="00DB6198" w:rsidRPr="00EC019D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EC019D">
              <w:rPr>
                <w:rFonts w:ascii="Arial" w:hAnsi="Arial" w:cs="Arial"/>
                <w:sz w:val="20"/>
                <w:szCs w:val="20"/>
              </w:rPr>
              <w:t>NURS 6702</w:t>
            </w:r>
          </w:p>
        </w:tc>
        <w:tc>
          <w:tcPr>
            <w:tcW w:w="3870" w:type="dxa"/>
          </w:tcPr>
          <w:p w14:paraId="56720948" w14:textId="5F2195B2" w:rsidR="00DB6198" w:rsidRPr="00EC019D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C019D">
              <w:rPr>
                <w:rFonts w:ascii="Arial" w:hAnsi="Arial" w:cs="Arial"/>
                <w:sz w:val="22"/>
                <w:szCs w:val="22"/>
              </w:rPr>
              <w:t xml:space="preserve">Foundation of Hlth Informatics </w:t>
            </w:r>
          </w:p>
        </w:tc>
        <w:tc>
          <w:tcPr>
            <w:tcW w:w="900" w:type="dxa"/>
          </w:tcPr>
          <w:p w14:paraId="6FDAF402" w14:textId="1DC4A0B1" w:rsidR="00DB6198" w:rsidRPr="00EC019D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C019D">
              <w:rPr>
                <w:rFonts w:ascii="Arial" w:hAnsi="Arial" w:cs="Arial"/>
                <w:sz w:val="22"/>
                <w:szCs w:val="22"/>
              </w:rPr>
              <w:t>1.5</w:t>
            </w:r>
          </w:p>
        </w:tc>
        <w:tc>
          <w:tcPr>
            <w:tcW w:w="1440" w:type="dxa"/>
          </w:tcPr>
          <w:p w14:paraId="3DCFDD4C" w14:textId="0C33F555" w:rsidR="00DB6198" w:rsidRPr="00EC019D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C019D">
              <w:rPr>
                <w:rFonts w:ascii="Arial" w:hAnsi="Arial" w:cs="Arial"/>
                <w:sz w:val="22"/>
                <w:szCs w:val="22"/>
              </w:rPr>
              <w:t>68</w:t>
            </w:r>
          </w:p>
        </w:tc>
        <w:tc>
          <w:tcPr>
            <w:tcW w:w="2160" w:type="dxa"/>
          </w:tcPr>
          <w:p w14:paraId="6A698E17" w14:textId="34D8A0CF" w:rsidR="00DB6198" w:rsidRPr="00EC019D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C019D"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2CB46968" w14:textId="77777777" w:rsidTr="00465A6D">
        <w:tc>
          <w:tcPr>
            <w:tcW w:w="787" w:type="dxa"/>
          </w:tcPr>
          <w:p w14:paraId="5A5B500F" w14:textId="1C0D2B3A" w:rsidR="00DB6198" w:rsidRPr="00667D8B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7C1B2BD5" w14:textId="4020E19A" w:rsidR="00DB6198" w:rsidRPr="00667D8B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67D8B">
              <w:rPr>
                <w:rFonts w:ascii="Arial" w:hAnsi="Arial" w:cs="Arial"/>
                <w:sz w:val="20"/>
                <w:szCs w:val="20"/>
              </w:rPr>
              <w:t>PHARM 6247</w:t>
            </w:r>
          </w:p>
        </w:tc>
        <w:tc>
          <w:tcPr>
            <w:tcW w:w="3870" w:type="dxa"/>
          </w:tcPr>
          <w:p w14:paraId="396D8929" w14:textId="488CA32E" w:rsidR="00DB6198" w:rsidRPr="00667D8B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>Skills Lab III</w:t>
            </w:r>
          </w:p>
        </w:tc>
        <w:tc>
          <w:tcPr>
            <w:tcW w:w="900" w:type="dxa"/>
          </w:tcPr>
          <w:p w14:paraId="3A33AA42" w14:textId="58591098" w:rsidR="00DB6198" w:rsidRPr="00667D8B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6B1780F0" w14:textId="6DE31B15" w:rsidR="00DB6198" w:rsidRPr="00667D8B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>55</w:t>
            </w:r>
          </w:p>
        </w:tc>
        <w:tc>
          <w:tcPr>
            <w:tcW w:w="2160" w:type="dxa"/>
          </w:tcPr>
          <w:p w14:paraId="524D5F78" w14:textId="77777777" w:rsidR="00DB6198" w:rsidRPr="00667D8B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67D8B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7FBA64A7" w14:textId="7D546CCF" w:rsidR="00DB6198" w:rsidRPr="00796D9C" w:rsidRDefault="00DB6198" w:rsidP="00DB6198">
            <w:pPr>
              <w:rPr>
                <w:rFonts w:ascii="Arial" w:hAnsi="Arial" w:cs="Arial"/>
                <w:sz w:val="18"/>
                <w:szCs w:val="18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38490443" w14:textId="77777777" w:rsidTr="00465A6D">
        <w:tc>
          <w:tcPr>
            <w:tcW w:w="787" w:type="dxa"/>
          </w:tcPr>
          <w:p w14:paraId="303F1DE2" w14:textId="19760153" w:rsidR="00DB6198" w:rsidRPr="00667D8B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006A2E23" w14:textId="5E904B53" w:rsidR="00DB6198" w:rsidRPr="00667D8B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67D8B">
              <w:rPr>
                <w:rFonts w:ascii="Arial" w:hAnsi="Arial" w:cs="Arial"/>
                <w:sz w:val="20"/>
                <w:szCs w:val="20"/>
              </w:rPr>
              <w:t>PHARM</w:t>
            </w:r>
            <w:r w:rsidRPr="00667D8B">
              <w:rPr>
                <w:rFonts w:ascii="Arial" w:hAnsi="Arial" w:cs="Arial"/>
                <w:sz w:val="22"/>
                <w:szCs w:val="22"/>
              </w:rPr>
              <w:t xml:space="preserve"> 5145</w:t>
            </w:r>
          </w:p>
        </w:tc>
        <w:tc>
          <w:tcPr>
            <w:tcW w:w="3870" w:type="dxa"/>
          </w:tcPr>
          <w:p w14:paraId="0478AFB0" w14:textId="60A6985A" w:rsidR="00DB6198" w:rsidRPr="00667D8B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 xml:space="preserve">Skills Lab I </w:t>
            </w:r>
          </w:p>
        </w:tc>
        <w:tc>
          <w:tcPr>
            <w:tcW w:w="900" w:type="dxa"/>
          </w:tcPr>
          <w:p w14:paraId="24F8A48B" w14:textId="722F8F6E" w:rsidR="00DB6198" w:rsidRPr="00667D8B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71CD30E8" w14:textId="479AD080" w:rsidR="00DB6198" w:rsidRPr="00667D8B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>53</w:t>
            </w:r>
          </w:p>
        </w:tc>
        <w:tc>
          <w:tcPr>
            <w:tcW w:w="2160" w:type="dxa"/>
          </w:tcPr>
          <w:p w14:paraId="49EA9247" w14:textId="77777777" w:rsidR="00DB6198" w:rsidRPr="00667D8B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67D8B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67DA2EF9" w14:textId="46FA8E73" w:rsidR="00DB6198" w:rsidRPr="00796D9C" w:rsidRDefault="00DB6198" w:rsidP="00DB6198">
            <w:pPr>
              <w:rPr>
                <w:rFonts w:ascii="Arial" w:hAnsi="Arial" w:cs="Arial"/>
                <w:sz w:val="18"/>
                <w:szCs w:val="18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7FFA3139" w14:textId="77777777" w:rsidTr="00465A6D">
        <w:tc>
          <w:tcPr>
            <w:tcW w:w="787" w:type="dxa"/>
          </w:tcPr>
          <w:p w14:paraId="109F6959" w14:textId="5861C957" w:rsidR="00DB6198" w:rsidRPr="00385E9B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385E9B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4E9937F3" w14:textId="3A75F63B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6702</w:t>
            </w:r>
          </w:p>
        </w:tc>
        <w:tc>
          <w:tcPr>
            <w:tcW w:w="3870" w:type="dxa"/>
          </w:tcPr>
          <w:p w14:paraId="67043D17" w14:textId="5A74174A" w:rsidR="00DB6198" w:rsidRPr="00385E9B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385E9B">
              <w:rPr>
                <w:rFonts w:ascii="Arial" w:hAnsi="Arial" w:cs="Arial"/>
                <w:sz w:val="22"/>
                <w:szCs w:val="22"/>
              </w:rPr>
              <w:t xml:space="preserve">Foundation of Hlth Informatics </w:t>
            </w:r>
          </w:p>
        </w:tc>
        <w:tc>
          <w:tcPr>
            <w:tcW w:w="900" w:type="dxa"/>
          </w:tcPr>
          <w:p w14:paraId="28A89710" w14:textId="32AE5444" w:rsidR="00DB6198" w:rsidRPr="00385E9B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85E9B">
              <w:rPr>
                <w:rFonts w:ascii="Arial" w:hAnsi="Arial" w:cs="Arial"/>
                <w:sz w:val="22"/>
                <w:szCs w:val="22"/>
              </w:rPr>
              <w:t>1.5</w:t>
            </w:r>
          </w:p>
        </w:tc>
        <w:tc>
          <w:tcPr>
            <w:tcW w:w="1440" w:type="dxa"/>
          </w:tcPr>
          <w:p w14:paraId="66B81661" w14:textId="13C8F321" w:rsidR="00DB6198" w:rsidRPr="00385E9B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85E9B">
              <w:rPr>
                <w:rFonts w:ascii="Arial" w:hAnsi="Arial" w:cs="Arial"/>
                <w:sz w:val="22"/>
                <w:szCs w:val="22"/>
              </w:rPr>
              <w:t>37</w:t>
            </w:r>
          </w:p>
        </w:tc>
        <w:tc>
          <w:tcPr>
            <w:tcW w:w="2160" w:type="dxa"/>
          </w:tcPr>
          <w:p w14:paraId="3F3F71B6" w14:textId="64E37B22" w:rsidR="00DB6198" w:rsidRPr="00385E9B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385E9B"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13D6813E" w14:textId="77777777" w:rsidTr="00465A6D">
        <w:tc>
          <w:tcPr>
            <w:tcW w:w="787" w:type="dxa"/>
          </w:tcPr>
          <w:p w14:paraId="27829E54" w14:textId="476559C9" w:rsidR="00DB6198" w:rsidRPr="00C65361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lastRenderedPageBreak/>
              <w:t>2020</w:t>
            </w:r>
          </w:p>
        </w:tc>
        <w:tc>
          <w:tcPr>
            <w:tcW w:w="1530" w:type="dxa"/>
          </w:tcPr>
          <w:p w14:paraId="5900D18F" w14:textId="5FC1645F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0F743B03" w14:textId="193480E8" w:rsidR="00DB6198" w:rsidRPr="00C65361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79089051" w14:textId="0E420972" w:rsidR="00DB6198" w:rsidRPr="00C65361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58957666" w14:textId="54219CC0" w:rsidR="00DB6198" w:rsidRPr="00C65361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2160" w:type="dxa"/>
          </w:tcPr>
          <w:p w14:paraId="78EC145F" w14:textId="0831EC65" w:rsidR="00DB6198" w:rsidRPr="00C65361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71434D2B" w14:textId="77777777" w:rsidTr="00465A6D">
        <w:tc>
          <w:tcPr>
            <w:tcW w:w="787" w:type="dxa"/>
          </w:tcPr>
          <w:p w14:paraId="2E718F23" w14:textId="559FAD82" w:rsidR="00DB6198" w:rsidRPr="00BB61AD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BB61AD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558CFA2B" w14:textId="13173974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6080</w:t>
            </w:r>
          </w:p>
        </w:tc>
        <w:tc>
          <w:tcPr>
            <w:tcW w:w="3870" w:type="dxa"/>
          </w:tcPr>
          <w:p w14:paraId="1C663644" w14:textId="5359FF2E" w:rsidR="00DB6198" w:rsidRPr="00BB61AD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BB61AD">
              <w:rPr>
                <w:rFonts w:ascii="Arial" w:hAnsi="Arial" w:cs="Arial"/>
                <w:sz w:val="22"/>
                <w:szCs w:val="22"/>
              </w:rPr>
              <w:t>Practicum: Curriculum Dev &amp; Eval</w:t>
            </w:r>
          </w:p>
        </w:tc>
        <w:tc>
          <w:tcPr>
            <w:tcW w:w="900" w:type="dxa"/>
          </w:tcPr>
          <w:p w14:paraId="183C7EBC" w14:textId="15DCDCEF" w:rsidR="00DB6198" w:rsidRPr="00BB61AD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61AD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440" w:type="dxa"/>
          </w:tcPr>
          <w:p w14:paraId="63D6B654" w14:textId="22ED453F" w:rsidR="00DB6198" w:rsidRPr="00BB61AD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61AD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2160" w:type="dxa"/>
          </w:tcPr>
          <w:p w14:paraId="3F1DB205" w14:textId="0F5566EB" w:rsidR="00DB6198" w:rsidRPr="00BB61AD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BB61AD">
              <w:rPr>
                <w:rFonts w:ascii="Arial" w:hAnsi="Arial" w:cs="Arial"/>
                <w:sz w:val="22"/>
                <w:szCs w:val="22"/>
              </w:rPr>
              <w:t>Lead Instructor</w:t>
            </w:r>
          </w:p>
        </w:tc>
      </w:tr>
      <w:tr w:rsidR="00DB6198" w:rsidRPr="00E22020" w14:paraId="3568A1D8" w14:textId="77777777" w:rsidTr="00465A6D">
        <w:tc>
          <w:tcPr>
            <w:tcW w:w="787" w:type="dxa"/>
          </w:tcPr>
          <w:p w14:paraId="2A623D52" w14:textId="1F8DCF75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15D74237" w14:textId="0E548714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/ BMI  6102</w:t>
            </w:r>
          </w:p>
        </w:tc>
        <w:tc>
          <w:tcPr>
            <w:tcW w:w="3870" w:type="dxa"/>
          </w:tcPr>
          <w:p w14:paraId="5BCEB02E" w14:textId="77777777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Human Systems Interaction</w:t>
            </w:r>
          </w:p>
          <w:p w14:paraId="7E140022" w14:textId="2349AB1B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(Cross listed with BMI)</w:t>
            </w:r>
          </w:p>
        </w:tc>
        <w:tc>
          <w:tcPr>
            <w:tcW w:w="900" w:type="dxa"/>
          </w:tcPr>
          <w:p w14:paraId="6056157B" w14:textId="5C35EED8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6025386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6182F6B5" w14:textId="78F167BA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14:paraId="797C6306" w14:textId="77777777" w:rsidR="00DB6198" w:rsidRPr="00FE1410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783F7496" w14:textId="33EFD7D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>w/BMI Faculty</w:t>
            </w:r>
          </w:p>
        </w:tc>
      </w:tr>
      <w:tr w:rsidR="00DB6198" w:rsidRPr="00E22020" w14:paraId="06475BB3" w14:textId="77777777" w:rsidTr="00465A6D">
        <w:tc>
          <w:tcPr>
            <w:tcW w:w="787" w:type="dxa"/>
          </w:tcPr>
          <w:p w14:paraId="795AF5DE" w14:textId="169D5B90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02</w:t>
            </w:r>
            <w:r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1972D6D" w14:textId="6C1F3246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>NURS / BMI 6120</w:t>
            </w:r>
          </w:p>
        </w:tc>
        <w:tc>
          <w:tcPr>
            <w:tcW w:w="3870" w:type="dxa"/>
          </w:tcPr>
          <w:p w14:paraId="03D8870B" w14:textId="77777777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Standards in Biomedical Informatics</w:t>
            </w:r>
          </w:p>
          <w:p w14:paraId="0FB6781B" w14:textId="24C15BC8" w:rsidR="00DB6198" w:rsidRPr="00FE1410" w:rsidRDefault="00DB6198" w:rsidP="00DB6198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(Cross listed with BMI)</w:t>
            </w:r>
          </w:p>
        </w:tc>
        <w:tc>
          <w:tcPr>
            <w:tcW w:w="900" w:type="dxa"/>
          </w:tcPr>
          <w:p w14:paraId="662A5E8D" w14:textId="28EAD6A2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FE141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027A30A7" w14:textId="3DCE1625" w:rsidR="00DB6198" w:rsidRPr="00FE141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>
              <w:rPr>
                <w:rFonts w:ascii="Arial" w:hAnsi="Arial" w:cs="Arial"/>
                <w:sz w:val="22"/>
                <w:szCs w:val="22"/>
              </w:rPr>
              <w:t>34</w:t>
            </w:r>
          </w:p>
        </w:tc>
        <w:tc>
          <w:tcPr>
            <w:tcW w:w="2160" w:type="dxa"/>
          </w:tcPr>
          <w:p w14:paraId="24A91996" w14:textId="21996272" w:rsidR="00DB6198" w:rsidRPr="00FE1410" w:rsidRDefault="00DB6198" w:rsidP="00DB6198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FE1410">
              <w:rPr>
                <w:rFonts w:ascii="Arial" w:hAnsi="Arial" w:cs="Arial"/>
                <w:sz w:val="20"/>
                <w:szCs w:val="20"/>
              </w:rPr>
              <w:t xml:space="preserve">Asst. with course set up &amp; some labs </w:t>
            </w:r>
          </w:p>
        </w:tc>
      </w:tr>
      <w:tr w:rsidR="00DB6198" w:rsidRPr="00E22020" w14:paraId="08F34437" w14:textId="77777777" w:rsidTr="00465A6D">
        <w:tc>
          <w:tcPr>
            <w:tcW w:w="787" w:type="dxa"/>
          </w:tcPr>
          <w:p w14:paraId="317B7613" w14:textId="1504E384" w:rsidR="00DB6198" w:rsidRPr="00667D8B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686D7EE8" w14:textId="5EB795C7" w:rsidR="00DB6198" w:rsidRPr="00667D8B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67D8B">
              <w:rPr>
                <w:rFonts w:ascii="Arial" w:hAnsi="Arial" w:cs="Arial"/>
                <w:sz w:val="20"/>
                <w:szCs w:val="20"/>
              </w:rPr>
              <w:t>PHARM</w:t>
            </w:r>
            <w:r w:rsidRPr="00667D8B">
              <w:rPr>
                <w:rFonts w:ascii="Arial" w:hAnsi="Arial" w:cs="Arial"/>
                <w:sz w:val="22"/>
                <w:szCs w:val="22"/>
              </w:rPr>
              <w:t xml:space="preserve"> 5145</w:t>
            </w:r>
          </w:p>
        </w:tc>
        <w:tc>
          <w:tcPr>
            <w:tcW w:w="3870" w:type="dxa"/>
          </w:tcPr>
          <w:p w14:paraId="4BAA84FA" w14:textId="7B92DC6E" w:rsidR="00DB6198" w:rsidRPr="00667D8B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>Skills Lab II</w:t>
            </w:r>
          </w:p>
        </w:tc>
        <w:tc>
          <w:tcPr>
            <w:tcW w:w="900" w:type="dxa"/>
          </w:tcPr>
          <w:p w14:paraId="67BC422F" w14:textId="646FBE4B" w:rsidR="00DB6198" w:rsidRPr="00667D8B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3C43FD56" w14:textId="706E5D28" w:rsidR="00DB6198" w:rsidRPr="00667D8B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67D8B">
              <w:rPr>
                <w:rFonts w:ascii="Arial" w:hAnsi="Arial" w:cs="Arial"/>
                <w:sz w:val="22"/>
                <w:szCs w:val="22"/>
              </w:rPr>
              <w:t>53</w:t>
            </w:r>
          </w:p>
        </w:tc>
        <w:tc>
          <w:tcPr>
            <w:tcW w:w="2160" w:type="dxa"/>
          </w:tcPr>
          <w:p w14:paraId="25FFC6DA" w14:textId="77777777" w:rsidR="00DB6198" w:rsidRPr="00667D8B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667D8B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175A942D" w14:textId="607C6240" w:rsidR="00DB6198" w:rsidRPr="00796D9C" w:rsidRDefault="00DB6198" w:rsidP="00DB6198">
            <w:pPr>
              <w:rPr>
                <w:rFonts w:ascii="Arial" w:hAnsi="Arial" w:cs="Arial"/>
                <w:sz w:val="18"/>
                <w:szCs w:val="18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097A54EC" w14:textId="77777777" w:rsidTr="00465A6D">
        <w:tc>
          <w:tcPr>
            <w:tcW w:w="787" w:type="dxa"/>
          </w:tcPr>
          <w:p w14:paraId="349AF3AB" w14:textId="58225342" w:rsidR="00DB6198" w:rsidRPr="00BB61AD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BB61AD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3782C66E" w14:textId="37E0E903" w:rsidR="00DB6198" w:rsidRPr="00BB61AD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BB61AD">
              <w:rPr>
                <w:rFonts w:ascii="Arial" w:hAnsi="Arial" w:cs="Arial"/>
                <w:sz w:val="22"/>
                <w:szCs w:val="22"/>
              </w:rPr>
              <w:t>NURS 4650</w:t>
            </w:r>
          </w:p>
        </w:tc>
        <w:tc>
          <w:tcPr>
            <w:tcW w:w="3870" w:type="dxa"/>
          </w:tcPr>
          <w:p w14:paraId="2F034599" w14:textId="4A57F05B" w:rsidR="00DB6198" w:rsidRPr="00BB61AD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BB61AD">
              <w:rPr>
                <w:rFonts w:ascii="Arial" w:hAnsi="Arial" w:cs="Arial"/>
                <w:sz w:val="22"/>
                <w:szCs w:val="22"/>
              </w:rPr>
              <w:t>Capstone Clinical (Small Group)</w:t>
            </w:r>
          </w:p>
        </w:tc>
        <w:tc>
          <w:tcPr>
            <w:tcW w:w="900" w:type="dxa"/>
          </w:tcPr>
          <w:p w14:paraId="2B91DE0B" w14:textId="2AACABDA" w:rsidR="00DB6198" w:rsidRPr="00BB61AD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61AD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440" w:type="dxa"/>
          </w:tcPr>
          <w:p w14:paraId="16000F36" w14:textId="3D49870A" w:rsidR="00DB6198" w:rsidRPr="00BB61AD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61AD"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2160" w:type="dxa"/>
          </w:tcPr>
          <w:p w14:paraId="1B543B79" w14:textId="48CE50FE" w:rsidR="00DB6198" w:rsidRPr="00BB61AD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BB61AD">
              <w:rPr>
                <w:rFonts w:ascii="Arial" w:hAnsi="Arial" w:cs="Arial"/>
                <w:sz w:val="22"/>
                <w:szCs w:val="22"/>
              </w:rPr>
              <w:t xml:space="preserve">Team Instr. </w:t>
            </w:r>
          </w:p>
        </w:tc>
      </w:tr>
      <w:tr w:rsidR="00DB6198" w:rsidRPr="00E22020" w14:paraId="6A088251" w14:textId="77777777" w:rsidTr="00465A6D">
        <w:tc>
          <w:tcPr>
            <w:tcW w:w="787" w:type="dxa"/>
          </w:tcPr>
          <w:p w14:paraId="03121A0A" w14:textId="5E061866" w:rsidR="00DB6198" w:rsidRPr="00C65361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687DAB66" w14:textId="748B11EE" w:rsidR="00DB6198" w:rsidRPr="00EF4596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F4596"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382569FC" w14:textId="163BD7F7" w:rsidR="00DB6198" w:rsidRPr="00C65361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0E5FB1AE" w14:textId="10D8E5FE" w:rsidR="00DB6198" w:rsidRPr="00C65361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08301E7B" w14:textId="6BFBEAC8" w:rsidR="00DB6198" w:rsidRPr="00C65361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21</w:t>
            </w:r>
          </w:p>
        </w:tc>
        <w:tc>
          <w:tcPr>
            <w:tcW w:w="2160" w:type="dxa"/>
          </w:tcPr>
          <w:p w14:paraId="390E05FD" w14:textId="3A6AEC9F" w:rsidR="00DB6198" w:rsidRPr="00C65361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C65361"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430B0E0C" w14:textId="77777777" w:rsidTr="00465A6D">
        <w:tc>
          <w:tcPr>
            <w:tcW w:w="787" w:type="dxa"/>
          </w:tcPr>
          <w:p w14:paraId="3491FB51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0" w:type="dxa"/>
          </w:tcPr>
          <w:p w14:paraId="5F632CF0" w14:textId="77777777" w:rsidR="00DB6198" w:rsidRPr="001774F7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</w:tcPr>
          <w:p w14:paraId="7ABFDD3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</w:tcPr>
          <w:p w14:paraId="2D963B48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776D0AE6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14:paraId="2D48204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6198" w:rsidRPr="00E22020" w14:paraId="2937E1CF" w14:textId="77777777" w:rsidTr="00465A6D">
        <w:tc>
          <w:tcPr>
            <w:tcW w:w="787" w:type="dxa"/>
          </w:tcPr>
          <w:p w14:paraId="5ACE78F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3E0477D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BE4CCA">
              <w:rPr>
                <w:rFonts w:ascii="Arial" w:hAnsi="Arial" w:cs="Arial"/>
                <w:sz w:val="20"/>
                <w:szCs w:val="20"/>
              </w:rPr>
              <w:t>PHARM</w:t>
            </w:r>
            <w:r>
              <w:rPr>
                <w:rFonts w:ascii="Arial" w:hAnsi="Arial" w:cs="Arial"/>
                <w:sz w:val="22"/>
                <w:szCs w:val="22"/>
              </w:rPr>
              <w:t xml:space="preserve"> 5145</w:t>
            </w:r>
          </w:p>
        </w:tc>
        <w:tc>
          <w:tcPr>
            <w:tcW w:w="3870" w:type="dxa"/>
          </w:tcPr>
          <w:p w14:paraId="4C7695E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kills Lab I </w:t>
            </w:r>
          </w:p>
        </w:tc>
        <w:tc>
          <w:tcPr>
            <w:tcW w:w="900" w:type="dxa"/>
          </w:tcPr>
          <w:p w14:paraId="7C62739F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1440" w:type="dxa"/>
          </w:tcPr>
          <w:p w14:paraId="67FA8263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2</w:t>
            </w:r>
          </w:p>
        </w:tc>
        <w:tc>
          <w:tcPr>
            <w:tcW w:w="2160" w:type="dxa"/>
          </w:tcPr>
          <w:p w14:paraId="1068F1E6" w14:textId="77777777" w:rsidR="00DB6198" w:rsidRPr="00796D9C" w:rsidRDefault="00DB6198" w:rsidP="00DB6198">
            <w:pPr>
              <w:rPr>
                <w:rFonts w:ascii="Arial" w:hAnsi="Arial" w:cs="Arial"/>
                <w:sz w:val="20"/>
                <w:szCs w:val="20"/>
              </w:rPr>
            </w:pPr>
            <w:r w:rsidRPr="00796D9C">
              <w:rPr>
                <w:rFonts w:ascii="Arial" w:hAnsi="Arial" w:cs="Arial"/>
                <w:sz w:val="20"/>
                <w:szCs w:val="20"/>
              </w:rPr>
              <w:t xml:space="preserve">Co-Instructor </w:t>
            </w:r>
          </w:p>
          <w:p w14:paraId="2514C78B" w14:textId="77777777" w:rsidR="00DB6198" w:rsidRPr="00796D9C" w:rsidRDefault="00DB6198" w:rsidP="00DB6198">
            <w:pPr>
              <w:rPr>
                <w:rFonts w:ascii="Arial" w:hAnsi="Arial" w:cs="Arial"/>
                <w:sz w:val="18"/>
                <w:szCs w:val="18"/>
              </w:rPr>
            </w:pPr>
            <w:r w:rsidRPr="00796D9C">
              <w:rPr>
                <w:rFonts w:ascii="Arial" w:hAnsi="Arial" w:cs="Arial"/>
                <w:sz w:val="18"/>
                <w:szCs w:val="18"/>
              </w:rPr>
              <w:t>w/PHARM Faculty</w:t>
            </w:r>
          </w:p>
        </w:tc>
      </w:tr>
      <w:tr w:rsidR="00DB6198" w:rsidRPr="00E22020" w14:paraId="4C83857D" w14:textId="77777777" w:rsidTr="00465A6D">
        <w:tc>
          <w:tcPr>
            <w:tcW w:w="787" w:type="dxa"/>
          </w:tcPr>
          <w:p w14:paraId="5FDE928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5D57EA9C" w14:textId="27E4B135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/ BMI 6102</w:t>
            </w:r>
          </w:p>
        </w:tc>
        <w:tc>
          <w:tcPr>
            <w:tcW w:w="3870" w:type="dxa"/>
          </w:tcPr>
          <w:p w14:paraId="10D04E3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uman Systems Interaction</w:t>
            </w:r>
          </w:p>
          <w:p w14:paraId="2254A0B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Cross listed with BMI)</w:t>
            </w:r>
          </w:p>
        </w:tc>
        <w:tc>
          <w:tcPr>
            <w:tcW w:w="900" w:type="dxa"/>
          </w:tcPr>
          <w:p w14:paraId="23A764E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67D7B202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2160" w:type="dxa"/>
          </w:tcPr>
          <w:p w14:paraId="58D4F5B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-Instructor </w:t>
            </w:r>
          </w:p>
          <w:p w14:paraId="7CE3DC3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/BMI Faculty</w:t>
            </w:r>
          </w:p>
        </w:tc>
      </w:tr>
      <w:tr w:rsidR="00DB6198" w:rsidRPr="00E22020" w14:paraId="0ACA2F70" w14:textId="77777777" w:rsidTr="00465A6D">
        <w:tc>
          <w:tcPr>
            <w:tcW w:w="787" w:type="dxa"/>
          </w:tcPr>
          <w:p w14:paraId="6CA4FB1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104112F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650</w:t>
            </w:r>
          </w:p>
        </w:tc>
        <w:tc>
          <w:tcPr>
            <w:tcW w:w="3870" w:type="dxa"/>
          </w:tcPr>
          <w:p w14:paraId="2B8192B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pstone Clinical (Small Group)</w:t>
            </w:r>
          </w:p>
        </w:tc>
        <w:tc>
          <w:tcPr>
            <w:tcW w:w="900" w:type="dxa"/>
          </w:tcPr>
          <w:p w14:paraId="24E6D339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440" w:type="dxa"/>
          </w:tcPr>
          <w:p w14:paraId="4641E987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2160" w:type="dxa"/>
          </w:tcPr>
          <w:p w14:paraId="69A8C63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am Instr. </w:t>
            </w:r>
          </w:p>
        </w:tc>
      </w:tr>
      <w:tr w:rsidR="00DB6198" w:rsidRPr="00E22020" w14:paraId="6F7637F0" w14:textId="77777777" w:rsidTr="00465A6D">
        <w:tc>
          <w:tcPr>
            <w:tcW w:w="787" w:type="dxa"/>
          </w:tcPr>
          <w:p w14:paraId="098A994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25271E7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68C8CE16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7A9722C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131EA8C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</w:p>
        </w:tc>
        <w:tc>
          <w:tcPr>
            <w:tcW w:w="2160" w:type="dxa"/>
          </w:tcPr>
          <w:p w14:paraId="1A3E9F6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46C9E7A8" w14:textId="77777777" w:rsidTr="00465A6D">
        <w:tc>
          <w:tcPr>
            <w:tcW w:w="787" w:type="dxa"/>
          </w:tcPr>
          <w:p w14:paraId="254CE641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122A0D0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6080</w:t>
            </w:r>
          </w:p>
        </w:tc>
        <w:tc>
          <w:tcPr>
            <w:tcW w:w="3870" w:type="dxa"/>
          </w:tcPr>
          <w:p w14:paraId="72428EF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acticum: Curriculum Development &amp; Evaluation </w:t>
            </w:r>
          </w:p>
        </w:tc>
        <w:tc>
          <w:tcPr>
            <w:tcW w:w="900" w:type="dxa"/>
          </w:tcPr>
          <w:p w14:paraId="7E73C098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440" w:type="dxa"/>
          </w:tcPr>
          <w:p w14:paraId="39B074D7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2160" w:type="dxa"/>
          </w:tcPr>
          <w:p w14:paraId="417F2C0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</w:tc>
      </w:tr>
      <w:tr w:rsidR="00DB6198" w:rsidRPr="00E22020" w14:paraId="73CB644E" w14:textId="77777777" w:rsidTr="00465A6D">
        <w:tc>
          <w:tcPr>
            <w:tcW w:w="787" w:type="dxa"/>
          </w:tcPr>
          <w:p w14:paraId="4AC8F85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1AEAFE9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6702</w:t>
            </w:r>
          </w:p>
        </w:tc>
        <w:tc>
          <w:tcPr>
            <w:tcW w:w="3870" w:type="dxa"/>
          </w:tcPr>
          <w:p w14:paraId="4434AA9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undations of Health Informatics</w:t>
            </w:r>
          </w:p>
        </w:tc>
        <w:tc>
          <w:tcPr>
            <w:tcW w:w="900" w:type="dxa"/>
          </w:tcPr>
          <w:p w14:paraId="33801E65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5</w:t>
            </w:r>
          </w:p>
        </w:tc>
        <w:tc>
          <w:tcPr>
            <w:tcW w:w="1440" w:type="dxa"/>
          </w:tcPr>
          <w:p w14:paraId="551AD87D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0</w:t>
            </w:r>
          </w:p>
        </w:tc>
        <w:tc>
          <w:tcPr>
            <w:tcW w:w="2160" w:type="dxa"/>
          </w:tcPr>
          <w:p w14:paraId="01F01E6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-Instructor </w:t>
            </w:r>
          </w:p>
        </w:tc>
      </w:tr>
      <w:tr w:rsidR="00DB6198" w:rsidRPr="00E22020" w14:paraId="7293288F" w14:textId="77777777" w:rsidTr="00465A6D">
        <w:tc>
          <w:tcPr>
            <w:tcW w:w="787" w:type="dxa"/>
          </w:tcPr>
          <w:p w14:paraId="5CD3ED16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493B535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03F9DF9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24047928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5AA8B551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2160" w:type="dxa"/>
          </w:tcPr>
          <w:p w14:paraId="1540D0B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</w:tc>
      </w:tr>
      <w:tr w:rsidR="00DB6198" w:rsidRPr="00E22020" w14:paraId="3E0BDECC" w14:textId="77777777" w:rsidTr="00465A6D">
        <w:tc>
          <w:tcPr>
            <w:tcW w:w="787" w:type="dxa"/>
          </w:tcPr>
          <w:p w14:paraId="1287E55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027724E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40</w:t>
            </w:r>
          </w:p>
        </w:tc>
        <w:tc>
          <w:tcPr>
            <w:tcW w:w="3870" w:type="dxa"/>
          </w:tcPr>
          <w:p w14:paraId="2FCED4D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ership &amp; Mang. in Prof Nursing</w:t>
            </w:r>
          </w:p>
        </w:tc>
        <w:tc>
          <w:tcPr>
            <w:tcW w:w="900" w:type="dxa"/>
          </w:tcPr>
          <w:p w14:paraId="2CC8BED6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440" w:type="dxa"/>
          </w:tcPr>
          <w:p w14:paraId="2C4DEA17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2160" w:type="dxa"/>
          </w:tcPr>
          <w:p w14:paraId="441A3FB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53E8E2E3" w14:textId="77777777" w:rsidTr="00465A6D">
        <w:tc>
          <w:tcPr>
            <w:tcW w:w="787" w:type="dxa"/>
          </w:tcPr>
          <w:p w14:paraId="686F073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06755B7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50</w:t>
            </w:r>
          </w:p>
        </w:tc>
        <w:tc>
          <w:tcPr>
            <w:tcW w:w="3870" w:type="dxa"/>
          </w:tcPr>
          <w:p w14:paraId="5F41E54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7E06A059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5F426D51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2160" w:type="dxa"/>
          </w:tcPr>
          <w:p w14:paraId="1268A75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</w:tc>
      </w:tr>
      <w:tr w:rsidR="00DB6198" w:rsidRPr="00E22020" w14:paraId="498822E0" w14:textId="77777777" w:rsidTr="00465A6D">
        <w:tc>
          <w:tcPr>
            <w:tcW w:w="787" w:type="dxa"/>
          </w:tcPr>
          <w:p w14:paraId="28550B56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61A0B92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650</w:t>
            </w:r>
          </w:p>
        </w:tc>
        <w:tc>
          <w:tcPr>
            <w:tcW w:w="3870" w:type="dxa"/>
          </w:tcPr>
          <w:p w14:paraId="6DEC285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pstone Clinical (Small Group)</w:t>
            </w:r>
          </w:p>
        </w:tc>
        <w:tc>
          <w:tcPr>
            <w:tcW w:w="900" w:type="dxa"/>
          </w:tcPr>
          <w:p w14:paraId="17D498A1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440" w:type="dxa"/>
          </w:tcPr>
          <w:p w14:paraId="51F01840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2160" w:type="dxa"/>
          </w:tcPr>
          <w:p w14:paraId="02DF3F3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Instr.</w:t>
            </w:r>
          </w:p>
        </w:tc>
      </w:tr>
      <w:tr w:rsidR="00DB6198" w:rsidRPr="00E22020" w14:paraId="02095EBC" w14:textId="77777777" w:rsidTr="00465A6D">
        <w:tc>
          <w:tcPr>
            <w:tcW w:w="787" w:type="dxa"/>
          </w:tcPr>
          <w:p w14:paraId="06AED0A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7B8883D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6021</w:t>
            </w:r>
          </w:p>
        </w:tc>
        <w:tc>
          <w:tcPr>
            <w:tcW w:w="3870" w:type="dxa"/>
          </w:tcPr>
          <w:p w14:paraId="3F37C1A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</w:tc>
        <w:tc>
          <w:tcPr>
            <w:tcW w:w="900" w:type="dxa"/>
          </w:tcPr>
          <w:p w14:paraId="590BF934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3B64372D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9</w:t>
            </w:r>
          </w:p>
        </w:tc>
        <w:tc>
          <w:tcPr>
            <w:tcW w:w="2160" w:type="dxa"/>
          </w:tcPr>
          <w:p w14:paraId="0EA599C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</w:tc>
      </w:tr>
      <w:tr w:rsidR="00DB6198" w:rsidRPr="00E22020" w14:paraId="6F4E6624" w14:textId="77777777" w:rsidTr="00465A6D">
        <w:tc>
          <w:tcPr>
            <w:tcW w:w="787" w:type="dxa"/>
          </w:tcPr>
          <w:p w14:paraId="290D5C41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0" w:type="dxa"/>
          </w:tcPr>
          <w:p w14:paraId="0098F64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</w:tcPr>
          <w:p w14:paraId="072C619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</w:tcPr>
          <w:p w14:paraId="4CA81A32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6801D4A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14:paraId="2948F79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6198" w:rsidRPr="00E22020" w14:paraId="1A79CB78" w14:textId="77777777" w:rsidTr="00465A6D">
        <w:tc>
          <w:tcPr>
            <w:tcW w:w="787" w:type="dxa"/>
          </w:tcPr>
          <w:p w14:paraId="2D322D6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530" w:type="dxa"/>
          </w:tcPr>
          <w:p w14:paraId="25F5F08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650</w:t>
            </w:r>
          </w:p>
        </w:tc>
        <w:tc>
          <w:tcPr>
            <w:tcW w:w="3870" w:type="dxa"/>
          </w:tcPr>
          <w:p w14:paraId="2FDB8FB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pstone Clinical (Small Group)</w:t>
            </w:r>
          </w:p>
        </w:tc>
        <w:tc>
          <w:tcPr>
            <w:tcW w:w="900" w:type="dxa"/>
          </w:tcPr>
          <w:p w14:paraId="34E8896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440" w:type="dxa"/>
          </w:tcPr>
          <w:p w14:paraId="3DDF3F82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3</w:t>
            </w:r>
          </w:p>
        </w:tc>
        <w:tc>
          <w:tcPr>
            <w:tcW w:w="2160" w:type="dxa"/>
          </w:tcPr>
          <w:p w14:paraId="27F5C45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am Instr. </w:t>
            </w:r>
          </w:p>
        </w:tc>
      </w:tr>
      <w:tr w:rsidR="00DB6198" w:rsidRPr="00E22020" w14:paraId="5E1957BB" w14:textId="77777777" w:rsidTr="00465A6D">
        <w:tc>
          <w:tcPr>
            <w:tcW w:w="787" w:type="dxa"/>
          </w:tcPr>
          <w:p w14:paraId="4D7F853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530" w:type="dxa"/>
          </w:tcPr>
          <w:p w14:paraId="3026B24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5791133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739B409B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260A5E6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2160" w:type="dxa"/>
          </w:tcPr>
          <w:p w14:paraId="76D4D5C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3A0BE8AC" w14:textId="77777777" w:rsidTr="00465A6D">
        <w:tc>
          <w:tcPr>
            <w:tcW w:w="787" w:type="dxa"/>
          </w:tcPr>
          <w:p w14:paraId="0D477C46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530" w:type="dxa"/>
          </w:tcPr>
          <w:p w14:paraId="0A774D0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40</w:t>
            </w:r>
          </w:p>
        </w:tc>
        <w:tc>
          <w:tcPr>
            <w:tcW w:w="3870" w:type="dxa"/>
          </w:tcPr>
          <w:p w14:paraId="1DD2662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ership &amp; Mang. in Prof Nursing</w:t>
            </w:r>
          </w:p>
        </w:tc>
        <w:tc>
          <w:tcPr>
            <w:tcW w:w="900" w:type="dxa"/>
          </w:tcPr>
          <w:p w14:paraId="2BA59586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440" w:type="dxa"/>
          </w:tcPr>
          <w:p w14:paraId="0A6607BB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2160" w:type="dxa"/>
          </w:tcPr>
          <w:p w14:paraId="07434071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3BF7A68B" w14:textId="77777777" w:rsidTr="00465A6D">
        <w:tc>
          <w:tcPr>
            <w:tcW w:w="787" w:type="dxa"/>
          </w:tcPr>
          <w:p w14:paraId="75E9DC1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530" w:type="dxa"/>
          </w:tcPr>
          <w:p w14:paraId="27ADFEE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</w:tc>
        <w:tc>
          <w:tcPr>
            <w:tcW w:w="3870" w:type="dxa"/>
          </w:tcPr>
          <w:p w14:paraId="5918D0F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28146C0B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3281A834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</w:t>
            </w:r>
          </w:p>
        </w:tc>
        <w:tc>
          <w:tcPr>
            <w:tcW w:w="2160" w:type="dxa"/>
          </w:tcPr>
          <w:p w14:paraId="331EB44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44BCD79C" w14:textId="77777777" w:rsidTr="00465A6D">
        <w:tc>
          <w:tcPr>
            <w:tcW w:w="787" w:type="dxa"/>
          </w:tcPr>
          <w:p w14:paraId="26BD01A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530" w:type="dxa"/>
          </w:tcPr>
          <w:p w14:paraId="3BF557B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40</w:t>
            </w:r>
          </w:p>
        </w:tc>
        <w:tc>
          <w:tcPr>
            <w:tcW w:w="3870" w:type="dxa"/>
          </w:tcPr>
          <w:p w14:paraId="4E3388A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hanced Professional Nursing</w:t>
            </w:r>
          </w:p>
        </w:tc>
        <w:tc>
          <w:tcPr>
            <w:tcW w:w="900" w:type="dxa"/>
          </w:tcPr>
          <w:p w14:paraId="2A0D97A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440" w:type="dxa"/>
          </w:tcPr>
          <w:p w14:paraId="6680A61B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</w:t>
            </w:r>
          </w:p>
        </w:tc>
        <w:tc>
          <w:tcPr>
            <w:tcW w:w="2160" w:type="dxa"/>
          </w:tcPr>
          <w:p w14:paraId="707146F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4525E7AA" w14:textId="77777777" w:rsidTr="00465A6D">
        <w:tc>
          <w:tcPr>
            <w:tcW w:w="787" w:type="dxa"/>
          </w:tcPr>
          <w:p w14:paraId="1BA86001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530" w:type="dxa"/>
          </w:tcPr>
          <w:p w14:paraId="2577C22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40</w:t>
            </w:r>
          </w:p>
        </w:tc>
        <w:tc>
          <w:tcPr>
            <w:tcW w:w="3870" w:type="dxa"/>
          </w:tcPr>
          <w:p w14:paraId="7E60506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hanced Professional Nursing</w:t>
            </w:r>
          </w:p>
        </w:tc>
        <w:tc>
          <w:tcPr>
            <w:tcW w:w="900" w:type="dxa"/>
          </w:tcPr>
          <w:p w14:paraId="4FFA1B8C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440" w:type="dxa"/>
          </w:tcPr>
          <w:p w14:paraId="48FF9B4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2160" w:type="dxa"/>
          </w:tcPr>
          <w:p w14:paraId="10F5EA3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15EB15D6" w14:textId="77777777" w:rsidTr="00465A6D">
        <w:tc>
          <w:tcPr>
            <w:tcW w:w="787" w:type="dxa"/>
          </w:tcPr>
          <w:p w14:paraId="5A352F6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530" w:type="dxa"/>
          </w:tcPr>
          <w:p w14:paraId="4567BF8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50</w:t>
            </w:r>
          </w:p>
        </w:tc>
        <w:tc>
          <w:tcPr>
            <w:tcW w:w="3870" w:type="dxa"/>
          </w:tcPr>
          <w:p w14:paraId="382AB03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</w:tc>
        <w:tc>
          <w:tcPr>
            <w:tcW w:w="900" w:type="dxa"/>
          </w:tcPr>
          <w:p w14:paraId="58B6636D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681130B3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2160" w:type="dxa"/>
          </w:tcPr>
          <w:p w14:paraId="768636A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28B90979" w14:textId="77777777" w:rsidTr="00465A6D">
        <w:tc>
          <w:tcPr>
            <w:tcW w:w="787" w:type="dxa"/>
          </w:tcPr>
          <w:p w14:paraId="76B167B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530" w:type="dxa"/>
          </w:tcPr>
          <w:p w14:paraId="0EE4C16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650</w:t>
            </w:r>
          </w:p>
        </w:tc>
        <w:tc>
          <w:tcPr>
            <w:tcW w:w="3870" w:type="dxa"/>
          </w:tcPr>
          <w:p w14:paraId="78DD6CC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pstone Clinical (Small Group)</w:t>
            </w:r>
          </w:p>
        </w:tc>
        <w:tc>
          <w:tcPr>
            <w:tcW w:w="900" w:type="dxa"/>
          </w:tcPr>
          <w:p w14:paraId="61A3FE7D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440" w:type="dxa"/>
          </w:tcPr>
          <w:p w14:paraId="6B66F1B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3</w:t>
            </w:r>
          </w:p>
        </w:tc>
        <w:tc>
          <w:tcPr>
            <w:tcW w:w="2160" w:type="dxa"/>
          </w:tcPr>
          <w:p w14:paraId="6754511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Instr.</w:t>
            </w:r>
          </w:p>
        </w:tc>
      </w:tr>
      <w:tr w:rsidR="00DB6198" w:rsidRPr="00E22020" w14:paraId="5741A528" w14:textId="77777777" w:rsidTr="00465A6D">
        <w:tc>
          <w:tcPr>
            <w:tcW w:w="787" w:type="dxa"/>
          </w:tcPr>
          <w:p w14:paraId="5DAD406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530" w:type="dxa"/>
          </w:tcPr>
          <w:p w14:paraId="5A8D446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6021</w:t>
            </w:r>
          </w:p>
        </w:tc>
        <w:tc>
          <w:tcPr>
            <w:tcW w:w="3870" w:type="dxa"/>
          </w:tcPr>
          <w:p w14:paraId="7886F79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</w:tc>
        <w:tc>
          <w:tcPr>
            <w:tcW w:w="900" w:type="dxa"/>
          </w:tcPr>
          <w:p w14:paraId="6CD54E91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4E341479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9</w:t>
            </w:r>
          </w:p>
        </w:tc>
        <w:tc>
          <w:tcPr>
            <w:tcW w:w="2160" w:type="dxa"/>
          </w:tcPr>
          <w:p w14:paraId="3F02534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</w:tc>
      </w:tr>
      <w:tr w:rsidR="00DB6198" w:rsidRPr="00E22020" w14:paraId="148E6729" w14:textId="77777777" w:rsidTr="00465A6D">
        <w:tc>
          <w:tcPr>
            <w:tcW w:w="787" w:type="dxa"/>
          </w:tcPr>
          <w:p w14:paraId="0C69CB9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0" w:type="dxa"/>
          </w:tcPr>
          <w:p w14:paraId="51B54F4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</w:tcPr>
          <w:p w14:paraId="33B0342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</w:tcPr>
          <w:p w14:paraId="09CEC88B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5CF02B53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14:paraId="04BAFD2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6198" w:rsidRPr="00E22020" w14:paraId="5F3CE0BF" w14:textId="77777777" w:rsidTr="00465A6D">
        <w:tc>
          <w:tcPr>
            <w:tcW w:w="787" w:type="dxa"/>
          </w:tcPr>
          <w:p w14:paraId="361846E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5C647F1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166D065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6F987DF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4826129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77A460B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781ED38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51A5988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58D8DBE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1530" w:type="dxa"/>
          </w:tcPr>
          <w:p w14:paraId="12788EC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40</w:t>
            </w:r>
          </w:p>
          <w:p w14:paraId="360B013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50</w:t>
            </w:r>
          </w:p>
          <w:p w14:paraId="5F39DA3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3108</w:t>
            </w:r>
          </w:p>
          <w:p w14:paraId="497658C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40</w:t>
            </w:r>
          </w:p>
          <w:p w14:paraId="5C37FB51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URS 4150 </w:t>
            </w:r>
          </w:p>
          <w:p w14:paraId="6AB1416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40</w:t>
            </w:r>
          </w:p>
          <w:p w14:paraId="2D2699E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6021</w:t>
            </w:r>
          </w:p>
          <w:p w14:paraId="3CEB276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6021</w:t>
            </w:r>
          </w:p>
          <w:p w14:paraId="2454921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3113</w:t>
            </w:r>
          </w:p>
        </w:tc>
        <w:tc>
          <w:tcPr>
            <w:tcW w:w="3870" w:type="dxa"/>
          </w:tcPr>
          <w:p w14:paraId="5B760C4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hanced Professional Nursing</w:t>
            </w:r>
          </w:p>
          <w:p w14:paraId="5AC1939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  <w:p w14:paraId="4F474671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idence Based Practice</w:t>
            </w:r>
          </w:p>
          <w:p w14:paraId="7C66474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nhanced Professional Nursing </w:t>
            </w:r>
          </w:p>
          <w:p w14:paraId="7ACA1E2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ursing Initiatives </w:t>
            </w:r>
          </w:p>
          <w:p w14:paraId="36F4900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hanced Professional Nursing</w:t>
            </w:r>
          </w:p>
          <w:p w14:paraId="5F45EA6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  <w:p w14:paraId="183E626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  <w:p w14:paraId="67892DE8" w14:textId="62DDCAF4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ing Across Systems/Populations</w:t>
            </w:r>
          </w:p>
        </w:tc>
        <w:tc>
          <w:tcPr>
            <w:tcW w:w="900" w:type="dxa"/>
          </w:tcPr>
          <w:p w14:paraId="14B3128C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34DB429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 </w:t>
            </w:r>
          </w:p>
          <w:p w14:paraId="5A96DB32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6863F16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5D31710F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CCB2876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28DC12C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1DCA3DCF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72B1E0EC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440" w:type="dxa"/>
          </w:tcPr>
          <w:p w14:paraId="2D0EBCD0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9</w:t>
            </w:r>
          </w:p>
          <w:p w14:paraId="296E53CD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9</w:t>
            </w:r>
          </w:p>
          <w:p w14:paraId="0891A9F5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</w:t>
            </w:r>
          </w:p>
          <w:p w14:paraId="5731BE3F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  <w:p w14:paraId="2A5C511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  <w:p w14:paraId="32A02099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  <w:p w14:paraId="440F525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9</w:t>
            </w:r>
          </w:p>
          <w:p w14:paraId="1AD7B040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1</w:t>
            </w:r>
          </w:p>
          <w:p w14:paraId="5F914165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2160" w:type="dxa"/>
          </w:tcPr>
          <w:p w14:paraId="628697B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Instructor</w:t>
            </w:r>
          </w:p>
          <w:p w14:paraId="6077CB2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6EBA934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imary Instructor</w:t>
            </w:r>
          </w:p>
          <w:p w14:paraId="06B0F66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4DE92DD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0591B22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416C82D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  <w:p w14:paraId="7AE3876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05CE87D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DB6198" w:rsidRPr="00E22020" w14:paraId="132B2E94" w14:textId="77777777" w:rsidTr="00465A6D">
        <w:tc>
          <w:tcPr>
            <w:tcW w:w="787" w:type="dxa"/>
          </w:tcPr>
          <w:p w14:paraId="6944B13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0" w:type="dxa"/>
          </w:tcPr>
          <w:p w14:paraId="0B4F1C8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</w:tcPr>
          <w:p w14:paraId="7505BAC2" w14:textId="40E3004E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</w:tcPr>
          <w:p w14:paraId="77DA9743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17E9F009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14:paraId="04AA452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6198" w:rsidRPr="00E22020" w14:paraId="5B57A5EE" w14:textId="77777777" w:rsidTr="00465A6D">
        <w:tc>
          <w:tcPr>
            <w:tcW w:w="787" w:type="dxa"/>
          </w:tcPr>
          <w:p w14:paraId="3D86E35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7ACC664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6391151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4FE38FD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6812F011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3990B3C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7F4D15C7" w14:textId="2197A4FB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4B49809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35AE213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2015</w:t>
            </w:r>
          </w:p>
          <w:p w14:paraId="743C5C5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4AAF8C5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4BA890F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</w:tc>
        <w:tc>
          <w:tcPr>
            <w:tcW w:w="1530" w:type="dxa"/>
          </w:tcPr>
          <w:p w14:paraId="1CCD607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NURS 4140</w:t>
            </w:r>
          </w:p>
          <w:p w14:paraId="0DFB8DA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3108</w:t>
            </w:r>
          </w:p>
          <w:p w14:paraId="1E3EB47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3108</w:t>
            </w:r>
          </w:p>
          <w:p w14:paraId="669EA7F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6021</w:t>
            </w:r>
          </w:p>
          <w:p w14:paraId="6F9E0A3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6021</w:t>
            </w:r>
          </w:p>
          <w:p w14:paraId="1CFBB4C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7F522DD8" w14:textId="280E8F6D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3108</w:t>
            </w:r>
          </w:p>
          <w:p w14:paraId="0EB5C09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40</w:t>
            </w:r>
          </w:p>
          <w:p w14:paraId="3330B7A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NURS 3108</w:t>
            </w:r>
          </w:p>
          <w:p w14:paraId="6F024E0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55</w:t>
            </w:r>
          </w:p>
          <w:p w14:paraId="4677F32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55</w:t>
            </w:r>
          </w:p>
          <w:p w14:paraId="02B8EBC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6021</w:t>
            </w:r>
          </w:p>
        </w:tc>
        <w:tc>
          <w:tcPr>
            <w:tcW w:w="3870" w:type="dxa"/>
          </w:tcPr>
          <w:p w14:paraId="0B39F06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Enhanced Professional Nursing</w:t>
            </w:r>
          </w:p>
          <w:p w14:paraId="48C7B73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idence Based Practice</w:t>
            </w:r>
          </w:p>
          <w:p w14:paraId="160E472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idence Based Practice</w:t>
            </w:r>
          </w:p>
          <w:p w14:paraId="3CCCD7F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  <w:p w14:paraId="19862A66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  <w:p w14:paraId="189DE07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0C5F92CD" w14:textId="2A3D9C32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vidence Based Practice in Nursing </w:t>
            </w:r>
          </w:p>
          <w:p w14:paraId="498F7D4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hanced Professional Nursing</w:t>
            </w:r>
          </w:p>
          <w:p w14:paraId="77CE18F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Evidence Based Practice in Nursing </w:t>
            </w:r>
          </w:p>
          <w:p w14:paraId="38A0153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 Capstone (Simulation)</w:t>
            </w:r>
          </w:p>
          <w:p w14:paraId="705AD16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 Capstone (Simulation)</w:t>
            </w:r>
          </w:p>
          <w:p w14:paraId="671FF78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  <w:p w14:paraId="5068600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</w:tcPr>
          <w:p w14:paraId="4F3969F3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5</w:t>
            </w:r>
          </w:p>
          <w:p w14:paraId="68A274F4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77CB9626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584C3939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7F3C1EA3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26395E7D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31091883" w14:textId="7BB9E955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FE28DD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75ACD1A8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3</w:t>
            </w:r>
          </w:p>
          <w:p w14:paraId="01F4002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08B6EE8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6CEA5FE7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766E1917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44</w:t>
            </w:r>
          </w:p>
          <w:p w14:paraId="78C585E8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2</w:t>
            </w:r>
          </w:p>
          <w:p w14:paraId="72A75580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  <w:p w14:paraId="1887FEB2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9</w:t>
            </w:r>
          </w:p>
          <w:p w14:paraId="3442BB6C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9</w:t>
            </w:r>
          </w:p>
          <w:p w14:paraId="1FC6157C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1CB0C17" w14:textId="01EA9796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4</w:t>
            </w:r>
          </w:p>
          <w:p w14:paraId="359B93F7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0</w:t>
            </w:r>
          </w:p>
          <w:p w14:paraId="0142D7A8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38</w:t>
            </w:r>
          </w:p>
          <w:p w14:paraId="7C57FDD4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5</w:t>
            </w:r>
          </w:p>
          <w:p w14:paraId="56B197E4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5</w:t>
            </w:r>
          </w:p>
          <w:p w14:paraId="761CDE2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5</w:t>
            </w:r>
          </w:p>
        </w:tc>
        <w:tc>
          <w:tcPr>
            <w:tcW w:w="2160" w:type="dxa"/>
          </w:tcPr>
          <w:p w14:paraId="4C83F761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Team Instructor</w:t>
            </w:r>
          </w:p>
          <w:p w14:paraId="7DB6237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56C0B6D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3A33C05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  <w:p w14:paraId="6E664F5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  <w:p w14:paraId="65FFEF3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2687F20F" w14:textId="0D32EE2D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485DF95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2BB3C08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Co-Instructor</w:t>
            </w:r>
          </w:p>
          <w:p w14:paraId="29ED711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Instr (Sim)</w:t>
            </w:r>
          </w:p>
          <w:p w14:paraId="1517E00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Instr (Sim)</w:t>
            </w:r>
          </w:p>
          <w:p w14:paraId="5B4C6FC4" w14:textId="054A8E6D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  <w:p w14:paraId="4FFA95F5" w14:textId="2BAE5DAD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6198" w:rsidRPr="00E22020" w14:paraId="7FEC799E" w14:textId="77777777" w:rsidTr="00465A6D">
        <w:tc>
          <w:tcPr>
            <w:tcW w:w="787" w:type="dxa"/>
          </w:tcPr>
          <w:p w14:paraId="4C8571B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2014</w:t>
            </w:r>
          </w:p>
          <w:p w14:paraId="3667E2D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4A76A49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4494A45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1572ABD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6B378DC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4D47055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38A5237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324F4B6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270D665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481C1E5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79C4469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79D60DE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23DFAC4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56E138D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194FA06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</w:t>
            </w:r>
          </w:p>
          <w:p w14:paraId="1EC842C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12</w:t>
            </w:r>
          </w:p>
          <w:p w14:paraId="03B716E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</w:t>
            </w:r>
          </w:p>
          <w:p w14:paraId="21F65564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</w:t>
            </w:r>
          </w:p>
        </w:tc>
        <w:tc>
          <w:tcPr>
            <w:tcW w:w="1530" w:type="dxa"/>
          </w:tcPr>
          <w:p w14:paraId="02369D0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40</w:t>
            </w:r>
          </w:p>
          <w:p w14:paraId="04328B6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50</w:t>
            </w:r>
          </w:p>
          <w:p w14:paraId="221BC0C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50</w:t>
            </w:r>
          </w:p>
          <w:p w14:paraId="1DC027A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3107</w:t>
            </w:r>
          </w:p>
          <w:p w14:paraId="6FBEA65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3108</w:t>
            </w:r>
          </w:p>
          <w:p w14:paraId="000070A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6021</w:t>
            </w:r>
          </w:p>
          <w:p w14:paraId="2BEE571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5200</w:t>
            </w:r>
          </w:p>
          <w:p w14:paraId="7190BFF6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55</w:t>
            </w:r>
          </w:p>
          <w:p w14:paraId="5921327B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699A8B1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140</w:t>
            </w:r>
          </w:p>
          <w:p w14:paraId="68D725E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3107</w:t>
            </w:r>
          </w:p>
          <w:p w14:paraId="20D7123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3108</w:t>
            </w:r>
          </w:p>
          <w:p w14:paraId="75E2EAB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6021</w:t>
            </w:r>
          </w:p>
          <w:p w14:paraId="1D53A921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5200</w:t>
            </w:r>
          </w:p>
          <w:p w14:paraId="2D8C1C7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732C29D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3105</w:t>
            </w:r>
          </w:p>
          <w:p w14:paraId="004EE51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6021</w:t>
            </w:r>
          </w:p>
          <w:p w14:paraId="6DB698A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5200</w:t>
            </w:r>
          </w:p>
          <w:p w14:paraId="110B834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3105</w:t>
            </w:r>
          </w:p>
          <w:p w14:paraId="01B83B00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</w:tcPr>
          <w:p w14:paraId="13BC1A5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hanced Professional Nursing</w:t>
            </w:r>
          </w:p>
          <w:p w14:paraId="324A221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  <w:p w14:paraId="610AB19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  <w:p w14:paraId="724B8A2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ealth Promotion in Nursing </w:t>
            </w:r>
          </w:p>
          <w:p w14:paraId="5700D38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vidence Based Practice in Nursing </w:t>
            </w:r>
          </w:p>
          <w:p w14:paraId="55BF297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  <w:p w14:paraId="21A6DB7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anish for the Healthcare Provider</w:t>
            </w:r>
          </w:p>
          <w:p w14:paraId="193EACF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 Capstone</w:t>
            </w:r>
          </w:p>
          <w:p w14:paraId="147E4AD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08C13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hanced Professional Nursing</w:t>
            </w:r>
          </w:p>
          <w:p w14:paraId="06E82E0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ealth Promotion in Nursing </w:t>
            </w:r>
          </w:p>
          <w:p w14:paraId="143B538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vidence Based Practice in Nursing </w:t>
            </w:r>
          </w:p>
          <w:p w14:paraId="42FF713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  <w:p w14:paraId="5CA69C9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anish for the Healthcare Provider</w:t>
            </w:r>
          </w:p>
          <w:p w14:paraId="7ED2891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6DE1828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undations of Clinical Care (Sim)</w:t>
            </w:r>
          </w:p>
          <w:p w14:paraId="7F597325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  <w:p w14:paraId="25A3474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anish for the Healthcare Provider</w:t>
            </w:r>
          </w:p>
          <w:p w14:paraId="03F1695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undations of Clinical Care (Sim)</w:t>
            </w:r>
          </w:p>
          <w:p w14:paraId="5F6341EA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</w:tcPr>
          <w:p w14:paraId="7DE48BE4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3D79A85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14FC159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BB955C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001CF3C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71C131D8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1BA224C8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3669D184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  <w:p w14:paraId="14978C06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4E37835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75873B4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5FFB0610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3C246EDA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5CBD6F45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6A628E3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1F7DB1B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  <w:p w14:paraId="7C9D7AF0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40824B1D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6188702C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4A44439E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  <w:p w14:paraId="37E2D300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  <w:p w14:paraId="13C56F3C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  <w:p w14:paraId="1849082C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5</w:t>
            </w:r>
          </w:p>
          <w:p w14:paraId="44CB3C60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5</w:t>
            </w:r>
          </w:p>
          <w:p w14:paraId="43D81826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7</w:t>
            </w:r>
          </w:p>
          <w:p w14:paraId="54234B83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</w:t>
            </w:r>
          </w:p>
          <w:p w14:paraId="6914B508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4</w:t>
            </w:r>
          </w:p>
          <w:p w14:paraId="5A71E8F1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F025B1D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2</w:t>
            </w:r>
          </w:p>
          <w:p w14:paraId="786E4125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</w:t>
            </w:r>
          </w:p>
          <w:p w14:paraId="38C631F0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</w:t>
            </w:r>
          </w:p>
          <w:p w14:paraId="267683A7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5</w:t>
            </w:r>
          </w:p>
          <w:p w14:paraId="2BA571BD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</w:t>
            </w:r>
          </w:p>
          <w:p w14:paraId="050931DC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CCA825D" w14:textId="07578E40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4</w:t>
            </w:r>
          </w:p>
          <w:p w14:paraId="0FF80188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59</w:t>
            </w:r>
          </w:p>
          <w:p w14:paraId="385F666B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</w:t>
            </w:r>
          </w:p>
          <w:p w14:paraId="3EE8F090" w14:textId="75F54E44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4</w:t>
            </w:r>
          </w:p>
        </w:tc>
        <w:tc>
          <w:tcPr>
            <w:tcW w:w="2160" w:type="dxa"/>
          </w:tcPr>
          <w:p w14:paraId="0961880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7DAD15FD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74317EB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  <w:p w14:paraId="29D85EB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6CB5AF7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111A9D5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  <w:p w14:paraId="4513C6EF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rse Consultant</w:t>
            </w:r>
          </w:p>
          <w:p w14:paraId="22C3A9F9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Instr (Sim)</w:t>
            </w:r>
          </w:p>
          <w:p w14:paraId="475C858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437C791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193E65C3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  <w:p w14:paraId="09D2ADB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  <w:p w14:paraId="725F81C6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</w:t>
            </w:r>
            <w:r w:rsidRPr="00E22020">
              <w:rPr>
                <w:rFonts w:ascii="Arial" w:hAnsi="Arial" w:cs="Arial"/>
                <w:sz w:val="22"/>
                <w:szCs w:val="22"/>
              </w:rPr>
              <w:t xml:space="preserve"> Instructor</w:t>
            </w:r>
          </w:p>
          <w:p w14:paraId="55027487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rse Consultant</w:t>
            </w:r>
          </w:p>
          <w:p w14:paraId="5A3D3296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78CA92A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Instr (Sim)</w:t>
            </w:r>
          </w:p>
          <w:p w14:paraId="0E685182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ead Instructor </w:t>
            </w:r>
          </w:p>
          <w:p w14:paraId="530B970E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rse Consultant</w:t>
            </w:r>
          </w:p>
          <w:p w14:paraId="7EAEE21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Instr (Sim)</w:t>
            </w:r>
          </w:p>
          <w:p w14:paraId="16240BFC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6198" w:rsidRPr="00E22020" w14:paraId="2F00A4CE" w14:textId="77777777" w:rsidTr="00465A6D">
        <w:tc>
          <w:tcPr>
            <w:tcW w:w="787" w:type="dxa"/>
          </w:tcPr>
          <w:p w14:paraId="2E028FA5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11</w:t>
            </w:r>
          </w:p>
        </w:tc>
        <w:tc>
          <w:tcPr>
            <w:tcW w:w="1530" w:type="dxa"/>
          </w:tcPr>
          <w:p w14:paraId="334D807D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6021</w:t>
            </w:r>
          </w:p>
        </w:tc>
        <w:tc>
          <w:tcPr>
            <w:tcW w:w="3870" w:type="dxa"/>
          </w:tcPr>
          <w:p w14:paraId="3F470331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  <w:p w14:paraId="22524917" w14:textId="77777777" w:rsidR="00DB6198" w:rsidRPr="00E22020" w:rsidRDefault="00DB6198" w:rsidP="00DB6198">
            <w:pPr>
              <w:tabs>
                <w:tab w:val="left" w:pos="27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</w:tcPr>
          <w:p w14:paraId="49CACC79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041324FD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45</w:t>
            </w:r>
          </w:p>
        </w:tc>
        <w:tc>
          <w:tcPr>
            <w:tcW w:w="2160" w:type="dxa"/>
          </w:tcPr>
          <w:p w14:paraId="6D7EA804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</w:t>
            </w:r>
            <w:r w:rsidRPr="00E22020">
              <w:rPr>
                <w:rFonts w:ascii="Arial" w:hAnsi="Arial" w:cs="Arial"/>
                <w:sz w:val="22"/>
                <w:szCs w:val="22"/>
              </w:rPr>
              <w:t xml:space="preserve"> Instructor</w:t>
            </w:r>
          </w:p>
        </w:tc>
      </w:tr>
      <w:tr w:rsidR="00DB6198" w:rsidRPr="00E22020" w14:paraId="6E87671C" w14:textId="77777777" w:rsidTr="00465A6D">
        <w:tc>
          <w:tcPr>
            <w:tcW w:w="787" w:type="dxa"/>
          </w:tcPr>
          <w:p w14:paraId="46BF3659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10</w:t>
            </w:r>
          </w:p>
        </w:tc>
        <w:tc>
          <w:tcPr>
            <w:tcW w:w="1530" w:type="dxa"/>
          </w:tcPr>
          <w:p w14:paraId="3094C10F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6021</w:t>
            </w:r>
          </w:p>
        </w:tc>
        <w:tc>
          <w:tcPr>
            <w:tcW w:w="3870" w:type="dxa"/>
          </w:tcPr>
          <w:p w14:paraId="55BF364A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</w:tc>
        <w:tc>
          <w:tcPr>
            <w:tcW w:w="900" w:type="dxa"/>
          </w:tcPr>
          <w:p w14:paraId="2392868F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4740CEFA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45</w:t>
            </w:r>
          </w:p>
        </w:tc>
        <w:tc>
          <w:tcPr>
            <w:tcW w:w="2160" w:type="dxa"/>
          </w:tcPr>
          <w:p w14:paraId="1C511B0C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ead </w:t>
            </w:r>
            <w:r w:rsidRPr="00E22020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</w:tr>
      <w:tr w:rsidR="00DB6198" w:rsidRPr="00E22020" w14:paraId="6E010FDB" w14:textId="77777777" w:rsidTr="00465A6D">
        <w:tc>
          <w:tcPr>
            <w:tcW w:w="787" w:type="dxa"/>
          </w:tcPr>
          <w:p w14:paraId="5B8B8F83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10</w:t>
            </w:r>
          </w:p>
        </w:tc>
        <w:tc>
          <w:tcPr>
            <w:tcW w:w="1530" w:type="dxa"/>
          </w:tcPr>
          <w:p w14:paraId="140D75A0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4050</w:t>
            </w:r>
          </w:p>
        </w:tc>
        <w:tc>
          <w:tcPr>
            <w:tcW w:w="3870" w:type="dxa"/>
          </w:tcPr>
          <w:p w14:paraId="63663737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ing History/Health Policy</w:t>
            </w:r>
          </w:p>
        </w:tc>
        <w:tc>
          <w:tcPr>
            <w:tcW w:w="900" w:type="dxa"/>
          </w:tcPr>
          <w:p w14:paraId="63612CBE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21FE6737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75</w:t>
            </w:r>
          </w:p>
        </w:tc>
        <w:tc>
          <w:tcPr>
            <w:tcW w:w="2160" w:type="dxa"/>
          </w:tcPr>
          <w:p w14:paraId="37CA7BED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Reader/Team </w:t>
            </w:r>
            <w:r>
              <w:rPr>
                <w:rFonts w:ascii="Arial" w:hAnsi="Arial" w:cs="Arial"/>
                <w:sz w:val="22"/>
                <w:szCs w:val="22"/>
              </w:rPr>
              <w:t>Instr.</w:t>
            </w:r>
          </w:p>
        </w:tc>
      </w:tr>
      <w:tr w:rsidR="00DB6198" w:rsidRPr="00E22020" w14:paraId="52CDE800" w14:textId="77777777" w:rsidTr="00465A6D">
        <w:tc>
          <w:tcPr>
            <w:tcW w:w="787" w:type="dxa"/>
          </w:tcPr>
          <w:p w14:paraId="39CA3FD1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10</w:t>
            </w:r>
          </w:p>
        </w:tc>
        <w:tc>
          <w:tcPr>
            <w:tcW w:w="1530" w:type="dxa"/>
          </w:tcPr>
          <w:p w14:paraId="1EFF0720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6021</w:t>
            </w:r>
          </w:p>
        </w:tc>
        <w:tc>
          <w:tcPr>
            <w:tcW w:w="3870" w:type="dxa"/>
          </w:tcPr>
          <w:p w14:paraId="38C11411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Assess &amp; Hlth Promo PharmD</w:t>
            </w:r>
          </w:p>
        </w:tc>
        <w:tc>
          <w:tcPr>
            <w:tcW w:w="900" w:type="dxa"/>
          </w:tcPr>
          <w:p w14:paraId="622BA7EA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3FD5B0BF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45</w:t>
            </w:r>
          </w:p>
        </w:tc>
        <w:tc>
          <w:tcPr>
            <w:tcW w:w="2160" w:type="dxa"/>
          </w:tcPr>
          <w:p w14:paraId="03EA6914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Team Instructor</w:t>
            </w:r>
          </w:p>
        </w:tc>
      </w:tr>
      <w:tr w:rsidR="00DB6198" w:rsidRPr="00E22020" w14:paraId="211C9C37" w14:textId="77777777" w:rsidTr="00465A6D">
        <w:tc>
          <w:tcPr>
            <w:tcW w:w="787" w:type="dxa"/>
          </w:tcPr>
          <w:p w14:paraId="18458E9A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782BF953" w14:textId="44F8CFB8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9</w:t>
            </w:r>
          </w:p>
        </w:tc>
        <w:tc>
          <w:tcPr>
            <w:tcW w:w="1530" w:type="dxa"/>
          </w:tcPr>
          <w:p w14:paraId="4A08DE50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514571F6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3002</w:t>
            </w:r>
          </w:p>
        </w:tc>
        <w:tc>
          <w:tcPr>
            <w:tcW w:w="3870" w:type="dxa"/>
          </w:tcPr>
          <w:p w14:paraId="7031CE78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41CAC535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Indiv &amp; Family Health Assessment</w:t>
            </w:r>
          </w:p>
        </w:tc>
        <w:tc>
          <w:tcPr>
            <w:tcW w:w="900" w:type="dxa"/>
          </w:tcPr>
          <w:p w14:paraId="1AFC6696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FF84449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52607C69" w14:textId="77777777" w:rsidR="00DB6198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A91A474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2160" w:type="dxa"/>
          </w:tcPr>
          <w:p w14:paraId="205EEDF4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  <w:p w14:paraId="74DB6E1F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Team Instructor</w:t>
            </w:r>
          </w:p>
        </w:tc>
      </w:tr>
      <w:tr w:rsidR="00DB6198" w:rsidRPr="00E22020" w14:paraId="1974288E" w14:textId="77777777" w:rsidTr="00465A6D">
        <w:tc>
          <w:tcPr>
            <w:tcW w:w="787" w:type="dxa"/>
          </w:tcPr>
          <w:p w14:paraId="61A1B4AF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9</w:t>
            </w:r>
          </w:p>
        </w:tc>
        <w:tc>
          <w:tcPr>
            <w:tcW w:w="1530" w:type="dxa"/>
          </w:tcPr>
          <w:p w14:paraId="139D7B16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3003</w:t>
            </w:r>
          </w:p>
        </w:tc>
        <w:tc>
          <w:tcPr>
            <w:tcW w:w="3870" w:type="dxa"/>
          </w:tcPr>
          <w:p w14:paraId="1B87C8D8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Indiv &amp; Family Health Assessment</w:t>
            </w:r>
          </w:p>
        </w:tc>
        <w:tc>
          <w:tcPr>
            <w:tcW w:w="900" w:type="dxa"/>
          </w:tcPr>
          <w:p w14:paraId="4330D5BE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4384BA9B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2160" w:type="dxa"/>
          </w:tcPr>
          <w:p w14:paraId="55F7AB51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Team Instructor</w:t>
            </w:r>
          </w:p>
        </w:tc>
      </w:tr>
      <w:tr w:rsidR="00DB6198" w:rsidRPr="00E22020" w14:paraId="613A425F" w14:textId="77777777" w:rsidTr="00465A6D">
        <w:tc>
          <w:tcPr>
            <w:tcW w:w="787" w:type="dxa"/>
          </w:tcPr>
          <w:p w14:paraId="1844992B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9</w:t>
            </w:r>
          </w:p>
        </w:tc>
        <w:tc>
          <w:tcPr>
            <w:tcW w:w="1530" w:type="dxa"/>
          </w:tcPr>
          <w:p w14:paraId="1AB4C856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4050</w:t>
            </w:r>
          </w:p>
        </w:tc>
        <w:tc>
          <w:tcPr>
            <w:tcW w:w="3870" w:type="dxa"/>
          </w:tcPr>
          <w:p w14:paraId="24764A2F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ing History/Health Policy</w:t>
            </w:r>
          </w:p>
        </w:tc>
        <w:tc>
          <w:tcPr>
            <w:tcW w:w="900" w:type="dxa"/>
          </w:tcPr>
          <w:p w14:paraId="6908B6BA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0E56EC9E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2160" w:type="dxa"/>
          </w:tcPr>
          <w:p w14:paraId="37C02438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</w:t>
            </w:r>
            <w:r w:rsidRPr="00E22020">
              <w:rPr>
                <w:rFonts w:ascii="Arial" w:hAnsi="Arial" w:cs="Arial"/>
                <w:sz w:val="22"/>
                <w:szCs w:val="22"/>
              </w:rPr>
              <w:t xml:space="preserve"> Instructor</w:t>
            </w:r>
          </w:p>
        </w:tc>
      </w:tr>
      <w:tr w:rsidR="00DB6198" w:rsidRPr="00E22020" w14:paraId="13A9E57D" w14:textId="77777777" w:rsidTr="00465A6D">
        <w:tc>
          <w:tcPr>
            <w:tcW w:w="787" w:type="dxa"/>
          </w:tcPr>
          <w:p w14:paraId="13112209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9</w:t>
            </w:r>
          </w:p>
        </w:tc>
        <w:tc>
          <w:tcPr>
            <w:tcW w:w="1530" w:type="dxa"/>
          </w:tcPr>
          <w:p w14:paraId="13537FD9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3002</w:t>
            </w:r>
          </w:p>
        </w:tc>
        <w:tc>
          <w:tcPr>
            <w:tcW w:w="3870" w:type="dxa"/>
          </w:tcPr>
          <w:p w14:paraId="055C73BD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Indiv &amp; Family Assessment</w:t>
            </w:r>
          </w:p>
        </w:tc>
        <w:tc>
          <w:tcPr>
            <w:tcW w:w="900" w:type="dxa"/>
          </w:tcPr>
          <w:p w14:paraId="46D0CD36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535D6942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2160" w:type="dxa"/>
          </w:tcPr>
          <w:p w14:paraId="419BDE3F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Team Instructor</w:t>
            </w:r>
          </w:p>
        </w:tc>
      </w:tr>
      <w:tr w:rsidR="00DB6198" w:rsidRPr="00E22020" w14:paraId="1A9BD792" w14:textId="77777777" w:rsidTr="00465A6D">
        <w:tc>
          <w:tcPr>
            <w:tcW w:w="787" w:type="dxa"/>
          </w:tcPr>
          <w:p w14:paraId="77D5B4A3" w14:textId="77777777" w:rsidR="00DB6198" w:rsidRPr="00E22020" w:rsidRDefault="00DB6198" w:rsidP="00DB619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9</w:t>
            </w:r>
          </w:p>
        </w:tc>
        <w:tc>
          <w:tcPr>
            <w:tcW w:w="1530" w:type="dxa"/>
          </w:tcPr>
          <w:p w14:paraId="5C7FD550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4400</w:t>
            </w:r>
          </w:p>
        </w:tc>
        <w:tc>
          <w:tcPr>
            <w:tcW w:w="3870" w:type="dxa"/>
          </w:tcPr>
          <w:p w14:paraId="2F2740E5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Capstone</w:t>
            </w:r>
            <w:r>
              <w:rPr>
                <w:rFonts w:ascii="Arial" w:hAnsi="Arial" w:cs="Arial"/>
                <w:sz w:val="22"/>
                <w:szCs w:val="22"/>
              </w:rPr>
              <w:t xml:space="preserve"> in Nursing </w:t>
            </w:r>
          </w:p>
        </w:tc>
        <w:tc>
          <w:tcPr>
            <w:tcW w:w="900" w:type="dxa"/>
          </w:tcPr>
          <w:p w14:paraId="0FF15B13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440" w:type="dxa"/>
          </w:tcPr>
          <w:p w14:paraId="393F9F20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2160" w:type="dxa"/>
          </w:tcPr>
          <w:p w14:paraId="58C86371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Team Instructor</w:t>
            </w:r>
          </w:p>
        </w:tc>
      </w:tr>
      <w:tr w:rsidR="00DB6198" w:rsidRPr="00E22020" w14:paraId="248E3034" w14:textId="77777777" w:rsidTr="00465A6D">
        <w:tc>
          <w:tcPr>
            <w:tcW w:w="787" w:type="dxa"/>
          </w:tcPr>
          <w:p w14:paraId="67A9B6A2" w14:textId="77777777" w:rsidR="00DB6198" w:rsidRPr="00E22020" w:rsidRDefault="00DB6198" w:rsidP="00DB619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0" w:type="dxa"/>
          </w:tcPr>
          <w:p w14:paraId="74D04056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</w:tcPr>
          <w:p w14:paraId="74411B20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</w:tcPr>
          <w:p w14:paraId="00BA8C72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0FAAA199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14:paraId="20061632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6198" w:rsidRPr="00E22020" w14:paraId="3EC73FEE" w14:textId="77777777" w:rsidTr="00465A6D">
        <w:tc>
          <w:tcPr>
            <w:tcW w:w="787" w:type="dxa"/>
          </w:tcPr>
          <w:p w14:paraId="7DDC0747" w14:textId="77777777" w:rsidR="00DB6198" w:rsidRPr="00E22020" w:rsidRDefault="00DB6198" w:rsidP="00DB619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8</w:t>
            </w:r>
          </w:p>
        </w:tc>
        <w:tc>
          <w:tcPr>
            <w:tcW w:w="1530" w:type="dxa"/>
          </w:tcPr>
          <w:p w14:paraId="7D1022D1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4050</w:t>
            </w:r>
          </w:p>
        </w:tc>
        <w:tc>
          <w:tcPr>
            <w:tcW w:w="3870" w:type="dxa"/>
          </w:tcPr>
          <w:p w14:paraId="6F14A36F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ing History/Health Policy</w:t>
            </w:r>
          </w:p>
        </w:tc>
        <w:tc>
          <w:tcPr>
            <w:tcW w:w="900" w:type="dxa"/>
          </w:tcPr>
          <w:p w14:paraId="05CECEBE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69DDF469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65</w:t>
            </w:r>
          </w:p>
        </w:tc>
        <w:tc>
          <w:tcPr>
            <w:tcW w:w="2160" w:type="dxa"/>
          </w:tcPr>
          <w:p w14:paraId="02F6527D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Reader/Team </w:t>
            </w:r>
            <w:r>
              <w:rPr>
                <w:rFonts w:ascii="Arial" w:hAnsi="Arial" w:cs="Arial"/>
                <w:sz w:val="22"/>
                <w:szCs w:val="22"/>
              </w:rPr>
              <w:t xml:space="preserve">Instr. </w:t>
            </w:r>
          </w:p>
        </w:tc>
      </w:tr>
      <w:tr w:rsidR="00DB6198" w:rsidRPr="00E22020" w14:paraId="138822C0" w14:textId="77777777" w:rsidTr="00465A6D">
        <w:tc>
          <w:tcPr>
            <w:tcW w:w="787" w:type="dxa"/>
          </w:tcPr>
          <w:p w14:paraId="7CEC61FB" w14:textId="77777777" w:rsidR="00DB6198" w:rsidRPr="00E22020" w:rsidRDefault="00DB6198" w:rsidP="00DB619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8</w:t>
            </w:r>
          </w:p>
        </w:tc>
        <w:tc>
          <w:tcPr>
            <w:tcW w:w="1530" w:type="dxa"/>
          </w:tcPr>
          <w:p w14:paraId="1377C6D5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4050</w:t>
            </w:r>
          </w:p>
        </w:tc>
        <w:tc>
          <w:tcPr>
            <w:tcW w:w="3870" w:type="dxa"/>
          </w:tcPr>
          <w:p w14:paraId="75139B8A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ing History/Health Policy</w:t>
            </w:r>
          </w:p>
        </w:tc>
        <w:tc>
          <w:tcPr>
            <w:tcW w:w="900" w:type="dxa"/>
          </w:tcPr>
          <w:p w14:paraId="0C42E5E3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7D79E68A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2160" w:type="dxa"/>
          </w:tcPr>
          <w:p w14:paraId="488E3B5C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Team Instructor</w:t>
            </w:r>
          </w:p>
        </w:tc>
      </w:tr>
      <w:tr w:rsidR="00DB6198" w:rsidRPr="00E22020" w14:paraId="4FB4F4FC" w14:textId="77777777" w:rsidTr="00465A6D">
        <w:tc>
          <w:tcPr>
            <w:tcW w:w="787" w:type="dxa"/>
          </w:tcPr>
          <w:p w14:paraId="68A9C98F" w14:textId="77777777" w:rsidR="00DB6198" w:rsidRPr="00E22020" w:rsidRDefault="00DB6198" w:rsidP="00DB619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8</w:t>
            </w:r>
          </w:p>
        </w:tc>
        <w:tc>
          <w:tcPr>
            <w:tcW w:w="1530" w:type="dxa"/>
          </w:tcPr>
          <w:p w14:paraId="54A65A6D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4050</w:t>
            </w:r>
          </w:p>
        </w:tc>
        <w:tc>
          <w:tcPr>
            <w:tcW w:w="3870" w:type="dxa"/>
          </w:tcPr>
          <w:p w14:paraId="0CE7DB85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ing History/Health Policy</w:t>
            </w:r>
          </w:p>
        </w:tc>
        <w:tc>
          <w:tcPr>
            <w:tcW w:w="900" w:type="dxa"/>
          </w:tcPr>
          <w:p w14:paraId="35DD4194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04299074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2160" w:type="dxa"/>
          </w:tcPr>
          <w:p w14:paraId="499762C5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 xml:space="preserve">Reader/Team </w:t>
            </w: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Pr="00E22020">
              <w:rPr>
                <w:rFonts w:ascii="Arial" w:hAnsi="Arial" w:cs="Arial"/>
                <w:sz w:val="22"/>
                <w:szCs w:val="22"/>
              </w:rPr>
              <w:t>nstr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DB6198" w:rsidRPr="00E22020" w14:paraId="35F162FF" w14:textId="77777777" w:rsidTr="00465A6D">
        <w:tc>
          <w:tcPr>
            <w:tcW w:w="787" w:type="dxa"/>
          </w:tcPr>
          <w:p w14:paraId="6C274415" w14:textId="77777777" w:rsidR="00DB6198" w:rsidRPr="00E22020" w:rsidRDefault="00DB6198" w:rsidP="00DB619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8</w:t>
            </w:r>
          </w:p>
        </w:tc>
        <w:tc>
          <w:tcPr>
            <w:tcW w:w="1530" w:type="dxa"/>
          </w:tcPr>
          <w:p w14:paraId="396BBFFB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3003</w:t>
            </w:r>
          </w:p>
        </w:tc>
        <w:tc>
          <w:tcPr>
            <w:tcW w:w="3870" w:type="dxa"/>
          </w:tcPr>
          <w:p w14:paraId="75B0DED1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Indiv &amp; Family Health Assessment</w:t>
            </w:r>
          </w:p>
        </w:tc>
        <w:tc>
          <w:tcPr>
            <w:tcW w:w="900" w:type="dxa"/>
          </w:tcPr>
          <w:p w14:paraId="1D60E194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28BAA2BD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2160" w:type="dxa"/>
          </w:tcPr>
          <w:p w14:paraId="1B01FA70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Team Instructor</w:t>
            </w:r>
          </w:p>
        </w:tc>
      </w:tr>
      <w:tr w:rsidR="00DB6198" w:rsidRPr="00E22020" w14:paraId="0FE0558D" w14:textId="77777777" w:rsidTr="00465A6D">
        <w:tc>
          <w:tcPr>
            <w:tcW w:w="787" w:type="dxa"/>
          </w:tcPr>
          <w:p w14:paraId="086F8EFB" w14:textId="77777777" w:rsidR="00DB6198" w:rsidRPr="00E22020" w:rsidRDefault="00DB6198" w:rsidP="00DB619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8</w:t>
            </w:r>
          </w:p>
        </w:tc>
        <w:tc>
          <w:tcPr>
            <w:tcW w:w="1530" w:type="dxa"/>
          </w:tcPr>
          <w:p w14:paraId="3ACCEB75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4400</w:t>
            </w:r>
          </w:p>
        </w:tc>
        <w:tc>
          <w:tcPr>
            <w:tcW w:w="3870" w:type="dxa"/>
          </w:tcPr>
          <w:p w14:paraId="6271AACA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Capstone</w:t>
            </w:r>
            <w:r>
              <w:rPr>
                <w:rFonts w:ascii="Arial" w:hAnsi="Arial" w:cs="Arial"/>
                <w:sz w:val="22"/>
                <w:szCs w:val="22"/>
              </w:rPr>
              <w:t xml:space="preserve"> in Nursing </w:t>
            </w:r>
          </w:p>
        </w:tc>
        <w:tc>
          <w:tcPr>
            <w:tcW w:w="900" w:type="dxa"/>
          </w:tcPr>
          <w:p w14:paraId="3DB1E591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440" w:type="dxa"/>
          </w:tcPr>
          <w:p w14:paraId="6CC0D1E0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2160" w:type="dxa"/>
          </w:tcPr>
          <w:p w14:paraId="3C407549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Team Instructor</w:t>
            </w:r>
          </w:p>
        </w:tc>
      </w:tr>
      <w:tr w:rsidR="00DB6198" w:rsidRPr="00E22020" w14:paraId="7205DDC9" w14:textId="77777777" w:rsidTr="00465A6D">
        <w:tc>
          <w:tcPr>
            <w:tcW w:w="787" w:type="dxa"/>
          </w:tcPr>
          <w:p w14:paraId="2C3EC882" w14:textId="77777777" w:rsidR="00DB6198" w:rsidRPr="00E22020" w:rsidRDefault="00DB6198" w:rsidP="00DB619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8</w:t>
            </w:r>
          </w:p>
        </w:tc>
        <w:tc>
          <w:tcPr>
            <w:tcW w:w="1530" w:type="dxa"/>
          </w:tcPr>
          <w:p w14:paraId="7F9EE53C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4050</w:t>
            </w:r>
          </w:p>
        </w:tc>
        <w:tc>
          <w:tcPr>
            <w:tcW w:w="3870" w:type="dxa"/>
          </w:tcPr>
          <w:p w14:paraId="0DCD2FFA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History and Policy</w:t>
            </w:r>
          </w:p>
        </w:tc>
        <w:tc>
          <w:tcPr>
            <w:tcW w:w="900" w:type="dxa"/>
          </w:tcPr>
          <w:p w14:paraId="13B642FE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5234D474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2160" w:type="dxa"/>
          </w:tcPr>
          <w:p w14:paraId="4FC7393C" w14:textId="77777777" w:rsidR="00DB6198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Reader/Team I</w:t>
            </w:r>
            <w:r>
              <w:rPr>
                <w:rFonts w:ascii="Arial" w:hAnsi="Arial" w:cs="Arial"/>
                <w:sz w:val="22"/>
                <w:szCs w:val="22"/>
              </w:rPr>
              <w:t>nstr.</w:t>
            </w:r>
          </w:p>
          <w:p w14:paraId="28EB9D7F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6198" w:rsidRPr="00E22020" w14:paraId="04F53D44" w14:textId="77777777" w:rsidTr="00465A6D">
        <w:tc>
          <w:tcPr>
            <w:tcW w:w="787" w:type="dxa"/>
          </w:tcPr>
          <w:p w14:paraId="661A6140" w14:textId="77777777" w:rsidR="00DB6198" w:rsidRPr="00E22020" w:rsidRDefault="00DB6198" w:rsidP="00DB619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2007</w:t>
            </w:r>
          </w:p>
        </w:tc>
        <w:tc>
          <w:tcPr>
            <w:tcW w:w="1530" w:type="dxa"/>
          </w:tcPr>
          <w:p w14:paraId="1D11D08F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 3025</w:t>
            </w:r>
          </w:p>
        </w:tc>
        <w:tc>
          <w:tcPr>
            <w:tcW w:w="3870" w:type="dxa"/>
          </w:tcPr>
          <w:p w14:paraId="4F7ABE89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Nursing Skills and Arts</w:t>
            </w:r>
          </w:p>
        </w:tc>
        <w:tc>
          <w:tcPr>
            <w:tcW w:w="900" w:type="dxa"/>
          </w:tcPr>
          <w:p w14:paraId="32EC7DA3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440" w:type="dxa"/>
          </w:tcPr>
          <w:p w14:paraId="359CB753" w14:textId="77777777" w:rsidR="00DB6198" w:rsidRPr="00E22020" w:rsidRDefault="00DB6198" w:rsidP="00DB619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65</w:t>
            </w:r>
          </w:p>
        </w:tc>
        <w:tc>
          <w:tcPr>
            <w:tcW w:w="2160" w:type="dxa"/>
          </w:tcPr>
          <w:p w14:paraId="5831AE36" w14:textId="77777777" w:rsidR="00DB6198" w:rsidRPr="00E22020" w:rsidRDefault="00DB6198" w:rsidP="00DB6198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</w:rPr>
              <w:t>Team Instructor</w:t>
            </w:r>
          </w:p>
        </w:tc>
      </w:tr>
    </w:tbl>
    <w:p w14:paraId="4F3BFF8B" w14:textId="77777777" w:rsidR="00D91235" w:rsidRDefault="00D91235" w:rsidP="00D91235">
      <w:pPr>
        <w:ind w:left="724"/>
        <w:rPr>
          <w:rFonts w:ascii="Arial" w:hAnsi="Arial" w:cs="Arial"/>
          <w:sz w:val="22"/>
          <w:szCs w:val="22"/>
          <w:u w:val="single"/>
        </w:rPr>
      </w:pPr>
    </w:p>
    <w:p w14:paraId="6CA0D5DD" w14:textId="77777777" w:rsidR="00FC6BE0" w:rsidRDefault="00FC6BE0" w:rsidP="00FC6BE0">
      <w:pPr>
        <w:rPr>
          <w:rFonts w:ascii="Arial" w:hAnsi="Arial" w:cs="Arial"/>
          <w:sz w:val="22"/>
          <w:szCs w:val="22"/>
          <w:u w:val="single"/>
        </w:rPr>
      </w:pPr>
    </w:p>
    <w:p w14:paraId="074E7157" w14:textId="77777777" w:rsidR="00465A6D" w:rsidRDefault="00465A6D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br w:type="page"/>
      </w:r>
    </w:p>
    <w:p w14:paraId="4BC746EB" w14:textId="5A1C35F2" w:rsidR="00897D22" w:rsidRPr="00897D22" w:rsidRDefault="00147B2B" w:rsidP="001757F3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975863">
        <w:rPr>
          <w:rFonts w:ascii="Arial" w:hAnsi="Arial" w:cs="Arial"/>
          <w:sz w:val="22"/>
          <w:szCs w:val="22"/>
          <w:u w:val="single"/>
        </w:rPr>
        <w:lastRenderedPageBreak/>
        <w:t>Development of New Courses</w:t>
      </w:r>
      <w:r w:rsidR="00BE0968" w:rsidRPr="00975863">
        <w:rPr>
          <w:rFonts w:ascii="Arial" w:hAnsi="Arial" w:cs="Arial"/>
          <w:sz w:val="22"/>
          <w:szCs w:val="22"/>
          <w:u w:val="single"/>
        </w:rPr>
        <w:t>/Extensive Revision</w:t>
      </w:r>
      <w:r w:rsidR="008002ED" w:rsidRPr="00975863">
        <w:rPr>
          <w:rFonts w:ascii="Arial" w:hAnsi="Arial" w:cs="Arial"/>
          <w:sz w:val="22"/>
          <w:szCs w:val="22"/>
        </w:rPr>
        <w:tab/>
      </w:r>
    </w:p>
    <w:p w14:paraId="36F893E4" w14:textId="77777777" w:rsidR="00DC1A82" w:rsidRPr="00975863" w:rsidRDefault="00202E90" w:rsidP="00897D22">
      <w:pPr>
        <w:ind w:left="724"/>
        <w:rPr>
          <w:rFonts w:ascii="Arial" w:hAnsi="Arial" w:cs="Arial"/>
          <w:sz w:val="22"/>
          <w:szCs w:val="22"/>
          <w:u w:val="single"/>
        </w:rPr>
      </w:pPr>
      <w:r w:rsidRPr="00975863">
        <w:rPr>
          <w:rFonts w:ascii="Arial" w:hAnsi="Arial" w:cs="Arial"/>
          <w:sz w:val="22"/>
          <w:szCs w:val="22"/>
        </w:rPr>
        <w:tab/>
      </w:r>
    </w:p>
    <w:tbl>
      <w:tblPr>
        <w:tblW w:w="0" w:type="auto"/>
        <w:tblInd w:w="288" w:type="dxa"/>
        <w:tblLook w:val="01E0" w:firstRow="1" w:lastRow="1" w:firstColumn="1" w:lastColumn="1" w:noHBand="0" w:noVBand="0"/>
      </w:tblPr>
      <w:tblGrid>
        <w:gridCol w:w="792"/>
        <w:gridCol w:w="1530"/>
        <w:gridCol w:w="3870"/>
        <w:gridCol w:w="1260"/>
        <w:gridCol w:w="2766"/>
      </w:tblGrid>
      <w:tr w:rsidR="00DC1A82" w:rsidRPr="00156449" w14:paraId="462CCF5A" w14:textId="77777777" w:rsidTr="00465A6D">
        <w:tc>
          <w:tcPr>
            <w:tcW w:w="792" w:type="dxa"/>
          </w:tcPr>
          <w:p w14:paraId="794E6898" w14:textId="77777777" w:rsidR="00DC1A82" w:rsidRPr="00156449" w:rsidRDefault="00DC1A82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1530" w:type="dxa"/>
          </w:tcPr>
          <w:p w14:paraId="500F7618" w14:textId="77777777" w:rsidR="00DC1A82" w:rsidRPr="00156449" w:rsidRDefault="00DC1A82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  <w:u w:val="single"/>
              </w:rPr>
              <w:t>Course No.</w:t>
            </w:r>
          </w:p>
        </w:tc>
        <w:tc>
          <w:tcPr>
            <w:tcW w:w="3870" w:type="dxa"/>
          </w:tcPr>
          <w:p w14:paraId="7C325FB1" w14:textId="77777777" w:rsidR="00DC1A82" w:rsidRPr="00156449" w:rsidRDefault="00DC1A82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  <w:r w:rsidRPr="00156449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260" w:type="dxa"/>
          </w:tcPr>
          <w:p w14:paraId="338DF580" w14:textId="77777777" w:rsidR="00DC1A82" w:rsidRPr="00156449" w:rsidRDefault="00DC1A82" w:rsidP="005E33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  <w:u w:val="single"/>
              </w:rPr>
              <w:t>Credit Hrs</w:t>
            </w:r>
          </w:p>
        </w:tc>
        <w:tc>
          <w:tcPr>
            <w:tcW w:w="2766" w:type="dxa"/>
          </w:tcPr>
          <w:p w14:paraId="680FEE10" w14:textId="77777777" w:rsidR="00DC1A82" w:rsidRPr="00156449" w:rsidRDefault="00363304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  <w:u w:val="single"/>
              </w:rPr>
              <w:t>Action</w:t>
            </w:r>
          </w:p>
        </w:tc>
      </w:tr>
      <w:tr w:rsidR="00465A6D" w:rsidRPr="00156449" w14:paraId="7A299A2B" w14:textId="77777777" w:rsidTr="00465A6D">
        <w:tc>
          <w:tcPr>
            <w:tcW w:w="792" w:type="dxa"/>
          </w:tcPr>
          <w:p w14:paraId="52655AB9" w14:textId="77777777" w:rsidR="00465A6D" w:rsidRPr="00156449" w:rsidRDefault="00465A6D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0" w:type="dxa"/>
          </w:tcPr>
          <w:p w14:paraId="15564AAB" w14:textId="77777777" w:rsidR="00465A6D" w:rsidRPr="00156449" w:rsidRDefault="00465A6D" w:rsidP="00D64B0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0" w:type="dxa"/>
          </w:tcPr>
          <w:p w14:paraId="2A7B4555" w14:textId="77777777" w:rsidR="00465A6D" w:rsidRPr="00156449" w:rsidRDefault="00465A6D" w:rsidP="008A3E2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0" w:type="dxa"/>
          </w:tcPr>
          <w:p w14:paraId="561FA518" w14:textId="77777777" w:rsidR="00465A6D" w:rsidRPr="00156449" w:rsidRDefault="00465A6D" w:rsidP="005E33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66" w:type="dxa"/>
          </w:tcPr>
          <w:p w14:paraId="170D740B" w14:textId="77777777" w:rsidR="00465A6D" w:rsidRPr="00156449" w:rsidRDefault="00465A6D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5A6D" w:rsidRPr="00156449" w14:paraId="6AE59981" w14:textId="77777777" w:rsidTr="00465A6D">
        <w:tc>
          <w:tcPr>
            <w:tcW w:w="792" w:type="dxa"/>
          </w:tcPr>
          <w:p w14:paraId="341F3844" w14:textId="7590CC38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1530" w:type="dxa"/>
          </w:tcPr>
          <w:p w14:paraId="2CBE489E" w14:textId="4EF780D8" w:rsidR="00465A6D" w:rsidRPr="00156449" w:rsidRDefault="00465A6D" w:rsidP="00465A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MI 6975</w:t>
            </w:r>
          </w:p>
        </w:tc>
        <w:tc>
          <w:tcPr>
            <w:tcW w:w="3870" w:type="dxa"/>
          </w:tcPr>
          <w:p w14:paraId="1AF4ACEB" w14:textId="0816CC18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on-Thesis Capstone Project: MS </w:t>
            </w:r>
          </w:p>
        </w:tc>
        <w:tc>
          <w:tcPr>
            <w:tcW w:w="1260" w:type="dxa"/>
          </w:tcPr>
          <w:p w14:paraId="379A6CD8" w14:textId="6DA05E3A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2766" w:type="dxa"/>
          </w:tcPr>
          <w:p w14:paraId="3A4E5A29" w14:textId="43F8D81B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</w:tc>
      </w:tr>
      <w:tr w:rsidR="00465A6D" w:rsidRPr="00156449" w14:paraId="4710185C" w14:textId="77777777" w:rsidTr="00465A6D">
        <w:tc>
          <w:tcPr>
            <w:tcW w:w="792" w:type="dxa"/>
          </w:tcPr>
          <w:p w14:paraId="636B427E" w14:textId="3C4BC909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1530" w:type="dxa"/>
          </w:tcPr>
          <w:p w14:paraId="24E2B756" w14:textId="426C42C0" w:rsidR="00465A6D" w:rsidRPr="00156449" w:rsidRDefault="00465A6D" w:rsidP="00465A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MI 6810 </w:t>
            </w:r>
          </w:p>
        </w:tc>
        <w:tc>
          <w:tcPr>
            <w:tcW w:w="3870" w:type="dxa"/>
          </w:tcPr>
          <w:p w14:paraId="28A036BC" w14:textId="4E49897B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BMI Business Seminar</w:t>
            </w:r>
          </w:p>
        </w:tc>
        <w:tc>
          <w:tcPr>
            <w:tcW w:w="1260" w:type="dxa"/>
          </w:tcPr>
          <w:p w14:paraId="256091A1" w14:textId="762C0354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2766" w:type="dxa"/>
          </w:tcPr>
          <w:p w14:paraId="04BFA456" w14:textId="3C875362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</w:tc>
      </w:tr>
      <w:tr w:rsidR="00465A6D" w:rsidRPr="00156449" w14:paraId="1BEEC9A1" w14:textId="77777777" w:rsidTr="00465A6D">
        <w:tc>
          <w:tcPr>
            <w:tcW w:w="792" w:type="dxa"/>
          </w:tcPr>
          <w:p w14:paraId="31C76FB4" w14:textId="62E7179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4B151140" w14:textId="1030F7B9" w:rsidR="00465A6D" w:rsidRPr="00156449" w:rsidRDefault="00465A6D" w:rsidP="00465A6D">
            <w:pPr>
              <w:rPr>
                <w:rFonts w:ascii="Arial" w:hAnsi="Arial" w:cs="Arial"/>
                <w:sz w:val="20"/>
                <w:szCs w:val="20"/>
              </w:rPr>
            </w:pPr>
            <w:r w:rsidRPr="00156449">
              <w:rPr>
                <w:rFonts w:ascii="Arial" w:hAnsi="Arial" w:cs="Arial"/>
                <w:sz w:val="20"/>
                <w:szCs w:val="20"/>
              </w:rPr>
              <w:t>NURS 6661</w:t>
            </w:r>
          </w:p>
        </w:tc>
        <w:tc>
          <w:tcPr>
            <w:tcW w:w="3870" w:type="dxa"/>
          </w:tcPr>
          <w:p w14:paraId="02439B52" w14:textId="4C5CF553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Projct Mgmt in Hlthcare Informatics</w:t>
            </w:r>
          </w:p>
        </w:tc>
        <w:tc>
          <w:tcPr>
            <w:tcW w:w="1260" w:type="dxa"/>
          </w:tcPr>
          <w:p w14:paraId="76AA4ECF" w14:textId="196C65C1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766" w:type="dxa"/>
          </w:tcPr>
          <w:p w14:paraId="7E9E59FA" w14:textId="3A383595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</w:tc>
      </w:tr>
      <w:tr w:rsidR="00465A6D" w:rsidRPr="00156449" w14:paraId="704BD6A4" w14:textId="77777777" w:rsidTr="00465A6D">
        <w:tc>
          <w:tcPr>
            <w:tcW w:w="792" w:type="dxa"/>
          </w:tcPr>
          <w:p w14:paraId="14B26FF3" w14:textId="61AA187B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1C7D7241" w14:textId="507842C5" w:rsidR="00465A6D" w:rsidRPr="00156449" w:rsidRDefault="00465A6D" w:rsidP="00465A6D">
            <w:pPr>
              <w:rPr>
                <w:rFonts w:ascii="Arial" w:hAnsi="Arial" w:cs="Arial"/>
                <w:sz w:val="20"/>
                <w:szCs w:val="20"/>
              </w:rPr>
            </w:pPr>
            <w:r w:rsidRPr="00156449">
              <w:rPr>
                <w:rFonts w:ascii="Arial" w:hAnsi="Arial" w:cs="Arial"/>
                <w:sz w:val="20"/>
                <w:szCs w:val="20"/>
              </w:rPr>
              <w:t>PHARM 7349</w:t>
            </w:r>
          </w:p>
        </w:tc>
        <w:tc>
          <w:tcPr>
            <w:tcW w:w="3870" w:type="dxa"/>
          </w:tcPr>
          <w:p w14:paraId="1394EB34" w14:textId="7FD9EB94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Skills Lab V</w:t>
            </w:r>
          </w:p>
        </w:tc>
        <w:tc>
          <w:tcPr>
            <w:tcW w:w="1260" w:type="dxa"/>
          </w:tcPr>
          <w:p w14:paraId="530FD739" w14:textId="21EF15FA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2766" w:type="dxa"/>
          </w:tcPr>
          <w:p w14:paraId="21C07B6D" w14:textId="2A5FB37B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ew Course</w:t>
            </w:r>
          </w:p>
        </w:tc>
      </w:tr>
      <w:tr w:rsidR="00465A6D" w:rsidRPr="00156449" w14:paraId="1F147FBD" w14:textId="77777777" w:rsidTr="00465A6D">
        <w:tc>
          <w:tcPr>
            <w:tcW w:w="792" w:type="dxa"/>
          </w:tcPr>
          <w:p w14:paraId="0D7950D1" w14:textId="4550ADFE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1530" w:type="dxa"/>
          </w:tcPr>
          <w:p w14:paraId="021E0A2B" w14:textId="55550962" w:rsidR="00465A6D" w:rsidRPr="00156449" w:rsidRDefault="00465A6D" w:rsidP="00465A6D">
            <w:pPr>
              <w:rPr>
                <w:rFonts w:ascii="Arial" w:hAnsi="Arial" w:cs="Arial"/>
                <w:sz w:val="20"/>
                <w:szCs w:val="20"/>
              </w:rPr>
            </w:pPr>
            <w:r w:rsidRPr="00156449">
              <w:rPr>
                <w:rFonts w:ascii="Arial" w:hAnsi="Arial" w:cs="Arial"/>
                <w:sz w:val="20"/>
                <w:szCs w:val="20"/>
              </w:rPr>
              <w:t>PHARM 6248</w:t>
            </w:r>
          </w:p>
        </w:tc>
        <w:tc>
          <w:tcPr>
            <w:tcW w:w="3870" w:type="dxa"/>
          </w:tcPr>
          <w:p w14:paraId="5578B57D" w14:textId="7F20A1F8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Skills Lab IV</w:t>
            </w:r>
          </w:p>
        </w:tc>
        <w:tc>
          <w:tcPr>
            <w:tcW w:w="1260" w:type="dxa"/>
          </w:tcPr>
          <w:p w14:paraId="12D75A27" w14:textId="1A634E77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2766" w:type="dxa"/>
          </w:tcPr>
          <w:p w14:paraId="6AAA3733" w14:textId="6E721A16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ew Course</w:t>
            </w:r>
          </w:p>
        </w:tc>
      </w:tr>
      <w:tr w:rsidR="00465A6D" w:rsidRPr="00156449" w14:paraId="2803112C" w14:textId="77777777" w:rsidTr="00465A6D">
        <w:tc>
          <w:tcPr>
            <w:tcW w:w="792" w:type="dxa"/>
          </w:tcPr>
          <w:p w14:paraId="6DA8C7E7" w14:textId="31FCE799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7F09EB5D" w14:textId="5A039A39" w:rsidR="00465A6D" w:rsidRPr="00156449" w:rsidRDefault="00465A6D" w:rsidP="00465A6D">
            <w:pPr>
              <w:rPr>
                <w:rFonts w:ascii="Arial" w:hAnsi="Arial" w:cs="Arial"/>
                <w:sz w:val="20"/>
                <w:szCs w:val="20"/>
              </w:rPr>
            </w:pPr>
            <w:r w:rsidRPr="00156449">
              <w:rPr>
                <w:rFonts w:ascii="Arial" w:hAnsi="Arial" w:cs="Arial"/>
                <w:sz w:val="20"/>
                <w:szCs w:val="20"/>
              </w:rPr>
              <w:t>PHARM 6247</w:t>
            </w:r>
          </w:p>
        </w:tc>
        <w:tc>
          <w:tcPr>
            <w:tcW w:w="3870" w:type="dxa"/>
          </w:tcPr>
          <w:p w14:paraId="3A975821" w14:textId="3D49DA26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Skills Lab III</w:t>
            </w:r>
          </w:p>
        </w:tc>
        <w:tc>
          <w:tcPr>
            <w:tcW w:w="1260" w:type="dxa"/>
          </w:tcPr>
          <w:p w14:paraId="5B1CC1E1" w14:textId="222F7F8E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2766" w:type="dxa"/>
          </w:tcPr>
          <w:p w14:paraId="7946B10C" w14:textId="450BBD83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ew Course</w:t>
            </w:r>
          </w:p>
        </w:tc>
      </w:tr>
      <w:tr w:rsidR="00465A6D" w:rsidRPr="00156449" w14:paraId="4ABE5679" w14:textId="77777777" w:rsidTr="00465A6D">
        <w:tc>
          <w:tcPr>
            <w:tcW w:w="792" w:type="dxa"/>
          </w:tcPr>
          <w:p w14:paraId="2F971D97" w14:textId="58A9F31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1530" w:type="dxa"/>
          </w:tcPr>
          <w:p w14:paraId="53570125" w14:textId="42B8701C" w:rsidR="00465A6D" w:rsidRPr="00156449" w:rsidRDefault="00465A6D" w:rsidP="00465A6D">
            <w:pPr>
              <w:rPr>
                <w:rFonts w:ascii="Arial" w:hAnsi="Arial" w:cs="Arial"/>
                <w:sz w:val="20"/>
                <w:szCs w:val="20"/>
              </w:rPr>
            </w:pPr>
            <w:r w:rsidRPr="00156449">
              <w:rPr>
                <w:rFonts w:ascii="Arial" w:hAnsi="Arial" w:cs="Arial"/>
                <w:sz w:val="20"/>
                <w:szCs w:val="20"/>
              </w:rPr>
              <w:t>PHARM 5146</w:t>
            </w:r>
          </w:p>
        </w:tc>
        <w:tc>
          <w:tcPr>
            <w:tcW w:w="3870" w:type="dxa"/>
          </w:tcPr>
          <w:p w14:paraId="4BD3D9BC" w14:textId="0A7837EB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Skills Lab II</w:t>
            </w:r>
          </w:p>
        </w:tc>
        <w:tc>
          <w:tcPr>
            <w:tcW w:w="1260" w:type="dxa"/>
          </w:tcPr>
          <w:p w14:paraId="1954CD5A" w14:textId="45BBD5A5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2766" w:type="dxa"/>
          </w:tcPr>
          <w:p w14:paraId="6556B72E" w14:textId="1DE7148A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ew Course</w:t>
            </w:r>
          </w:p>
        </w:tc>
      </w:tr>
      <w:tr w:rsidR="00465A6D" w:rsidRPr="00156449" w14:paraId="46444AD0" w14:textId="77777777" w:rsidTr="00465A6D">
        <w:tc>
          <w:tcPr>
            <w:tcW w:w="792" w:type="dxa"/>
          </w:tcPr>
          <w:p w14:paraId="7BFC587D" w14:textId="1846A1A0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09AF4965" w14:textId="2A52224A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0F7C5DAD" w14:textId="77777777" w:rsidR="00465A6D" w:rsidRPr="00156449" w:rsidRDefault="00465A6D" w:rsidP="00465A6D">
            <w:pPr>
              <w:rPr>
                <w:rFonts w:ascii="Arial" w:hAnsi="Arial" w:cs="Arial"/>
                <w:sz w:val="20"/>
                <w:szCs w:val="20"/>
              </w:rPr>
            </w:pPr>
            <w:r w:rsidRPr="00156449">
              <w:rPr>
                <w:rFonts w:ascii="Arial" w:hAnsi="Arial" w:cs="Arial"/>
                <w:sz w:val="20"/>
                <w:szCs w:val="20"/>
              </w:rPr>
              <w:t>PHARM 5145</w:t>
            </w:r>
          </w:p>
          <w:p w14:paraId="12B9099A" w14:textId="2BFA2F99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 / BMI 6102</w:t>
            </w:r>
          </w:p>
        </w:tc>
        <w:tc>
          <w:tcPr>
            <w:tcW w:w="3870" w:type="dxa"/>
          </w:tcPr>
          <w:p w14:paraId="4AE9F00C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Skills Lab I</w:t>
            </w:r>
          </w:p>
          <w:p w14:paraId="0BAAD1DB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Human Systems Interaction</w:t>
            </w:r>
          </w:p>
          <w:p w14:paraId="72336441" w14:textId="5AC84DCE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(Cross listed with BMI 6102)</w:t>
            </w:r>
          </w:p>
        </w:tc>
        <w:tc>
          <w:tcPr>
            <w:tcW w:w="1260" w:type="dxa"/>
          </w:tcPr>
          <w:p w14:paraId="0A6AE816" w14:textId="77777777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0.5</w:t>
            </w:r>
          </w:p>
          <w:p w14:paraId="5098EF74" w14:textId="0BA84DDA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2766" w:type="dxa"/>
          </w:tcPr>
          <w:p w14:paraId="762865D0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ew Course</w:t>
            </w:r>
          </w:p>
          <w:p w14:paraId="08EB4F0D" w14:textId="700C01A1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</w:tc>
      </w:tr>
      <w:tr w:rsidR="00465A6D" w:rsidRPr="00156449" w14:paraId="37F711AE" w14:textId="77777777" w:rsidTr="00465A6D">
        <w:tc>
          <w:tcPr>
            <w:tcW w:w="792" w:type="dxa"/>
          </w:tcPr>
          <w:p w14:paraId="667B1F54" w14:textId="791E2749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530" w:type="dxa"/>
          </w:tcPr>
          <w:p w14:paraId="1C6DD66C" w14:textId="72AAD421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 6080</w:t>
            </w:r>
          </w:p>
        </w:tc>
        <w:tc>
          <w:tcPr>
            <w:tcW w:w="3870" w:type="dxa"/>
          </w:tcPr>
          <w:p w14:paraId="3CC7BF35" w14:textId="6BFBB533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Practicum: Curriculum Development and Evaluation</w:t>
            </w:r>
          </w:p>
        </w:tc>
        <w:tc>
          <w:tcPr>
            <w:tcW w:w="1260" w:type="dxa"/>
          </w:tcPr>
          <w:p w14:paraId="55FF2327" w14:textId="28234133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2766" w:type="dxa"/>
          </w:tcPr>
          <w:p w14:paraId="62E2EF04" w14:textId="03EEEDB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  <w:p w14:paraId="37F47346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5A6D" w:rsidRPr="00156449" w14:paraId="25B053CF" w14:textId="77777777" w:rsidTr="00465A6D">
        <w:tc>
          <w:tcPr>
            <w:tcW w:w="792" w:type="dxa"/>
          </w:tcPr>
          <w:p w14:paraId="44F6E408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8</w:t>
            </w:r>
          </w:p>
          <w:p w14:paraId="4E96D1E9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530" w:type="dxa"/>
          </w:tcPr>
          <w:p w14:paraId="0AFFAAAB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 3108</w:t>
            </w:r>
          </w:p>
          <w:p w14:paraId="0D431F7E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 4140</w:t>
            </w:r>
          </w:p>
        </w:tc>
        <w:tc>
          <w:tcPr>
            <w:tcW w:w="3870" w:type="dxa"/>
          </w:tcPr>
          <w:p w14:paraId="631BCF2E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vidence Based Practice</w:t>
            </w:r>
          </w:p>
          <w:p w14:paraId="3CE81092" w14:textId="73D58BE5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Leadership &amp; Mgmt in Prof. Nursing</w:t>
            </w:r>
          </w:p>
        </w:tc>
        <w:tc>
          <w:tcPr>
            <w:tcW w:w="1260" w:type="dxa"/>
          </w:tcPr>
          <w:p w14:paraId="2DD08A5B" w14:textId="77777777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34588C51" w14:textId="77777777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2766" w:type="dxa"/>
          </w:tcPr>
          <w:p w14:paraId="440BCF4D" w14:textId="3D612EBB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  <w:p w14:paraId="141C8894" w14:textId="29D788DE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</w:tc>
      </w:tr>
      <w:tr w:rsidR="00465A6D" w:rsidRPr="00156449" w14:paraId="5BC9057C" w14:textId="77777777" w:rsidTr="00465A6D">
        <w:tc>
          <w:tcPr>
            <w:tcW w:w="792" w:type="dxa"/>
          </w:tcPr>
          <w:p w14:paraId="788BEEF5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530" w:type="dxa"/>
          </w:tcPr>
          <w:p w14:paraId="2B5B2723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 4150</w:t>
            </w:r>
          </w:p>
        </w:tc>
        <w:tc>
          <w:tcPr>
            <w:tcW w:w="3870" w:type="dxa"/>
          </w:tcPr>
          <w:p w14:paraId="62F9468D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 xml:space="preserve">Nursing Initiatives </w:t>
            </w:r>
          </w:p>
        </w:tc>
        <w:tc>
          <w:tcPr>
            <w:tcW w:w="1260" w:type="dxa"/>
          </w:tcPr>
          <w:p w14:paraId="10146B17" w14:textId="77777777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766" w:type="dxa"/>
          </w:tcPr>
          <w:p w14:paraId="7A5CF8FD" w14:textId="4BDA063D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</w:tc>
      </w:tr>
      <w:tr w:rsidR="00465A6D" w:rsidRPr="00E22020" w14:paraId="6D0151D7" w14:textId="77777777" w:rsidTr="00465A6D">
        <w:tc>
          <w:tcPr>
            <w:tcW w:w="792" w:type="dxa"/>
          </w:tcPr>
          <w:p w14:paraId="49E43E63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543A3BB9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5912074A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23AE8EFB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3CF377FB" w14:textId="4A15964F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2</w:t>
            </w:r>
          </w:p>
          <w:p w14:paraId="7AAFF8A4" w14:textId="3A467B42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1</w:t>
            </w:r>
          </w:p>
          <w:p w14:paraId="4BE29407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011</w:t>
            </w:r>
          </w:p>
        </w:tc>
        <w:tc>
          <w:tcPr>
            <w:tcW w:w="1530" w:type="dxa"/>
          </w:tcPr>
          <w:p w14:paraId="4E55B279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 3107</w:t>
            </w:r>
          </w:p>
          <w:p w14:paraId="48ACB54E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 3108</w:t>
            </w:r>
          </w:p>
          <w:p w14:paraId="24B45A03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 4140</w:t>
            </w:r>
          </w:p>
          <w:p w14:paraId="35EDF56A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 4150</w:t>
            </w:r>
          </w:p>
          <w:p w14:paraId="1FAB4FAC" w14:textId="4B70191E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 3105</w:t>
            </w:r>
          </w:p>
          <w:p w14:paraId="04ECB290" w14:textId="39341F8E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 5200</w:t>
            </w:r>
          </w:p>
          <w:p w14:paraId="078AE3A1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IPE</w:t>
            </w:r>
          </w:p>
        </w:tc>
        <w:tc>
          <w:tcPr>
            <w:tcW w:w="3870" w:type="dxa"/>
          </w:tcPr>
          <w:p w14:paraId="764B5C7F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 xml:space="preserve">Health Promotion </w:t>
            </w:r>
          </w:p>
          <w:p w14:paraId="44285924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vidence Based Practice</w:t>
            </w:r>
          </w:p>
          <w:p w14:paraId="5AF08E39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nhanced Professional Nursing</w:t>
            </w:r>
          </w:p>
          <w:p w14:paraId="598CF9DF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ursing Initiatives</w:t>
            </w:r>
          </w:p>
          <w:p w14:paraId="26890E25" w14:textId="254FBF46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Foundations of Clinical Care (SIM)</w:t>
            </w:r>
          </w:p>
          <w:p w14:paraId="105ABFB3" w14:textId="26806400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Spanish for the Healthcare Provider</w:t>
            </w:r>
          </w:p>
          <w:p w14:paraId="0478E7C9" w14:textId="7777777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IPE – In Patient Scenario</w:t>
            </w:r>
          </w:p>
        </w:tc>
        <w:tc>
          <w:tcPr>
            <w:tcW w:w="1260" w:type="dxa"/>
          </w:tcPr>
          <w:p w14:paraId="2D60AE83" w14:textId="77777777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71139CAC" w14:textId="77777777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186E5E75" w14:textId="77777777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5D2A7E9A" w14:textId="77777777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11B20D91" w14:textId="5412EDE8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247BA74" w14:textId="7F699CD1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54C8CC2E" w14:textId="77777777" w:rsidR="00465A6D" w:rsidRPr="00156449" w:rsidRDefault="00465A6D" w:rsidP="00465A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0.5</w:t>
            </w:r>
          </w:p>
        </w:tc>
        <w:tc>
          <w:tcPr>
            <w:tcW w:w="2766" w:type="dxa"/>
          </w:tcPr>
          <w:p w14:paraId="364DEAF6" w14:textId="37856934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  <w:p w14:paraId="663BA892" w14:textId="6D8470C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  <w:p w14:paraId="19BED4A4" w14:textId="271064B3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  <w:p w14:paraId="48F044C2" w14:textId="38D8AF9D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  <w:p w14:paraId="1F7E8722" w14:textId="392AA256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Extensive Revision</w:t>
            </w:r>
          </w:p>
          <w:p w14:paraId="448AB49F" w14:textId="76BF2F17" w:rsidR="00465A6D" w:rsidRPr="00156449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ew Course</w:t>
            </w:r>
          </w:p>
          <w:p w14:paraId="1840120E" w14:textId="22D0AB40" w:rsidR="00465A6D" w:rsidRPr="00E22020" w:rsidRDefault="00465A6D" w:rsidP="00465A6D">
            <w:pPr>
              <w:rPr>
                <w:rFonts w:ascii="Arial" w:hAnsi="Arial" w:cs="Arial"/>
                <w:sz w:val="22"/>
                <w:szCs w:val="22"/>
              </w:rPr>
            </w:pPr>
            <w:r w:rsidRPr="00156449">
              <w:rPr>
                <w:rFonts w:ascii="Arial" w:hAnsi="Arial" w:cs="Arial"/>
                <w:sz w:val="22"/>
                <w:szCs w:val="22"/>
              </w:rPr>
              <w:t>New Course</w:t>
            </w:r>
          </w:p>
        </w:tc>
      </w:tr>
    </w:tbl>
    <w:p w14:paraId="66AD8C21" w14:textId="77777777" w:rsidR="001E5D16" w:rsidRPr="00356B98" w:rsidRDefault="001E5D16" w:rsidP="00B91666">
      <w:pPr>
        <w:rPr>
          <w:rFonts w:ascii="Arial" w:hAnsi="Arial" w:cs="Arial"/>
          <w:sz w:val="22"/>
          <w:szCs w:val="22"/>
        </w:rPr>
      </w:pPr>
      <w:r w:rsidRPr="00356B98">
        <w:rPr>
          <w:rFonts w:ascii="Arial" w:hAnsi="Arial" w:cs="Arial"/>
          <w:sz w:val="22"/>
          <w:szCs w:val="22"/>
        </w:rPr>
        <w:tab/>
      </w:r>
      <w:r w:rsidR="00202E90" w:rsidRPr="00356B98">
        <w:rPr>
          <w:rFonts w:ascii="Arial" w:hAnsi="Arial" w:cs="Arial"/>
          <w:sz w:val="22"/>
          <w:szCs w:val="22"/>
        </w:rPr>
        <w:tab/>
      </w:r>
    </w:p>
    <w:p w14:paraId="2AE5C4E7" w14:textId="77777777" w:rsidR="0041451E" w:rsidRPr="00356B98" w:rsidRDefault="00712FAA" w:rsidP="00971273">
      <w:pPr>
        <w:numPr>
          <w:ilvl w:val="0"/>
          <w:numId w:val="11"/>
        </w:numPr>
        <w:rPr>
          <w:rFonts w:ascii="Arial" w:hAnsi="Arial" w:cs="Arial"/>
          <w:bCs/>
          <w:sz w:val="22"/>
          <w:szCs w:val="22"/>
        </w:rPr>
      </w:pPr>
      <w:r w:rsidRPr="00356B98">
        <w:rPr>
          <w:rFonts w:ascii="Arial" w:hAnsi="Arial" w:cs="Arial"/>
          <w:bCs/>
          <w:sz w:val="22"/>
          <w:szCs w:val="22"/>
          <w:u w:val="single"/>
        </w:rPr>
        <w:t xml:space="preserve">Graduate </w:t>
      </w:r>
      <w:r w:rsidR="00971273" w:rsidRPr="00356B98">
        <w:rPr>
          <w:rFonts w:ascii="Arial" w:hAnsi="Arial" w:cs="Arial"/>
          <w:bCs/>
          <w:sz w:val="22"/>
          <w:szCs w:val="22"/>
          <w:u w:val="single"/>
        </w:rPr>
        <w:t>Student</w:t>
      </w:r>
      <w:r w:rsidR="002251FB" w:rsidRPr="00356B98">
        <w:rPr>
          <w:rFonts w:ascii="Arial" w:hAnsi="Arial" w:cs="Arial"/>
          <w:bCs/>
          <w:sz w:val="22"/>
          <w:szCs w:val="22"/>
          <w:u w:val="single"/>
        </w:rPr>
        <w:t>s</w:t>
      </w:r>
      <w:r w:rsidR="00971273" w:rsidRPr="00356B98">
        <w:rPr>
          <w:rFonts w:ascii="Arial" w:hAnsi="Arial" w:cs="Arial"/>
          <w:bCs/>
          <w:sz w:val="22"/>
          <w:szCs w:val="22"/>
          <w:u w:val="single"/>
        </w:rPr>
        <w:t xml:space="preserve"> </w:t>
      </w:r>
      <w:r w:rsidRPr="00356B98">
        <w:rPr>
          <w:rFonts w:ascii="Arial" w:hAnsi="Arial" w:cs="Arial"/>
          <w:bCs/>
          <w:sz w:val="22"/>
          <w:szCs w:val="22"/>
          <w:u w:val="single"/>
        </w:rPr>
        <w:t>Supervision</w:t>
      </w:r>
    </w:p>
    <w:p w14:paraId="4BBF8F82" w14:textId="77777777" w:rsidR="002157F7" w:rsidRDefault="002157F7" w:rsidP="00B91666">
      <w:pPr>
        <w:rPr>
          <w:rFonts w:ascii="Arial" w:hAnsi="Arial" w:cs="Arial"/>
          <w:sz w:val="22"/>
          <w:szCs w:val="22"/>
        </w:rPr>
      </w:pPr>
    </w:p>
    <w:p w14:paraId="0EF153E8" w14:textId="4167ABE9" w:rsidR="008002ED" w:rsidRPr="00356B98" w:rsidRDefault="00F93D0A" w:rsidP="00F93D0A">
      <w:pPr>
        <w:ind w:left="724"/>
        <w:rPr>
          <w:rFonts w:ascii="Arial" w:hAnsi="Arial" w:cs="Arial"/>
          <w:sz w:val="22"/>
          <w:szCs w:val="22"/>
          <w:u w:val="single"/>
        </w:rPr>
      </w:pPr>
      <w:r w:rsidRPr="00356B98">
        <w:rPr>
          <w:rFonts w:ascii="Arial" w:hAnsi="Arial" w:cs="Arial"/>
          <w:sz w:val="22"/>
          <w:szCs w:val="22"/>
        </w:rPr>
        <w:t xml:space="preserve">A.  </w:t>
      </w:r>
      <w:r w:rsidR="008002ED" w:rsidRPr="00356B98">
        <w:rPr>
          <w:rFonts w:ascii="Arial" w:hAnsi="Arial" w:cs="Arial"/>
          <w:sz w:val="22"/>
          <w:szCs w:val="22"/>
          <w:u w:val="single"/>
        </w:rPr>
        <w:t xml:space="preserve">Master’s Thesis </w:t>
      </w:r>
      <w:r w:rsidR="007F272B" w:rsidRPr="00356B98">
        <w:rPr>
          <w:rFonts w:ascii="Arial" w:hAnsi="Arial" w:cs="Arial"/>
          <w:sz w:val="22"/>
          <w:szCs w:val="22"/>
          <w:u w:val="single"/>
        </w:rPr>
        <w:t>/ Project</w:t>
      </w:r>
      <w:r w:rsidR="00773AC3">
        <w:rPr>
          <w:rFonts w:ascii="Arial" w:hAnsi="Arial" w:cs="Arial"/>
          <w:sz w:val="22"/>
          <w:szCs w:val="22"/>
          <w:u w:val="single"/>
        </w:rPr>
        <w:t>/ Capstone</w:t>
      </w:r>
      <w:r w:rsidR="006F06EB">
        <w:rPr>
          <w:rFonts w:ascii="Arial" w:hAnsi="Arial" w:cs="Arial"/>
          <w:sz w:val="22"/>
          <w:szCs w:val="22"/>
          <w:u w:val="single"/>
        </w:rPr>
        <w:t>/ Residency</w:t>
      </w:r>
    </w:p>
    <w:p w14:paraId="5B2CB16A" w14:textId="77777777" w:rsidR="001E5D16" w:rsidRDefault="001E5D16" w:rsidP="001931AD">
      <w:pPr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Ind w:w="355" w:type="dxa"/>
        <w:tblLook w:val="01E0" w:firstRow="1" w:lastRow="1" w:firstColumn="1" w:lastColumn="1" w:noHBand="0" w:noVBand="0"/>
      </w:tblPr>
      <w:tblGrid>
        <w:gridCol w:w="810"/>
        <w:gridCol w:w="5400"/>
        <w:gridCol w:w="4225"/>
      </w:tblGrid>
      <w:tr w:rsidR="00DC1A82" w:rsidRPr="00E22020" w14:paraId="1F947A50" w14:textId="77777777" w:rsidTr="00AC4EF8">
        <w:tc>
          <w:tcPr>
            <w:tcW w:w="810" w:type="dxa"/>
          </w:tcPr>
          <w:p w14:paraId="5C9F09F2" w14:textId="77777777" w:rsidR="00DC1A82" w:rsidRPr="00E22020" w:rsidRDefault="00DC1A82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5400" w:type="dxa"/>
          </w:tcPr>
          <w:p w14:paraId="5C4D6BF8" w14:textId="77777777" w:rsidR="00DC1A82" w:rsidRPr="00E22020" w:rsidRDefault="00DC1A82" w:rsidP="00D64B05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Student Name</w:t>
            </w:r>
          </w:p>
        </w:tc>
        <w:tc>
          <w:tcPr>
            <w:tcW w:w="4225" w:type="dxa"/>
          </w:tcPr>
          <w:p w14:paraId="2133E7E1" w14:textId="77777777" w:rsidR="00DC1A82" w:rsidRPr="00E22020" w:rsidRDefault="00DC1A82" w:rsidP="00DC1A82">
            <w:pPr>
              <w:rPr>
                <w:rFonts w:ascii="Arial" w:hAnsi="Arial" w:cs="Arial"/>
                <w:sz w:val="22"/>
                <w:szCs w:val="22"/>
              </w:rPr>
            </w:pPr>
            <w:r w:rsidRPr="00E22020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  <w:p w14:paraId="5F5373F5" w14:textId="77777777" w:rsidR="00DC1A82" w:rsidRPr="00E22020" w:rsidRDefault="00DC1A82" w:rsidP="00D64B0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0106" w:rsidRPr="00E22020" w14:paraId="116D3BD4" w14:textId="77777777" w:rsidTr="00AC4EF8">
        <w:tc>
          <w:tcPr>
            <w:tcW w:w="810" w:type="dxa"/>
          </w:tcPr>
          <w:p w14:paraId="2198177E" w14:textId="1D650BF1" w:rsidR="000D0106" w:rsidRDefault="000D0106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5400" w:type="dxa"/>
          </w:tcPr>
          <w:p w14:paraId="62CA0DEB" w14:textId="3C631A4D" w:rsidR="000D0106" w:rsidRDefault="000D0106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osh Uda</w:t>
            </w:r>
          </w:p>
        </w:tc>
        <w:tc>
          <w:tcPr>
            <w:tcW w:w="4225" w:type="dxa"/>
          </w:tcPr>
          <w:p w14:paraId="7C84E5B5" w14:textId="3723085B" w:rsidR="000D0106" w:rsidRDefault="000D0106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rnal Mentor – DMBI Practicum </w:t>
            </w:r>
          </w:p>
        </w:tc>
      </w:tr>
      <w:tr w:rsidR="00125A17" w:rsidRPr="00E22020" w14:paraId="66146ED2" w14:textId="77777777" w:rsidTr="00AC4EF8">
        <w:tc>
          <w:tcPr>
            <w:tcW w:w="810" w:type="dxa"/>
          </w:tcPr>
          <w:p w14:paraId="349262D6" w14:textId="216D9DAB" w:rsidR="00125A17" w:rsidRDefault="00125A17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5400" w:type="dxa"/>
          </w:tcPr>
          <w:p w14:paraId="6EE67744" w14:textId="714F4B66" w:rsidR="00125A17" w:rsidRDefault="006F0D15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amantha Greenburg, </w:t>
            </w:r>
            <w:r w:rsidR="006F06EB">
              <w:rPr>
                <w:rFonts w:ascii="Arial" w:hAnsi="Arial" w:cs="Arial"/>
                <w:sz w:val="22"/>
                <w:szCs w:val="22"/>
              </w:rPr>
              <w:t>MS, Nursing Education</w:t>
            </w:r>
          </w:p>
        </w:tc>
        <w:tc>
          <w:tcPr>
            <w:tcW w:w="4225" w:type="dxa"/>
          </w:tcPr>
          <w:p w14:paraId="1A7A6F81" w14:textId="1FB239B6" w:rsidR="00125A17" w:rsidRDefault="00D05BC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acticum</w:t>
            </w:r>
            <w:r w:rsidR="006F06EB">
              <w:rPr>
                <w:rFonts w:ascii="Arial" w:hAnsi="Arial" w:cs="Arial"/>
                <w:sz w:val="22"/>
                <w:szCs w:val="22"/>
              </w:rPr>
              <w:t xml:space="preserve"> Preceptor </w:t>
            </w:r>
          </w:p>
        </w:tc>
      </w:tr>
      <w:tr w:rsidR="004D06F9" w:rsidRPr="00E22020" w14:paraId="685FD987" w14:textId="77777777" w:rsidTr="00AC4EF8">
        <w:tc>
          <w:tcPr>
            <w:tcW w:w="810" w:type="dxa"/>
          </w:tcPr>
          <w:p w14:paraId="65F5E480" w14:textId="607722E0" w:rsidR="004D06F9" w:rsidRDefault="004D06F9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5400" w:type="dxa"/>
          </w:tcPr>
          <w:p w14:paraId="254BFDAF" w14:textId="66AAB4EE" w:rsidR="004D06F9" w:rsidRDefault="00D05BC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esika England, RN, Nursing Education </w:t>
            </w:r>
          </w:p>
        </w:tc>
        <w:tc>
          <w:tcPr>
            <w:tcW w:w="4225" w:type="dxa"/>
          </w:tcPr>
          <w:p w14:paraId="6F4FEDBA" w14:textId="33DDF087" w:rsidR="004D06F9" w:rsidRDefault="00D05BC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acticum Preceptor </w:t>
            </w:r>
          </w:p>
        </w:tc>
      </w:tr>
      <w:tr w:rsidR="00125A17" w:rsidRPr="00E22020" w14:paraId="58A6E3BF" w14:textId="77777777" w:rsidTr="00AC4EF8">
        <w:tc>
          <w:tcPr>
            <w:tcW w:w="810" w:type="dxa"/>
          </w:tcPr>
          <w:p w14:paraId="1E6D92D4" w14:textId="012B68EB" w:rsidR="00125A17" w:rsidRDefault="00125A17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5400" w:type="dxa"/>
          </w:tcPr>
          <w:p w14:paraId="6CA69466" w14:textId="697084D2" w:rsidR="00125A17" w:rsidRDefault="006F0D15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ai See Xiong RN, </w:t>
            </w:r>
            <w:r w:rsidR="006F06EB">
              <w:rPr>
                <w:rFonts w:ascii="Arial" w:hAnsi="Arial" w:cs="Arial"/>
                <w:sz w:val="22"/>
                <w:szCs w:val="22"/>
              </w:rPr>
              <w:t>Nursing Education</w:t>
            </w:r>
          </w:p>
        </w:tc>
        <w:tc>
          <w:tcPr>
            <w:tcW w:w="4225" w:type="dxa"/>
          </w:tcPr>
          <w:p w14:paraId="4D97EE89" w14:textId="4B2879B6" w:rsidR="00125A17" w:rsidRDefault="006F0D15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idency Preceptor</w:t>
            </w:r>
          </w:p>
        </w:tc>
      </w:tr>
      <w:tr w:rsidR="005E339E" w:rsidRPr="00E22020" w14:paraId="27CAEBC8" w14:textId="77777777" w:rsidTr="00AC4EF8">
        <w:tc>
          <w:tcPr>
            <w:tcW w:w="810" w:type="dxa"/>
          </w:tcPr>
          <w:p w14:paraId="1E250FA7" w14:textId="77777777" w:rsidR="005E339E" w:rsidRDefault="005E339E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5400" w:type="dxa"/>
          </w:tcPr>
          <w:p w14:paraId="0ED6432D" w14:textId="32CFB688" w:rsidR="005E339E" w:rsidRDefault="005E339E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nine Roberts RN, </w:t>
            </w:r>
            <w:r w:rsidR="006F06EB">
              <w:rPr>
                <w:rFonts w:ascii="Arial" w:hAnsi="Arial" w:cs="Arial"/>
                <w:sz w:val="22"/>
                <w:szCs w:val="22"/>
              </w:rPr>
              <w:t>Nursing Education</w:t>
            </w:r>
          </w:p>
        </w:tc>
        <w:tc>
          <w:tcPr>
            <w:tcW w:w="4225" w:type="dxa"/>
          </w:tcPr>
          <w:p w14:paraId="4CDBD017" w14:textId="77777777" w:rsidR="005E339E" w:rsidRDefault="009B31CB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sidency Preceptor </w:t>
            </w:r>
          </w:p>
        </w:tc>
      </w:tr>
      <w:tr w:rsidR="00C20D9A" w:rsidRPr="00E22020" w14:paraId="6D792E44" w14:textId="77777777" w:rsidTr="00AC4EF8">
        <w:tc>
          <w:tcPr>
            <w:tcW w:w="810" w:type="dxa"/>
          </w:tcPr>
          <w:p w14:paraId="2EC420F0" w14:textId="77777777" w:rsidR="00C20D9A" w:rsidRDefault="00C20D9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5400" w:type="dxa"/>
          </w:tcPr>
          <w:p w14:paraId="35306364" w14:textId="5F82E5D5" w:rsidR="00C20D9A" w:rsidRDefault="00C20D9A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icole McMillin</w:t>
            </w:r>
            <w:r w:rsidR="00363304">
              <w:rPr>
                <w:rFonts w:ascii="Arial" w:hAnsi="Arial" w:cs="Arial"/>
                <w:sz w:val="22"/>
                <w:szCs w:val="22"/>
              </w:rPr>
              <w:t xml:space="preserve"> RN</w:t>
            </w:r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F0D15">
              <w:rPr>
                <w:rFonts w:ascii="Arial" w:hAnsi="Arial" w:cs="Arial"/>
                <w:sz w:val="22"/>
                <w:szCs w:val="22"/>
              </w:rPr>
              <w:t xml:space="preserve">Nursing Education </w:t>
            </w:r>
          </w:p>
        </w:tc>
        <w:tc>
          <w:tcPr>
            <w:tcW w:w="4225" w:type="dxa"/>
          </w:tcPr>
          <w:p w14:paraId="1C61C2C1" w14:textId="77777777" w:rsidR="00C20D9A" w:rsidRDefault="009B31CB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idency Preceptor</w:t>
            </w:r>
          </w:p>
        </w:tc>
      </w:tr>
      <w:tr w:rsidR="00DC1A82" w:rsidRPr="00E22020" w14:paraId="1A4BF949" w14:textId="77777777" w:rsidTr="00AC4EF8">
        <w:tc>
          <w:tcPr>
            <w:tcW w:w="810" w:type="dxa"/>
          </w:tcPr>
          <w:p w14:paraId="5CF0E3D5" w14:textId="77777777" w:rsidR="002D10AF" w:rsidRDefault="002D10AF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20614968" w14:textId="77777777" w:rsidR="00BE0968" w:rsidRDefault="00BE0968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4F49EB41" w14:textId="77777777" w:rsidR="00763D93" w:rsidRDefault="00763D93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61D2F999" w14:textId="77777777" w:rsidR="004F1F2F" w:rsidRDefault="004F1F2F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75BE4C61" w14:textId="77777777" w:rsidR="004F1F2F" w:rsidRDefault="004F1F2F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2085115D" w14:textId="77777777" w:rsidR="004F1F2F" w:rsidRDefault="004F1F2F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2BF7D475" w14:textId="77777777" w:rsidR="005E339E" w:rsidRDefault="005E339E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</w:t>
            </w:r>
          </w:p>
          <w:p w14:paraId="5D9E64C5" w14:textId="77777777" w:rsidR="00601262" w:rsidRPr="00E22020" w:rsidRDefault="00601262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1</w:t>
            </w:r>
          </w:p>
        </w:tc>
        <w:tc>
          <w:tcPr>
            <w:tcW w:w="5400" w:type="dxa"/>
          </w:tcPr>
          <w:p w14:paraId="208CB25C" w14:textId="0BC5F5A9" w:rsidR="002D10AF" w:rsidRDefault="002D10AF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ris</w:t>
            </w:r>
            <w:r w:rsidR="001A6958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>e Stewart</w:t>
            </w:r>
            <w:r w:rsidR="00363304">
              <w:rPr>
                <w:rFonts w:ascii="Arial" w:hAnsi="Arial" w:cs="Arial"/>
                <w:sz w:val="22"/>
                <w:szCs w:val="22"/>
              </w:rPr>
              <w:t xml:space="preserve"> RN</w:t>
            </w:r>
            <w:r w:rsidR="00C20D9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F0D15">
              <w:rPr>
                <w:rFonts w:ascii="Arial" w:hAnsi="Arial" w:cs="Arial"/>
                <w:sz w:val="22"/>
                <w:szCs w:val="22"/>
              </w:rPr>
              <w:t xml:space="preserve">Nursing Education </w:t>
            </w:r>
            <w:r w:rsidR="00C20D9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50A33043" w14:textId="6E923CA1" w:rsidR="00BE0968" w:rsidRDefault="00F0203E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ark Larsen RN, </w:t>
            </w:r>
            <w:r w:rsidR="006F0D15">
              <w:rPr>
                <w:rFonts w:ascii="Arial" w:hAnsi="Arial" w:cs="Arial"/>
                <w:sz w:val="22"/>
                <w:szCs w:val="22"/>
              </w:rPr>
              <w:t xml:space="preserve">Nursing Education </w:t>
            </w:r>
            <w:r w:rsidR="00763D9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F7F6710" w14:textId="5478B990" w:rsidR="00763D93" w:rsidRDefault="00F0203E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becca Farnsworth RN</w:t>
            </w:r>
            <w:r w:rsidR="004F1F2F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F0D15">
              <w:rPr>
                <w:rFonts w:ascii="Arial" w:hAnsi="Arial" w:cs="Arial"/>
                <w:sz w:val="22"/>
                <w:szCs w:val="22"/>
              </w:rPr>
              <w:t xml:space="preserve">Nursing Education </w:t>
            </w:r>
          </w:p>
          <w:p w14:paraId="75A199CA" w14:textId="4C1BAD27" w:rsidR="004F1F2F" w:rsidRDefault="00F0203E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becca Sanderson RN, </w:t>
            </w:r>
            <w:r w:rsidR="006F0D15">
              <w:rPr>
                <w:rFonts w:ascii="Arial" w:hAnsi="Arial" w:cs="Arial"/>
                <w:sz w:val="22"/>
                <w:szCs w:val="22"/>
              </w:rPr>
              <w:t>Nursing Education</w:t>
            </w:r>
          </w:p>
          <w:p w14:paraId="5395D770" w14:textId="7838B637" w:rsidR="004F1F2F" w:rsidRDefault="004F1F2F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indsey </w:t>
            </w:r>
            <w:r w:rsidR="006D5303">
              <w:rPr>
                <w:rFonts w:ascii="Arial" w:hAnsi="Arial" w:cs="Arial"/>
                <w:sz w:val="22"/>
                <w:szCs w:val="22"/>
              </w:rPr>
              <w:t>Tatton, RN</w:t>
            </w:r>
            <w:r w:rsidR="00F0203E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F06EB">
              <w:rPr>
                <w:rFonts w:ascii="Arial" w:hAnsi="Arial" w:cs="Arial"/>
                <w:sz w:val="22"/>
                <w:szCs w:val="22"/>
              </w:rPr>
              <w:t>Nursing Education</w:t>
            </w:r>
          </w:p>
          <w:p w14:paraId="3676C3AC" w14:textId="30754758" w:rsidR="004F1F2F" w:rsidRDefault="00F0203E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gan Dolam </w:t>
            </w:r>
            <w:r w:rsidR="006D5303">
              <w:rPr>
                <w:rFonts w:ascii="Arial" w:hAnsi="Arial" w:cs="Arial"/>
                <w:sz w:val="22"/>
                <w:szCs w:val="22"/>
              </w:rPr>
              <w:t>RN, Nursing</w:t>
            </w:r>
            <w:r w:rsidR="006F06EB">
              <w:rPr>
                <w:rFonts w:ascii="Arial" w:hAnsi="Arial" w:cs="Arial"/>
                <w:sz w:val="22"/>
                <w:szCs w:val="22"/>
              </w:rPr>
              <w:t xml:space="preserve"> Education </w:t>
            </w:r>
          </w:p>
          <w:p w14:paraId="053D6B1D" w14:textId="7ECDE861" w:rsidR="005E339E" w:rsidRDefault="005E339E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olly Bryan RN, </w:t>
            </w:r>
            <w:r w:rsidR="006F06EB">
              <w:rPr>
                <w:rFonts w:ascii="Arial" w:hAnsi="Arial" w:cs="Arial"/>
                <w:sz w:val="22"/>
                <w:szCs w:val="22"/>
              </w:rPr>
              <w:t>Nursing Education - Simulation</w:t>
            </w:r>
          </w:p>
          <w:p w14:paraId="2042F1E8" w14:textId="704E0503" w:rsidR="00601262" w:rsidRPr="00E22020" w:rsidRDefault="00F0203E" w:rsidP="00F0203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ynthia </w:t>
            </w:r>
            <w:r w:rsidR="005E339E">
              <w:rPr>
                <w:rFonts w:ascii="Arial" w:hAnsi="Arial" w:cs="Arial"/>
                <w:sz w:val="22"/>
                <w:szCs w:val="22"/>
              </w:rPr>
              <w:t>Capel RN</w:t>
            </w:r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F06EB">
              <w:rPr>
                <w:rFonts w:ascii="Arial" w:hAnsi="Arial" w:cs="Arial"/>
                <w:sz w:val="22"/>
                <w:szCs w:val="22"/>
              </w:rPr>
              <w:t>Nursing Education - Simulation</w:t>
            </w:r>
          </w:p>
        </w:tc>
        <w:tc>
          <w:tcPr>
            <w:tcW w:w="4225" w:type="dxa"/>
          </w:tcPr>
          <w:p w14:paraId="434717DD" w14:textId="77777777" w:rsidR="00BE0968" w:rsidRDefault="009B31CB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idency Preceptor</w:t>
            </w:r>
          </w:p>
          <w:p w14:paraId="196B572C" w14:textId="77777777" w:rsidR="009B31CB" w:rsidRDefault="009B31CB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sidency Preceptor </w:t>
            </w:r>
          </w:p>
          <w:p w14:paraId="45FBFD50" w14:textId="77777777" w:rsidR="009B31CB" w:rsidRDefault="009B31CB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sidency Preceptor </w:t>
            </w:r>
          </w:p>
          <w:p w14:paraId="6F31C718" w14:textId="77777777" w:rsidR="009B31CB" w:rsidRDefault="009B31CB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sidency Preceptor </w:t>
            </w:r>
          </w:p>
          <w:p w14:paraId="63AFC62C" w14:textId="77777777" w:rsidR="009B31CB" w:rsidRDefault="009B31CB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sidency Preceptor </w:t>
            </w:r>
          </w:p>
          <w:p w14:paraId="695279E5" w14:textId="77777777" w:rsidR="009B31CB" w:rsidRDefault="009B31CB" w:rsidP="00D64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sidency Preceptor </w:t>
            </w:r>
          </w:p>
          <w:p w14:paraId="1C1B4652" w14:textId="77777777" w:rsidR="009B31CB" w:rsidRDefault="009B31CB" w:rsidP="00860AB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sidency Preceptor </w:t>
            </w:r>
          </w:p>
          <w:p w14:paraId="5D65827E" w14:textId="77777777" w:rsidR="00DC1A82" w:rsidRPr="00E22020" w:rsidRDefault="009B31CB" w:rsidP="00860AB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idency Preceptor</w:t>
            </w:r>
          </w:p>
        </w:tc>
      </w:tr>
    </w:tbl>
    <w:p w14:paraId="6FA7335E" w14:textId="77777777" w:rsidR="001E5D16" w:rsidRPr="00356B98" w:rsidRDefault="001E5D16" w:rsidP="001931AD">
      <w:pPr>
        <w:rPr>
          <w:rFonts w:ascii="Arial" w:hAnsi="Arial" w:cs="Arial"/>
          <w:sz w:val="22"/>
          <w:szCs w:val="22"/>
          <w:u w:val="single"/>
        </w:rPr>
      </w:pPr>
      <w:r w:rsidRPr="00356B98">
        <w:rPr>
          <w:rFonts w:ascii="Arial" w:hAnsi="Arial" w:cs="Arial"/>
          <w:sz w:val="22"/>
          <w:szCs w:val="22"/>
        </w:rPr>
        <w:tab/>
      </w:r>
      <w:r w:rsidR="00202E90" w:rsidRPr="00356B98">
        <w:rPr>
          <w:rFonts w:ascii="Arial" w:hAnsi="Arial" w:cs="Arial"/>
          <w:sz w:val="22"/>
          <w:szCs w:val="22"/>
        </w:rPr>
        <w:tab/>
      </w:r>
      <w:r w:rsidRPr="00356B98">
        <w:rPr>
          <w:rFonts w:ascii="Arial" w:hAnsi="Arial" w:cs="Arial"/>
          <w:sz w:val="22"/>
          <w:szCs w:val="22"/>
        </w:rPr>
        <w:tab/>
      </w:r>
      <w:r w:rsidRPr="00356B98">
        <w:rPr>
          <w:rFonts w:ascii="Arial" w:hAnsi="Arial" w:cs="Arial"/>
          <w:sz w:val="22"/>
          <w:szCs w:val="22"/>
        </w:rPr>
        <w:tab/>
      </w:r>
      <w:r w:rsidRPr="00356B98">
        <w:rPr>
          <w:rFonts w:ascii="Arial" w:hAnsi="Arial" w:cs="Arial"/>
          <w:sz w:val="22"/>
          <w:szCs w:val="22"/>
        </w:rPr>
        <w:tab/>
      </w:r>
      <w:r w:rsidR="008002ED" w:rsidRPr="00356B98">
        <w:rPr>
          <w:rFonts w:ascii="Arial" w:hAnsi="Arial" w:cs="Arial"/>
          <w:sz w:val="22"/>
          <w:szCs w:val="22"/>
        </w:rPr>
        <w:tab/>
      </w:r>
    </w:p>
    <w:p w14:paraId="7C6A92C8" w14:textId="77777777" w:rsidR="001E5D16" w:rsidRPr="00356B98" w:rsidRDefault="001E5D16" w:rsidP="008B43BB">
      <w:pPr>
        <w:rPr>
          <w:rFonts w:ascii="Arial" w:hAnsi="Arial" w:cs="Arial"/>
          <w:sz w:val="22"/>
          <w:szCs w:val="22"/>
        </w:rPr>
      </w:pPr>
    </w:p>
    <w:sectPr w:rsidR="001E5D16" w:rsidRPr="00356B98" w:rsidSect="00A10A1D">
      <w:headerReference w:type="default" r:id="rId8"/>
      <w:footerReference w:type="default" r:id="rId9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02614" w14:textId="77777777" w:rsidR="001D3965" w:rsidRDefault="001D3965">
      <w:r>
        <w:separator/>
      </w:r>
    </w:p>
  </w:endnote>
  <w:endnote w:type="continuationSeparator" w:id="0">
    <w:p w14:paraId="6FEA9F3D" w14:textId="77777777" w:rsidR="001D3965" w:rsidRDefault="001D3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21087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8B49046" w14:textId="77777777" w:rsidR="00BF176A" w:rsidRDefault="00BF176A">
            <w:pPr>
              <w:pStyle w:val="Footer"/>
              <w:jc w:val="right"/>
            </w:pPr>
            <w:r w:rsidRPr="00ED72D4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ED72D4">
              <w:rPr>
                <w:rFonts w:ascii="Arial" w:hAnsi="Arial" w:cs="Arial"/>
                <w:bCs/>
                <w:sz w:val="20"/>
                <w:szCs w:val="20"/>
              </w:rPr>
              <w:fldChar w:fldCharType="begin"/>
            </w:r>
            <w:r w:rsidRPr="00ED72D4">
              <w:rPr>
                <w:rFonts w:ascii="Arial" w:hAnsi="Arial" w:cs="Arial"/>
                <w:bCs/>
                <w:sz w:val="20"/>
                <w:szCs w:val="20"/>
              </w:rPr>
              <w:instrText xml:space="preserve"> PAGE </w:instrText>
            </w:r>
            <w:r w:rsidRPr="00ED72D4"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1</w:t>
            </w:r>
            <w:r w:rsidRPr="00ED72D4"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  <w:r w:rsidRPr="00ED72D4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ED72D4">
              <w:rPr>
                <w:rFonts w:ascii="Arial" w:hAnsi="Arial" w:cs="Arial"/>
                <w:bCs/>
                <w:sz w:val="20"/>
                <w:szCs w:val="20"/>
              </w:rPr>
              <w:fldChar w:fldCharType="begin"/>
            </w:r>
            <w:r w:rsidRPr="00ED72D4">
              <w:rPr>
                <w:rFonts w:ascii="Arial" w:hAnsi="Arial" w:cs="Arial"/>
                <w:bCs/>
                <w:sz w:val="20"/>
                <w:szCs w:val="20"/>
              </w:rPr>
              <w:instrText xml:space="preserve"> NUMPAGES  </w:instrText>
            </w:r>
            <w:r w:rsidRPr="00ED72D4"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11</w:t>
            </w:r>
            <w:r w:rsidRPr="00ED72D4"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20F8F72" w14:textId="77777777" w:rsidR="00BF176A" w:rsidRDefault="00BF17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1797F" w14:textId="77777777" w:rsidR="001D3965" w:rsidRDefault="001D3965">
      <w:r>
        <w:separator/>
      </w:r>
    </w:p>
  </w:footnote>
  <w:footnote w:type="continuationSeparator" w:id="0">
    <w:p w14:paraId="4DA4BEE1" w14:textId="77777777" w:rsidR="001D3965" w:rsidRDefault="001D39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1CAC3" w14:textId="77777777" w:rsidR="00BF176A" w:rsidRPr="00356B98" w:rsidRDefault="00BF176A" w:rsidP="003139FF">
    <w:pPr>
      <w:jc w:val="center"/>
      <w:rPr>
        <w:rFonts w:ascii="Arial" w:hAnsi="Arial" w:cs="Arial"/>
        <w:b/>
        <w:bCs/>
      </w:rPr>
    </w:pPr>
    <w:r w:rsidRPr="00356B98">
      <w:rPr>
        <w:rFonts w:ascii="Arial" w:hAnsi="Arial" w:cs="Arial"/>
        <w:b/>
        <w:bCs/>
      </w:rPr>
      <w:t>UNIVERSITY OF UTAH COLLEGE OF NURSING</w:t>
    </w:r>
  </w:p>
  <w:p w14:paraId="29FC90EE" w14:textId="77777777" w:rsidR="00BF176A" w:rsidRPr="00ED72D4" w:rsidRDefault="00BF176A" w:rsidP="003868E9">
    <w:pPr>
      <w:jc w:val="center"/>
      <w:rPr>
        <w:rFonts w:ascii="Arial" w:hAnsi="Arial" w:cs="Arial"/>
        <w:bCs/>
        <w:sz w:val="20"/>
        <w:szCs w:val="20"/>
      </w:rPr>
    </w:pPr>
    <w:r w:rsidRPr="00356B98">
      <w:rPr>
        <w:rFonts w:ascii="Arial" w:hAnsi="Arial" w:cs="Arial"/>
        <w:b/>
        <w:bCs/>
      </w:rPr>
      <w:t>ACADEMIC VITA</w:t>
    </w:r>
    <w:r>
      <w:rPr>
        <w:rFonts w:ascii="Arial" w:hAnsi="Arial" w:cs="Arial"/>
        <w:b/>
        <w:bCs/>
      </w:rPr>
      <w:t xml:space="preserve"> - CAROLYN SCHEE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87C19"/>
    <w:multiLevelType w:val="hybridMultilevel"/>
    <w:tmpl w:val="56A67436"/>
    <w:lvl w:ilvl="0" w:tplc="2778B33C">
      <w:start w:val="1"/>
      <w:numFmt w:val="decimal"/>
      <w:lvlText w:val="%1."/>
      <w:lvlJc w:val="left"/>
      <w:pPr>
        <w:tabs>
          <w:tab w:val="num" w:pos="648"/>
        </w:tabs>
        <w:ind w:left="64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F293A60"/>
    <w:multiLevelType w:val="multilevel"/>
    <w:tmpl w:val="F2CAD880"/>
    <w:lvl w:ilvl="0">
      <w:start w:val="10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04609A1"/>
    <w:multiLevelType w:val="hybridMultilevel"/>
    <w:tmpl w:val="F9720C9C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153A9CCE">
      <w:start w:val="1"/>
      <w:numFmt w:val="upperRoman"/>
      <w:lvlText w:val="%2."/>
      <w:lvlJc w:val="left"/>
      <w:pPr>
        <w:tabs>
          <w:tab w:val="num" w:pos="2520"/>
        </w:tabs>
        <w:ind w:left="2520" w:hanging="720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2469032E"/>
    <w:multiLevelType w:val="multilevel"/>
    <w:tmpl w:val="18ACE0B8"/>
    <w:lvl w:ilvl="0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4" w15:restartNumberingAfterBreak="0">
    <w:nsid w:val="273F5F72"/>
    <w:multiLevelType w:val="hybridMultilevel"/>
    <w:tmpl w:val="18ACE0B8"/>
    <w:lvl w:ilvl="0" w:tplc="E3D61CC8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5" w15:restartNumberingAfterBreak="0">
    <w:nsid w:val="2C613AE4"/>
    <w:multiLevelType w:val="multilevel"/>
    <w:tmpl w:val="E910B77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6F2382"/>
    <w:multiLevelType w:val="hybridMultilevel"/>
    <w:tmpl w:val="7996E97C"/>
    <w:lvl w:ilvl="0" w:tplc="C00634AE">
      <w:start w:val="1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AEE7EAB"/>
    <w:multiLevelType w:val="hybridMultilevel"/>
    <w:tmpl w:val="89F2AD20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3CA0080D"/>
    <w:multiLevelType w:val="hybridMultilevel"/>
    <w:tmpl w:val="C7580E26"/>
    <w:lvl w:ilvl="0" w:tplc="04090015">
      <w:start w:val="10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E0D3DC2"/>
    <w:multiLevelType w:val="hybridMultilevel"/>
    <w:tmpl w:val="77AA2CE6"/>
    <w:lvl w:ilvl="0" w:tplc="1CD209DC">
      <w:start w:val="16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4D1E86"/>
    <w:multiLevelType w:val="hybridMultilevel"/>
    <w:tmpl w:val="5114E77A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449A0001"/>
    <w:multiLevelType w:val="hybridMultilevel"/>
    <w:tmpl w:val="DB9687CC"/>
    <w:lvl w:ilvl="0" w:tplc="FA22ABB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 w:tplc="08B451E0">
      <w:start w:val="10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90D42F9"/>
    <w:multiLevelType w:val="hybridMultilevel"/>
    <w:tmpl w:val="F2CAD880"/>
    <w:lvl w:ilvl="0" w:tplc="64544170">
      <w:start w:val="10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733D72"/>
    <w:multiLevelType w:val="multilevel"/>
    <w:tmpl w:val="106426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5166CED"/>
    <w:multiLevelType w:val="multilevel"/>
    <w:tmpl w:val="3630401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8D3596A"/>
    <w:multiLevelType w:val="hybridMultilevel"/>
    <w:tmpl w:val="7A942302"/>
    <w:lvl w:ilvl="0" w:tplc="E7820014">
      <w:start w:val="1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6F75B4"/>
    <w:multiLevelType w:val="hybridMultilevel"/>
    <w:tmpl w:val="6C1E4C66"/>
    <w:lvl w:ilvl="0" w:tplc="E3D61CC8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17" w15:restartNumberingAfterBreak="0">
    <w:nsid w:val="63F61DA4"/>
    <w:multiLevelType w:val="hybridMultilevel"/>
    <w:tmpl w:val="7548C780"/>
    <w:lvl w:ilvl="0" w:tplc="0C0A5508">
      <w:start w:val="15"/>
      <w:numFmt w:val="upperLetter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3FD3360"/>
    <w:multiLevelType w:val="hybridMultilevel"/>
    <w:tmpl w:val="CAFCDC70"/>
    <w:lvl w:ilvl="0" w:tplc="B78856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3A42F3D"/>
    <w:multiLevelType w:val="hybridMultilevel"/>
    <w:tmpl w:val="034AB0B4"/>
    <w:lvl w:ilvl="0" w:tplc="E3D61C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76B42E38"/>
    <w:multiLevelType w:val="multilevel"/>
    <w:tmpl w:val="18ACE0B8"/>
    <w:lvl w:ilvl="0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21" w15:restartNumberingAfterBreak="0">
    <w:nsid w:val="77B65893"/>
    <w:multiLevelType w:val="multilevel"/>
    <w:tmpl w:val="AD041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02810387">
    <w:abstractNumId w:val="5"/>
  </w:num>
  <w:num w:numId="2" w16cid:durableId="589704827">
    <w:abstractNumId w:val="14"/>
  </w:num>
  <w:num w:numId="3" w16cid:durableId="2034575452">
    <w:abstractNumId w:val="21"/>
  </w:num>
  <w:num w:numId="4" w16cid:durableId="633683812">
    <w:abstractNumId w:val="13"/>
  </w:num>
  <w:num w:numId="5" w16cid:durableId="844244307">
    <w:abstractNumId w:val="10"/>
  </w:num>
  <w:num w:numId="6" w16cid:durableId="1519195876">
    <w:abstractNumId w:val="19"/>
  </w:num>
  <w:num w:numId="7" w16cid:durableId="1766801101">
    <w:abstractNumId w:val="7"/>
  </w:num>
  <w:num w:numId="8" w16cid:durableId="592862092">
    <w:abstractNumId w:val="2"/>
  </w:num>
  <w:num w:numId="9" w16cid:durableId="1245651294">
    <w:abstractNumId w:val="16"/>
  </w:num>
  <w:num w:numId="10" w16cid:durableId="189926276">
    <w:abstractNumId w:val="18"/>
  </w:num>
  <w:num w:numId="11" w16cid:durableId="866020617">
    <w:abstractNumId w:val="4"/>
  </w:num>
  <w:num w:numId="12" w16cid:durableId="288705785">
    <w:abstractNumId w:val="12"/>
  </w:num>
  <w:num w:numId="13" w16cid:durableId="780800762">
    <w:abstractNumId w:val="15"/>
  </w:num>
  <w:num w:numId="14" w16cid:durableId="1482386485">
    <w:abstractNumId w:val="6"/>
  </w:num>
  <w:num w:numId="15" w16cid:durableId="1899439359">
    <w:abstractNumId w:val="17"/>
  </w:num>
  <w:num w:numId="16" w16cid:durableId="505708053">
    <w:abstractNumId w:val="9"/>
  </w:num>
  <w:num w:numId="17" w16cid:durableId="1730304877">
    <w:abstractNumId w:val="0"/>
  </w:num>
  <w:num w:numId="18" w16cid:durableId="280578134">
    <w:abstractNumId w:val="11"/>
  </w:num>
  <w:num w:numId="19" w16cid:durableId="584845922">
    <w:abstractNumId w:val="1"/>
  </w:num>
  <w:num w:numId="20" w16cid:durableId="1698964126">
    <w:abstractNumId w:val="8"/>
  </w:num>
  <w:num w:numId="21" w16cid:durableId="1404134977">
    <w:abstractNumId w:val="3"/>
  </w:num>
  <w:num w:numId="22" w16cid:durableId="1979407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8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zc2tjC2MLcwMrNQ0lEKTi0uzszPAykwNKoFADCxghktAAAA"/>
    <w:docVar w:name="dgnword-docGUID" w:val="{32494743-1FC0-40F9-8E11-B7727AF7E66B}"/>
    <w:docVar w:name="dgnword-eventsink" w:val="219686456"/>
  </w:docVars>
  <w:rsids>
    <w:rsidRoot w:val="004068C3"/>
    <w:rsid w:val="00002836"/>
    <w:rsid w:val="00007090"/>
    <w:rsid w:val="00012105"/>
    <w:rsid w:val="00013423"/>
    <w:rsid w:val="0001563C"/>
    <w:rsid w:val="000223ED"/>
    <w:rsid w:val="00023B10"/>
    <w:rsid w:val="00027D88"/>
    <w:rsid w:val="00034669"/>
    <w:rsid w:val="000348AA"/>
    <w:rsid w:val="00035499"/>
    <w:rsid w:val="000373F3"/>
    <w:rsid w:val="000431FE"/>
    <w:rsid w:val="0004799C"/>
    <w:rsid w:val="000514FD"/>
    <w:rsid w:val="00052580"/>
    <w:rsid w:val="000538CC"/>
    <w:rsid w:val="000552B4"/>
    <w:rsid w:val="00055CD6"/>
    <w:rsid w:val="00060A46"/>
    <w:rsid w:val="0007341E"/>
    <w:rsid w:val="00077C1B"/>
    <w:rsid w:val="00091499"/>
    <w:rsid w:val="00094D37"/>
    <w:rsid w:val="000976BB"/>
    <w:rsid w:val="000A40D1"/>
    <w:rsid w:val="000B00A1"/>
    <w:rsid w:val="000B0954"/>
    <w:rsid w:val="000B107F"/>
    <w:rsid w:val="000B2637"/>
    <w:rsid w:val="000B4FEC"/>
    <w:rsid w:val="000B5CA6"/>
    <w:rsid w:val="000B7438"/>
    <w:rsid w:val="000C37BB"/>
    <w:rsid w:val="000C4A60"/>
    <w:rsid w:val="000C7483"/>
    <w:rsid w:val="000D0106"/>
    <w:rsid w:val="000D35AA"/>
    <w:rsid w:val="000D4742"/>
    <w:rsid w:val="000E1167"/>
    <w:rsid w:val="000E1C0C"/>
    <w:rsid w:val="000E3602"/>
    <w:rsid w:val="000F5AE8"/>
    <w:rsid w:val="000F7697"/>
    <w:rsid w:val="001047C6"/>
    <w:rsid w:val="00107525"/>
    <w:rsid w:val="00110086"/>
    <w:rsid w:val="00111351"/>
    <w:rsid w:val="00111EAF"/>
    <w:rsid w:val="00111FFB"/>
    <w:rsid w:val="001219EF"/>
    <w:rsid w:val="00125A17"/>
    <w:rsid w:val="0013323C"/>
    <w:rsid w:val="00141D90"/>
    <w:rsid w:val="00143DFD"/>
    <w:rsid w:val="00146A36"/>
    <w:rsid w:val="00147B2B"/>
    <w:rsid w:val="00153C87"/>
    <w:rsid w:val="00156449"/>
    <w:rsid w:val="0016196A"/>
    <w:rsid w:val="001656DB"/>
    <w:rsid w:val="00165933"/>
    <w:rsid w:val="00166BDB"/>
    <w:rsid w:val="00167855"/>
    <w:rsid w:val="001757F3"/>
    <w:rsid w:val="001774F7"/>
    <w:rsid w:val="0018591B"/>
    <w:rsid w:val="001931AD"/>
    <w:rsid w:val="0019362D"/>
    <w:rsid w:val="0019641D"/>
    <w:rsid w:val="00196FD5"/>
    <w:rsid w:val="001A17E5"/>
    <w:rsid w:val="001A2803"/>
    <w:rsid w:val="001A4298"/>
    <w:rsid w:val="001A6958"/>
    <w:rsid w:val="001A6B0C"/>
    <w:rsid w:val="001C0510"/>
    <w:rsid w:val="001C67B9"/>
    <w:rsid w:val="001C7229"/>
    <w:rsid w:val="001C74D3"/>
    <w:rsid w:val="001D3372"/>
    <w:rsid w:val="001D3965"/>
    <w:rsid w:val="001E2D8D"/>
    <w:rsid w:val="001E5D16"/>
    <w:rsid w:val="001E6D17"/>
    <w:rsid w:val="001F0BE0"/>
    <w:rsid w:val="001F6F17"/>
    <w:rsid w:val="00200F8D"/>
    <w:rsid w:val="00202E90"/>
    <w:rsid w:val="0020733B"/>
    <w:rsid w:val="00211E08"/>
    <w:rsid w:val="002153DC"/>
    <w:rsid w:val="002157F7"/>
    <w:rsid w:val="00215DB1"/>
    <w:rsid w:val="00216600"/>
    <w:rsid w:val="00216C2B"/>
    <w:rsid w:val="0022264A"/>
    <w:rsid w:val="002250FA"/>
    <w:rsid w:val="002251FB"/>
    <w:rsid w:val="002304CD"/>
    <w:rsid w:val="0023378F"/>
    <w:rsid w:val="00234384"/>
    <w:rsid w:val="00237EFF"/>
    <w:rsid w:val="002408A0"/>
    <w:rsid w:val="00250DE7"/>
    <w:rsid w:val="00254359"/>
    <w:rsid w:val="002552E5"/>
    <w:rsid w:val="0026120F"/>
    <w:rsid w:val="002643E3"/>
    <w:rsid w:val="00270E1A"/>
    <w:rsid w:val="00275B87"/>
    <w:rsid w:val="00275F01"/>
    <w:rsid w:val="002764AE"/>
    <w:rsid w:val="002764BF"/>
    <w:rsid w:val="00281D8A"/>
    <w:rsid w:val="00282C5B"/>
    <w:rsid w:val="0028526C"/>
    <w:rsid w:val="00286F47"/>
    <w:rsid w:val="0029013E"/>
    <w:rsid w:val="0029188E"/>
    <w:rsid w:val="00293CB2"/>
    <w:rsid w:val="00297EB2"/>
    <w:rsid w:val="00297F2E"/>
    <w:rsid w:val="002A0750"/>
    <w:rsid w:val="002A19A7"/>
    <w:rsid w:val="002A34E3"/>
    <w:rsid w:val="002A5F03"/>
    <w:rsid w:val="002A5FDC"/>
    <w:rsid w:val="002A7A6D"/>
    <w:rsid w:val="002B30F0"/>
    <w:rsid w:val="002B75B8"/>
    <w:rsid w:val="002C13C1"/>
    <w:rsid w:val="002C5299"/>
    <w:rsid w:val="002D0CBB"/>
    <w:rsid w:val="002D10AF"/>
    <w:rsid w:val="002D7B77"/>
    <w:rsid w:val="002E3516"/>
    <w:rsid w:val="002F6754"/>
    <w:rsid w:val="00311597"/>
    <w:rsid w:val="003139FF"/>
    <w:rsid w:val="003159E7"/>
    <w:rsid w:val="00325E66"/>
    <w:rsid w:val="0033343E"/>
    <w:rsid w:val="0033421D"/>
    <w:rsid w:val="0033638D"/>
    <w:rsid w:val="003444DC"/>
    <w:rsid w:val="00344FFE"/>
    <w:rsid w:val="00353A82"/>
    <w:rsid w:val="00356B98"/>
    <w:rsid w:val="00363304"/>
    <w:rsid w:val="00365065"/>
    <w:rsid w:val="00371233"/>
    <w:rsid w:val="003716EA"/>
    <w:rsid w:val="00373EF3"/>
    <w:rsid w:val="00375403"/>
    <w:rsid w:val="003763D5"/>
    <w:rsid w:val="00376DC4"/>
    <w:rsid w:val="00381D53"/>
    <w:rsid w:val="00384B86"/>
    <w:rsid w:val="00385E9B"/>
    <w:rsid w:val="003868E9"/>
    <w:rsid w:val="00390270"/>
    <w:rsid w:val="00390E12"/>
    <w:rsid w:val="003A1D2A"/>
    <w:rsid w:val="003A5F22"/>
    <w:rsid w:val="003A775F"/>
    <w:rsid w:val="003A77F2"/>
    <w:rsid w:val="003A7CAA"/>
    <w:rsid w:val="003B4049"/>
    <w:rsid w:val="003C5D7B"/>
    <w:rsid w:val="003F28D3"/>
    <w:rsid w:val="003F3653"/>
    <w:rsid w:val="003F3CC9"/>
    <w:rsid w:val="003F3F41"/>
    <w:rsid w:val="00404D21"/>
    <w:rsid w:val="004068C3"/>
    <w:rsid w:val="00410BC9"/>
    <w:rsid w:val="0041451E"/>
    <w:rsid w:val="00417F1C"/>
    <w:rsid w:val="00421984"/>
    <w:rsid w:val="00426070"/>
    <w:rsid w:val="00431AB9"/>
    <w:rsid w:val="004320C5"/>
    <w:rsid w:val="00434E9D"/>
    <w:rsid w:val="0043640E"/>
    <w:rsid w:val="00443793"/>
    <w:rsid w:val="004463B3"/>
    <w:rsid w:val="00454CFB"/>
    <w:rsid w:val="00457ABD"/>
    <w:rsid w:val="00465A6D"/>
    <w:rsid w:val="00466232"/>
    <w:rsid w:val="00475752"/>
    <w:rsid w:val="00476A19"/>
    <w:rsid w:val="00482A70"/>
    <w:rsid w:val="00487FF1"/>
    <w:rsid w:val="00491DDC"/>
    <w:rsid w:val="004B2D94"/>
    <w:rsid w:val="004B600F"/>
    <w:rsid w:val="004C1D31"/>
    <w:rsid w:val="004D01E6"/>
    <w:rsid w:val="004D06F9"/>
    <w:rsid w:val="004D48F8"/>
    <w:rsid w:val="004F1F2F"/>
    <w:rsid w:val="004F273A"/>
    <w:rsid w:val="004F2BDC"/>
    <w:rsid w:val="004F6C9C"/>
    <w:rsid w:val="00506825"/>
    <w:rsid w:val="005157B9"/>
    <w:rsid w:val="0051706D"/>
    <w:rsid w:val="00520DBC"/>
    <w:rsid w:val="00525525"/>
    <w:rsid w:val="00531611"/>
    <w:rsid w:val="005341A4"/>
    <w:rsid w:val="00536CAC"/>
    <w:rsid w:val="00536FB1"/>
    <w:rsid w:val="0054050B"/>
    <w:rsid w:val="00544C8A"/>
    <w:rsid w:val="005519EE"/>
    <w:rsid w:val="00552C76"/>
    <w:rsid w:val="0055765D"/>
    <w:rsid w:val="00566F1E"/>
    <w:rsid w:val="00577DF9"/>
    <w:rsid w:val="00581B7D"/>
    <w:rsid w:val="00582319"/>
    <w:rsid w:val="005827A0"/>
    <w:rsid w:val="0058524D"/>
    <w:rsid w:val="00585503"/>
    <w:rsid w:val="00585BDA"/>
    <w:rsid w:val="00590853"/>
    <w:rsid w:val="00591BB6"/>
    <w:rsid w:val="005A364D"/>
    <w:rsid w:val="005A61C4"/>
    <w:rsid w:val="005A7F64"/>
    <w:rsid w:val="005B0D1C"/>
    <w:rsid w:val="005C1A62"/>
    <w:rsid w:val="005C29C6"/>
    <w:rsid w:val="005C3BCB"/>
    <w:rsid w:val="005C3E8F"/>
    <w:rsid w:val="005C513D"/>
    <w:rsid w:val="005D2341"/>
    <w:rsid w:val="005E3387"/>
    <w:rsid w:val="005E339E"/>
    <w:rsid w:val="005F4112"/>
    <w:rsid w:val="005F7B71"/>
    <w:rsid w:val="005F7BFA"/>
    <w:rsid w:val="005F7FE2"/>
    <w:rsid w:val="00601262"/>
    <w:rsid w:val="00604C89"/>
    <w:rsid w:val="00616DCA"/>
    <w:rsid w:val="00622882"/>
    <w:rsid w:val="006229DD"/>
    <w:rsid w:val="0062351D"/>
    <w:rsid w:val="00623ACB"/>
    <w:rsid w:val="006263EF"/>
    <w:rsid w:val="00626CD9"/>
    <w:rsid w:val="00630604"/>
    <w:rsid w:val="0063220D"/>
    <w:rsid w:val="0063316A"/>
    <w:rsid w:val="006347DA"/>
    <w:rsid w:val="006348E7"/>
    <w:rsid w:val="006370C5"/>
    <w:rsid w:val="006429A8"/>
    <w:rsid w:val="00651DF8"/>
    <w:rsid w:val="006558E4"/>
    <w:rsid w:val="00660510"/>
    <w:rsid w:val="00660FD6"/>
    <w:rsid w:val="00664E57"/>
    <w:rsid w:val="00666489"/>
    <w:rsid w:val="00666EAA"/>
    <w:rsid w:val="00667D8B"/>
    <w:rsid w:val="00671BD7"/>
    <w:rsid w:val="00680E13"/>
    <w:rsid w:val="00684E87"/>
    <w:rsid w:val="006870B8"/>
    <w:rsid w:val="00687D21"/>
    <w:rsid w:val="00694790"/>
    <w:rsid w:val="00696DB4"/>
    <w:rsid w:val="006A59EC"/>
    <w:rsid w:val="006B4615"/>
    <w:rsid w:val="006B558B"/>
    <w:rsid w:val="006B5BC0"/>
    <w:rsid w:val="006C1682"/>
    <w:rsid w:val="006C5BF2"/>
    <w:rsid w:val="006D200B"/>
    <w:rsid w:val="006D2FAA"/>
    <w:rsid w:val="006D5303"/>
    <w:rsid w:val="006D72E3"/>
    <w:rsid w:val="006E2102"/>
    <w:rsid w:val="006E2868"/>
    <w:rsid w:val="006E7EA0"/>
    <w:rsid w:val="006F01BB"/>
    <w:rsid w:val="006F06EB"/>
    <w:rsid w:val="006F0D15"/>
    <w:rsid w:val="006F77CE"/>
    <w:rsid w:val="007027FD"/>
    <w:rsid w:val="007070E4"/>
    <w:rsid w:val="0070743C"/>
    <w:rsid w:val="00711530"/>
    <w:rsid w:val="00712258"/>
    <w:rsid w:val="00712933"/>
    <w:rsid w:val="00712FAA"/>
    <w:rsid w:val="00713C77"/>
    <w:rsid w:val="00714BFC"/>
    <w:rsid w:val="00714EAE"/>
    <w:rsid w:val="00717327"/>
    <w:rsid w:val="0071783E"/>
    <w:rsid w:val="00724D33"/>
    <w:rsid w:val="0073103E"/>
    <w:rsid w:val="007335ED"/>
    <w:rsid w:val="00733AD4"/>
    <w:rsid w:val="007572D2"/>
    <w:rsid w:val="0076136B"/>
    <w:rsid w:val="00761A70"/>
    <w:rsid w:val="00763D93"/>
    <w:rsid w:val="007677D9"/>
    <w:rsid w:val="00770F33"/>
    <w:rsid w:val="00773AC3"/>
    <w:rsid w:val="00774546"/>
    <w:rsid w:val="00780E6B"/>
    <w:rsid w:val="007814E7"/>
    <w:rsid w:val="00787ED2"/>
    <w:rsid w:val="00792DEC"/>
    <w:rsid w:val="00796D9C"/>
    <w:rsid w:val="00797D81"/>
    <w:rsid w:val="007A14C1"/>
    <w:rsid w:val="007A3518"/>
    <w:rsid w:val="007B1867"/>
    <w:rsid w:val="007C49D9"/>
    <w:rsid w:val="007D09FF"/>
    <w:rsid w:val="007E003F"/>
    <w:rsid w:val="007E0DA8"/>
    <w:rsid w:val="007E1C8D"/>
    <w:rsid w:val="007F272B"/>
    <w:rsid w:val="008002ED"/>
    <w:rsid w:val="00801E3E"/>
    <w:rsid w:val="0080435A"/>
    <w:rsid w:val="0080544D"/>
    <w:rsid w:val="0080761C"/>
    <w:rsid w:val="00810EF5"/>
    <w:rsid w:val="00810FB6"/>
    <w:rsid w:val="008134DE"/>
    <w:rsid w:val="00820D12"/>
    <w:rsid w:val="00822914"/>
    <w:rsid w:val="00822E82"/>
    <w:rsid w:val="008261EB"/>
    <w:rsid w:val="00833ED7"/>
    <w:rsid w:val="00834F17"/>
    <w:rsid w:val="00841414"/>
    <w:rsid w:val="008437CD"/>
    <w:rsid w:val="00857BC0"/>
    <w:rsid w:val="00860AB4"/>
    <w:rsid w:val="00862A09"/>
    <w:rsid w:val="008650A0"/>
    <w:rsid w:val="00865C65"/>
    <w:rsid w:val="0087514A"/>
    <w:rsid w:val="00876DBB"/>
    <w:rsid w:val="00877D0B"/>
    <w:rsid w:val="008806CD"/>
    <w:rsid w:val="00881BBC"/>
    <w:rsid w:val="00883F97"/>
    <w:rsid w:val="00884C37"/>
    <w:rsid w:val="00885997"/>
    <w:rsid w:val="00890F1A"/>
    <w:rsid w:val="00892A80"/>
    <w:rsid w:val="0089530A"/>
    <w:rsid w:val="00897A0B"/>
    <w:rsid w:val="00897D22"/>
    <w:rsid w:val="008A33BC"/>
    <w:rsid w:val="008A3E2D"/>
    <w:rsid w:val="008A5620"/>
    <w:rsid w:val="008A571A"/>
    <w:rsid w:val="008A73EE"/>
    <w:rsid w:val="008B3A61"/>
    <w:rsid w:val="008B43BB"/>
    <w:rsid w:val="008C180A"/>
    <w:rsid w:val="008C406D"/>
    <w:rsid w:val="008D1307"/>
    <w:rsid w:val="008D3D97"/>
    <w:rsid w:val="008D77DF"/>
    <w:rsid w:val="008E0A1A"/>
    <w:rsid w:val="008E4FA2"/>
    <w:rsid w:val="008F5FA1"/>
    <w:rsid w:val="00900455"/>
    <w:rsid w:val="009062CA"/>
    <w:rsid w:val="00906EED"/>
    <w:rsid w:val="0091275A"/>
    <w:rsid w:val="00913972"/>
    <w:rsid w:val="0091399A"/>
    <w:rsid w:val="0091466A"/>
    <w:rsid w:val="009201BC"/>
    <w:rsid w:val="009208FB"/>
    <w:rsid w:val="00920C75"/>
    <w:rsid w:val="0092139E"/>
    <w:rsid w:val="0092603E"/>
    <w:rsid w:val="009263EF"/>
    <w:rsid w:val="00930C15"/>
    <w:rsid w:val="00930E0D"/>
    <w:rsid w:val="00932168"/>
    <w:rsid w:val="00935A40"/>
    <w:rsid w:val="00935AD8"/>
    <w:rsid w:val="00942075"/>
    <w:rsid w:val="009421A8"/>
    <w:rsid w:val="00942DF5"/>
    <w:rsid w:val="00943941"/>
    <w:rsid w:val="009459D2"/>
    <w:rsid w:val="00950B5E"/>
    <w:rsid w:val="00953C19"/>
    <w:rsid w:val="00957F15"/>
    <w:rsid w:val="00970B07"/>
    <w:rsid w:val="00971273"/>
    <w:rsid w:val="00975680"/>
    <w:rsid w:val="00975863"/>
    <w:rsid w:val="009811A0"/>
    <w:rsid w:val="00983DA0"/>
    <w:rsid w:val="0098706B"/>
    <w:rsid w:val="00993276"/>
    <w:rsid w:val="009A2D91"/>
    <w:rsid w:val="009A46C0"/>
    <w:rsid w:val="009A4EAE"/>
    <w:rsid w:val="009A7E8C"/>
    <w:rsid w:val="009B31CB"/>
    <w:rsid w:val="009B3E05"/>
    <w:rsid w:val="009B4FBF"/>
    <w:rsid w:val="009E7E03"/>
    <w:rsid w:val="009F0651"/>
    <w:rsid w:val="009F2DAC"/>
    <w:rsid w:val="009F34E6"/>
    <w:rsid w:val="009F3512"/>
    <w:rsid w:val="00A0219A"/>
    <w:rsid w:val="00A0526B"/>
    <w:rsid w:val="00A05A1F"/>
    <w:rsid w:val="00A07FA2"/>
    <w:rsid w:val="00A10949"/>
    <w:rsid w:val="00A10A1D"/>
    <w:rsid w:val="00A14E8E"/>
    <w:rsid w:val="00A27299"/>
    <w:rsid w:val="00A3604F"/>
    <w:rsid w:val="00A36C45"/>
    <w:rsid w:val="00A36FFC"/>
    <w:rsid w:val="00A37843"/>
    <w:rsid w:val="00A37CCB"/>
    <w:rsid w:val="00A4520E"/>
    <w:rsid w:val="00A473C2"/>
    <w:rsid w:val="00A54F51"/>
    <w:rsid w:val="00A602C2"/>
    <w:rsid w:val="00A60DD7"/>
    <w:rsid w:val="00A735D6"/>
    <w:rsid w:val="00A73857"/>
    <w:rsid w:val="00A84148"/>
    <w:rsid w:val="00A843CC"/>
    <w:rsid w:val="00A8770A"/>
    <w:rsid w:val="00AA3282"/>
    <w:rsid w:val="00AA5506"/>
    <w:rsid w:val="00AB0203"/>
    <w:rsid w:val="00AB0300"/>
    <w:rsid w:val="00AB0F59"/>
    <w:rsid w:val="00AB3B22"/>
    <w:rsid w:val="00AB41AE"/>
    <w:rsid w:val="00AC1540"/>
    <w:rsid w:val="00AC28B1"/>
    <w:rsid w:val="00AC4426"/>
    <w:rsid w:val="00AC4EF8"/>
    <w:rsid w:val="00AD0544"/>
    <w:rsid w:val="00AD22CD"/>
    <w:rsid w:val="00AD255D"/>
    <w:rsid w:val="00AD3F1A"/>
    <w:rsid w:val="00AD62B6"/>
    <w:rsid w:val="00AE0123"/>
    <w:rsid w:val="00AE2B52"/>
    <w:rsid w:val="00AF300E"/>
    <w:rsid w:val="00B01439"/>
    <w:rsid w:val="00B02042"/>
    <w:rsid w:val="00B11E2F"/>
    <w:rsid w:val="00B11FE4"/>
    <w:rsid w:val="00B26F68"/>
    <w:rsid w:val="00B4652A"/>
    <w:rsid w:val="00B47FD5"/>
    <w:rsid w:val="00B5107C"/>
    <w:rsid w:val="00B52352"/>
    <w:rsid w:val="00B527FB"/>
    <w:rsid w:val="00B544D6"/>
    <w:rsid w:val="00B577D1"/>
    <w:rsid w:val="00B64E97"/>
    <w:rsid w:val="00B6532A"/>
    <w:rsid w:val="00B670EF"/>
    <w:rsid w:val="00B72C8D"/>
    <w:rsid w:val="00B735CD"/>
    <w:rsid w:val="00B77C61"/>
    <w:rsid w:val="00B8589C"/>
    <w:rsid w:val="00B91666"/>
    <w:rsid w:val="00BA6128"/>
    <w:rsid w:val="00BB61AD"/>
    <w:rsid w:val="00BC6004"/>
    <w:rsid w:val="00BC6125"/>
    <w:rsid w:val="00BC67CA"/>
    <w:rsid w:val="00BD3443"/>
    <w:rsid w:val="00BD7549"/>
    <w:rsid w:val="00BE0968"/>
    <w:rsid w:val="00BE262C"/>
    <w:rsid w:val="00BE26D5"/>
    <w:rsid w:val="00BE4CCA"/>
    <w:rsid w:val="00BE6996"/>
    <w:rsid w:val="00BE7737"/>
    <w:rsid w:val="00BF0DB6"/>
    <w:rsid w:val="00BF176A"/>
    <w:rsid w:val="00BF1AFA"/>
    <w:rsid w:val="00BF54D9"/>
    <w:rsid w:val="00C00530"/>
    <w:rsid w:val="00C00C81"/>
    <w:rsid w:val="00C032B2"/>
    <w:rsid w:val="00C03D1C"/>
    <w:rsid w:val="00C07064"/>
    <w:rsid w:val="00C10E4A"/>
    <w:rsid w:val="00C1526E"/>
    <w:rsid w:val="00C20D9A"/>
    <w:rsid w:val="00C21007"/>
    <w:rsid w:val="00C2541D"/>
    <w:rsid w:val="00C30065"/>
    <w:rsid w:val="00C34F4D"/>
    <w:rsid w:val="00C50559"/>
    <w:rsid w:val="00C50937"/>
    <w:rsid w:val="00C54379"/>
    <w:rsid w:val="00C61C63"/>
    <w:rsid w:val="00C62250"/>
    <w:rsid w:val="00C62D12"/>
    <w:rsid w:val="00C63EE6"/>
    <w:rsid w:val="00C65361"/>
    <w:rsid w:val="00C670E5"/>
    <w:rsid w:val="00C723E6"/>
    <w:rsid w:val="00C73C5E"/>
    <w:rsid w:val="00C74C05"/>
    <w:rsid w:val="00C81335"/>
    <w:rsid w:val="00C85079"/>
    <w:rsid w:val="00C932F8"/>
    <w:rsid w:val="00C93433"/>
    <w:rsid w:val="00C94795"/>
    <w:rsid w:val="00CA0D0B"/>
    <w:rsid w:val="00CA2B09"/>
    <w:rsid w:val="00CB006D"/>
    <w:rsid w:val="00CB3888"/>
    <w:rsid w:val="00CB39A1"/>
    <w:rsid w:val="00CB56A3"/>
    <w:rsid w:val="00CC46EE"/>
    <w:rsid w:val="00CC681F"/>
    <w:rsid w:val="00CE041F"/>
    <w:rsid w:val="00CE3113"/>
    <w:rsid w:val="00CE455A"/>
    <w:rsid w:val="00CF0BE3"/>
    <w:rsid w:val="00CF48B3"/>
    <w:rsid w:val="00CF73F7"/>
    <w:rsid w:val="00D04898"/>
    <w:rsid w:val="00D05629"/>
    <w:rsid w:val="00D05BCA"/>
    <w:rsid w:val="00D23E45"/>
    <w:rsid w:val="00D3066C"/>
    <w:rsid w:val="00D4225F"/>
    <w:rsid w:val="00D52DBB"/>
    <w:rsid w:val="00D53B04"/>
    <w:rsid w:val="00D55F7B"/>
    <w:rsid w:val="00D6240C"/>
    <w:rsid w:val="00D64885"/>
    <w:rsid w:val="00D64B05"/>
    <w:rsid w:val="00D71BF8"/>
    <w:rsid w:val="00D84765"/>
    <w:rsid w:val="00D8538E"/>
    <w:rsid w:val="00D91235"/>
    <w:rsid w:val="00D91799"/>
    <w:rsid w:val="00D91E2D"/>
    <w:rsid w:val="00D9335E"/>
    <w:rsid w:val="00D96902"/>
    <w:rsid w:val="00DB6198"/>
    <w:rsid w:val="00DC1A82"/>
    <w:rsid w:val="00DD7549"/>
    <w:rsid w:val="00DF088D"/>
    <w:rsid w:val="00DF0CB2"/>
    <w:rsid w:val="00DF4322"/>
    <w:rsid w:val="00DF6AB1"/>
    <w:rsid w:val="00E07A78"/>
    <w:rsid w:val="00E10D73"/>
    <w:rsid w:val="00E14AFA"/>
    <w:rsid w:val="00E167C5"/>
    <w:rsid w:val="00E22020"/>
    <w:rsid w:val="00E329D3"/>
    <w:rsid w:val="00E33BB7"/>
    <w:rsid w:val="00E41A6C"/>
    <w:rsid w:val="00E42F65"/>
    <w:rsid w:val="00E43832"/>
    <w:rsid w:val="00E43A4A"/>
    <w:rsid w:val="00E44235"/>
    <w:rsid w:val="00E458D2"/>
    <w:rsid w:val="00E5117A"/>
    <w:rsid w:val="00E5608C"/>
    <w:rsid w:val="00E5713D"/>
    <w:rsid w:val="00E61BEF"/>
    <w:rsid w:val="00E65F4C"/>
    <w:rsid w:val="00E7065D"/>
    <w:rsid w:val="00E86F22"/>
    <w:rsid w:val="00E92619"/>
    <w:rsid w:val="00E92D84"/>
    <w:rsid w:val="00EA06C0"/>
    <w:rsid w:val="00EA2EB3"/>
    <w:rsid w:val="00EA3117"/>
    <w:rsid w:val="00EA4DAD"/>
    <w:rsid w:val="00EA7DA6"/>
    <w:rsid w:val="00EA7F81"/>
    <w:rsid w:val="00EB30AA"/>
    <w:rsid w:val="00EB5D0E"/>
    <w:rsid w:val="00EC019D"/>
    <w:rsid w:val="00ED375A"/>
    <w:rsid w:val="00ED72D4"/>
    <w:rsid w:val="00EE1F62"/>
    <w:rsid w:val="00EF05A0"/>
    <w:rsid w:val="00EF24C7"/>
    <w:rsid w:val="00EF2A76"/>
    <w:rsid w:val="00EF4596"/>
    <w:rsid w:val="00EF573F"/>
    <w:rsid w:val="00EF58EF"/>
    <w:rsid w:val="00EF5AF4"/>
    <w:rsid w:val="00EF7123"/>
    <w:rsid w:val="00F01283"/>
    <w:rsid w:val="00F0203E"/>
    <w:rsid w:val="00F05667"/>
    <w:rsid w:val="00F059A9"/>
    <w:rsid w:val="00F131AA"/>
    <w:rsid w:val="00F16A6D"/>
    <w:rsid w:val="00F267CC"/>
    <w:rsid w:val="00F323B1"/>
    <w:rsid w:val="00F52FF6"/>
    <w:rsid w:val="00F60DF6"/>
    <w:rsid w:val="00F60FEB"/>
    <w:rsid w:val="00F61AB4"/>
    <w:rsid w:val="00F62AFC"/>
    <w:rsid w:val="00F6444A"/>
    <w:rsid w:val="00F749C8"/>
    <w:rsid w:val="00F818A6"/>
    <w:rsid w:val="00F849F2"/>
    <w:rsid w:val="00F861D3"/>
    <w:rsid w:val="00F90A08"/>
    <w:rsid w:val="00F90B1B"/>
    <w:rsid w:val="00F93D0A"/>
    <w:rsid w:val="00F95C86"/>
    <w:rsid w:val="00F97AFD"/>
    <w:rsid w:val="00FA3A40"/>
    <w:rsid w:val="00FA47C9"/>
    <w:rsid w:val="00FA4EF9"/>
    <w:rsid w:val="00FB2802"/>
    <w:rsid w:val="00FB7687"/>
    <w:rsid w:val="00FC0317"/>
    <w:rsid w:val="00FC162B"/>
    <w:rsid w:val="00FC236A"/>
    <w:rsid w:val="00FC2A25"/>
    <w:rsid w:val="00FC5A17"/>
    <w:rsid w:val="00FC6BE0"/>
    <w:rsid w:val="00FC726B"/>
    <w:rsid w:val="00FD7343"/>
    <w:rsid w:val="00FE1410"/>
    <w:rsid w:val="00FE402A"/>
    <w:rsid w:val="00FE46FD"/>
    <w:rsid w:val="00FE550A"/>
    <w:rsid w:val="00FF0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BFF98F"/>
  <w15:docId w15:val="{C15174C4-AC0F-4D8F-8E07-CEFCEDC26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0D1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AA3282"/>
    <w:rPr>
      <w:b/>
      <w:bCs/>
    </w:rPr>
  </w:style>
  <w:style w:type="paragraph" w:customStyle="1" w:styleId="indent">
    <w:name w:val="indent"/>
    <w:basedOn w:val="Normal"/>
    <w:rsid w:val="00AA3282"/>
    <w:pPr>
      <w:spacing w:before="100" w:beforeAutospacing="1" w:after="100" w:afterAutospacing="1"/>
      <w:ind w:left="480" w:hanging="480"/>
    </w:pPr>
  </w:style>
  <w:style w:type="paragraph" w:styleId="Header">
    <w:name w:val="header"/>
    <w:basedOn w:val="Normal"/>
    <w:rsid w:val="003868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868E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92D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C67B9"/>
    <w:rPr>
      <w:rFonts w:ascii="Tahoma" w:hAnsi="Tahoma" w:cs="Tahoma"/>
      <w:sz w:val="16"/>
      <w:szCs w:val="16"/>
    </w:rPr>
  </w:style>
  <w:style w:type="paragraph" w:customStyle="1" w:styleId="sublabel">
    <w:name w:val="sublabel"/>
    <w:basedOn w:val="Normal"/>
    <w:rsid w:val="00A07FA2"/>
    <w:pPr>
      <w:spacing w:before="90" w:after="15"/>
    </w:pPr>
    <w:rPr>
      <w:b/>
      <w:bCs/>
      <w:u w:val="single"/>
    </w:rPr>
  </w:style>
  <w:style w:type="paragraph" w:styleId="NoSpacing">
    <w:name w:val="No Spacing"/>
    <w:basedOn w:val="Normal"/>
    <w:uiPriority w:val="1"/>
    <w:qFormat/>
    <w:rsid w:val="0055765D"/>
    <w:rPr>
      <w:rFonts w:eastAsiaTheme="minorHAnsi"/>
    </w:rPr>
  </w:style>
  <w:style w:type="paragraph" w:customStyle="1" w:styleId="Default">
    <w:name w:val="Default"/>
    <w:rsid w:val="00975680"/>
    <w:pPr>
      <w:autoSpaceDE w:val="0"/>
      <w:autoSpaceDN w:val="0"/>
      <w:adjustRightInd w:val="0"/>
    </w:pPr>
    <w:rPr>
      <w:rFonts w:ascii="Calisto MT" w:hAnsi="Calisto MT" w:cs="Calisto MT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7027FD"/>
  </w:style>
  <w:style w:type="character" w:styleId="Hyperlink">
    <w:name w:val="Hyperlink"/>
    <w:basedOn w:val="DefaultParagraphFont"/>
    <w:unhideWhenUsed/>
    <w:rsid w:val="009208FB"/>
    <w:rPr>
      <w:color w:val="0000FF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CE041F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6263E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263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63E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263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263E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74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5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1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7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7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7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7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3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3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9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8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2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8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5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14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1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4432D-E2E7-45F5-B3F8-286E83451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4043</Words>
  <Characters>23050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M</vt:lpstr>
    </vt:vector>
  </TitlesOfParts>
  <Company>College of Nursing</Company>
  <LinksUpToDate>false</LinksUpToDate>
  <CharactersWithSpaces>2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</dc:title>
  <dc:creator>Dori Fortune</dc:creator>
  <cp:lastModifiedBy>Carolyn Muriel Scheese</cp:lastModifiedBy>
  <cp:revision>3</cp:revision>
  <cp:lastPrinted>2019-11-10T10:38:00Z</cp:lastPrinted>
  <dcterms:created xsi:type="dcterms:W3CDTF">2023-02-06T22:05:00Z</dcterms:created>
  <dcterms:modified xsi:type="dcterms:W3CDTF">2023-02-06T22:08:00Z</dcterms:modified>
</cp:coreProperties>
</file>